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2931702"/>
    <w:bookmarkStart w:id="1" w:name="_Toc74249398"/>
    <w:p w14:paraId="573C42B4" w14:textId="77777777" w:rsidR="00331C7A" w:rsidRPr="001723B4" w:rsidRDefault="00331C7A" w:rsidP="00331C7A">
      <w:pPr>
        <w:spacing w:before="121"/>
        <w:ind w:right="-139"/>
        <w:jc w:val="center"/>
        <w:rPr>
          <w:rFonts w:cs="Times New Roman"/>
          <w:b/>
          <w:bCs/>
          <w:szCs w:val="28"/>
        </w:rPr>
      </w:pPr>
      <w:r w:rsidRPr="001723B4">
        <w:rPr>
          <w:rFonts w:cs="Times New Roman"/>
          <w:b/>
          <w:bCs/>
          <w:noProof/>
          <w:szCs w:val="28"/>
        </w:rPr>
        <mc:AlternateContent>
          <mc:Choice Requires="wps">
            <w:drawing>
              <wp:anchor distT="0" distB="0" distL="114300" distR="114300" simplePos="0" relativeHeight="251658240" behindDoc="0" locked="0" layoutInCell="1" allowOverlap="1" wp14:anchorId="3B2FB9B7" wp14:editId="30F48151">
                <wp:simplePos x="0" y="0"/>
                <wp:positionH relativeFrom="margin">
                  <wp:align>center</wp:align>
                </wp:positionH>
                <wp:positionV relativeFrom="paragraph">
                  <wp:posOffset>-189139</wp:posOffset>
                </wp:positionV>
                <wp:extent cx="6109607" cy="9213517"/>
                <wp:effectExtent l="19050" t="19050" r="43815" b="45085"/>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9607" cy="9213517"/>
                        </a:xfrm>
                        <a:prstGeom prst="rect">
                          <a:avLst/>
                        </a:prstGeom>
                        <a:noFill/>
                        <a:ln w="57150">
                          <a:solidFill>
                            <a:schemeClr val="tx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6725C31" id="Rectangle 4" o:spid="_x0000_s1026" style="position:absolute;margin-left:0;margin-top:-14.9pt;width:481.05pt;height:725.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" filled="f" strokecolor="black [3213]" strokeweight="4.5pt">
                <w10:wrap anchorx="margin"/>
              </v:rect>
            </w:pict>
          </mc:Fallback>
        </mc:AlternateContent>
      </w:r>
      <w:r w:rsidRPr="001723B4">
        <w:rPr>
          <w:rFonts w:cs="Times New Roman"/>
          <w:b/>
          <w:bCs/>
          <w:szCs w:val="28"/>
        </w:rPr>
        <w:t xml:space="preserve">TRƯỜNG ĐẠI HỌC SƯ PHẠM KỸ THUẬT THÀNH PHỐ HỒ CHÍ MINH </w:t>
      </w:r>
      <w:r w:rsidRPr="001723B4">
        <w:rPr>
          <w:rFonts w:cs="Times New Roman"/>
          <w:b/>
          <w:bCs/>
          <w:szCs w:val="28"/>
        </w:rPr>
        <w:br/>
        <w:t>KHOA ĐÀO TẠO CHẤT LƯỢNG CAO</w:t>
      </w:r>
    </w:p>
    <w:p w14:paraId="3DD7D9AB" w14:textId="77777777" w:rsidR="00331C7A" w:rsidRPr="001723B4" w:rsidRDefault="00331C7A" w:rsidP="00331C7A">
      <w:pPr>
        <w:spacing w:before="121"/>
        <w:ind w:right="-139"/>
        <w:jc w:val="center"/>
        <w:rPr>
          <w:rFonts w:cs="Times New Roman"/>
          <w:b/>
          <w:bCs/>
          <w:szCs w:val="28"/>
          <w:lang w:val="vi"/>
        </w:rPr>
      </w:pPr>
      <w:r w:rsidRPr="001723B4">
        <w:rPr>
          <w:rFonts w:cs="Times New Roman"/>
          <w:b/>
          <w:color w:val="002060"/>
        </w:rPr>
        <w:t xml:space="preserve"> </w:t>
      </w:r>
      <w:r w:rsidRPr="001723B4">
        <w:rPr>
          <w:rFonts w:cs="Times New Roman"/>
          <w:b/>
          <w:color w:val="002060"/>
        </w:rPr>
        <w:sym w:font="Wingdings" w:char="F09D"/>
      </w:r>
      <w:r w:rsidRPr="001723B4">
        <w:rPr>
          <w:rFonts w:cs="Times New Roman"/>
          <w:b/>
          <w:color w:val="002060"/>
        </w:rPr>
        <w:sym w:font="Wingdings" w:char="F026"/>
      </w:r>
      <w:r w:rsidRPr="001723B4">
        <w:rPr>
          <w:rFonts w:cs="Times New Roman"/>
          <w:b/>
          <w:color w:val="002060"/>
        </w:rPr>
        <w:sym w:font="Wingdings" w:char="F09C"/>
      </w:r>
    </w:p>
    <w:p w14:paraId="1CC64CA4" w14:textId="77777777" w:rsidR="00331C7A" w:rsidRPr="001723B4" w:rsidRDefault="00331C7A" w:rsidP="00331C7A">
      <w:pPr>
        <w:pStyle w:val="BodyText"/>
        <w:spacing w:before="121" w:line="259" w:lineRule="auto"/>
        <w:rPr>
          <w:rFonts w:ascii="Times New Roman" w:hAnsi="Times New Roman" w:cs="Times New Roman"/>
          <w:b/>
          <w:sz w:val="28"/>
        </w:rPr>
      </w:pPr>
    </w:p>
    <w:p w14:paraId="7E76E90B" w14:textId="77777777" w:rsidR="00331C7A" w:rsidRPr="001723B4" w:rsidRDefault="00331C7A" w:rsidP="00331C7A">
      <w:pPr>
        <w:pStyle w:val="BodyText"/>
        <w:spacing w:before="121" w:line="259" w:lineRule="auto"/>
        <w:rPr>
          <w:rFonts w:ascii="Times New Roman" w:hAnsi="Times New Roman" w:cs="Times New Roman"/>
          <w:b/>
          <w:sz w:val="28"/>
        </w:rPr>
      </w:pPr>
      <w:r w:rsidRPr="001723B4">
        <w:rPr>
          <w:rFonts w:ascii="Times New Roman" w:hAnsi="Times New Roman" w:cs="Times New Roman"/>
          <w:noProof/>
        </w:rPr>
        <w:drawing>
          <wp:anchor distT="0" distB="0" distL="114300" distR="114300" simplePos="0" relativeHeight="251658241" behindDoc="0" locked="0" layoutInCell="1" allowOverlap="1" wp14:anchorId="2F11C01E" wp14:editId="57040182">
            <wp:simplePos x="0" y="0"/>
            <wp:positionH relativeFrom="column">
              <wp:posOffset>2374900</wp:posOffset>
            </wp:positionH>
            <wp:positionV relativeFrom="paragraph">
              <wp:posOffset>240665</wp:posOffset>
            </wp:positionV>
            <wp:extent cx="1203960" cy="1523365"/>
            <wp:effectExtent l="0" t="0" r="0" b="635"/>
            <wp:wrapNone/>
            <wp:docPr id="14" name="Picture 14" descr="Logo, icon&#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14" descr="Logo, 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03960" cy="1523365"/>
                    </a:xfrm>
                    <a:prstGeom prst="rect">
                      <a:avLst/>
                    </a:prstGeom>
                  </pic:spPr>
                </pic:pic>
              </a:graphicData>
            </a:graphic>
          </wp:anchor>
        </w:drawing>
      </w:r>
    </w:p>
    <w:p w14:paraId="32D7576A" w14:textId="77777777" w:rsidR="00331C7A" w:rsidRPr="001723B4" w:rsidRDefault="00331C7A" w:rsidP="00331C7A">
      <w:pPr>
        <w:pStyle w:val="BodyText"/>
        <w:spacing w:before="121" w:line="259" w:lineRule="auto"/>
        <w:rPr>
          <w:rFonts w:ascii="Times New Roman" w:hAnsi="Times New Roman" w:cs="Times New Roman"/>
          <w:b/>
          <w:sz w:val="28"/>
        </w:rPr>
      </w:pPr>
    </w:p>
    <w:p w14:paraId="0A414046" w14:textId="77777777" w:rsidR="00331C7A" w:rsidRPr="001723B4" w:rsidRDefault="00331C7A" w:rsidP="00331C7A">
      <w:pPr>
        <w:pStyle w:val="BodyText"/>
        <w:spacing w:before="121" w:line="259" w:lineRule="auto"/>
        <w:rPr>
          <w:rFonts w:ascii="Times New Roman" w:hAnsi="Times New Roman" w:cs="Times New Roman"/>
          <w:b/>
          <w:sz w:val="28"/>
        </w:rPr>
      </w:pPr>
    </w:p>
    <w:p w14:paraId="044B6AD7" w14:textId="77777777" w:rsidR="00331C7A" w:rsidRPr="001723B4" w:rsidRDefault="00331C7A" w:rsidP="00331C7A">
      <w:pPr>
        <w:pStyle w:val="BodyText"/>
        <w:spacing w:before="121" w:line="259" w:lineRule="auto"/>
        <w:rPr>
          <w:rFonts w:ascii="Times New Roman" w:hAnsi="Times New Roman" w:cs="Times New Roman"/>
          <w:b/>
          <w:sz w:val="28"/>
        </w:rPr>
      </w:pPr>
    </w:p>
    <w:p w14:paraId="5C4E706D" w14:textId="77777777" w:rsidR="00331C7A" w:rsidRPr="001723B4" w:rsidRDefault="00331C7A" w:rsidP="00331C7A">
      <w:pPr>
        <w:pStyle w:val="BodyText"/>
        <w:spacing w:before="121" w:line="259" w:lineRule="auto"/>
        <w:rPr>
          <w:rFonts w:ascii="Times New Roman" w:hAnsi="Times New Roman" w:cs="Times New Roman"/>
          <w:b/>
          <w:sz w:val="28"/>
        </w:rPr>
      </w:pPr>
    </w:p>
    <w:p w14:paraId="483BF9E3" w14:textId="77777777" w:rsidR="00331C7A" w:rsidRPr="001723B4" w:rsidRDefault="00331C7A" w:rsidP="00331C7A">
      <w:pPr>
        <w:pStyle w:val="BodyText"/>
        <w:spacing w:before="121" w:line="259" w:lineRule="auto"/>
        <w:rPr>
          <w:rFonts w:ascii="Times New Roman" w:hAnsi="Times New Roman" w:cs="Times New Roman"/>
          <w:b/>
          <w:sz w:val="28"/>
        </w:rPr>
      </w:pPr>
    </w:p>
    <w:p w14:paraId="3FEE4FB5" w14:textId="77777777" w:rsidR="00331C7A" w:rsidRPr="001723B4" w:rsidRDefault="00331C7A" w:rsidP="00331C7A">
      <w:pPr>
        <w:pStyle w:val="BodyText"/>
        <w:spacing w:before="121" w:line="259" w:lineRule="auto"/>
        <w:rPr>
          <w:rFonts w:ascii="Times New Roman" w:hAnsi="Times New Roman" w:cs="Times New Roman"/>
          <w:b/>
          <w:sz w:val="23"/>
        </w:rPr>
      </w:pPr>
    </w:p>
    <w:p w14:paraId="3474AF37" w14:textId="77777777" w:rsidR="00331C7A" w:rsidRPr="001723B4" w:rsidRDefault="00331C7A" w:rsidP="00331C7A">
      <w:pPr>
        <w:spacing w:before="121" w:after="240"/>
        <w:ind w:left="567" w:right="228"/>
        <w:jc w:val="center"/>
        <w:rPr>
          <w:rFonts w:cs="Times New Roman"/>
          <w:b/>
          <w:szCs w:val="22"/>
        </w:rPr>
      </w:pPr>
      <w:r w:rsidRPr="001723B4">
        <w:rPr>
          <w:rFonts w:cs="Times New Roman"/>
          <w:b/>
          <w:szCs w:val="22"/>
        </w:rPr>
        <w:t>ĐỒ ÁN MÔN HỌC</w:t>
      </w:r>
    </w:p>
    <w:p w14:paraId="649BBC22" w14:textId="5CD92F2D" w:rsidR="00E13985" w:rsidRPr="001723B4" w:rsidRDefault="00DF754C" w:rsidP="00BB4AB8">
      <w:pPr>
        <w:pStyle w:val="BodyText"/>
        <w:spacing w:before="121" w:line="259" w:lineRule="auto"/>
        <w:ind w:left="284"/>
        <w:jc w:val="center"/>
        <w:rPr>
          <w:rFonts w:ascii="Times New Roman" w:hAnsi="Times New Roman" w:cs="Times New Roman"/>
          <w:b/>
          <w:bCs/>
          <w:sz w:val="32"/>
          <w:szCs w:val="32"/>
        </w:rPr>
      </w:pPr>
      <w:r w:rsidRPr="001723B4">
        <w:rPr>
          <w:rFonts w:ascii="Times New Roman" w:hAnsi="Times New Roman" w:cs="Times New Roman"/>
          <w:b/>
          <w:bCs/>
          <w:sz w:val="32"/>
          <w:szCs w:val="32"/>
        </w:rPr>
        <w:t>TRÍ TUỆ NHÂN TẠO</w:t>
      </w:r>
    </w:p>
    <w:p w14:paraId="12F3C2DE" w14:textId="4CF1BA62" w:rsidR="00BB4AB8" w:rsidRPr="001723B4" w:rsidRDefault="00BB4AB8" w:rsidP="00BB4AB8">
      <w:pPr>
        <w:pStyle w:val="BodyText"/>
        <w:spacing w:before="121" w:line="259" w:lineRule="auto"/>
        <w:ind w:left="284"/>
        <w:jc w:val="center"/>
        <w:rPr>
          <w:rFonts w:ascii="Times New Roman" w:hAnsi="Times New Roman" w:cs="Times New Roman"/>
          <w:b/>
          <w:bCs/>
          <w:sz w:val="32"/>
          <w:szCs w:val="32"/>
        </w:rPr>
      </w:pPr>
      <w:r w:rsidRPr="001723B4">
        <w:rPr>
          <w:rFonts w:ascii="Times New Roman" w:hAnsi="Times New Roman" w:cs="Times New Roman"/>
          <w:b/>
          <w:bCs/>
          <w:sz w:val="32"/>
          <w:szCs w:val="32"/>
        </w:rPr>
        <w:t>ĐỀ TÀI : TRÒ CHƠI CƯỚP CỜ</w:t>
      </w:r>
    </w:p>
    <w:p w14:paraId="79E4C263" w14:textId="77777777" w:rsidR="00331C7A" w:rsidRPr="001723B4" w:rsidRDefault="00331C7A" w:rsidP="00331C7A">
      <w:pPr>
        <w:pStyle w:val="BodyText"/>
        <w:spacing w:before="121" w:line="259" w:lineRule="auto"/>
        <w:rPr>
          <w:rFonts w:ascii="Times New Roman" w:hAnsi="Times New Roman" w:cs="Times New Roman"/>
          <w:b/>
          <w:sz w:val="43"/>
        </w:rPr>
      </w:pPr>
    </w:p>
    <w:p w14:paraId="580251AA" w14:textId="77777777" w:rsidR="00331C7A" w:rsidRPr="001723B4" w:rsidRDefault="00331C7A" w:rsidP="00331C7A">
      <w:pPr>
        <w:pStyle w:val="BodyText"/>
        <w:spacing w:before="121" w:line="259" w:lineRule="auto"/>
        <w:rPr>
          <w:rFonts w:ascii="Times New Roman" w:hAnsi="Times New Roman" w:cs="Times New Roman"/>
          <w:b/>
          <w:sz w:val="43"/>
        </w:rPr>
      </w:pPr>
    </w:p>
    <w:p w14:paraId="522B5A54" w14:textId="30569EB8" w:rsidR="00BE358D" w:rsidRPr="001723B4" w:rsidRDefault="00331C7A" w:rsidP="00E13985">
      <w:pPr>
        <w:tabs>
          <w:tab w:val="left" w:pos="6543"/>
        </w:tabs>
        <w:spacing w:before="121"/>
        <w:ind w:left="2433" w:right="428" w:hanging="995"/>
        <w:rPr>
          <w:rFonts w:cs="Times New Roman"/>
          <w:b/>
        </w:rPr>
      </w:pPr>
      <w:r w:rsidRPr="001723B4">
        <w:rPr>
          <w:rFonts w:cs="Times New Roman"/>
          <w:b/>
        </w:rPr>
        <w:t xml:space="preserve">SVTH: </w:t>
      </w:r>
      <w:r w:rsidR="00E13985" w:rsidRPr="001723B4">
        <w:rPr>
          <w:rFonts w:cs="Times New Roman"/>
          <w:b/>
        </w:rPr>
        <w:tab/>
        <w:t>ĐOÀN THỊ THANH VÂN</w:t>
      </w:r>
      <w:r w:rsidR="00E13985" w:rsidRPr="001723B4">
        <w:rPr>
          <w:rFonts w:cs="Times New Roman"/>
          <w:b/>
        </w:rPr>
        <w:tab/>
        <w:t>19110313</w:t>
      </w:r>
    </w:p>
    <w:p w14:paraId="21BF6323" w14:textId="1A144460" w:rsidR="00E13985" w:rsidRPr="001723B4" w:rsidRDefault="00E13985" w:rsidP="00E13985">
      <w:pPr>
        <w:tabs>
          <w:tab w:val="left" w:pos="6543"/>
        </w:tabs>
        <w:spacing w:before="121"/>
        <w:ind w:left="2433" w:right="428" w:hanging="995"/>
        <w:rPr>
          <w:rFonts w:cs="Times New Roman"/>
          <w:b/>
        </w:rPr>
      </w:pPr>
      <w:r w:rsidRPr="001723B4">
        <w:rPr>
          <w:rFonts w:cs="Times New Roman"/>
          <w:b/>
        </w:rPr>
        <w:tab/>
        <w:t>LÊ TRẦN MINH NHỰT</w:t>
      </w:r>
      <w:r w:rsidRPr="001723B4">
        <w:rPr>
          <w:rFonts w:cs="Times New Roman"/>
          <w:b/>
        </w:rPr>
        <w:tab/>
        <w:t>19110257</w:t>
      </w:r>
    </w:p>
    <w:p w14:paraId="02080391" w14:textId="08A73F46" w:rsidR="00E13985" w:rsidRPr="001723B4" w:rsidRDefault="00E13985" w:rsidP="00E13985">
      <w:pPr>
        <w:tabs>
          <w:tab w:val="left" w:pos="6543"/>
        </w:tabs>
        <w:spacing w:before="121"/>
        <w:ind w:left="2433" w:right="428" w:hanging="995"/>
        <w:rPr>
          <w:rFonts w:cs="Times New Roman"/>
          <w:b/>
        </w:rPr>
      </w:pPr>
      <w:r w:rsidRPr="001723B4">
        <w:rPr>
          <w:rFonts w:cs="Times New Roman"/>
          <w:b/>
        </w:rPr>
        <w:tab/>
        <w:t>NGUYỄN THANH MINH ĐỨC</w:t>
      </w:r>
      <w:r w:rsidRPr="001723B4">
        <w:rPr>
          <w:rFonts w:cs="Times New Roman"/>
          <w:b/>
        </w:rPr>
        <w:tab/>
        <w:t>19110017</w:t>
      </w:r>
    </w:p>
    <w:p w14:paraId="133309B8" w14:textId="1AE9CDE3" w:rsidR="00E13985" w:rsidRPr="001723B4" w:rsidRDefault="00E13985" w:rsidP="00E13985">
      <w:pPr>
        <w:tabs>
          <w:tab w:val="left" w:pos="6543"/>
        </w:tabs>
        <w:spacing w:before="121"/>
        <w:ind w:left="2433" w:right="428" w:hanging="995"/>
        <w:rPr>
          <w:rFonts w:cs="Times New Roman"/>
          <w:b/>
        </w:rPr>
      </w:pPr>
      <w:r w:rsidRPr="001723B4">
        <w:rPr>
          <w:rFonts w:cs="Times New Roman"/>
          <w:b/>
        </w:rPr>
        <w:tab/>
        <w:t>LÊ VŨ MINH HOÀNG</w:t>
      </w:r>
      <w:r w:rsidRPr="001723B4">
        <w:rPr>
          <w:rFonts w:cs="Times New Roman"/>
          <w:b/>
        </w:rPr>
        <w:tab/>
        <w:t>19119181</w:t>
      </w:r>
    </w:p>
    <w:p w14:paraId="168C2AE0" w14:textId="631040D9" w:rsidR="00E13985" w:rsidRPr="001723B4" w:rsidRDefault="00E13985" w:rsidP="00E13985">
      <w:pPr>
        <w:tabs>
          <w:tab w:val="left" w:pos="6543"/>
        </w:tabs>
        <w:spacing w:before="121"/>
        <w:ind w:left="2433" w:right="428" w:hanging="995"/>
        <w:rPr>
          <w:rFonts w:cs="Times New Roman"/>
          <w:b/>
        </w:rPr>
      </w:pPr>
      <w:r w:rsidRPr="001723B4">
        <w:rPr>
          <w:rFonts w:cs="Times New Roman"/>
          <w:b/>
        </w:rPr>
        <w:tab/>
        <w:t>NGUYỄN THỊ XUÂN THANH</w:t>
      </w:r>
      <w:r w:rsidRPr="001723B4">
        <w:rPr>
          <w:rFonts w:cs="Times New Roman"/>
          <w:b/>
        </w:rPr>
        <w:tab/>
        <w:t>19110285</w:t>
      </w:r>
    </w:p>
    <w:p w14:paraId="37B5843F" w14:textId="77777777" w:rsidR="00E13985" w:rsidRPr="001723B4" w:rsidRDefault="00E13985" w:rsidP="00331C7A">
      <w:pPr>
        <w:spacing w:before="121"/>
        <w:ind w:left="1438" w:right="1516"/>
        <w:rPr>
          <w:rFonts w:cs="Times New Roman"/>
          <w:b/>
        </w:rPr>
      </w:pPr>
    </w:p>
    <w:p w14:paraId="26EDF74A" w14:textId="28932E4D" w:rsidR="00331C7A" w:rsidRPr="001723B4" w:rsidRDefault="00331C7A" w:rsidP="00E13985">
      <w:pPr>
        <w:spacing w:before="121"/>
        <w:ind w:left="1438" w:right="1516"/>
        <w:rPr>
          <w:rFonts w:cs="Times New Roman"/>
          <w:b/>
        </w:rPr>
      </w:pPr>
    </w:p>
    <w:p w14:paraId="12349E3D" w14:textId="77777777" w:rsidR="00331C7A" w:rsidRPr="001723B4" w:rsidRDefault="00331C7A" w:rsidP="00331C7A">
      <w:pPr>
        <w:pStyle w:val="BodyText"/>
        <w:spacing w:before="121" w:line="259" w:lineRule="auto"/>
        <w:rPr>
          <w:rFonts w:ascii="Times New Roman" w:hAnsi="Times New Roman" w:cs="Times New Roman"/>
          <w:b/>
          <w:sz w:val="34"/>
        </w:rPr>
      </w:pPr>
    </w:p>
    <w:p w14:paraId="07A74129" w14:textId="77777777" w:rsidR="00331C7A" w:rsidRPr="001723B4" w:rsidRDefault="00331C7A" w:rsidP="00331C7A">
      <w:pPr>
        <w:pStyle w:val="BodyText"/>
        <w:spacing w:before="121" w:line="259" w:lineRule="auto"/>
        <w:rPr>
          <w:rFonts w:ascii="Times New Roman" w:hAnsi="Times New Roman" w:cs="Times New Roman"/>
          <w:b/>
          <w:sz w:val="34"/>
        </w:rPr>
      </w:pPr>
    </w:p>
    <w:p w14:paraId="367B81CF" w14:textId="0EA19066" w:rsidR="00331C7A" w:rsidRPr="001723B4" w:rsidRDefault="00331C7A" w:rsidP="00331C7A">
      <w:pPr>
        <w:spacing w:before="121"/>
        <w:ind w:left="419" w:right="228"/>
        <w:jc w:val="center"/>
        <w:rPr>
          <w:rFonts w:cs="Times New Roman"/>
        </w:rPr>
        <w:sectPr w:rsidR="00331C7A" w:rsidRPr="001723B4" w:rsidSect="0043081B">
          <w:headerReference w:type="first" r:id="rId9"/>
          <w:footerReference w:type="first" r:id="rId10"/>
          <w:pgSz w:w="11910" w:h="16850"/>
          <w:pgMar w:top="1134" w:right="1134" w:bottom="1134" w:left="1701" w:header="720" w:footer="720" w:gutter="0"/>
          <w:cols w:space="720"/>
          <w:docGrid w:linePitch="299"/>
        </w:sectPr>
      </w:pPr>
      <w:r w:rsidRPr="001723B4">
        <w:rPr>
          <w:rFonts w:cs="Times New Roman"/>
        </w:rPr>
        <w:t>Tp. Hồ Chí Minh, tháng 09 năm 202</w:t>
      </w:r>
      <w:r w:rsidR="00331BB8" w:rsidRPr="001723B4">
        <w:rPr>
          <w:rFonts w:cs="Times New Roman"/>
        </w:rPr>
        <w:t>1</w:t>
      </w:r>
    </w:p>
    <w:p w14:paraId="0035E44E" w14:textId="07A54016" w:rsidR="0075269D" w:rsidRPr="001723B4" w:rsidRDefault="00E40E28" w:rsidP="00F615A8">
      <w:pPr>
        <w:pStyle w:val="Heading1"/>
        <w:tabs>
          <w:tab w:val="left" w:pos="2533"/>
          <w:tab w:val="center" w:pos="4702"/>
        </w:tabs>
        <w:spacing w:before="121"/>
        <w:rPr>
          <w:rFonts w:ascii="Times New Roman" w:hAnsi="Times New Roman" w:cs="Times New Roman"/>
          <w:b/>
          <w:color w:val="auto"/>
        </w:rPr>
      </w:pPr>
      <w:r w:rsidRPr="001723B4">
        <w:rPr>
          <w:rFonts w:ascii="Times New Roman" w:hAnsi="Times New Roman" w:cs="Times New Roman"/>
          <w:b/>
          <w:color w:val="auto"/>
        </w:rPr>
        <w:lastRenderedPageBreak/>
        <w:tab/>
      </w:r>
      <w:r w:rsidRPr="001723B4">
        <w:rPr>
          <w:rFonts w:ascii="Times New Roman" w:hAnsi="Times New Roman" w:cs="Times New Roman"/>
          <w:b/>
          <w:color w:val="auto"/>
        </w:rPr>
        <w:tab/>
      </w:r>
      <w:bookmarkStart w:id="2" w:name="_Toc91093574"/>
      <w:r w:rsidR="0075269D" w:rsidRPr="001723B4">
        <w:rPr>
          <w:rFonts w:ascii="Times New Roman" w:hAnsi="Times New Roman" w:cs="Times New Roman"/>
          <w:b/>
          <w:color w:val="auto"/>
        </w:rPr>
        <w:t>LỜI CẢM ƠN</w:t>
      </w:r>
      <w:bookmarkEnd w:id="0"/>
      <w:bookmarkEnd w:id="1"/>
      <w:bookmarkEnd w:id="2"/>
    </w:p>
    <w:p w14:paraId="2E842A67" w14:textId="4BAC871B" w:rsidR="0075269D" w:rsidRPr="001723B4" w:rsidRDefault="0075269D" w:rsidP="00F615A8">
      <w:pPr>
        <w:pStyle w:val="BodyText"/>
        <w:spacing w:before="121" w:line="259" w:lineRule="auto"/>
        <w:ind w:left="289" w:firstLine="720"/>
        <w:jc w:val="both"/>
        <w:rPr>
          <w:rFonts w:ascii="Times New Roman" w:hAnsi="Times New Roman" w:cs="Times New Roman"/>
          <w:sz w:val="26"/>
          <w:szCs w:val="26"/>
        </w:rPr>
      </w:pPr>
      <w:r w:rsidRPr="001723B4">
        <w:rPr>
          <w:rFonts w:ascii="Times New Roman" w:hAnsi="Times New Roman" w:cs="Times New Roman"/>
          <w:sz w:val="26"/>
          <w:szCs w:val="26"/>
        </w:rPr>
        <w:t>Để hoàn thành tốt đề tài và bài báo cáo này, chúng em xin gửi lời cảm ơn chân thành đến giảng viên,</w:t>
      </w:r>
      <w:r w:rsidR="00BB4AB8" w:rsidRPr="001723B4">
        <w:rPr>
          <w:rFonts w:ascii="Times New Roman" w:hAnsi="Times New Roman" w:cs="Times New Roman"/>
          <w:sz w:val="26"/>
          <w:szCs w:val="26"/>
        </w:rPr>
        <w:t xml:space="preserve"> </w:t>
      </w:r>
      <w:r w:rsidRPr="001723B4">
        <w:rPr>
          <w:rFonts w:ascii="Times New Roman" w:hAnsi="Times New Roman" w:cs="Times New Roman"/>
          <w:sz w:val="26"/>
          <w:szCs w:val="26"/>
        </w:rPr>
        <w:t xml:space="preserve">người đã trực tiếp hỗ trợ chúng em trong suốt quá trình làm đề tài. Chúng em cảm ơn </w:t>
      </w:r>
      <w:r w:rsidR="00BB4AB8" w:rsidRPr="001723B4">
        <w:rPr>
          <w:rFonts w:ascii="Times New Roman" w:hAnsi="Times New Roman" w:cs="Times New Roman"/>
          <w:sz w:val="26"/>
          <w:szCs w:val="26"/>
        </w:rPr>
        <w:t>thầy</w:t>
      </w:r>
      <w:r w:rsidRPr="001723B4">
        <w:rPr>
          <w:rFonts w:ascii="Times New Roman" w:hAnsi="Times New Roman" w:cs="Times New Roman"/>
          <w:sz w:val="26"/>
          <w:szCs w:val="26"/>
        </w:rPr>
        <w:t xml:space="preserve"> đã đưa ra những lời</w:t>
      </w:r>
      <w:r w:rsidRPr="001723B4">
        <w:rPr>
          <w:rFonts w:ascii="Times New Roman" w:hAnsi="Times New Roman" w:cs="Times New Roman"/>
          <w:spacing w:val="-12"/>
          <w:sz w:val="26"/>
          <w:szCs w:val="26"/>
        </w:rPr>
        <w:t xml:space="preserve"> </w:t>
      </w:r>
      <w:r w:rsidRPr="001723B4">
        <w:rPr>
          <w:rFonts w:ascii="Times New Roman" w:hAnsi="Times New Roman" w:cs="Times New Roman"/>
          <w:sz w:val="26"/>
          <w:szCs w:val="26"/>
        </w:rPr>
        <w:t>khuyên</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từ</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kinh</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nghiệm</w:t>
      </w:r>
      <w:r w:rsidRPr="001723B4">
        <w:rPr>
          <w:rFonts w:ascii="Times New Roman" w:hAnsi="Times New Roman" w:cs="Times New Roman"/>
          <w:spacing w:val="-12"/>
          <w:sz w:val="26"/>
          <w:szCs w:val="26"/>
        </w:rPr>
        <w:t xml:space="preserve"> </w:t>
      </w:r>
      <w:r w:rsidRPr="001723B4">
        <w:rPr>
          <w:rFonts w:ascii="Times New Roman" w:hAnsi="Times New Roman" w:cs="Times New Roman"/>
          <w:sz w:val="26"/>
          <w:szCs w:val="26"/>
        </w:rPr>
        <w:t>thực</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tiễn</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của</w:t>
      </w:r>
      <w:r w:rsidRPr="001723B4">
        <w:rPr>
          <w:rFonts w:ascii="Times New Roman" w:hAnsi="Times New Roman" w:cs="Times New Roman"/>
          <w:spacing w:val="-9"/>
          <w:sz w:val="26"/>
          <w:szCs w:val="26"/>
        </w:rPr>
        <w:t xml:space="preserve"> </w:t>
      </w:r>
      <w:r w:rsidRPr="001723B4">
        <w:rPr>
          <w:rFonts w:ascii="Times New Roman" w:hAnsi="Times New Roman" w:cs="Times New Roman"/>
          <w:sz w:val="26"/>
          <w:szCs w:val="26"/>
        </w:rPr>
        <w:t>mình</w:t>
      </w:r>
      <w:r w:rsidRPr="001723B4">
        <w:rPr>
          <w:rFonts w:ascii="Times New Roman" w:hAnsi="Times New Roman" w:cs="Times New Roman"/>
          <w:spacing w:val="-9"/>
          <w:sz w:val="26"/>
          <w:szCs w:val="26"/>
        </w:rPr>
        <w:t xml:space="preserve"> </w:t>
      </w:r>
      <w:r w:rsidRPr="001723B4">
        <w:rPr>
          <w:rFonts w:ascii="Times New Roman" w:hAnsi="Times New Roman" w:cs="Times New Roman"/>
          <w:sz w:val="26"/>
          <w:szCs w:val="26"/>
        </w:rPr>
        <w:t>để</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định</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hướng</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cho</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chúng</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em</w:t>
      </w:r>
      <w:r w:rsidRPr="001723B4">
        <w:rPr>
          <w:rFonts w:ascii="Times New Roman" w:hAnsi="Times New Roman" w:cs="Times New Roman"/>
          <w:spacing w:val="-14"/>
          <w:sz w:val="26"/>
          <w:szCs w:val="26"/>
        </w:rPr>
        <w:t xml:space="preserve"> </w:t>
      </w:r>
      <w:r w:rsidRPr="001723B4">
        <w:rPr>
          <w:rFonts w:ascii="Times New Roman" w:hAnsi="Times New Roman" w:cs="Times New Roman"/>
          <w:sz w:val="26"/>
          <w:szCs w:val="26"/>
        </w:rPr>
        <w:t>đi</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đúng với</w:t>
      </w:r>
      <w:r w:rsidRPr="001723B4">
        <w:rPr>
          <w:rFonts w:ascii="Times New Roman" w:hAnsi="Times New Roman" w:cs="Times New Roman"/>
          <w:spacing w:val="-8"/>
          <w:sz w:val="26"/>
          <w:szCs w:val="26"/>
        </w:rPr>
        <w:t xml:space="preserve"> </w:t>
      </w:r>
      <w:r w:rsidRPr="001723B4">
        <w:rPr>
          <w:rFonts w:ascii="Times New Roman" w:hAnsi="Times New Roman" w:cs="Times New Roman"/>
          <w:sz w:val="26"/>
          <w:szCs w:val="26"/>
        </w:rPr>
        <w:t>yêu</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cầu</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của</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đề</w:t>
      </w:r>
      <w:r w:rsidRPr="001723B4">
        <w:rPr>
          <w:rFonts w:ascii="Times New Roman" w:hAnsi="Times New Roman" w:cs="Times New Roman"/>
          <w:spacing w:val="-12"/>
          <w:sz w:val="26"/>
          <w:szCs w:val="26"/>
        </w:rPr>
        <w:t xml:space="preserve"> </w:t>
      </w:r>
      <w:r w:rsidRPr="001723B4">
        <w:rPr>
          <w:rFonts w:ascii="Times New Roman" w:hAnsi="Times New Roman" w:cs="Times New Roman"/>
          <w:sz w:val="26"/>
          <w:szCs w:val="26"/>
        </w:rPr>
        <w:t>tài</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đã</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chọn,</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luôn</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giải</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đáp</w:t>
      </w:r>
      <w:r w:rsidRPr="001723B4">
        <w:rPr>
          <w:rFonts w:ascii="Times New Roman" w:hAnsi="Times New Roman" w:cs="Times New Roman"/>
          <w:spacing w:val="-12"/>
          <w:sz w:val="26"/>
          <w:szCs w:val="26"/>
        </w:rPr>
        <w:t xml:space="preserve"> </w:t>
      </w:r>
      <w:r w:rsidRPr="001723B4">
        <w:rPr>
          <w:rFonts w:ascii="Times New Roman" w:hAnsi="Times New Roman" w:cs="Times New Roman"/>
          <w:sz w:val="26"/>
          <w:szCs w:val="26"/>
        </w:rPr>
        <w:t>thắc</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mắc</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và</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đưa</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ra</w:t>
      </w:r>
      <w:r w:rsidRPr="001723B4">
        <w:rPr>
          <w:rFonts w:ascii="Times New Roman" w:hAnsi="Times New Roman" w:cs="Times New Roman"/>
          <w:spacing w:val="-12"/>
          <w:sz w:val="26"/>
          <w:szCs w:val="26"/>
        </w:rPr>
        <w:t xml:space="preserve"> </w:t>
      </w:r>
      <w:r w:rsidRPr="001723B4">
        <w:rPr>
          <w:rFonts w:ascii="Times New Roman" w:hAnsi="Times New Roman" w:cs="Times New Roman"/>
          <w:sz w:val="26"/>
          <w:szCs w:val="26"/>
        </w:rPr>
        <w:t>những</w:t>
      </w:r>
      <w:r w:rsidRPr="001723B4">
        <w:rPr>
          <w:rFonts w:ascii="Times New Roman" w:hAnsi="Times New Roman" w:cs="Times New Roman"/>
          <w:spacing w:val="-9"/>
          <w:sz w:val="26"/>
          <w:szCs w:val="26"/>
        </w:rPr>
        <w:t xml:space="preserve"> </w:t>
      </w:r>
      <w:r w:rsidRPr="001723B4">
        <w:rPr>
          <w:rFonts w:ascii="Times New Roman" w:hAnsi="Times New Roman" w:cs="Times New Roman"/>
          <w:sz w:val="26"/>
          <w:szCs w:val="26"/>
        </w:rPr>
        <w:t>góp</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ý,</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chỉnh sửa kịp thời giúp chúng em khắc phục nhược điểm và hoàn thành tốt cũng như đúng thời hạn đã đề</w:t>
      </w:r>
      <w:r w:rsidRPr="001723B4">
        <w:rPr>
          <w:rFonts w:ascii="Times New Roman" w:hAnsi="Times New Roman" w:cs="Times New Roman"/>
          <w:spacing w:val="-1"/>
          <w:sz w:val="26"/>
          <w:szCs w:val="26"/>
        </w:rPr>
        <w:t xml:space="preserve"> </w:t>
      </w:r>
      <w:r w:rsidRPr="001723B4">
        <w:rPr>
          <w:rFonts w:ascii="Times New Roman" w:hAnsi="Times New Roman" w:cs="Times New Roman"/>
          <w:sz w:val="26"/>
          <w:szCs w:val="26"/>
        </w:rPr>
        <w:t>ra.</w:t>
      </w:r>
    </w:p>
    <w:p w14:paraId="1F5B6F63" w14:textId="35609000" w:rsidR="0075269D" w:rsidRPr="001723B4" w:rsidRDefault="0075269D" w:rsidP="00F615A8">
      <w:pPr>
        <w:pStyle w:val="BodyText"/>
        <w:spacing w:before="121" w:line="259" w:lineRule="auto"/>
        <w:ind w:left="289" w:firstLine="720"/>
        <w:jc w:val="both"/>
        <w:rPr>
          <w:rFonts w:ascii="Times New Roman" w:hAnsi="Times New Roman" w:cs="Times New Roman"/>
          <w:sz w:val="26"/>
          <w:szCs w:val="26"/>
        </w:rPr>
      </w:pPr>
      <w:r w:rsidRPr="001723B4">
        <w:rPr>
          <w:rFonts w:ascii="Times New Roman" w:hAnsi="Times New Roman" w:cs="Times New Roman"/>
          <w:sz w:val="26"/>
          <w:szCs w:val="26"/>
        </w:rPr>
        <w:t xml:space="preserve">Chúng em cũng xin gửi lời cảm ơn chân thành các quý </w:t>
      </w:r>
      <w:r w:rsidR="00BB4AB8" w:rsidRPr="001723B4">
        <w:rPr>
          <w:rFonts w:ascii="Times New Roman" w:hAnsi="Times New Roman" w:cs="Times New Roman"/>
          <w:sz w:val="26"/>
          <w:szCs w:val="26"/>
        </w:rPr>
        <w:t>thầy</w:t>
      </w:r>
      <w:r w:rsidRPr="001723B4">
        <w:rPr>
          <w:rFonts w:ascii="Times New Roman" w:hAnsi="Times New Roman" w:cs="Times New Roman"/>
          <w:sz w:val="26"/>
          <w:szCs w:val="26"/>
        </w:rPr>
        <w:t xml:space="preserve"> cô trong khoa Đào tạo Chất Lượng Cao nói chung và ngành Công Nghệ Thông Tin nói riêng đã tận</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tình</w:t>
      </w:r>
      <w:r w:rsidRPr="001723B4">
        <w:rPr>
          <w:rFonts w:ascii="Times New Roman" w:hAnsi="Times New Roman" w:cs="Times New Roman"/>
          <w:spacing w:val="-8"/>
          <w:sz w:val="26"/>
          <w:szCs w:val="26"/>
        </w:rPr>
        <w:t xml:space="preserve"> </w:t>
      </w:r>
      <w:r w:rsidRPr="001723B4">
        <w:rPr>
          <w:rFonts w:ascii="Times New Roman" w:hAnsi="Times New Roman" w:cs="Times New Roman"/>
          <w:sz w:val="26"/>
          <w:szCs w:val="26"/>
        </w:rPr>
        <w:t>truyền</w:t>
      </w:r>
      <w:r w:rsidRPr="001723B4">
        <w:rPr>
          <w:rFonts w:ascii="Times New Roman" w:hAnsi="Times New Roman" w:cs="Times New Roman"/>
          <w:spacing w:val="-9"/>
          <w:sz w:val="26"/>
          <w:szCs w:val="26"/>
        </w:rPr>
        <w:t xml:space="preserve"> </w:t>
      </w:r>
      <w:r w:rsidRPr="001723B4">
        <w:rPr>
          <w:rFonts w:ascii="Times New Roman" w:hAnsi="Times New Roman" w:cs="Times New Roman"/>
          <w:sz w:val="26"/>
          <w:szCs w:val="26"/>
        </w:rPr>
        <w:t>đạt</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những</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kiến</w:t>
      </w:r>
      <w:r w:rsidRPr="001723B4">
        <w:rPr>
          <w:rFonts w:ascii="Times New Roman" w:hAnsi="Times New Roman" w:cs="Times New Roman"/>
          <w:spacing w:val="-9"/>
          <w:sz w:val="26"/>
          <w:szCs w:val="26"/>
        </w:rPr>
        <w:t xml:space="preserve"> </w:t>
      </w:r>
      <w:r w:rsidRPr="001723B4">
        <w:rPr>
          <w:rFonts w:ascii="Times New Roman" w:hAnsi="Times New Roman" w:cs="Times New Roman"/>
          <w:sz w:val="26"/>
          <w:szCs w:val="26"/>
        </w:rPr>
        <w:t>thức</w:t>
      </w:r>
      <w:r w:rsidRPr="001723B4">
        <w:rPr>
          <w:rFonts w:ascii="Times New Roman" w:hAnsi="Times New Roman" w:cs="Times New Roman"/>
          <w:spacing w:val="-8"/>
          <w:sz w:val="26"/>
          <w:szCs w:val="26"/>
        </w:rPr>
        <w:t xml:space="preserve"> </w:t>
      </w:r>
      <w:r w:rsidRPr="001723B4">
        <w:rPr>
          <w:rFonts w:ascii="Times New Roman" w:hAnsi="Times New Roman" w:cs="Times New Roman"/>
          <w:sz w:val="26"/>
          <w:szCs w:val="26"/>
        </w:rPr>
        <w:t>cần</w:t>
      </w:r>
      <w:r w:rsidRPr="001723B4">
        <w:rPr>
          <w:rFonts w:ascii="Times New Roman" w:hAnsi="Times New Roman" w:cs="Times New Roman"/>
          <w:spacing w:val="-8"/>
          <w:sz w:val="26"/>
          <w:szCs w:val="26"/>
        </w:rPr>
        <w:t xml:space="preserve"> </w:t>
      </w:r>
      <w:r w:rsidRPr="001723B4">
        <w:rPr>
          <w:rFonts w:ascii="Times New Roman" w:hAnsi="Times New Roman" w:cs="Times New Roman"/>
          <w:sz w:val="26"/>
          <w:szCs w:val="26"/>
        </w:rPr>
        <w:t>thiết</w:t>
      </w:r>
      <w:r w:rsidRPr="001723B4">
        <w:rPr>
          <w:rFonts w:ascii="Times New Roman" w:hAnsi="Times New Roman" w:cs="Times New Roman"/>
          <w:spacing w:val="-9"/>
          <w:sz w:val="26"/>
          <w:szCs w:val="26"/>
        </w:rPr>
        <w:t xml:space="preserve"> </w:t>
      </w:r>
      <w:r w:rsidRPr="001723B4">
        <w:rPr>
          <w:rFonts w:ascii="Times New Roman" w:hAnsi="Times New Roman" w:cs="Times New Roman"/>
          <w:sz w:val="26"/>
          <w:szCs w:val="26"/>
        </w:rPr>
        <w:t>giúp</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chúng</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em</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có</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nền</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tảng</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để</w:t>
      </w:r>
      <w:r w:rsidRPr="001723B4">
        <w:rPr>
          <w:rFonts w:ascii="Times New Roman" w:hAnsi="Times New Roman" w:cs="Times New Roman"/>
          <w:spacing w:val="-8"/>
          <w:sz w:val="26"/>
          <w:szCs w:val="26"/>
        </w:rPr>
        <w:t xml:space="preserve"> </w:t>
      </w:r>
      <w:r w:rsidRPr="001723B4">
        <w:rPr>
          <w:rFonts w:ascii="Times New Roman" w:hAnsi="Times New Roman" w:cs="Times New Roman"/>
          <w:sz w:val="26"/>
          <w:szCs w:val="26"/>
        </w:rPr>
        <w:t>làm</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nên đề tài này, đã tạo điều kiện để chúng em có thể tìm hiểu và thực hiện tốt đề tài. Cùng với đó, chúng em xin được gửi cảm ơn đến các bạn cùng khóa đã cung cấp nhiều thông tin và kiến thức hữu ích giúp chúng em có thể hoàn thiện hơn đề tài của</w:t>
      </w:r>
      <w:r w:rsidRPr="001723B4">
        <w:rPr>
          <w:rFonts w:ascii="Times New Roman" w:hAnsi="Times New Roman" w:cs="Times New Roman"/>
          <w:spacing w:val="1"/>
          <w:sz w:val="26"/>
          <w:szCs w:val="26"/>
        </w:rPr>
        <w:t xml:space="preserve"> </w:t>
      </w:r>
      <w:r w:rsidRPr="001723B4">
        <w:rPr>
          <w:rFonts w:ascii="Times New Roman" w:hAnsi="Times New Roman" w:cs="Times New Roman"/>
          <w:sz w:val="26"/>
          <w:szCs w:val="26"/>
        </w:rPr>
        <w:t>mình.</w:t>
      </w:r>
    </w:p>
    <w:p w14:paraId="11CCF326" w14:textId="77777777" w:rsidR="0075269D" w:rsidRPr="001723B4" w:rsidRDefault="0075269D" w:rsidP="00F615A8">
      <w:pPr>
        <w:pStyle w:val="BodyText"/>
        <w:spacing w:before="121" w:line="259" w:lineRule="auto"/>
        <w:ind w:left="289" w:firstLine="720"/>
        <w:jc w:val="both"/>
        <w:rPr>
          <w:rFonts w:ascii="Times New Roman" w:hAnsi="Times New Roman" w:cs="Times New Roman"/>
          <w:sz w:val="26"/>
          <w:szCs w:val="26"/>
        </w:rPr>
      </w:pPr>
      <w:r w:rsidRPr="001723B4">
        <w:rPr>
          <w:rFonts w:ascii="Times New Roman" w:hAnsi="Times New Roman" w:cs="Times New Roman"/>
          <w:sz w:val="26"/>
          <w:szCs w:val="26"/>
        </w:rPr>
        <w:t>Đề</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tài</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và</w:t>
      </w:r>
      <w:r w:rsidRPr="001723B4">
        <w:rPr>
          <w:rFonts w:ascii="Times New Roman" w:hAnsi="Times New Roman" w:cs="Times New Roman"/>
          <w:spacing w:val="-9"/>
          <w:sz w:val="26"/>
          <w:szCs w:val="26"/>
        </w:rPr>
        <w:t xml:space="preserve"> </w:t>
      </w:r>
      <w:r w:rsidRPr="001723B4">
        <w:rPr>
          <w:rFonts w:ascii="Times New Roman" w:hAnsi="Times New Roman" w:cs="Times New Roman"/>
          <w:sz w:val="26"/>
          <w:szCs w:val="26"/>
        </w:rPr>
        <w:t>bài</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báo</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cáo</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được</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chúng</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em</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thực</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hiện</w:t>
      </w:r>
      <w:r w:rsidRPr="001723B4">
        <w:rPr>
          <w:rFonts w:ascii="Times New Roman" w:hAnsi="Times New Roman" w:cs="Times New Roman"/>
          <w:spacing w:val="-10"/>
          <w:sz w:val="26"/>
          <w:szCs w:val="26"/>
        </w:rPr>
        <w:t xml:space="preserve"> </w:t>
      </w:r>
      <w:r w:rsidRPr="001723B4">
        <w:rPr>
          <w:rFonts w:ascii="Times New Roman" w:hAnsi="Times New Roman" w:cs="Times New Roman"/>
          <w:sz w:val="26"/>
          <w:szCs w:val="26"/>
        </w:rPr>
        <w:t>trong</w:t>
      </w:r>
      <w:r w:rsidRPr="001723B4">
        <w:rPr>
          <w:rFonts w:ascii="Times New Roman" w:hAnsi="Times New Roman" w:cs="Times New Roman"/>
          <w:spacing w:val="-9"/>
          <w:sz w:val="26"/>
          <w:szCs w:val="26"/>
        </w:rPr>
        <w:t xml:space="preserve"> </w:t>
      </w:r>
      <w:r w:rsidRPr="001723B4">
        <w:rPr>
          <w:rFonts w:ascii="Times New Roman" w:hAnsi="Times New Roman" w:cs="Times New Roman"/>
          <w:sz w:val="26"/>
          <w:szCs w:val="26"/>
        </w:rPr>
        <w:t>khoảng</w:t>
      </w:r>
      <w:r w:rsidRPr="001723B4">
        <w:rPr>
          <w:rFonts w:ascii="Times New Roman" w:hAnsi="Times New Roman" w:cs="Times New Roman"/>
          <w:spacing w:val="-8"/>
          <w:sz w:val="26"/>
          <w:szCs w:val="26"/>
        </w:rPr>
        <w:t xml:space="preserve"> </w:t>
      </w:r>
      <w:r w:rsidRPr="001723B4">
        <w:rPr>
          <w:rFonts w:ascii="Times New Roman" w:hAnsi="Times New Roman" w:cs="Times New Roman"/>
          <w:sz w:val="26"/>
          <w:szCs w:val="26"/>
        </w:rPr>
        <w:t>thời</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gian</w:t>
      </w:r>
      <w:r w:rsidRPr="001723B4">
        <w:rPr>
          <w:rFonts w:ascii="Times New Roman" w:hAnsi="Times New Roman" w:cs="Times New Roman"/>
          <w:spacing w:val="-11"/>
          <w:sz w:val="26"/>
          <w:szCs w:val="26"/>
        </w:rPr>
        <w:t xml:space="preserve"> </w:t>
      </w:r>
      <w:r w:rsidRPr="001723B4">
        <w:rPr>
          <w:rFonts w:ascii="Times New Roman" w:hAnsi="Times New Roman" w:cs="Times New Roman"/>
          <w:sz w:val="26"/>
          <w:szCs w:val="26"/>
        </w:rPr>
        <w:t>ngắn, với những kiến thức còn hạn chế cùng nhiều hạn chế khác về mặt kĩ thuật và kinh nghiệm trong việc thực hiện một dự án phần mềm. Do đó, trong quá trình làm nên đề</w:t>
      </w:r>
      <w:r w:rsidRPr="001723B4">
        <w:rPr>
          <w:rFonts w:ascii="Times New Roman" w:hAnsi="Times New Roman" w:cs="Times New Roman"/>
          <w:spacing w:val="-6"/>
          <w:sz w:val="26"/>
          <w:szCs w:val="26"/>
        </w:rPr>
        <w:t xml:space="preserve"> </w:t>
      </w:r>
      <w:r w:rsidRPr="001723B4">
        <w:rPr>
          <w:rFonts w:ascii="Times New Roman" w:hAnsi="Times New Roman" w:cs="Times New Roman"/>
          <w:sz w:val="26"/>
          <w:szCs w:val="26"/>
        </w:rPr>
        <w:t>tài</w:t>
      </w:r>
      <w:r w:rsidRPr="001723B4">
        <w:rPr>
          <w:rFonts w:ascii="Times New Roman" w:hAnsi="Times New Roman" w:cs="Times New Roman"/>
          <w:spacing w:val="-7"/>
          <w:sz w:val="26"/>
          <w:szCs w:val="26"/>
        </w:rPr>
        <w:t xml:space="preserve"> </w:t>
      </w:r>
      <w:r w:rsidRPr="001723B4">
        <w:rPr>
          <w:rFonts w:ascii="Times New Roman" w:hAnsi="Times New Roman" w:cs="Times New Roman"/>
          <w:sz w:val="26"/>
          <w:szCs w:val="26"/>
        </w:rPr>
        <w:t>có</w:t>
      </w:r>
      <w:r w:rsidRPr="001723B4">
        <w:rPr>
          <w:rFonts w:ascii="Times New Roman" w:hAnsi="Times New Roman" w:cs="Times New Roman"/>
          <w:spacing w:val="-6"/>
          <w:sz w:val="26"/>
          <w:szCs w:val="26"/>
        </w:rPr>
        <w:t xml:space="preserve"> </w:t>
      </w:r>
      <w:r w:rsidRPr="001723B4">
        <w:rPr>
          <w:rFonts w:ascii="Times New Roman" w:hAnsi="Times New Roman" w:cs="Times New Roman"/>
          <w:sz w:val="26"/>
          <w:szCs w:val="26"/>
        </w:rPr>
        <w:t>những</w:t>
      </w:r>
      <w:r w:rsidRPr="001723B4">
        <w:rPr>
          <w:rFonts w:ascii="Times New Roman" w:hAnsi="Times New Roman" w:cs="Times New Roman"/>
          <w:spacing w:val="-7"/>
          <w:sz w:val="26"/>
          <w:szCs w:val="26"/>
        </w:rPr>
        <w:t xml:space="preserve"> </w:t>
      </w:r>
      <w:r w:rsidRPr="001723B4">
        <w:rPr>
          <w:rFonts w:ascii="Times New Roman" w:hAnsi="Times New Roman" w:cs="Times New Roman"/>
          <w:sz w:val="26"/>
          <w:szCs w:val="26"/>
        </w:rPr>
        <w:t>thiếu</w:t>
      </w:r>
      <w:r w:rsidRPr="001723B4">
        <w:rPr>
          <w:rFonts w:ascii="Times New Roman" w:hAnsi="Times New Roman" w:cs="Times New Roman"/>
          <w:spacing w:val="-7"/>
          <w:sz w:val="26"/>
          <w:szCs w:val="26"/>
        </w:rPr>
        <w:t xml:space="preserve"> </w:t>
      </w:r>
      <w:r w:rsidRPr="001723B4">
        <w:rPr>
          <w:rFonts w:ascii="Times New Roman" w:hAnsi="Times New Roman" w:cs="Times New Roman"/>
          <w:sz w:val="26"/>
          <w:szCs w:val="26"/>
        </w:rPr>
        <w:t>sót</w:t>
      </w:r>
      <w:r w:rsidRPr="001723B4">
        <w:rPr>
          <w:rFonts w:ascii="Times New Roman" w:hAnsi="Times New Roman" w:cs="Times New Roman"/>
          <w:spacing w:val="-6"/>
          <w:sz w:val="26"/>
          <w:szCs w:val="26"/>
        </w:rPr>
        <w:t xml:space="preserve"> </w:t>
      </w:r>
      <w:r w:rsidRPr="001723B4">
        <w:rPr>
          <w:rFonts w:ascii="Times New Roman" w:hAnsi="Times New Roman" w:cs="Times New Roman"/>
          <w:sz w:val="26"/>
          <w:szCs w:val="26"/>
        </w:rPr>
        <w:t>là</w:t>
      </w:r>
      <w:r w:rsidRPr="001723B4">
        <w:rPr>
          <w:rFonts w:ascii="Times New Roman" w:hAnsi="Times New Roman" w:cs="Times New Roman"/>
          <w:spacing w:val="-6"/>
          <w:sz w:val="26"/>
          <w:szCs w:val="26"/>
        </w:rPr>
        <w:t xml:space="preserve"> </w:t>
      </w:r>
      <w:r w:rsidRPr="001723B4">
        <w:rPr>
          <w:rFonts w:ascii="Times New Roman" w:hAnsi="Times New Roman" w:cs="Times New Roman"/>
          <w:sz w:val="26"/>
          <w:szCs w:val="26"/>
        </w:rPr>
        <w:t>điều</w:t>
      </w:r>
      <w:r w:rsidRPr="001723B4">
        <w:rPr>
          <w:rFonts w:ascii="Times New Roman" w:hAnsi="Times New Roman" w:cs="Times New Roman"/>
          <w:spacing w:val="-6"/>
          <w:sz w:val="26"/>
          <w:szCs w:val="26"/>
        </w:rPr>
        <w:t xml:space="preserve"> </w:t>
      </w:r>
      <w:r w:rsidRPr="001723B4">
        <w:rPr>
          <w:rFonts w:ascii="Times New Roman" w:hAnsi="Times New Roman" w:cs="Times New Roman"/>
          <w:sz w:val="28"/>
          <w:szCs w:val="26"/>
        </w:rPr>
        <w:t>không</w:t>
      </w:r>
      <w:r w:rsidRPr="001723B4">
        <w:rPr>
          <w:rFonts w:ascii="Times New Roman" w:hAnsi="Times New Roman" w:cs="Times New Roman"/>
          <w:spacing w:val="-7"/>
          <w:sz w:val="26"/>
          <w:szCs w:val="26"/>
        </w:rPr>
        <w:t xml:space="preserve"> </w:t>
      </w:r>
      <w:r w:rsidRPr="001723B4">
        <w:rPr>
          <w:rFonts w:ascii="Times New Roman" w:hAnsi="Times New Roman" w:cs="Times New Roman"/>
          <w:sz w:val="26"/>
          <w:szCs w:val="26"/>
        </w:rPr>
        <w:t>thể</w:t>
      </w:r>
      <w:r w:rsidRPr="001723B4">
        <w:rPr>
          <w:rFonts w:ascii="Times New Roman" w:hAnsi="Times New Roman" w:cs="Times New Roman"/>
          <w:spacing w:val="-6"/>
          <w:sz w:val="26"/>
          <w:szCs w:val="26"/>
        </w:rPr>
        <w:t xml:space="preserve"> </w:t>
      </w:r>
      <w:r w:rsidRPr="001723B4">
        <w:rPr>
          <w:rFonts w:ascii="Times New Roman" w:hAnsi="Times New Roman" w:cs="Times New Roman"/>
          <w:sz w:val="26"/>
          <w:szCs w:val="26"/>
        </w:rPr>
        <w:t>tránh</w:t>
      </w:r>
      <w:r w:rsidRPr="001723B4">
        <w:rPr>
          <w:rFonts w:ascii="Times New Roman" w:hAnsi="Times New Roman" w:cs="Times New Roman"/>
          <w:spacing w:val="-7"/>
          <w:sz w:val="26"/>
          <w:szCs w:val="26"/>
        </w:rPr>
        <w:t xml:space="preserve"> </w:t>
      </w:r>
      <w:r w:rsidRPr="001723B4">
        <w:rPr>
          <w:rFonts w:ascii="Times New Roman" w:hAnsi="Times New Roman" w:cs="Times New Roman"/>
          <w:sz w:val="26"/>
          <w:szCs w:val="26"/>
        </w:rPr>
        <w:t>khỏi</w:t>
      </w:r>
      <w:r w:rsidRPr="001723B4">
        <w:rPr>
          <w:rFonts w:ascii="Times New Roman" w:hAnsi="Times New Roman" w:cs="Times New Roman"/>
          <w:spacing w:val="-6"/>
          <w:sz w:val="26"/>
          <w:szCs w:val="26"/>
        </w:rPr>
        <w:t xml:space="preserve"> </w:t>
      </w:r>
      <w:r w:rsidRPr="001723B4">
        <w:rPr>
          <w:rFonts w:ascii="Times New Roman" w:hAnsi="Times New Roman" w:cs="Times New Roman"/>
          <w:sz w:val="26"/>
          <w:szCs w:val="26"/>
        </w:rPr>
        <w:t>nên</w:t>
      </w:r>
      <w:r w:rsidRPr="001723B4">
        <w:rPr>
          <w:rFonts w:ascii="Times New Roman" w:hAnsi="Times New Roman" w:cs="Times New Roman"/>
          <w:spacing w:val="-6"/>
          <w:sz w:val="26"/>
          <w:szCs w:val="26"/>
        </w:rPr>
        <w:t xml:space="preserve"> </w:t>
      </w:r>
      <w:r w:rsidRPr="001723B4">
        <w:rPr>
          <w:rFonts w:ascii="Times New Roman" w:hAnsi="Times New Roman" w:cs="Times New Roman"/>
          <w:sz w:val="26"/>
          <w:szCs w:val="26"/>
        </w:rPr>
        <w:t>chúng</w:t>
      </w:r>
      <w:r w:rsidRPr="001723B4">
        <w:rPr>
          <w:rFonts w:ascii="Times New Roman" w:hAnsi="Times New Roman" w:cs="Times New Roman"/>
          <w:spacing w:val="-6"/>
          <w:sz w:val="26"/>
          <w:szCs w:val="26"/>
        </w:rPr>
        <w:t xml:space="preserve"> </w:t>
      </w:r>
      <w:r w:rsidRPr="001723B4">
        <w:rPr>
          <w:rFonts w:ascii="Times New Roman" w:hAnsi="Times New Roman" w:cs="Times New Roman"/>
          <w:sz w:val="26"/>
          <w:szCs w:val="26"/>
        </w:rPr>
        <w:t>em</w:t>
      </w:r>
      <w:r w:rsidRPr="001723B4">
        <w:rPr>
          <w:rFonts w:ascii="Times New Roman" w:hAnsi="Times New Roman" w:cs="Times New Roman"/>
          <w:spacing w:val="-9"/>
          <w:sz w:val="26"/>
          <w:szCs w:val="26"/>
        </w:rPr>
        <w:t xml:space="preserve"> </w:t>
      </w:r>
      <w:r w:rsidRPr="001723B4">
        <w:rPr>
          <w:rFonts w:ascii="Times New Roman" w:hAnsi="Times New Roman" w:cs="Times New Roman"/>
          <w:sz w:val="26"/>
          <w:szCs w:val="26"/>
        </w:rPr>
        <w:t>rất</w:t>
      </w:r>
      <w:r w:rsidRPr="001723B4">
        <w:rPr>
          <w:rFonts w:ascii="Times New Roman" w:hAnsi="Times New Roman" w:cs="Times New Roman"/>
          <w:spacing w:val="-6"/>
          <w:sz w:val="26"/>
          <w:szCs w:val="26"/>
        </w:rPr>
        <w:t xml:space="preserve"> </w:t>
      </w:r>
      <w:r w:rsidRPr="001723B4">
        <w:rPr>
          <w:rFonts w:ascii="Times New Roman" w:hAnsi="Times New Roman" w:cs="Times New Roman"/>
          <w:sz w:val="26"/>
          <w:szCs w:val="26"/>
        </w:rPr>
        <w:t>mong</w:t>
      </w:r>
      <w:r w:rsidRPr="001723B4">
        <w:rPr>
          <w:rFonts w:ascii="Times New Roman" w:hAnsi="Times New Roman" w:cs="Times New Roman"/>
          <w:spacing w:val="-6"/>
          <w:sz w:val="26"/>
          <w:szCs w:val="26"/>
        </w:rPr>
        <w:t xml:space="preserve"> </w:t>
      </w:r>
      <w:r w:rsidRPr="001723B4">
        <w:rPr>
          <w:rFonts w:ascii="Times New Roman" w:hAnsi="Times New Roman" w:cs="Times New Roman"/>
          <w:sz w:val="26"/>
          <w:szCs w:val="26"/>
        </w:rPr>
        <w:t>nhận được những ý kiến đóng góp quý báu của các quý cô cô để kiến thức của chúng em được hoàn thiện hơn và chúng em có thể làm tốt hơn nữa trong những lần sau. Chúng em xin chân thành cảm</w:t>
      </w:r>
      <w:r w:rsidRPr="001723B4">
        <w:rPr>
          <w:rFonts w:ascii="Times New Roman" w:hAnsi="Times New Roman" w:cs="Times New Roman"/>
          <w:spacing w:val="-9"/>
          <w:sz w:val="26"/>
          <w:szCs w:val="26"/>
        </w:rPr>
        <w:t xml:space="preserve"> </w:t>
      </w:r>
      <w:r w:rsidRPr="001723B4">
        <w:rPr>
          <w:rFonts w:ascii="Times New Roman" w:hAnsi="Times New Roman" w:cs="Times New Roman"/>
          <w:sz w:val="26"/>
          <w:szCs w:val="26"/>
        </w:rPr>
        <w:t>ơn.</w:t>
      </w:r>
    </w:p>
    <w:p w14:paraId="7E98A589" w14:textId="0E761132" w:rsidR="0075269D" w:rsidRPr="001723B4" w:rsidRDefault="0075269D" w:rsidP="00F615A8">
      <w:pPr>
        <w:pStyle w:val="BodyText"/>
        <w:spacing w:before="121" w:line="259" w:lineRule="auto"/>
        <w:ind w:left="289" w:firstLine="720"/>
        <w:jc w:val="both"/>
        <w:rPr>
          <w:rFonts w:ascii="Times New Roman" w:hAnsi="Times New Roman" w:cs="Times New Roman"/>
          <w:sz w:val="26"/>
          <w:szCs w:val="26"/>
        </w:rPr>
      </w:pPr>
      <w:r w:rsidRPr="001723B4">
        <w:rPr>
          <w:rFonts w:ascii="Times New Roman" w:hAnsi="Times New Roman" w:cs="Times New Roman"/>
          <w:sz w:val="26"/>
          <w:szCs w:val="26"/>
        </w:rPr>
        <w:t>Cuối lời, chúng em kính chúc quý cô, quý cô luôn dồi dào sức khỏe và thành công hơn nữa trong sự nghiệp trồng người. Một lần nữa nhóm chúng em xin chân thành cảm ơn</w:t>
      </w:r>
      <w:r w:rsidR="00D14F2D" w:rsidRPr="001723B4">
        <w:rPr>
          <w:rFonts w:ascii="Times New Roman" w:hAnsi="Times New Roman" w:cs="Times New Roman"/>
          <w:sz w:val="26"/>
          <w:szCs w:val="26"/>
        </w:rPr>
        <w:t xml:space="preserve"> cô</w:t>
      </w:r>
      <w:r w:rsidRPr="001723B4">
        <w:rPr>
          <w:rFonts w:ascii="Times New Roman" w:hAnsi="Times New Roman" w:cs="Times New Roman"/>
          <w:sz w:val="26"/>
          <w:szCs w:val="26"/>
        </w:rPr>
        <w:t>.</w:t>
      </w:r>
    </w:p>
    <w:p w14:paraId="1FDBBF3F" w14:textId="77777777" w:rsidR="0075269D" w:rsidRPr="001723B4" w:rsidRDefault="0075269D" w:rsidP="00F615A8">
      <w:pPr>
        <w:spacing w:before="121"/>
        <w:rPr>
          <w:rFonts w:cs="Times New Roman"/>
          <w:b/>
          <w:bCs/>
        </w:rPr>
      </w:pPr>
    </w:p>
    <w:p w14:paraId="4C44A6C2" w14:textId="27076358" w:rsidR="0075269D" w:rsidRPr="001723B4" w:rsidRDefault="0075269D" w:rsidP="00F615A8">
      <w:pPr>
        <w:spacing w:before="121"/>
        <w:ind w:left="289" w:firstLine="720"/>
        <w:jc w:val="right"/>
        <w:rPr>
          <w:rFonts w:cs="Times New Roman"/>
          <w:b/>
          <w:bCs/>
        </w:rPr>
      </w:pPr>
      <w:r w:rsidRPr="001723B4">
        <w:rPr>
          <w:rFonts w:cs="Times New Roman"/>
          <w:b/>
          <w:bCs/>
        </w:rPr>
        <w:t>TP. Hồ Chí Minh,  tháng 6 năm 2021</w:t>
      </w:r>
    </w:p>
    <w:p w14:paraId="00BE3646" w14:textId="77777777" w:rsidR="0075269D" w:rsidRPr="001723B4" w:rsidRDefault="0075269D" w:rsidP="00F615A8">
      <w:pPr>
        <w:spacing w:before="121"/>
        <w:ind w:left="289" w:right="333" w:firstLine="720"/>
        <w:jc w:val="right"/>
        <w:rPr>
          <w:rFonts w:cs="Times New Roman"/>
          <w:b/>
          <w:bCs/>
        </w:rPr>
      </w:pPr>
      <w:r w:rsidRPr="001723B4">
        <w:rPr>
          <w:rFonts w:cs="Times New Roman"/>
          <w:b/>
          <w:bCs/>
        </w:rPr>
        <w:t>Nhóm sinh viên thực hiện</w:t>
      </w:r>
    </w:p>
    <w:p w14:paraId="1C34CE15" w14:textId="7B6280F0" w:rsidR="0075269D" w:rsidRPr="001723B4" w:rsidRDefault="0075269D" w:rsidP="00F615A8">
      <w:pPr>
        <w:spacing w:before="121"/>
        <w:ind w:left="289" w:firstLine="720"/>
        <w:jc w:val="right"/>
        <w:rPr>
          <w:rFonts w:cs="Times New Roman"/>
          <w:i/>
          <w:iCs/>
        </w:rPr>
      </w:pPr>
      <w:r w:rsidRPr="001723B4">
        <w:rPr>
          <w:rFonts w:cs="Times New Roman"/>
          <w:i/>
          <w:iCs/>
        </w:rPr>
        <w:t xml:space="preserve">Nguyễn Thanh Minh Đức </w:t>
      </w:r>
      <w:r w:rsidR="00BB4AB8" w:rsidRPr="001723B4">
        <w:rPr>
          <w:rFonts w:cs="Times New Roman"/>
          <w:i/>
          <w:iCs/>
        </w:rPr>
        <w:t>-</w:t>
      </w:r>
      <w:r w:rsidRPr="001723B4">
        <w:rPr>
          <w:rFonts w:cs="Times New Roman"/>
          <w:i/>
          <w:iCs/>
        </w:rPr>
        <w:t xml:space="preserve"> 19110017</w:t>
      </w:r>
    </w:p>
    <w:p w14:paraId="52A06708" w14:textId="41A2554A" w:rsidR="00BD5085" w:rsidRPr="001723B4" w:rsidRDefault="00BD5085" w:rsidP="00F615A8">
      <w:pPr>
        <w:spacing w:before="121"/>
        <w:ind w:left="289" w:firstLine="720"/>
        <w:jc w:val="right"/>
        <w:rPr>
          <w:rFonts w:cs="Times New Roman"/>
          <w:i/>
          <w:iCs/>
        </w:rPr>
      </w:pPr>
      <w:r w:rsidRPr="001723B4">
        <w:rPr>
          <w:rFonts w:cs="Times New Roman"/>
          <w:i/>
          <w:iCs/>
        </w:rPr>
        <w:t>Lê Trần Minh Nhựt - 19110257</w:t>
      </w:r>
    </w:p>
    <w:p w14:paraId="30D2CD61" w14:textId="0CF963FD" w:rsidR="0075269D" w:rsidRPr="001723B4" w:rsidRDefault="0075269D" w:rsidP="00F615A8">
      <w:pPr>
        <w:spacing w:before="121"/>
        <w:ind w:left="289" w:firstLine="720"/>
        <w:jc w:val="right"/>
        <w:rPr>
          <w:rFonts w:cs="Times New Roman"/>
          <w:i/>
          <w:iCs/>
        </w:rPr>
      </w:pPr>
      <w:r w:rsidRPr="001723B4">
        <w:rPr>
          <w:rFonts w:cs="Times New Roman"/>
          <w:i/>
          <w:iCs/>
        </w:rPr>
        <w:t>Lê Vũ Minh Hoàng - 19119181</w:t>
      </w:r>
    </w:p>
    <w:p w14:paraId="567D8A7F" w14:textId="77F5AC9C" w:rsidR="00BB4AB8" w:rsidRPr="001723B4" w:rsidRDefault="00BB4AB8" w:rsidP="00F615A8">
      <w:pPr>
        <w:spacing w:before="121"/>
        <w:ind w:left="289" w:firstLine="720"/>
        <w:jc w:val="right"/>
        <w:rPr>
          <w:rFonts w:cs="Times New Roman"/>
          <w:i/>
          <w:iCs/>
        </w:rPr>
      </w:pPr>
      <w:r w:rsidRPr="001723B4">
        <w:rPr>
          <w:rFonts w:cs="Times New Roman"/>
          <w:i/>
          <w:iCs/>
        </w:rPr>
        <w:t>Đoàn Thị Thanh Vân - 19110313</w:t>
      </w:r>
    </w:p>
    <w:p w14:paraId="26EBE604" w14:textId="0FF8B2DE" w:rsidR="00BB4AB8" w:rsidRPr="001723B4" w:rsidRDefault="00BB4AB8" w:rsidP="00F615A8">
      <w:pPr>
        <w:spacing w:before="121"/>
        <w:ind w:left="289" w:firstLine="720"/>
        <w:jc w:val="right"/>
        <w:rPr>
          <w:rFonts w:cs="Times New Roman"/>
          <w:i/>
          <w:iCs/>
        </w:rPr>
      </w:pPr>
      <w:r w:rsidRPr="001723B4">
        <w:rPr>
          <w:rFonts w:cs="Times New Roman"/>
          <w:i/>
          <w:iCs/>
        </w:rPr>
        <w:t>Nguyễn Thị Xuân Thanh - 19110285</w:t>
      </w:r>
    </w:p>
    <w:p w14:paraId="221DC7BD" w14:textId="77777777" w:rsidR="0075269D" w:rsidRPr="001723B4" w:rsidRDefault="0075269D" w:rsidP="00F615A8">
      <w:pPr>
        <w:spacing w:before="121"/>
        <w:rPr>
          <w:rFonts w:cs="Times New Roman"/>
          <w:i/>
          <w:iCs/>
        </w:rPr>
      </w:pPr>
    </w:p>
    <w:p w14:paraId="0F7F53CC" w14:textId="3EB1E6C6" w:rsidR="001B566B" w:rsidRPr="001723B4" w:rsidRDefault="001B566B" w:rsidP="00F615A8">
      <w:pPr>
        <w:spacing w:before="121"/>
        <w:rPr>
          <w:rFonts w:cs="Times New Roman"/>
        </w:rPr>
      </w:pPr>
      <w:r w:rsidRPr="001723B4">
        <w:rPr>
          <w:rFonts w:cs="Times New Roman"/>
        </w:rPr>
        <w:br w:type="page"/>
      </w:r>
    </w:p>
    <w:p w14:paraId="11523096" w14:textId="7DB693A9" w:rsidR="001B566B" w:rsidRPr="001723B4" w:rsidRDefault="001B566B" w:rsidP="00F615A8">
      <w:pPr>
        <w:pStyle w:val="Heading1"/>
        <w:spacing w:before="121" w:after="240"/>
        <w:jc w:val="center"/>
        <w:rPr>
          <w:rFonts w:ascii="Times New Roman" w:hAnsi="Times New Roman" w:cs="Times New Roman"/>
          <w:b/>
          <w:bCs/>
          <w:color w:val="auto"/>
        </w:rPr>
      </w:pPr>
      <w:bookmarkStart w:id="3" w:name="_Toc74062615"/>
      <w:bookmarkStart w:id="4" w:name="_Toc74249399"/>
      <w:bookmarkStart w:id="5" w:name="_Toc91093575"/>
      <w:r w:rsidRPr="001723B4">
        <w:rPr>
          <w:rFonts w:ascii="Times New Roman" w:hAnsi="Times New Roman" w:cs="Times New Roman"/>
          <w:b/>
          <w:bCs/>
          <w:color w:val="auto"/>
        </w:rPr>
        <w:lastRenderedPageBreak/>
        <w:t>NHẬN XÉT</w:t>
      </w:r>
      <w:bookmarkEnd w:id="3"/>
      <w:bookmarkEnd w:id="4"/>
      <w:bookmarkEnd w:id="5"/>
    </w:p>
    <w:p w14:paraId="191EB234" w14:textId="77777777" w:rsidR="001B566B" w:rsidRPr="001723B4" w:rsidRDefault="001B566B" w:rsidP="00F615A8">
      <w:pPr>
        <w:spacing w:before="121"/>
        <w:ind w:right="856"/>
        <w:jc w:val="both"/>
        <w:rPr>
          <w:rFonts w:cs="Times New Roman"/>
          <w:b/>
          <w:sz w:val="24"/>
        </w:rPr>
      </w:pPr>
      <w:r w:rsidRPr="001723B4">
        <w:rPr>
          <w:rFonts w:cs="Times New Roman"/>
          <w:b/>
          <w:sz w:val="24"/>
        </w:rPr>
        <w:t>ĐIỂM SỐ</w:t>
      </w:r>
    </w:p>
    <w:tbl>
      <w:tblPr>
        <w:tblpPr w:leftFromText="180" w:rightFromText="180" w:vertAnchor="text" w:horzAnchor="margin" w:tblpXSpec="center" w:tblpY="10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2127"/>
        <w:gridCol w:w="2269"/>
        <w:gridCol w:w="2122"/>
      </w:tblGrid>
      <w:tr w:rsidR="001B566B" w:rsidRPr="001723B4" w14:paraId="4D20E456" w14:textId="77777777" w:rsidTr="00120EF5">
        <w:trPr>
          <w:trHeight w:val="612"/>
        </w:trPr>
        <w:tc>
          <w:tcPr>
            <w:tcW w:w="2547" w:type="dxa"/>
            <w:vAlign w:val="center"/>
          </w:tcPr>
          <w:p w14:paraId="49A721D9" w14:textId="77777777" w:rsidR="001B566B" w:rsidRPr="001723B4" w:rsidRDefault="001B566B" w:rsidP="00F615A8">
            <w:pPr>
              <w:pStyle w:val="TableParagraph"/>
              <w:spacing w:before="121" w:line="259" w:lineRule="auto"/>
              <w:ind w:left="698" w:right="694"/>
              <w:jc w:val="center"/>
              <w:rPr>
                <w:rFonts w:ascii="Times New Roman" w:hAnsi="Times New Roman" w:cs="Times New Roman"/>
                <w:b/>
                <w:bCs/>
                <w:sz w:val="26"/>
                <w:szCs w:val="26"/>
              </w:rPr>
            </w:pPr>
            <w:r w:rsidRPr="001723B4">
              <w:rPr>
                <w:rFonts w:ascii="Times New Roman" w:hAnsi="Times New Roman" w:cs="Times New Roman"/>
                <w:b/>
                <w:bCs/>
                <w:sz w:val="26"/>
                <w:szCs w:val="26"/>
              </w:rPr>
              <w:t>TIÊU CHÍ</w:t>
            </w:r>
          </w:p>
        </w:tc>
        <w:tc>
          <w:tcPr>
            <w:tcW w:w="2127" w:type="dxa"/>
            <w:vAlign w:val="center"/>
          </w:tcPr>
          <w:p w14:paraId="2BCA5B13" w14:textId="77777777" w:rsidR="001B566B" w:rsidRPr="001723B4" w:rsidRDefault="001B566B" w:rsidP="00F615A8">
            <w:pPr>
              <w:pStyle w:val="TableParagraph"/>
              <w:spacing w:before="121" w:line="259" w:lineRule="auto"/>
              <w:ind w:left="-4"/>
              <w:jc w:val="center"/>
              <w:rPr>
                <w:rFonts w:ascii="Times New Roman" w:hAnsi="Times New Roman" w:cs="Times New Roman"/>
                <w:b/>
                <w:bCs/>
                <w:sz w:val="26"/>
                <w:szCs w:val="26"/>
              </w:rPr>
            </w:pPr>
            <w:r w:rsidRPr="001723B4">
              <w:rPr>
                <w:rFonts w:ascii="Times New Roman" w:hAnsi="Times New Roman" w:cs="Times New Roman"/>
                <w:b/>
                <w:bCs/>
                <w:sz w:val="26"/>
                <w:szCs w:val="26"/>
              </w:rPr>
              <w:t>NỘI DUNG</w:t>
            </w:r>
          </w:p>
        </w:tc>
        <w:tc>
          <w:tcPr>
            <w:tcW w:w="2269" w:type="dxa"/>
            <w:vAlign w:val="center"/>
          </w:tcPr>
          <w:p w14:paraId="0D14A832" w14:textId="77777777" w:rsidR="001B566B" w:rsidRPr="001723B4" w:rsidRDefault="001B566B" w:rsidP="00F615A8">
            <w:pPr>
              <w:pStyle w:val="TableParagraph"/>
              <w:spacing w:before="121" w:line="259" w:lineRule="auto"/>
              <w:ind w:left="-2"/>
              <w:jc w:val="center"/>
              <w:rPr>
                <w:rFonts w:ascii="Times New Roman" w:hAnsi="Times New Roman" w:cs="Times New Roman"/>
                <w:b/>
                <w:bCs/>
                <w:sz w:val="26"/>
                <w:szCs w:val="26"/>
              </w:rPr>
            </w:pPr>
            <w:r w:rsidRPr="001723B4">
              <w:rPr>
                <w:rFonts w:ascii="Times New Roman" w:hAnsi="Times New Roman" w:cs="Times New Roman"/>
                <w:b/>
                <w:bCs/>
                <w:sz w:val="26"/>
                <w:szCs w:val="26"/>
              </w:rPr>
              <w:t>TRÌNH BÀY</w:t>
            </w:r>
          </w:p>
        </w:tc>
        <w:tc>
          <w:tcPr>
            <w:tcW w:w="2122" w:type="dxa"/>
            <w:vAlign w:val="center"/>
          </w:tcPr>
          <w:p w14:paraId="6C8533CB" w14:textId="77777777" w:rsidR="001B566B" w:rsidRPr="001723B4" w:rsidRDefault="001B566B" w:rsidP="00F615A8">
            <w:pPr>
              <w:pStyle w:val="TableParagraph"/>
              <w:spacing w:before="121" w:line="259" w:lineRule="auto"/>
              <w:jc w:val="center"/>
              <w:rPr>
                <w:rFonts w:ascii="Times New Roman" w:hAnsi="Times New Roman" w:cs="Times New Roman"/>
                <w:b/>
                <w:bCs/>
                <w:sz w:val="26"/>
                <w:szCs w:val="26"/>
              </w:rPr>
            </w:pPr>
            <w:r w:rsidRPr="001723B4">
              <w:rPr>
                <w:rFonts w:ascii="Times New Roman" w:hAnsi="Times New Roman" w:cs="Times New Roman"/>
                <w:b/>
                <w:bCs/>
                <w:sz w:val="26"/>
                <w:szCs w:val="26"/>
              </w:rPr>
              <w:t>TỔNG</w:t>
            </w:r>
          </w:p>
        </w:tc>
      </w:tr>
      <w:tr w:rsidR="001B566B" w:rsidRPr="001723B4" w14:paraId="28FED583" w14:textId="77777777" w:rsidTr="00120EF5">
        <w:trPr>
          <w:trHeight w:val="612"/>
        </w:trPr>
        <w:tc>
          <w:tcPr>
            <w:tcW w:w="2547" w:type="dxa"/>
            <w:vAlign w:val="center"/>
          </w:tcPr>
          <w:p w14:paraId="01E49F2C" w14:textId="77777777" w:rsidR="001B566B" w:rsidRPr="001723B4" w:rsidRDefault="001B566B" w:rsidP="00F615A8">
            <w:pPr>
              <w:pStyle w:val="TableParagraph"/>
              <w:spacing w:before="121" w:line="259" w:lineRule="auto"/>
              <w:ind w:left="698" w:right="692"/>
              <w:jc w:val="center"/>
              <w:rPr>
                <w:rFonts w:ascii="Times New Roman" w:hAnsi="Times New Roman" w:cs="Times New Roman"/>
                <w:b/>
                <w:bCs/>
                <w:sz w:val="26"/>
                <w:szCs w:val="26"/>
              </w:rPr>
            </w:pPr>
            <w:r w:rsidRPr="001723B4">
              <w:rPr>
                <w:rFonts w:ascii="Times New Roman" w:hAnsi="Times New Roman" w:cs="Times New Roman"/>
                <w:b/>
                <w:bCs/>
                <w:sz w:val="26"/>
                <w:szCs w:val="26"/>
              </w:rPr>
              <w:t>ĐIỂM</w:t>
            </w:r>
          </w:p>
        </w:tc>
        <w:tc>
          <w:tcPr>
            <w:tcW w:w="2127" w:type="dxa"/>
            <w:vAlign w:val="center"/>
          </w:tcPr>
          <w:p w14:paraId="3ABB0BFD" w14:textId="77777777" w:rsidR="001B566B" w:rsidRPr="001723B4" w:rsidRDefault="001B566B" w:rsidP="00F615A8">
            <w:pPr>
              <w:pStyle w:val="TableParagraph"/>
              <w:spacing w:before="121" w:line="259" w:lineRule="auto"/>
              <w:jc w:val="center"/>
              <w:rPr>
                <w:rFonts w:ascii="Times New Roman" w:hAnsi="Times New Roman" w:cs="Times New Roman"/>
                <w:sz w:val="26"/>
                <w:szCs w:val="26"/>
              </w:rPr>
            </w:pPr>
          </w:p>
        </w:tc>
        <w:tc>
          <w:tcPr>
            <w:tcW w:w="2269" w:type="dxa"/>
            <w:vAlign w:val="center"/>
          </w:tcPr>
          <w:p w14:paraId="34C7BACF" w14:textId="77777777" w:rsidR="001B566B" w:rsidRPr="001723B4" w:rsidRDefault="001B566B" w:rsidP="00F615A8">
            <w:pPr>
              <w:pStyle w:val="TableParagraph"/>
              <w:spacing w:before="121" w:line="259" w:lineRule="auto"/>
              <w:jc w:val="center"/>
              <w:rPr>
                <w:rFonts w:ascii="Times New Roman" w:hAnsi="Times New Roman" w:cs="Times New Roman"/>
                <w:sz w:val="26"/>
                <w:szCs w:val="26"/>
              </w:rPr>
            </w:pPr>
          </w:p>
        </w:tc>
        <w:tc>
          <w:tcPr>
            <w:tcW w:w="2122" w:type="dxa"/>
            <w:vAlign w:val="center"/>
          </w:tcPr>
          <w:p w14:paraId="6D567622" w14:textId="77777777" w:rsidR="001B566B" w:rsidRPr="001723B4" w:rsidRDefault="001B566B" w:rsidP="00F615A8">
            <w:pPr>
              <w:pStyle w:val="TableParagraph"/>
              <w:spacing w:before="121" w:line="259" w:lineRule="auto"/>
              <w:jc w:val="center"/>
              <w:rPr>
                <w:rFonts w:ascii="Times New Roman" w:hAnsi="Times New Roman" w:cs="Times New Roman"/>
                <w:sz w:val="26"/>
                <w:szCs w:val="26"/>
              </w:rPr>
            </w:pPr>
          </w:p>
        </w:tc>
      </w:tr>
    </w:tbl>
    <w:p w14:paraId="5351D071" w14:textId="77777777" w:rsidR="001B566B" w:rsidRPr="001723B4" w:rsidRDefault="001B566B" w:rsidP="00F615A8">
      <w:pPr>
        <w:spacing w:before="121" w:after="59"/>
        <w:jc w:val="center"/>
        <w:rPr>
          <w:rFonts w:cs="Times New Roman"/>
        </w:rPr>
      </w:pPr>
      <w:r w:rsidRPr="001723B4">
        <w:rPr>
          <w:rFonts w:eastAsia="Calibri" w:cs="Times New Roman"/>
          <w:noProof/>
        </w:rPr>
        <mc:AlternateContent>
          <mc:Choice Requires="wpg">
            <w:drawing>
              <wp:inline distT="0" distB="0" distL="0" distR="0" wp14:anchorId="7CA88EDD" wp14:editId="697DA2E1">
                <wp:extent cx="5571490" cy="8890"/>
                <wp:effectExtent l="0" t="0" r="0" b="0"/>
                <wp:docPr id="23369" name="Group 23369"/>
                <wp:cNvGraphicFramePr/>
                <a:graphic xmlns:a="http://schemas.openxmlformats.org/drawingml/2006/main">
                  <a:graphicData uri="http://schemas.microsoft.com/office/word/2010/wordprocessingGroup">
                    <wpg:wgp>
                      <wpg:cNvGrpSpPr/>
                      <wpg:grpSpPr>
                        <a:xfrm>
                          <a:off x="0" y="0"/>
                          <a:ext cx="5571490" cy="9144"/>
                          <a:chOff x="0" y="0"/>
                          <a:chExt cx="5571490" cy="9144"/>
                        </a:xfrm>
                      </wpg:grpSpPr>
                      <wps:wsp>
                        <wps:cNvPr id="26190" name="Shape 26190"/>
                        <wps:cNvSpPr/>
                        <wps:spPr>
                          <a:xfrm>
                            <a:off x="0" y="0"/>
                            <a:ext cx="5571490" cy="9144"/>
                          </a:xfrm>
                          <a:custGeom>
                            <a:avLst/>
                            <a:gdLst/>
                            <a:ahLst/>
                            <a:cxnLst/>
                            <a:rect l="0" t="0" r="0" b="0"/>
                            <a:pathLst>
                              <a:path w="5571490" h="9144">
                                <a:moveTo>
                                  <a:pt x="0" y="0"/>
                                </a:moveTo>
                                <a:lnTo>
                                  <a:pt x="5571490" y="0"/>
                                </a:lnTo>
                                <a:lnTo>
                                  <a:pt x="557149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E5041FE" id="Group 23369" o:spid="_x0000_s1026" style="width:438.7pt;height:.7pt;mso-position-horizontal-relative:char;mso-position-vertical-relative:line" coordsize="5571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">
                <v:shape id="Shape 26190" o:spid="_x0000_s1027" style="position:absolute;width:55714;height:91;visibility:visible;mso-wrap-style:square;v-text-anchor:top" coordsize="557149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" path="m,l5571490,r,9144l,9144,,e" fillcolor="black" stroked="f" strokeweight="0">
                  <v:stroke miterlimit="83231f" joinstyle="miter"/>
                  <v:path arrowok="t" textboxrect="0,0,5571490,9144"/>
                </v:shape>
                <w10:anchorlock/>
              </v:group>
            </w:pict>
          </mc:Fallback>
        </mc:AlternateContent>
      </w:r>
    </w:p>
    <w:p w14:paraId="04B64E54" w14:textId="77777777" w:rsidR="001B566B" w:rsidRPr="001723B4" w:rsidRDefault="001B566B" w:rsidP="00F615A8">
      <w:pPr>
        <w:spacing w:before="121" w:after="108"/>
        <w:jc w:val="center"/>
        <w:rPr>
          <w:rFonts w:cs="Times New Roman"/>
          <w:szCs w:val="26"/>
        </w:rPr>
      </w:pPr>
      <w:r w:rsidRPr="001723B4">
        <w:rPr>
          <w:rFonts w:eastAsia="Times New Roman" w:cs="Times New Roman"/>
          <w:b/>
          <w:szCs w:val="26"/>
        </w:rPr>
        <w:t>Nhận xét của giáo viên</w:t>
      </w:r>
    </w:p>
    <w:p w14:paraId="60E7A6BC"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31F4594F"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0612EB78"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1EDFFDD0" w14:textId="77777777" w:rsidR="001B566B" w:rsidRPr="001723B4" w:rsidRDefault="001B566B" w:rsidP="00F615A8">
      <w:pPr>
        <w:spacing w:before="121" w:after="115"/>
        <w:ind w:left="-5" w:hanging="10"/>
        <w:jc w:val="center"/>
        <w:rPr>
          <w:rFonts w:cs="Times New Roman"/>
          <w:sz w:val="24"/>
        </w:rPr>
      </w:pPr>
      <w:r w:rsidRPr="001723B4">
        <w:rPr>
          <w:rFonts w:cs="Times New Roman"/>
          <w:sz w:val="24"/>
        </w:rPr>
        <w:t>......................................................................................................................................................</w:t>
      </w:r>
    </w:p>
    <w:p w14:paraId="1218D647"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5DE120BB"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20B195F4"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57D27A52"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40AB7CF9"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0DE6267D"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515F4E91"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5056039D" w14:textId="77777777" w:rsidR="001B566B" w:rsidRPr="001723B4" w:rsidRDefault="001B566B" w:rsidP="00F615A8">
      <w:pPr>
        <w:spacing w:before="121" w:after="115"/>
        <w:ind w:left="-5" w:hanging="10"/>
        <w:jc w:val="center"/>
        <w:rPr>
          <w:rFonts w:cs="Times New Roman"/>
        </w:rPr>
      </w:pPr>
      <w:r w:rsidRPr="001723B4">
        <w:rPr>
          <w:rFonts w:cs="Times New Roman"/>
          <w:sz w:val="24"/>
        </w:rPr>
        <w:t>......................................................................................................................................................</w:t>
      </w:r>
    </w:p>
    <w:p w14:paraId="0ED5904E" w14:textId="6A9A69C0" w:rsidR="001B566B" w:rsidRPr="001723B4" w:rsidRDefault="001B566B" w:rsidP="00F615A8">
      <w:pPr>
        <w:tabs>
          <w:tab w:val="right" w:pos="9136"/>
        </w:tabs>
        <w:spacing w:before="121"/>
        <w:ind w:left="-17"/>
        <w:jc w:val="right"/>
        <w:rPr>
          <w:rFonts w:eastAsia="Times New Roman" w:cs="Times New Roman"/>
          <w:i/>
          <w:szCs w:val="26"/>
        </w:rPr>
      </w:pPr>
      <w:r w:rsidRPr="001723B4">
        <w:rPr>
          <w:rFonts w:eastAsia="Times New Roman" w:cs="Times New Roman"/>
          <w:i/>
          <w:szCs w:val="26"/>
        </w:rPr>
        <w:t xml:space="preserve">TP. Hồ Chí Minh,  tháng </w:t>
      </w:r>
      <w:r w:rsidR="00F02D45" w:rsidRPr="001723B4">
        <w:rPr>
          <w:rFonts w:eastAsia="Times New Roman" w:cs="Times New Roman"/>
          <w:i/>
          <w:szCs w:val="26"/>
        </w:rPr>
        <w:t>9</w:t>
      </w:r>
      <w:r w:rsidRPr="001723B4">
        <w:rPr>
          <w:rFonts w:eastAsia="Times New Roman" w:cs="Times New Roman"/>
          <w:i/>
          <w:szCs w:val="26"/>
        </w:rPr>
        <w:t>, năm 2021</w:t>
      </w:r>
    </w:p>
    <w:p w14:paraId="320DB3E3" w14:textId="77777777" w:rsidR="001B566B" w:rsidRPr="001723B4" w:rsidRDefault="001B566B" w:rsidP="00F615A8">
      <w:pPr>
        <w:tabs>
          <w:tab w:val="center" w:pos="7938"/>
        </w:tabs>
        <w:spacing w:before="121"/>
        <w:ind w:left="-17"/>
        <w:jc w:val="right"/>
        <w:rPr>
          <w:rFonts w:eastAsia="Times New Roman" w:cs="Times New Roman"/>
          <w:i/>
          <w:sz w:val="24"/>
        </w:rPr>
      </w:pPr>
      <w:r w:rsidRPr="001723B4">
        <w:rPr>
          <w:rFonts w:eastAsia="Times New Roman" w:cs="Times New Roman"/>
          <w:i/>
          <w:szCs w:val="26"/>
        </w:rPr>
        <w:tab/>
        <w:t>Giáo viên chấm điểm</w:t>
      </w:r>
    </w:p>
    <w:p w14:paraId="52BAE41B" w14:textId="5C25381A" w:rsidR="00072C01" w:rsidRPr="001723B4" w:rsidRDefault="00072C01" w:rsidP="00F615A8">
      <w:pPr>
        <w:spacing w:before="121"/>
        <w:rPr>
          <w:rFonts w:cs="Times New Roman"/>
        </w:rPr>
      </w:pPr>
      <w:r w:rsidRPr="001723B4">
        <w:rPr>
          <w:rFonts w:cs="Times New Roman"/>
        </w:rPr>
        <w:br w:type="page"/>
      </w:r>
    </w:p>
    <w:bookmarkStart w:id="6" w:name="_Toc91093576" w:displacedByCustomXml="next"/>
    <w:sdt>
      <w:sdtPr>
        <w:rPr>
          <w:rFonts w:ascii="Times New Roman" w:eastAsiaTheme="minorHAnsi" w:hAnsi="Times New Roman" w:cs="Times New Roman"/>
          <w:color w:val="auto"/>
          <w:sz w:val="28"/>
          <w:szCs w:val="24"/>
        </w:rPr>
        <w:id w:val="425010510"/>
        <w:docPartObj>
          <w:docPartGallery w:val="Table of Contents"/>
          <w:docPartUnique/>
        </w:docPartObj>
      </w:sdtPr>
      <w:sdtEndPr>
        <w:rPr>
          <w:b/>
          <w:bCs/>
          <w:noProof/>
        </w:rPr>
      </w:sdtEndPr>
      <w:sdtContent>
        <w:p w14:paraId="3DB6E825" w14:textId="207AF8AF" w:rsidR="009A5233" w:rsidRPr="001723B4" w:rsidRDefault="00C17A6C" w:rsidP="00F615A8">
          <w:pPr>
            <w:pStyle w:val="TOCHeading"/>
            <w:spacing w:before="121"/>
            <w:jc w:val="center"/>
            <w:outlineLvl w:val="0"/>
            <w:rPr>
              <w:rFonts w:ascii="Times New Roman" w:hAnsi="Times New Roman" w:cs="Times New Roman"/>
              <w:b/>
              <w:bCs/>
              <w:color w:val="auto"/>
            </w:rPr>
          </w:pPr>
          <w:r w:rsidRPr="001723B4">
            <w:rPr>
              <w:rFonts w:ascii="Times New Roman" w:hAnsi="Times New Roman" w:cs="Times New Roman"/>
              <w:b/>
              <w:bCs/>
              <w:color w:val="auto"/>
            </w:rPr>
            <w:t>MỤC LỤC</w:t>
          </w:r>
          <w:bookmarkEnd w:id="6"/>
        </w:p>
        <w:p w14:paraId="74BCA864" w14:textId="10071C86" w:rsidR="00E81C46" w:rsidRDefault="00F60A47">
          <w:pPr>
            <w:pStyle w:val="TOC1"/>
            <w:tabs>
              <w:tab w:val="right" w:leader="dot" w:pos="9061"/>
            </w:tabs>
            <w:rPr>
              <w:rFonts w:asciiTheme="minorHAnsi" w:eastAsiaTheme="minorEastAsia" w:hAnsiTheme="minorHAnsi"/>
              <w:noProof/>
              <w:sz w:val="22"/>
              <w:szCs w:val="22"/>
            </w:rPr>
          </w:pPr>
          <w:r w:rsidRPr="001723B4">
            <w:rPr>
              <w:rFonts w:cs="Times New Roman"/>
            </w:rPr>
            <w:fldChar w:fldCharType="begin"/>
          </w:r>
          <w:r w:rsidRPr="001723B4">
            <w:rPr>
              <w:rFonts w:cs="Times New Roman"/>
            </w:rPr>
            <w:instrText xml:space="preserve"> TOC \o "1-5" \h \z \u </w:instrText>
          </w:r>
          <w:r w:rsidRPr="001723B4">
            <w:rPr>
              <w:rFonts w:cs="Times New Roman"/>
            </w:rPr>
            <w:fldChar w:fldCharType="separate"/>
          </w:r>
          <w:hyperlink w:anchor="_Toc91093574" w:history="1">
            <w:r w:rsidR="00E81C46" w:rsidRPr="00981CDD">
              <w:rPr>
                <w:rStyle w:val="Hyperlink"/>
                <w:rFonts w:cs="Times New Roman"/>
                <w:b/>
                <w:noProof/>
              </w:rPr>
              <w:t>LỜI CẢM ƠN</w:t>
            </w:r>
            <w:r w:rsidR="00E81C46">
              <w:rPr>
                <w:noProof/>
                <w:webHidden/>
              </w:rPr>
              <w:tab/>
            </w:r>
            <w:r w:rsidR="00E81C46">
              <w:rPr>
                <w:noProof/>
                <w:webHidden/>
              </w:rPr>
              <w:fldChar w:fldCharType="begin"/>
            </w:r>
            <w:r w:rsidR="00E81C46">
              <w:rPr>
                <w:noProof/>
                <w:webHidden/>
              </w:rPr>
              <w:instrText xml:space="preserve"> PAGEREF _Toc91093574 \h </w:instrText>
            </w:r>
            <w:r w:rsidR="00E81C46">
              <w:rPr>
                <w:noProof/>
                <w:webHidden/>
              </w:rPr>
            </w:r>
            <w:r w:rsidR="00E81C46">
              <w:rPr>
                <w:noProof/>
                <w:webHidden/>
              </w:rPr>
              <w:fldChar w:fldCharType="separate"/>
            </w:r>
            <w:r w:rsidR="00E81C46">
              <w:rPr>
                <w:noProof/>
                <w:webHidden/>
              </w:rPr>
              <w:t>1</w:t>
            </w:r>
            <w:r w:rsidR="00E81C46">
              <w:rPr>
                <w:noProof/>
                <w:webHidden/>
              </w:rPr>
              <w:fldChar w:fldCharType="end"/>
            </w:r>
          </w:hyperlink>
        </w:p>
        <w:p w14:paraId="0494F2ED" w14:textId="028F7207" w:rsidR="00E81C46" w:rsidRDefault="000A1379">
          <w:pPr>
            <w:pStyle w:val="TOC1"/>
            <w:tabs>
              <w:tab w:val="right" w:leader="dot" w:pos="9061"/>
            </w:tabs>
            <w:rPr>
              <w:rFonts w:asciiTheme="minorHAnsi" w:eastAsiaTheme="minorEastAsia" w:hAnsiTheme="minorHAnsi"/>
              <w:noProof/>
              <w:sz w:val="22"/>
              <w:szCs w:val="22"/>
            </w:rPr>
          </w:pPr>
          <w:hyperlink w:anchor="_Toc91093575" w:history="1">
            <w:r w:rsidR="00E81C46" w:rsidRPr="00981CDD">
              <w:rPr>
                <w:rStyle w:val="Hyperlink"/>
                <w:rFonts w:cs="Times New Roman"/>
                <w:b/>
                <w:bCs/>
                <w:noProof/>
              </w:rPr>
              <w:t>NHẬN XÉT</w:t>
            </w:r>
            <w:r w:rsidR="00E81C46">
              <w:rPr>
                <w:noProof/>
                <w:webHidden/>
              </w:rPr>
              <w:tab/>
            </w:r>
            <w:r w:rsidR="00E81C46">
              <w:rPr>
                <w:noProof/>
                <w:webHidden/>
              </w:rPr>
              <w:fldChar w:fldCharType="begin"/>
            </w:r>
            <w:r w:rsidR="00E81C46">
              <w:rPr>
                <w:noProof/>
                <w:webHidden/>
              </w:rPr>
              <w:instrText xml:space="preserve"> PAGEREF _Toc91093575 \h </w:instrText>
            </w:r>
            <w:r w:rsidR="00E81C46">
              <w:rPr>
                <w:noProof/>
                <w:webHidden/>
              </w:rPr>
            </w:r>
            <w:r w:rsidR="00E81C46">
              <w:rPr>
                <w:noProof/>
                <w:webHidden/>
              </w:rPr>
              <w:fldChar w:fldCharType="separate"/>
            </w:r>
            <w:r w:rsidR="00E81C46">
              <w:rPr>
                <w:noProof/>
                <w:webHidden/>
              </w:rPr>
              <w:t>2</w:t>
            </w:r>
            <w:r w:rsidR="00E81C46">
              <w:rPr>
                <w:noProof/>
                <w:webHidden/>
              </w:rPr>
              <w:fldChar w:fldCharType="end"/>
            </w:r>
          </w:hyperlink>
        </w:p>
        <w:p w14:paraId="61382578" w14:textId="3B1BC59E" w:rsidR="00E81C46" w:rsidRDefault="000A1379">
          <w:pPr>
            <w:pStyle w:val="TOC1"/>
            <w:tabs>
              <w:tab w:val="right" w:leader="dot" w:pos="9061"/>
            </w:tabs>
            <w:rPr>
              <w:rFonts w:asciiTheme="minorHAnsi" w:eastAsiaTheme="minorEastAsia" w:hAnsiTheme="minorHAnsi"/>
              <w:noProof/>
              <w:sz w:val="22"/>
              <w:szCs w:val="22"/>
            </w:rPr>
          </w:pPr>
          <w:hyperlink w:anchor="_Toc91093576" w:history="1">
            <w:r w:rsidR="00E81C46" w:rsidRPr="00981CDD">
              <w:rPr>
                <w:rStyle w:val="Hyperlink"/>
                <w:rFonts w:cs="Times New Roman"/>
                <w:b/>
                <w:bCs/>
                <w:noProof/>
              </w:rPr>
              <w:t>MỤC LỤC</w:t>
            </w:r>
            <w:r w:rsidR="00E81C46">
              <w:rPr>
                <w:noProof/>
                <w:webHidden/>
              </w:rPr>
              <w:tab/>
            </w:r>
            <w:r w:rsidR="00E81C46">
              <w:rPr>
                <w:noProof/>
                <w:webHidden/>
              </w:rPr>
              <w:fldChar w:fldCharType="begin"/>
            </w:r>
            <w:r w:rsidR="00E81C46">
              <w:rPr>
                <w:noProof/>
                <w:webHidden/>
              </w:rPr>
              <w:instrText xml:space="preserve"> PAGEREF _Toc91093576 \h </w:instrText>
            </w:r>
            <w:r w:rsidR="00E81C46">
              <w:rPr>
                <w:noProof/>
                <w:webHidden/>
              </w:rPr>
            </w:r>
            <w:r w:rsidR="00E81C46">
              <w:rPr>
                <w:noProof/>
                <w:webHidden/>
              </w:rPr>
              <w:fldChar w:fldCharType="separate"/>
            </w:r>
            <w:r w:rsidR="00E81C46">
              <w:rPr>
                <w:noProof/>
                <w:webHidden/>
              </w:rPr>
              <w:t>3</w:t>
            </w:r>
            <w:r w:rsidR="00E81C46">
              <w:rPr>
                <w:noProof/>
                <w:webHidden/>
              </w:rPr>
              <w:fldChar w:fldCharType="end"/>
            </w:r>
          </w:hyperlink>
        </w:p>
        <w:p w14:paraId="42024F59" w14:textId="3EFDB278" w:rsidR="00E81C46" w:rsidRDefault="000A1379">
          <w:pPr>
            <w:pStyle w:val="TOC1"/>
            <w:tabs>
              <w:tab w:val="right" w:leader="dot" w:pos="9061"/>
            </w:tabs>
            <w:rPr>
              <w:rFonts w:asciiTheme="minorHAnsi" w:eastAsiaTheme="minorEastAsia" w:hAnsiTheme="minorHAnsi"/>
              <w:noProof/>
              <w:sz w:val="22"/>
              <w:szCs w:val="22"/>
            </w:rPr>
          </w:pPr>
          <w:hyperlink w:anchor="_Toc91093577" w:history="1">
            <w:r w:rsidR="00E81C46" w:rsidRPr="00981CDD">
              <w:rPr>
                <w:rStyle w:val="Hyperlink"/>
                <w:rFonts w:cs="Times New Roman"/>
                <w:b/>
                <w:bCs/>
                <w:noProof/>
              </w:rPr>
              <w:t>MỞ ĐẦU</w:t>
            </w:r>
            <w:r w:rsidR="00E81C46">
              <w:rPr>
                <w:noProof/>
                <w:webHidden/>
              </w:rPr>
              <w:tab/>
            </w:r>
            <w:r w:rsidR="00E81C46">
              <w:rPr>
                <w:noProof/>
                <w:webHidden/>
              </w:rPr>
              <w:fldChar w:fldCharType="begin"/>
            </w:r>
            <w:r w:rsidR="00E81C46">
              <w:rPr>
                <w:noProof/>
                <w:webHidden/>
              </w:rPr>
              <w:instrText xml:space="preserve"> PAGEREF _Toc91093577 \h </w:instrText>
            </w:r>
            <w:r w:rsidR="00E81C46">
              <w:rPr>
                <w:noProof/>
                <w:webHidden/>
              </w:rPr>
            </w:r>
            <w:r w:rsidR="00E81C46">
              <w:rPr>
                <w:noProof/>
                <w:webHidden/>
              </w:rPr>
              <w:fldChar w:fldCharType="separate"/>
            </w:r>
            <w:r w:rsidR="00E81C46">
              <w:rPr>
                <w:noProof/>
                <w:webHidden/>
              </w:rPr>
              <w:t>4</w:t>
            </w:r>
            <w:r w:rsidR="00E81C46">
              <w:rPr>
                <w:noProof/>
                <w:webHidden/>
              </w:rPr>
              <w:fldChar w:fldCharType="end"/>
            </w:r>
          </w:hyperlink>
        </w:p>
        <w:p w14:paraId="6DAAF29B" w14:textId="12646688" w:rsidR="00E81C46" w:rsidRDefault="000A1379">
          <w:pPr>
            <w:pStyle w:val="TOC3"/>
            <w:rPr>
              <w:rFonts w:asciiTheme="minorHAnsi" w:eastAsiaTheme="minorEastAsia" w:hAnsiTheme="minorHAnsi"/>
              <w:noProof/>
              <w:sz w:val="22"/>
              <w:szCs w:val="22"/>
            </w:rPr>
          </w:pPr>
          <w:hyperlink w:anchor="_Toc91093578" w:history="1">
            <w:r w:rsidR="00E81C46" w:rsidRPr="00981CDD">
              <w:rPr>
                <w:rStyle w:val="Hyperlink"/>
                <w:rFonts w:cs="Times New Roman"/>
                <w:b/>
                <w:bCs/>
                <w:noProof/>
              </w:rPr>
              <w:t>1.</w:t>
            </w:r>
            <w:r w:rsidR="00E81C46">
              <w:rPr>
                <w:rFonts w:asciiTheme="minorHAnsi" w:eastAsiaTheme="minorEastAsia" w:hAnsiTheme="minorHAnsi"/>
                <w:noProof/>
                <w:sz w:val="22"/>
                <w:szCs w:val="22"/>
              </w:rPr>
              <w:tab/>
            </w:r>
            <w:r w:rsidR="00E81C46" w:rsidRPr="00981CDD">
              <w:rPr>
                <w:rStyle w:val="Hyperlink"/>
                <w:rFonts w:cs="Times New Roman"/>
                <w:b/>
                <w:bCs/>
                <w:noProof/>
              </w:rPr>
              <w:t>Giới thiệu đề tài</w:t>
            </w:r>
            <w:r w:rsidR="00E81C46">
              <w:rPr>
                <w:noProof/>
                <w:webHidden/>
              </w:rPr>
              <w:tab/>
            </w:r>
            <w:r w:rsidR="00E81C46">
              <w:rPr>
                <w:noProof/>
                <w:webHidden/>
              </w:rPr>
              <w:fldChar w:fldCharType="begin"/>
            </w:r>
            <w:r w:rsidR="00E81C46">
              <w:rPr>
                <w:noProof/>
                <w:webHidden/>
              </w:rPr>
              <w:instrText xml:space="preserve"> PAGEREF _Toc91093578 \h </w:instrText>
            </w:r>
            <w:r w:rsidR="00E81C46">
              <w:rPr>
                <w:noProof/>
                <w:webHidden/>
              </w:rPr>
            </w:r>
            <w:r w:rsidR="00E81C46">
              <w:rPr>
                <w:noProof/>
                <w:webHidden/>
              </w:rPr>
              <w:fldChar w:fldCharType="separate"/>
            </w:r>
            <w:r w:rsidR="00E81C46">
              <w:rPr>
                <w:noProof/>
                <w:webHidden/>
              </w:rPr>
              <w:t>4</w:t>
            </w:r>
            <w:r w:rsidR="00E81C46">
              <w:rPr>
                <w:noProof/>
                <w:webHidden/>
              </w:rPr>
              <w:fldChar w:fldCharType="end"/>
            </w:r>
          </w:hyperlink>
        </w:p>
        <w:p w14:paraId="522A0604" w14:textId="70A6FBC2" w:rsidR="00E81C46" w:rsidRDefault="000A1379">
          <w:pPr>
            <w:pStyle w:val="TOC3"/>
            <w:rPr>
              <w:rFonts w:asciiTheme="minorHAnsi" w:eastAsiaTheme="minorEastAsia" w:hAnsiTheme="minorHAnsi"/>
              <w:noProof/>
              <w:sz w:val="22"/>
              <w:szCs w:val="22"/>
            </w:rPr>
          </w:pPr>
          <w:hyperlink w:anchor="_Toc91093579" w:history="1">
            <w:r w:rsidR="00E81C46" w:rsidRPr="00981CDD">
              <w:rPr>
                <w:rStyle w:val="Hyperlink"/>
                <w:rFonts w:cs="Times New Roman"/>
                <w:b/>
                <w:bCs/>
                <w:noProof/>
              </w:rPr>
              <w:t>2.</w:t>
            </w:r>
            <w:r w:rsidR="00E81C46">
              <w:rPr>
                <w:rFonts w:asciiTheme="minorHAnsi" w:eastAsiaTheme="minorEastAsia" w:hAnsiTheme="minorHAnsi"/>
                <w:noProof/>
                <w:sz w:val="22"/>
                <w:szCs w:val="22"/>
              </w:rPr>
              <w:tab/>
            </w:r>
            <w:r w:rsidR="00E81C46" w:rsidRPr="00981CDD">
              <w:rPr>
                <w:rStyle w:val="Hyperlink"/>
                <w:rFonts w:cs="Times New Roman"/>
                <w:b/>
                <w:bCs/>
                <w:noProof/>
              </w:rPr>
              <w:t>Kế hoạch</w:t>
            </w:r>
            <w:r w:rsidR="00E81C46">
              <w:rPr>
                <w:noProof/>
                <w:webHidden/>
              </w:rPr>
              <w:tab/>
            </w:r>
            <w:r w:rsidR="00E81C46">
              <w:rPr>
                <w:noProof/>
                <w:webHidden/>
              </w:rPr>
              <w:fldChar w:fldCharType="begin"/>
            </w:r>
            <w:r w:rsidR="00E81C46">
              <w:rPr>
                <w:noProof/>
                <w:webHidden/>
              </w:rPr>
              <w:instrText xml:space="preserve"> PAGEREF _Toc91093579 \h </w:instrText>
            </w:r>
            <w:r w:rsidR="00E81C46">
              <w:rPr>
                <w:noProof/>
                <w:webHidden/>
              </w:rPr>
            </w:r>
            <w:r w:rsidR="00E81C46">
              <w:rPr>
                <w:noProof/>
                <w:webHidden/>
              </w:rPr>
              <w:fldChar w:fldCharType="separate"/>
            </w:r>
            <w:r w:rsidR="00E81C46">
              <w:rPr>
                <w:noProof/>
                <w:webHidden/>
              </w:rPr>
              <w:t>4</w:t>
            </w:r>
            <w:r w:rsidR="00E81C46">
              <w:rPr>
                <w:noProof/>
                <w:webHidden/>
              </w:rPr>
              <w:fldChar w:fldCharType="end"/>
            </w:r>
          </w:hyperlink>
        </w:p>
        <w:p w14:paraId="31359BE6" w14:textId="1FC1ACE5" w:rsidR="00E81C46" w:rsidRDefault="000A1379">
          <w:pPr>
            <w:pStyle w:val="TOC3"/>
            <w:rPr>
              <w:rFonts w:asciiTheme="minorHAnsi" w:eastAsiaTheme="minorEastAsia" w:hAnsiTheme="minorHAnsi"/>
              <w:noProof/>
              <w:sz w:val="22"/>
              <w:szCs w:val="22"/>
            </w:rPr>
          </w:pPr>
          <w:hyperlink w:anchor="_Toc91093580" w:history="1">
            <w:r w:rsidR="00E81C46" w:rsidRPr="00981CDD">
              <w:rPr>
                <w:rStyle w:val="Hyperlink"/>
                <w:rFonts w:cs="Times New Roman"/>
                <w:b/>
                <w:bCs/>
                <w:noProof/>
              </w:rPr>
              <w:t>3.</w:t>
            </w:r>
            <w:r w:rsidR="00E81C46">
              <w:rPr>
                <w:rFonts w:asciiTheme="minorHAnsi" w:eastAsiaTheme="minorEastAsia" w:hAnsiTheme="minorHAnsi"/>
                <w:noProof/>
                <w:sz w:val="22"/>
                <w:szCs w:val="22"/>
              </w:rPr>
              <w:tab/>
            </w:r>
            <w:r w:rsidR="00E81C46" w:rsidRPr="00981CDD">
              <w:rPr>
                <w:rStyle w:val="Hyperlink"/>
                <w:rFonts w:cs="Times New Roman"/>
                <w:b/>
                <w:bCs/>
                <w:noProof/>
              </w:rPr>
              <w:t>Danh sách phân công</w:t>
            </w:r>
            <w:r w:rsidR="00E81C46">
              <w:rPr>
                <w:noProof/>
                <w:webHidden/>
              </w:rPr>
              <w:tab/>
            </w:r>
            <w:r w:rsidR="00E81C46">
              <w:rPr>
                <w:noProof/>
                <w:webHidden/>
              </w:rPr>
              <w:fldChar w:fldCharType="begin"/>
            </w:r>
            <w:r w:rsidR="00E81C46">
              <w:rPr>
                <w:noProof/>
                <w:webHidden/>
              </w:rPr>
              <w:instrText xml:space="preserve"> PAGEREF _Toc91093580 \h </w:instrText>
            </w:r>
            <w:r w:rsidR="00E81C46">
              <w:rPr>
                <w:noProof/>
                <w:webHidden/>
              </w:rPr>
            </w:r>
            <w:r w:rsidR="00E81C46">
              <w:rPr>
                <w:noProof/>
                <w:webHidden/>
              </w:rPr>
              <w:fldChar w:fldCharType="separate"/>
            </w:r>
            <w:r w:rsidR="00E81C46">
              <w:rPr>
                <w:noProof/>
                <w:webHidden/>
              </w:rPr>
              <w:t>5</w:t>
            </w:r>
            <w:r w:rsidR="00E81C46">
              <w:rPr>
                <w:noProof/>
                <w:webHidden/>
              </w:rPr>
              <w:fldChar w:fldCharType="end"/>
            </w:r>
          </w:hyperlink>
        </w:p>
        <w:p w14:paraId="70AA953A" w14:textId="13D5764E" w:rsidR="00E81C46" w:rsidRDefault="000A1379">
          <w:pPr>
            <w:pStyle w:val="TOC1"/>
            <w:tabs>
              <w:tab w:val="right" w:leader="dot" w:pos="9061"/>
            </w:tabs>
            <w:rPr>
              <w:rFonts w:asciiTheme="minorHAnsi" w:eastAsiaTheme="minorEastAsia" w:hAnsiTheme="minorHAnsi"/>
              <w:noProof/>
              <w:sz w:val="22"/>
              <w:szCs w:val="22"/>
            </w:rPr>
          </w:pPr>
          <w:hyperlink w:anchor="_Toc91093581" w:history="1">
            <w:r w:rsidR="00E81C46" w:rsidRPr="00981CDD">
              <w:rPr>
                <w:rStyle w:val="Hyperlink"/>
                <w:rFonts w:cs="Times New Roman"/>
                <w:b/>
                <w:bCs/>
                <w:noProof/>
              </w:rPr>
              <w:t>NỘI DUNG</w:t>
            </w:r>
            <w:r w:rsidR="00E81C46">
              <w:rPr>
                <w:noProof/>
                <w:webHidden/>
              </w:rPr>
              <w:tab/>
            </w:r>
            <w:r w:rsidR="00E81C46">
              <w:rPr>
                <w:noProof/>
                <w:webHidden/>
              </w:rPr>
              <w:fldChar w:fldCharType="begin"/>
            </w:r>
            <w:r w:rsidR="00E81C46">
              <w:rPr>
                <w:noProof/>
                <w:webHidden/>
              </w:rPr>
              <w:instrText xml:space="preserve"> PAGEREF _Toc91093581 \h </w:instrText>
            </w:r>
            <w:r w:rsidR="00E81C46">
              <w:rPr>
                <w:noProof/>
                <w:webHidden/>
              </w:rPr>
            </w:r>
            <w:r w:rsidR="00E81C46">
              <w:rPr>
                <w:noProof/>
                <w:webHidden/>
              </w:rPr>
              <w:fldChar w:fldCharType="separate"/>
            </w:r>
            <w:r w:rsidR="00E81C46">
              <w:rPr>
                <w:noProof/>
                <w:webHidden/>
              </w:rPr>
              <w:t>6</w:t>
            </w:r>
            <w:r w:rsidR="00E81C46">
              <w:rPr>
                <w:noProof/>
                <w:webHidden/>
              </w:rPr>
              <w:fldChar w:fldCharType="end"/>
            </w:r>
          </w:hyperlink>
        </w:p>
        <w:p w14:paraId="5B2BC7A2" w14:textId="37A7EBCD" w:rsidR="00E81C46" w:rsidRDefault="000A1379">
          <w:pPr>
            <w:pStyle w:val="TOC2"/>
            <w:tabs>
              <w:tab w:val="right" w:leader="dot" w:pos="9061"/>
            </w:tabs>
            <w:rPr>
              <w:rFonts w:asciiTheme="minorHAnsi" w:eastAsiaTheme="minorEastAsia" w:hAnsiTheme="minorHAnsi"/>
              <w:noProof/>
              <w:sz w:val="22"/>
              <w:szCs w:val="22"/>
            </w:rPr>
          </w:pPr>
          <w:hyperlink w:anchor="_Toc91093582" w:history="1">
            <w:r w:rsidR="00E81C46" w:rsidRPr="00981CDD">
              <w:rPr>
                <w:rStyle w:val="Hyperlink"/>
                <w:rFonts w:cs="Times New Roman"/>
                <w:b/>
                <w:bCs/>
                <w:noProof/>
              </w:rPr>
              <w:t>Phần I: TỔNG QUAN</w:t>
            </w:r>
            <w:r w:rsidR="00E81C46">
              <w:rPr>
                <w:noProof/>
                <w:webHidden/>
              </w:rPr>
              <w:tab/>
            </w:r>
            <w:r w:rsidR="00E81C46">
              <w:rPr>
                <w:noProof/>
                <w:webHidden/>
              </w:rPr>
              <w:fldChar w:fldCharType="begin"/>
            </w:r>
            <w:r w:rsidR="00E81C46">
              <w:rPr>
                <w:noProof/>
                <w:webHidden/>
              </w:rPr>
              <w:instrText xml:space="preserve"> PAGEREF _Toc91093582 \h </w:instrText>
            </w:r>
            <w:r w:rsidR="00E81C46">
              <w:rPr>
                <w:noProof/>
                <w:webHidden/>
              </w:rPr>
            </w:r>
            <w:r w:rsidR="00E81C46">
              <w:rPr>
                <w:noProof/>
                <w:webHidden/>
              </w:rPr>
              <w:fldChar w:fldCharType="separate"/>
            </w:r>
            <w:r w:rsidR="00E81C46">
              <w:rPr>
                <w:noProof/>
                <w:webHidden/>
              </w:rPr>
              <w:t>6</w:t>
            </w:r>
            <w:r w:rsidR="00E81C46">
              <w:rPr>
                <w:noProof/>
                <w:webHidden/>
              </w:rPr>
              <w:fldChar w:fldCharType="end"/>
            </w:r>
          </w:hyperlink>
        </w:p>
        <w:p w14:paraId="39966B8B" w14:textId="04F23B78" w:rsidR="00E81C46" w:rsidRDefault="000A1379">
          <w:pPr>
            <w:pStyle w:val="TOC3"/>
            <w:rPr>
              <w:rFonts w:asciiTheme="minorHAnsi" w:eastAsiaTheme="minorEastAsia" w:hAnsiTheme="minorHAnsi"/>
              <w:noProof/>
              <w:sz w:val="22"/>
              <w:szCs w:val="22"/>
            </w:rPr>
          </w:pPr>
          <w:hyperlink w:anchor="_Toc91093583" w:history="1">
            <w:r w:rsidR="00E81C46" w:rsidRPr="00981CDD">
              <w:rPr>
                <w:rStyle w:val="Hyperlink"/>
                <w:rFonts w:cs="Times New Roman"/>
                <w:b/>
                <w:noProof/>
              </w:rPr>
              <w:t>1.</w:t>
            </w:r>
            <w:r w:rsidR="00E81C46">
              <w:rPr>
                <w:rFonts w:asciiTheme="minorHAnsi" w:eastAsiaTheme="minorEastAsia" w:hAnsiTheme="minorHAnsi"/>
                <w:noProof/>
                <w:sz w:val="22"/>
                <w:szCs w:val="22"/>
              </w:rPr>
              <w:tab/>
            </w:r>
            <w:r w:rsidR="00E81C46" w:rsidRPr="00981CDD">
              <w:rPr>
                <w:rStyle w:val="Hyperlink"/>
                <w:rFonts w:cs="Times New Roman"/>
                <w:b/>
                <w:noProof/>
              </w:rPr>
              <w:t>Lý do chọn đề tài</w:t>
            </w:r>
            <w:r w:rsidR="00E81C46">
              <w:rPr>
                <w:noProof/>
                <w:webHidden/>
              </w:rPr>
              <w:tab/>
            </w:r>
            <w:r w:rsidR="00E81C46">
              <w:rPr>
                <w:noProof/>
                <w:webHidden/>
              </w:rPr>
              <w:fldChar w:fldCharType="begin"/>
            </w:r>
            <w:r w:rsidR="00E81C46">
              <w:rPr>
                <w:noProof/>
                <w:webHidden/>
              </w:rPr>
              <w:instrText xml:space="preserve"> PAGEREF _Toc91093583 \h </w:instrText>
            </w:r>
            <w:r w:rsidR="00E81C46">
              <w:rPr>
                <w:noProof/>
                <w:webHidden/>
              </w:rPr>
            </w:r>
            <w:r w:rsidR="00E81C46">
              <w:rPr>
                <w:noProof/>
                <w:webHidden/>
              </w:rPr>
              <w:fldChar w:fldCharType="separate"/>
            </w:r>
            <w:r w:rsidR="00E81C46">
              <w:rPr>
                <w:noProof/>
                <w:webHidden/>
              </w:rPr>
              <w:t>6</w:t>
            </w:r>
            <w:r w:rsidR="00E81C46">
              <w:rPr>
                <w:noProof/>
                <w:webHidden/>
              </w:rPr>
              <w:fldChar w:fldCharType="end"/>
            </w:r>
          </w:hyperlink>
        </w:p>
        <w:p w14:paraId="5AA8773B" w14:textId="19A0FD3A" w:rsidR="00E81C46" w:rsidRDefault="000A1379">
          <w:pPr>
            <w:pStyle w:val="TOC3"/>
            <w:rPr>
              <w:rFonts w:asciiTheme="minorHAnsi" w:eastAsiaTheme="minorEastAsia" w:hAnsiTheme="minorHAnsi"/>
              <w:noProof/>
              <w:sz w:val="22"/>
              <w:szCs w:val="22"/>
            </w:rPr>
          </w:pPr>
          <w:hyperlink w:anchor="_Toc91093584" w:history="1">
            <w:r w:rsidR="00E81C46" w:rsidRPr="00981CDD">
              <w:rPr>
                <w:rStyle w:val="Hyperlink"/>
                <w:rFonts w:cs="Times New Roman"/>
                <w:b/>
                <w:bCs/>
                <w:noProof/>
              </w:rPr>
              <w:t>2.</w:t>
            </w:r>
            <w:r w:rsidR="00E81C46">
              <w:rPr>
                <w:rFonts w:asciiTheme="minorHAnsi" w:eastAsiaTheme="minorEastAsia" w:hAnsiTheme="minorHAnsi"/>
                <w:noProof/>
                <w:sz w:val="22"/>
                <w:szCs w:val="22"/>
              </w:rPr>
              <w:tab/>
            </w:r>
            <w:r w:rsidR="00E81C46" w:rsidRPr="00981CDD">
              <w:rPr>
                <w:rStyle w:val="Hyperlink"/>
                <w:rFonts w:cs="Times New Roman"/>
                <w:b/>
                <w:bCs/>
                <w:noProof/>
              </w:rPr>
              <w:t>Mục tiêu của đồ án</w:t>
            </w:r>
            <w:r w:rsidR="00E81C46">
              <w:rPr>
                <w:noProof/>
                <w:webHidden/>
              </w:rPr>
              <w:tab/>
            </w:r>
            <w:r w:rsidR="00E81C46">
              <w:rPr>
                <w:noProof/>
                <w:webHidden/>
              </w:rPr>
              <w:fldChar w:fldCharType="begin"/>
            </w:r>
            <w:r w:rsidR="00E81C46">
              <w:rPr>
                <w:noProof/>
                <w:webHidden/>
              </w:rPr>
              <w:instrText xml:space="preserve"> PAGEREF _Toc91093584 \h </w:instrText>
            </w:r>
            <w:r w:rsidR="00E81C46">
              <w:rPr>
                <w:noProof/>
                <w:webHidden/>
              </w:rPr>
            </w:r>
            <w:r w:rsidR="00E81C46">
              <w:rPr>
                <w:noProof/>
                <w:webHidden/>
              </w:rPr>
              <w:fldChar w:fldCharType="separate"/>
            </w:r>
            <w:r w:rsidR="00E81C46">
              <w:rPr>
                <w:noProof/>
                <w:webHidden/>
              </w:rPr>
              <w:t>6</w:t>
            </w:r>
            <w:r w:rsidR="00E81C46">
              <w:rPr>
                <w:noProof/>
                <w:webHidden/>
              </w:rPr>
              <w:fldChar w:fldCharType="end"/>
            </w:r>
          </w:hyperlink>
        </w:p>
        <w:p w14:paraId="0BF2F412" w14:textId="44C79CD2" w:rsidR="00E81C46" w:rsidRDefault="000A1379">
          <w:pPr>
            <w:pStyle w:val="TOC3"/>
            <w:rPr>
              <w:rFonts w:asciiTheme="minorHAnsi" w:eastAsiaTheme="minorEastAsia" w:hAnsiTheme="minorHAnsi"/>
              <w:noProof/>
              <w:sz w:val="22"/>
              <w:szCs w:val="22"/>
            </w:rPr>
          </w:pPr>
          <w:hyperlink w:anchor="_Toc91093585" w:history="1">
            <w:r w:rsidR="00E81C46" w:rsidRPr="00981CDD">
              <w:rPr>
                <w:rStyle w:val="Hyperlink"/>
                <w:rFonts w:cs="Times New Roman"/>
                <w:b/>
                <w:bCs/>
                <w:noProof/>
              </w:rPr>
              <w:t>3.</w:t>
            </w:r>
            <w:r w:rsidR="00E81C46">
              <w:rPr>
                <w:rFonts w:asciiTheme="minorHAnsi" w:eastAsiaTheme="minorEastAsia" w:hAnsiTheme="minorHAnsi"/>
                <w:noProof/>
                <w:sz w:val="22"/>
                <w:szCs w:val="22"/>
              </w:rPr>
              <w:tab/>
            </w:r>
            <w:r w:rsidR="00E81C46" w:rsidRPr="00981CDD">
              <w:rPr>
                <w:rStyle w:val="Hyperlink"/>
                <w:rFonts w:cs="Times New Roman"/>
                <w:b/>
                <w:bCs/>
                <w:noProof/>
              </w:rPr>
              <w:t>Những thử thách của đề tài</w:t>
            </w:r>
            <w:r w:rsidR="00E81C46">
              <w:rPr>
                <w:noProof/>
                <w:webHidden/>
              </w:rPr>
              <w:tab/>
            </w:r>
            <w:r w:rsidR="00E81C46">
              <w:rPr>
                <w:noProof/>
                <w:webHidden/>
              </w:rPr>
              <w:fldChar w:fldCharType="begin"/>
            </w:r>
            <w:r w:rsidR="00E81C46">
              <w:rPr>
                <w:noProof/>
                <w:webHidden/>
              </w:rPr>
              <w:instrText xml:space="preserve"> PAGEREF _Toc91093585 \h </w:instrText>
            </w:r>
            <w:r w:rsidR="00E81C46">
              <w:rPr>
                <w:noProof/>
                <w:webHidden/>
              </w:rPr>
            </w:r>
            <w:r w:rsidR="00E81C46">
              <w:rPr>
                <w:noProof/>
                <w:webHidden/>
              </w:rPr>
              <w:fldChar w:fldCharType="separate"/>
            </w:r>
            <w:r w:rsidR="00E81C46">
              <w:rPr>
                <w:noProof/>
                <w:webHidden/>
              </w:rPr>
              <w:t>6</w:t>
            </w:r>
            <w:r w:rsidR="00E81C46">
              <w:rPr>
                <w:noProof/>
                <w:webHidden/>
              </w:rPr>
              <w:fldChar w:fldCharType="end"/>
            </w:r>
          </w:hyperlink>
        </w:p>
        <w:p w14:paraId="0289FDA8" w14:textId="46E45B00" w:rsidR="00E81C46" w:rsidRDefault="000A1379">
          <w:pPr>
            <w:pStyle w:val="TOC3"/>
            <w:rPr>
              <w:rFonts w:asciiTheme="minorHAnsi" w:eastAsiaTheme="minorEastAsia" w:hAnsiTheme="minorHAnsi"/>
              <w:noProof/>
              <w:sz w:val="22"/>
              <w:szCs w:val="22"/>
            </w:rPr>
          </w:pPr>
          <w:hyperlink w:anchor="_Toc91093586" w:history="1">
            <w:r w:rsidR="00E81C46" w:rsidRPr="00981CDD">
              <w:rPr>
                <w:rStyle w:val="Hyperlink"/>
                <w:rFonts w:cs="Times New Roman"/>
                <w:b/>
                <w:bCs/>
                <w:noProof/>
              </w:rPr>
              <w:t>4.</w:t>
            </w:r>
            <w:r w:rsidR="00E81C46">
              <w:rPr>
                <w:rFonts w:asciiTheme="minorHAnsi" w:eastAsiaTheme="minorEastAsia" w:hAnsiTheme="minorHAnsi"/>
                <w:noProof/>
                <w:sz w:val="22"/>
                <w:szCs w:val="22"/>
              </w:rPr>
              <w:tab/>
            </w:r>
            <w:r w:rsidR="00E81C46" w:rsidRPr="00981CDD">
              <w:rPr>
                <w:rStyle w:val="Hyperlink"/>
                <w:rFonts w:cs="Times New Roman"/>
                <w:b/>
                <w:bCs/>
                <w:noProof/>
              </w:rPr>
              <w:t>Phương pháp đã đề xuất</w:t>
            </w:r>
            <w:r w:rsidR="00E81C46">
              <w:rPr>
                <w:noProof/>
                <w:webHidden/>
              </w:rPr>
              <w:tab/>
            </w:r>
            <w:r w:rsidR="00E81C46">
              <w:rPr>
                <w:noProof/>
                <w:webHidden/>
              </w:rPr>
              <w:fldChar w:fldCharType="begin"/>
            </w:r>
            <w:r w:rsidR="00E81C46">
              <w:rPr>
                <w:noProof/>
                <w:webHidden/>
              </w:rPr>
              <w:instrText xml:space="preserve"> PAGEREF _Toc91093586 \h </w:instrText>
            </w:r>
            <w:r w:rsidR="00E81C46">
              <w:rPr>
                <w:noProof/>
                <w:webHidden/>
              </w:rPr>
            </w:r>
            <w:r w:rsidR="00E81C46">
              <w:rPr>
                <w:noProof/>
                <w:webHidden/>
              </w:rPr>
              <w:fldChar w:fldCharType="separate"/>
            </w:r>
            <w:r w:rsidR="00E81C46">
              <w:rPr>
                <w:noProof/>
                <w:webHidden/>
              </w:rPr>
              <w:t>9</w:t>
            </w:r>
            <w:r w:rsidR="00E81C46">
              <w:rPr>
                <w:noProof/>
                <w:webHidden/>
              </w:rPr>
              <w:fldChar w:fldCharType="end"/>
            </w:r>
          </w:hyperlink>
        </w:p>
        <w:p w14:paraId="02D4C278" w14:textId="694B51B7" w:rsidR="00E81C46" w:rsidRDefault="000A1379">
          <w:pPr>
            <w:pStyle w:val="TOC3"/>
            <w:rPr>
              <w:rFonts w:asciiTheme="minorHAnsi" w:eastAsiaTheme="minorEastAsia" w:hAnsiTheme="minorHAnsi"/>
              <w:noProof/>
              <w:sz w:val="22"/>
              <w:szCs w:val="22"/>
            </w:rPr>
          </w:pPr>
          <w:hyperlink w:anchor="_Toc91093587" w:history="1">
            <w:r w:rsidR="00E81C46" w:rsidRPr="00981CDD">
              <w:rPr>
                <w:rStyle w:val="Hyperlink"/>
                <w:rFonts w:cs="Times New Roman"/>
                <w:b/>
                <w:bCs/>
                <w:noProof/>
              </w:rPr>
              <w:t>5.</w:t>
            </w:r>
            <w:r w:rsidR="00E81C46">
              <w:rPr>
                <w:rFonts w:asciiTheme="minorHAnsi" w:eastAsiaTheme="minorEastAsia" w:hAnsiTheme="minorHAnsi"/>
                <w:noProof/>
                <w:sz w:val="22"/>
                <w:szCs w:val="22"/>
              </w:rPr>
              <w:tab/>
            </w:r>
            <w:r w:rsidR="00E81C46" w:rsidRPr="00981CDD">
              <w:rPr>
                <w:rStyle w:val="Hyperlink"/>
                <w:rFonts w:cs="Times New Roman"/>
                <w:b/>
                <w:bCs/>
                <w:noProof/>
              </w:rPr>
              <w:t>Lựa chọn giải pháp</w:t>
            </w:r>
            <w:r w:rsidR="00E81C46">
              <w:rPr>
                <w:noProof/>
                <w:webHidden/>
              </w:rPr>
              <w:tab/>
            </w:r>
            <w:r w:rsidR="00E81C46">
              <w:rPr>
                <w:noProof/>
                <w:webHidden/>
              </w:rPr>
              <w:fldChar w:fldCharType="begin"/>
            </w:r>
            <w:r w:rsidR="00E81C46">
              <w:rPr>
                <w:noProof/>
                <w:webHidden/>
              </w:rPr>
              <w:instrText xml:space="preserve"> PAGEREF _Toc91093587 \h </w:instrText>
            </w:r>
            <w:r w:rsidR="00E81C46">
              <w:rPr>
                <w:noProof/>
                <w:webHidden/>
              </w:rPr>
            </w:r>
            <w:r w:rsidR="00E81C46">
              <w:rPr>
                <w:noProof/>
                <w:webHidden/>
              </w:rPr>
              <w:fldChar w:fldCharType="separate"/>
            </w:r>
            <w:r w:rsidR="00E81C46">
              <w:rPr>
                <w:noProof/>
                <w:webHidden/>
              </w:rPr>
              <w:t>10</w:t>
            </w:r>
            <w:r w:rsidR="00E81C46">
              <w:rPr>
                <w:noProof/>
                <w:webHidden/>
              </w:rPr>
              <w:fldChar w:fldCharType="end"/>
            </w:r>
          </w:hyperlink>
        </w:p>
        <w:p w14:paraId="37351E0F" w14:textId="73B6A2AF" w:rsidR="00E81C46" w:rsidRDefault="000A1379">
          <w:pPr>
            <w:pStyle w:val="TOC3"/>
            <w:rPr>
              <w:rFonts w:asciiTheme="minorHAnsi" w:eastAsiaTheme="minorEastAsia" w:hAnsiTheme="minorHAnsi"/>
              <w:noProof/>
              <w:sz w:val="22"/>
              <w:szCs w:val="22"/>
            </w:rPr>
          </w:pPr>
          <w:hyperlink w:anchor="_Toc91093588" w:history="1">
            <w:r w:rsidR="00E81C46" w:rsidRPr="00981CDD">
              <w:rPr>
                <w:rStyle w:val="Hyperlink"/>
                <w:rFonts w:cs="Times New Roman"/>
                <w:b/>
                <w:bCs/>
                <w:noProof/>
              </w:rPr>
              <w:t>6.</w:t>
            </w:r>
            <w:r w:rsidR="00E81C46">
              <w:rPr>
                <w:rFonts w:asciiTheme="minorHAnsi" w:eastAsiaTheme="minorEastAsia" w:hAnsiTheme="minorHAnsi"/>
                <w:noProof/>
                <w:sz w:val="22"/>
                <w:szCs w:val="22"/>
              </w:rPr>
              <w:tab/>
            </w:r>
            <w:r w:rsidR="00E81C46" w:rsidRPr="00981CDD">
              <w:rPr>
                <w:rStyle w:val="Hyperlink"/>
                <w:rFonts w:cs="Times New Roman"/>
                <w:b/>
                <w:bCs/>
                <w:noProof/>
              </w:rPr>
              <w:t>Phương pháp đánh giá</w:t>
            </w:r>
            <w:r w:rsidR="00E81C46">
              <w:rPr>
                <w:noProof/>
                <w:webHidden/>
              </w:rPr>
              <w:tab/>
            </w:r>
            <w:r w:rsidR="00E81C46">
              <w:rPr>
                <w:noProof/>
                <w:webHidden/>
              </w:rPr>
              <w:fldChar w:fldCharType="begin"/>
            </w:r>
            <w:r w:rsidR="00E81C46">
              <w:rPr>
                <w:noProof/>
                <w:webHidden/>
              </w:rPr>
              <w:instrText xml:space="preserve"> PAGEREF _Toc91093588 \h </w:instrText>
            </w:r>
            <w:r w:rsidR="00E81C46">
              <w:rPr>
                <w:noProof/>
                <w:webHidden/>
              </w:rPr>
            </w:r>
            <w:r w:rsidR="00E81C46">
              <w:rPr>
                <w:noProof/>
                <w:webHidden/>
              </w:rPr>
              <w:fldChar w:fldCharType="separate"/>
            </w:r>
            <w:r w:rsidR="00E81C46">
              <w:rPr>
                <w:noProof/>
                <w:webHidden/>
              </w:rPr>
              <w:t>10</w:t>
            </w:r>
            <w:r w:rsidR="00E81C46">
              <w:rPr>
                <w:noProof/>
                <w:webHidden/>
              </w:rPr>
              <w:fldChar w:fldCharType="end"/>
            </w:r>
          </w:hyperlink>
        </w:p>
        <w:p w14:paraId="0BCEF339" w14:textId="467F8712" w:rsidR="00E81C46" w:rsidRDefault="000A1379">
          <w:pPr>
            <w:pStyle w:val="TOC2"/>
            <w:tabs>
              <w:tab w:val="right" w:leader="dot" w:pos="9061"/>
            </w:tabs>
            <w:rPr>
              <w:rFonts w:asciiTheme="minorHAnsi" w:eastAsiaTheme="minorEastAsia" w:hAnsiTheme="minorHAnsi"/>
              <w:noProof/>
              <w:sz w:val="22"/>
              <w:szCs w:val="22"/>
            </w:rPr>
          </w:pPr>
          <w:hyperlink w:anchor="_Toc91093589" w:history="1">
            <w:r w:rsidR="00E81C46" w:rsidRPr="00981CDD">
              <w:rPr>
                <w:rStyle w:val="Hyperlink"/>
                <w:rFonts w:cs="Times New Roman"/>
                <w:b/>
                <w:bCs/>
                <w:noProof/>
              </w:rPr>
              <w:t>PHẦN 2 : SẢN PHẨM</w:t>
            </w:r>
            <w:r w:rsidR="00E81C46">
              <w:rPr>
                <w:noProof/>
                <w:webHidden/>
              </w:rPr>
              <w:tab/>
            </w:r>
            <w:r w:rsidR="00E81C46">
              <w:rPr>
                <w:noProof/>
                <w:webHidden/>
              </w:rPr>
              <w:fldChar w:fldCharType="begin"/>
            </w:r>
            <w:r w:rsidR="00E81C46">
              <w:rPr>
                <w:noProof/>
                <w:webHidden/>
              </w:rPr>
              <w:instrText xml:space="preserve"> PAGEREF _Toc91093589 \h </w:instrText>
            </w:r>
            <w:r w:rsidR="00E81C46">
              <w:rPr>
                <w:noProof/>
                <w:webHidden/>
              </w:rPr>
            </w:r>
            <w:r w:rsidR="00E81C46">
              <w:rPr>
                <w:noProof/>
                <w:webHidden/>
              </w:rPr>
              <w:fldChar w:fldCharType="separate"/>
            </w:r>
            <w:r w:rsidR="00E81C46">
              <w:rPr>
                <w:noProof/>
                <w:webHidden/>
              </w:rPr>
              <w:t>12</w:t>
            </w:r>
            <w:r w:rsidR="00E81C46">
              <w:rPr>
                <w:noProof/>
                <w:webHidden/>
              </w:rPr>
              <w:fldChar w:fldCharType="end"/>
            </w:r>
          </w:hyperlink>
        </w:p>
        <w:p w14:paraId="1D55925F" w14:textId="7D1AF95D" w:rsidR="00E81C46" w:rsidRDefault="000A1379">
          <w:pPr>
            <w:pStyle w:val="TOC3"/>
            <w:rPr>
              <w:rFonts w:asciiTheme="minorHAnsi" w:eastAsiaTheme="minorEastAsia" w:hAnsiTheme="minorHAnsi"/>
              <w:noProof/>
              <w:sz w:val="22"/>
              <w:szCs w:val="22"/>
            </w:rPr>
          </w:pPr>
          <w:hyperlink w:anchor="_Toc91093590" w:history="1">
            <w:r w:rsidR="00E81C46" w:rsidRPr="00981CDD">
              <w:rPr>
                <w:rStyle w:val="Hyperlink"/>
                <w:rFonts w:cs="Times New Roman"/>
                <w:b/>
                <w:bCs/>
                <w:noProof/>
              </w:rPr>
              <w:t>1.</w:t>
            </w:r>
            <w:r w:rsidR="00E81C46">
              <w:rPr>
                <w:rFonts w:asciiTheme="minorHAnsi" w:eastAsiaTheme="minorEastAsia" w:hAnsiTheme="minorHAnsi"/>
                <w:noProof/>
                <w:sz w:val="22"/>
                <w:szCs w:val="22"/>
              </w:rPr>
              <w:tab/>
            </w:r>
            <w:r w:rsidR="00E81C46" w:rsidRPr="00981CDD">
              <w:rPr>
                <w:rStyle w:val="Hyperlink"/>
                <w:rFonts w:cs="Times New Roman"/>
                <w:b/>
                <w:bCs/>
                <w:noProof/>
              </w:rPr>
              <w:t>Giới thiệu trò chơi đối kháng</w:t>
            </w:r>
            <w:r w:rsidR="00E81C46">
              <w:rPr>
                <w:noProof/>
                <w:webHidden/>
              </w:rPr>
              <w:tab/>
            </w:r>
            <w:r w:rsidR="00E81C46">
              <w:rPr>
                <w:noProof/>
                <w:webHidden/>
              </w:rPr>
              <w:fldChar w:fldCharType="begin"/>
            </w:r>
            <w:r w:rsidR="00E81C46">
              <w:rPr>
                <w:noProof/>
                <w:webHidden/>
              </w:rPr>
              <w:instrText xml:space="preserve"> PAGEREF _Toc91093590 \h </w:instrText>
            </w:r>
            <w:r w:rsidR="00E81C46">
              <w:rPr>
                <w:noProof/>
                <w:webHidden/>
              </w:rPr>
            </w:r>
            <w:r w:rsidR="00E81C46">
              <w:rPr>
                <w:noProof/>
                <w:webHidden/>
              </w:rPr>
              <w:fldChar w:fldCharType="separate"/>
            </w:r>
            <w:r w:rsidR="00E81C46">
              <w:rPr>
                <w:noProof/>
                <w:webHidden/>
              </w:rPr>
              <w:t>12</w:t>
            </w:r>
            <w:r w:rsidR="00E81C46">
              <w:rPr>
                <w:noProof/>
                <w:webHidden/>
              </w:rPr>
              <w:fldChar w:fldCharType="end"/>
            </w:r>
          </w:hyperlink>
        </w:p>
        <w:p w14:paraId="76DD16FB" w14:textId="270035B2" w:rsidR="00E81C46" w:rsidRDefault="000A1379">
          <w:pPr>
            <w:pStyle w:val="TOC3"/>
            <w:rPr>
              <w:rFonts w:asciiTheme="minorHAnsi" w:eastAsiaTheme="minorEastAsia" w:hAnsiTheme="minorHAnsi"/>
              <w:noProof/>
              <w:sz w:val="22"/>
              <w:szCs w:val="22"/>
            </w:rPr>
          </w:pPr>
          <w:hyperlink w:anchor="_Toc91093591" w:history="1">
            <w:r w:rsidR="00E81C46" w:rsidRPr="00981CDD">
              <w:rPr>
                <w:rStyle w:val="Hyperlink"/>
                <w:rFonts w:cs="Times New Roman"/>
                <w:b/>
                <w:bCs/>
                <w:noProof/>
              </w:rPr>
              <w:t>2.</w:t>
            </w:r>
            <w:r w:rsidR="00E81C46">
              <w:rPr>
                <w:rFonts w:asciiTheme="minorHAnsi" w:eastAsiaTheme="minorEastAsia" w:hAnsiTheme="minorHAnsi"/>
                <w:noProof/>
                <w:sz w:val="22"/>
                <w:szCs w:val="22"/>
              </w:rPr>
              <w:tab/>
            </w:r>
            <w:r w:rsidR="00E81C46" w:rsidRPr="00981CDD">
              <w:rPr>
                <w:rStyle w:val="Hyperlink"/>
                <w:rFonts w:cs="Times New Roman"/>
                <w:b/>
                <w:bCs/>
                <w:noProof/>
              </w:rPr>
              <w:t>Cách thức thực hiện</w:t>
            </w:r>
            <w:r w:rsidR="00E81C46">
              <w:rPr>
                <w:noProof/>
                <w:webHidden/>
              </w:rPr>
              <w:tab/>
            </w:r>
            <w:r w:rsidR="00E81C46">
              <w:rPr>
                <w:noProof/>
                <w:webHidden/>
              </w:rPr>
              <w:fldChar w:fldCharType="begin"/>
            </w:r>
            <w:r w:rsidR="00E81C46">
              <w:rPr>
                <w:noProof/>
                <w:webHidden/>
              </w:rPr>
              <w:instrText xml:space="preserve"> PAGEREF _Toc91093591 \h </w:instrText>
            </w:r>
            <w:r w:rsidR="00E81C46">
              <w:rPr>
                <w:noProof/>
                <w:webHidden/>
              </w:rPr>
            </w:r>
            <w:r w:rsidR="00E81C46">
              <w:rPr>
                <w:noProof/>
                <w:webHidden/>
              </w:rPr>
              <w:fldChar w:fldCharType="separate"/>
            </w:r>
            <w:r w:rsidR="00E81C46">
              <w:rPr>
                <w:noProof/>
                <w:webHidden/>
              </w:rPr>
              <w:t>14</w:t>
            </w:r>
            <w:r w:rsidR="00E81C46">
              <w:rPr>
                <w:noProof/>
                <w:webHidden/>
              </w:rPr>
              <w:fldChar w:fldCharType="end"/>
            </w:r>
          </w:hyperlink>
        </w:p>
        <w:p w14:paraId="1AC79E89" w14:textId="4BD2CEFE" w:rsidR="00E81C46" w:rsidRDefault="000A1379">
          <w:pPr>
            <w:pStyle w:val="TOC3"/>
            <w:rPr>
              <w:rFonts w:asciiTheme="minorHAnsi" w:eastAsiaTheme="minorEastAsia" w:hAnsiTheme="minorHAnsi"/>
              <w:noProof/>
              <w:sz w:val="22"/>
              <w:szCs w:val="22"/>
            </w:rPr>
          </w:pPr>
          <w:hyperlink w:anchor="_Toc91093592" w:history="1">
            <w:r w:rsidR="00E81C46" w:rsidRPr="00981CDD">
              <w:rPr>
                <w:rStyle w:val="Hyperlink"/>
                <w:rFonts w:cs="Times New Roman"/>
                <w:b/>
                <w:bCs/>
                <w:noProof/>
              </w:rPr>
              <w:t>3.</w:t>
            </w:r>
            <w:r w:rsidR="00E81C46">
              <w:rPr>
                <w:rFonts w:asciiTheme="minorHAnsi" w:eastAsiaTheme="minorEastAsia" w:hAnsiTheme="minorHAnsi"/>
                <w:noProof/>
                <w:sz w:val="22"/>
                <w:szCs w:val="22"/>
              </w:rPr>
              <w:tab/>
            </w:r>
            <w:r w:rsidR="00E81C46" w:rsidRPr="00981CDD">
              <w:rPr>
                <w:rStyle w:val="Hyperlink"/>
                <w:rFonts w:cs="Times New Roman"/>
                <w:b/>
                <w:bCs/>
                <w:noProof/>
              </w:rPr>
              <w:t>Khó khăn và kinh nghiệm</w:t>
            </w:r>
            <w:r w:rsidR="00E81C46">
              <w:rPr>
                <w:noProof/>
                <w:webHidden/>
              </w:rPr>
              <w:tab/>
            </w:r>
            <w:r w:rsidR="00E81C46">
              <w:rPr>
                <w:noProof/>
                <w:webHidden/>
              </w:rPr>
              <w:fldChar w:fldCharType="begin"/>
            </w:r>
            <w:r w:rsidR="00E81C46">
              <w:rPr>
                <w:noProof/>
                <w:webHidden/>
              </w:rPr>
              <w:instrText xml:space="preserve"> PAGEREF _Toc91093592 \h </w:instrText>
            </w:r>
            <w:r w:rsidR="00E81C46">
              <w:rPr>
                <w:noProof/>
                <w:webHidden/>
              </w:rPr>
            </w:r>
            <w:r w:rsidR="00E81C46">
              <w:rPr>
                <w:noProof/>
                <w:webHidden/>
              </w:rPr>
              <w:fldChar w:fldCharType="separate"/>
            </w:r>
            <w:r w:rsidR="00E81C46">
              <w:rPr>
                <w:noProof/>
                <w:webHidden/>
              </w:rPr>
              <w:t>14</w:t>
            </w:r>
            <w:r w:rsidR="00E81C46">
              <w:rPr>
                <w:noProof/>
                <w:webHidden/>
              </w:rPr>
              <w:fldChar w:fldCharType="end"/>
            </w:r>
          </w:hyperlink>
        </w:p>
        <w:p w14:paraId="7719B147" w14:textId="676194C0" w:rsidR="00E81C46" w:rsidRDefault="000A1379">
          <w:pPr>
            <w:pStyle w:val="TOC2"/>
            <w:tabs>
              <w:tab w:val="right" w:leader="dot" w:pos="9061"/>
            </w:tabs>
            <w:rPr>
              <w:rFonts w:asciiTheme="minorHAnsi" w:eastAsiaTheme="minorEastAsia" w:hAnsiTheme="minorHAnsi"/>
              <w:noProof/>
              <w:sz w:val="22"/>
              <w:szCs w:val="22"/>
            </w:rPr>
          </w:pPr>
          <w:hyperlink w:anchor="_Toc91093593" w:history="1">
            <w:r w:rsidR="00E81C46" w:rsidRPr="00981CDD">
              <w:rPr>
                <w:rStyle w:val="Hyperlink"/>
                <w:rFonts w:cs="Times New Roman"/>
                <w:b/>
                <w:bCs/>
                <w:noProof/>
              </w:rPr>
              <w:t>PHẦN 3 : TỔNG KẾT</w:t>
            </w:r>
            <w:r w:rsidR="00E81C46">
              <w:rPr>
                <w:noProof/>
                <w:webHidden/>
              </w:rPr>
              <w:tab/>
            </w:r>
            <w:r w:rsidR="00E81C46">
              <w:rPr>
                <w:noProof/>
                <w:webHidden/>
              </w:rPr>
              <w:fldChar w:fldCharType="begin"/>
            </w:r>
            <w:r w:rsidR="00E81C46">
              <w:rPr>
                <w:noProof/>
                <w:webHidden/>
              </w:rPr>
              <w:instrText xml:space="preserve"> PAGEREF _Toc91093593 \h </w:instrText>
            </w:r>
            <w:r w:rsidR="00E81C46">
              <w:rPr>
                <w:noProof/>
                <w:webHidden/>
              </w:rPr>
            </w:r>
            <w:r w:rsidR="00E81C46">
              <w:rPr>
                <w:noProof/>
                <w:webHidden/>
              </w:rPr>
              <w:fldChar w:fldCharType="separate"/>
            </w:r>
            <w:r w:rsidR="00E81C46">
              <w:rPr>
                <w:noProof/>
                <w:webHidden/>
              </w:rPr>
              <w:t>15</w:t>
            </w:r>
            <w:r w:rsidR="00E81C46">
              <w:rPr>
                <w:noProof/>
                <w:webHidden/>
              </w:rPr>
              <w:fldChar w:fldCharType="end"/>
            </w:r>
          </w:hyperlink>
        </w:p>
        <w:p w14:paraId="2FB2E3E2" w14:textId="51CA66B1" w:rsidR="00E81C46" w:rsidRDefault="000A1379">
          <w:pPr>
            <w:pStyle w:val="TOC3"/>
            <w:rPr>
              <w:rFonts w:asciiTheme="minorHAnsi" w:eastAsiaTheme="minorEastAsia" w:hAnsiTheme="minorHAnsi"/>
              <w:noProof/>
              <w:sz w:val="22"/>
              <w:szCs w:val="22"/>
            </w:rPr>
          </w:pPr>
          <w:hyperlink w:anchor="_Toc91093594" w:history="1">
            <w:r w:rsidR="00E81C46" w:rsidRPr="00981CDD">
              <w:rPr>
                <w:rStyle w:val="Hyperlink"/>
                <w:rFonts w:cs="Times New Roman"/>
                <w:b/>
                <w:bCs/>
                <w:noProof/>
              </w:rPr>
              <w:t>1.</w:t>
            </w:r>
            <w:r w:rsidR="00E81C46">
              <w:rPr>
                <w:rFonts w:asciiTheme="minorHAnsi" w:eastAsiaTheme="minorEastAsia" w:hAnsiTheme="minorHAnsi"/>
                <w:noProof/>
                <w:sz w:val="22"/>
                <w:szCs w:val="22"/>
              </w:rPr>
              <w:tab/>
            </w:r>
            <w:r w:rsidR="00E81C46" w:rsidRPr="00981CDD">
              <w:rPr>
                <w:rStyle w:val="Hyperlink"/>
                <w:rFonts w:cs="Times New Roman"/>
                <w:b/>
                <w:bCs/>
                <w:noProof/>
              </w:rPr>
              <w:t>Kết luận</w:t>
            </w:r>
            <w:r w:rsidR="00E81C46">
              <w:rPr>
                <w:noProof/>
                <w:webHidden/>
              </w:rPr>
              <w:tab/>
            </w:r>
            <w:r w:rsidR="00E81C46">
              <w:rPr>
                <w:noProof/>
                <w:webHidden/>
              </w:rPr>
              <w:fldChar w:fldCharType="begin"/>
            </w:r>
            <w:r w:rsidR="00E81C46">
              <w:rPr>
                <w:noProof/>
                <w:webHidden/>
              </w:rPr>
              <w:instrText xml:space="preserve"> PAGEREF _Toc91093594 \h </w:instrText>
            </w:r>
            <w:r w:rsidR="00E81C46">
              <w:rPr>
                <w:noProof/>
                <w:webHidden/>
              </w:rPr>
            </w:r>
            <w:r w:rsidR="00E81C46">
              <w:rPr>
                <w:noProof/>
                <w:webHidden/>
              </w:rPr>
              <w:fldChar w:fldCharType="separate"/>
            </w:r>
            <w:r w:rsidR="00E81C46">
              <w:rPr>
                <w:noProof/>
                <w:webHidden/>
              </w:rPr>
              <w:t>15</w:t>
            </w:r>
            <w:r w:rsidR="00E81C46">
              <w:rPr>
                <w:noProof/>
                <w:webHidden/>
              </w:rPr>
              <w:fldChar w:fldCharType="end"/>
            </w:r>
          </w:hyperlink>
        </w:p>
        <w:p w14:paraId="7CDD2EF0" w14:textId="61173957" w:rsidR="00E81C46" w:rsidRDefault="000A1379">
          <w:pPr>
            <w:pStyle w:val="TOC3"/>
            <w:rPr>
              <w:rFonts w:asciiTheme="minorHAnsi" w:eastAsiaTheme="minorEastAsia" w:hAnsiTheme="minorHAnsi"/>
              <w:noProof/>
              <w:sz w:val="22"/>
              <w:szCs w:val="22"/>
            </w:rPr>
          </w:pPr>
          <w:hyperlink w:anchor="_Toc91093595" w:history="1">
            <w:r w:rsidR="00E81C46" w:rsidRPr="00981CDD">
              <w:rPr>
                <w:rStyle w:val="Hyperlink"/>
                <w:rFonts w:cs="Times New Roman"/>
                <w:b/>
                <w:bCs/>
                <w:noProof/>
              </w:rPr>
              <w:t>2.</w:t>
            </w:r>
            <w:r w:rsidR="00E81C46">
              <w:rPr>
                <w:rFonts w:asciiTheme="minorHAnsi" w:eastAsiaTheme="minorEastAsia" w:hAnsiTheme="minorHAnsi"/>
                <w:noProof/>
                <w:sz w:val="22"/>
                <w:szCs w:val="22"/>
              </w:rPr>
              <w:tab/>
            </w:r>
            <w:r w:rsidR="00E81C46" w:rsidRPr="00981CDD">
              <w:rPr>
                <w:rStyle w:val="Hyperlink"/>
                <w:rFonts w:cs="Times New Roman"/>
                <w:b/>
                <w:bCs/>
                <w:noProof/>
              </w:rPr>
              <w:t>Tham khảo</w:t>
            </w:r>
            <w:r w:rsidR="00E81C46">
              <w:rPr>
                <w:noProof/>
                <w:webHidden/>
              </w:rPr>
              <w:tab/>
            </w:r>
            <w:r w:rsidR="00E81C46">
              <w:rPr>
                <w:noProof/>
                <w:webHidden/>
              </w:rPr>
              <w:fldChar w:fldCharType="begin"/>
            </w:r>
            <w:r w:rsidR="00E81C46">
              <w:rPr>
                <w:noProof/>
                <w:webHidden/>
              </w:rPr>
              <w:instrText xml:space="preserve"> PAGEREF _Toc91093595 \h </w:instrText>
            </w:r>
            <w:r w:rsidR="00E81C46">
              <w:rPr>
                <w:noProof/>
                <w:webHidden/>
              </w:rPr>
            </w:r>
            <w:r w:rsidR="00E81C46">
              <w:rPr>
                <w:noProof/>
                <w:webHidden/>
              </w:rPr>
              <w:fldChar w:fldCharType="separate"/>
            </w:r>
            <w:r w:rsidR="00E81C46">
              <w:rPr>
                <w:noProof/>
                <w:webHidden/>
              </w:rPr>
              <w:t>15</w:t>
            </w:r>
            <w:r w:rsidR="00E81C46">
              <w:rPr>
                <w:noProof/>
                <w:webHidden/>
              </w:rPr>
              <w:fldChar w:fldCharType="end"/>
            </w:r>
          </w:hyperlink>
        </w:p>
        <w:p w14:paraId="29E88A50" w14:textId="4C5EA539" w:rsidR="00FA27BA" w:rsidRPr="001723B4" w:rsidRDefault="00F60A47" w:rsidP="00F615A8">
          <w:pPr>
            <w:spacing w:before="121"/>
            <w:rPr>
              <w:rFonts w:cs="Times New Roman"/>
              <w:b/>
              <w:bCs/>
              <w:noProof/>
            </w:rPr>
          </w:pPr>
          <w:r w:rsidRPr="001723B4">
            <w:rPr>
              <w:rFonts w:cs="Times New Roman"/>
            </w:rPr>
            <w:fldChar w:fldCharType="end"/>
          </w:r>
        </w:p>
      </w:sdtContent>
    </w:sdt>
    <w:bookmarkStart w:id="7" w:name="_Toc74062616" w:displacedByCustomXml="prev"/>
    <w:p w14:paraId="59FEACBE" w14:textId="633957C2" w:rsidR="00D42074" w:rsidRPr="001723B4" w:rsidRDefault="00D42074" w:rsidP="00F615A8">
      <w:pPr>
        <w:spacing w:before="121"/>
        <w:rPr>
          <w:rFonts w:cs="Times New Roman"/>
        </w:rPr>
      </w:pPr>
      <w:r w:rsidRPr="001723B4">
        <w:rPr>
          <w:rFonts w:cs="Times New Roman"/>
          <w:b/>
          <w:bCs/>
        </w:rPr>
        <w:br w:type="page"/>
      </w:r>
    </w:p>
    <w:p w14:paraId="4590FD7F" w14:textId="53575FAF" w:rsidR="00506D77" w:rsidRPr="001723B4" w:rsidRDefault="00506D77" w:rsidP="00F615A8">
      <w:pPr>
        <w:pStyle w:val="Heading1"/>
        <w:spacing w:before="121" w:after="0"/>
        <w:jc w:val="center"/>
        <w:rPr>
          <w:rFonts w:ascii="Times New Roman" w:hAnsi="Times New Roman" w:cs="Times New Roman"/>
          <w:b/>
          <w:bCs/>
          <w:color w:val="auto"/>
        </w:rPr>
      </w:pPr>
      <w:bookmarkStart w:id="8" w:name="_Toc91093577"/>
      <w:r w:rsidRPr="001723B4">
        <w:rPr>
          <w:rFonts w:ascii="Times New Roman" w:hAnsi="Times New Roman" w:cs="Times New Roman"/>
          <w:b/>
          <w:bCs/>
          <w:color w:val="auto"/>
        </w:rPr>
        <w:lastRenderedPageBreak/>
        <w:t>MỞ ĐẦU</w:t>
      </w:r>
      <w:bookmarkEnd w:id="7"/>
      <w:bookmarkEnd w:id="8"/>
    </w:p>
    <w:p w14:paraId="28624B0D" w14:textId="3647B11D" w:rsidR="00C67DEC" w:rsidRPr="001723B4" w:rsidRDefault="00C67DEC" w:rsidP="003A5AC5">
      <w:pPr>
        <w:pStyle w:val="Heading3"/>
        <w:numPr>
          <w:ilvl w:val="0"/>
          <w:numId w:val="19"/>
        </w:numPr>
        <w:rPr>
          <w:rFonts w:ascii="Times New Roman" w:hAnsi="Times New Roman" w:cs="Times New Roman"/>
          <w:b/>
          <w:bCs/>
          <w:color w:val="auto"/>
          <w:sz w:val="28"/>
          <w:szCs w:val="28"/>
        </w:rPr>
      </w:pPr>
      <w:bookmarkStart w:id="9" w:name="_Toc91093578"/>
      <w:bookmarkStart w:id="10" w:name="_Toc74062621"/>
      <w:r w:rsidRPr="001723B4">
        <w:rPr>
          <w:rFonts w:ascii="Times New Roman" w:hAnsi="Times New Roman" w:cs="Times New Roman"/>
          <w:b/>
          <w:bCs/>
          <w:color w:val="auto"/>
          <w:sz w:val="28"/>
          <w:szCs w:val="28"/>
        </w:rPr>
        <w:t>Giới thiệu đề tài</w:t>
      </w:r>
      <w:bookmarkEnd w:id="9"/>
    </w:p>
    <w:p w14:paraId="41438402" w14:textId="1D547D48" w:rsidR="00632CF2" w:rsidRPr="001723B4" w:rsidRDefault="00325EF5" w:rsidP="003A5AC5">
      <w:pPr>
        <w:pStyle w:val="ListParagraph"/>
        <w:ind w:firstLine="144"/>
        <w:jc w:val="both"/>
        <w:rPr>
          <w:rFonts w:cs="Times New Roman"/>
        </w:rPr>
      </w:pPr>
      <w:r w:rsidRPr="001723B4">
        <w:rPr>
          <w:rFonts w:cs="Times New Roman"/>
        </w:rPr>
        <w:t>Với ý tưởng bắt nguồn từ trò chơi truyền thống là cướp cờ. Đây</w:t>
      </w:r>
      <w:r w:rsidR="00C67DEC" w:rsidRPr="001723B4">
        <w:rPr>
          <w:rFonts w:cs="Times New Roman"/>
        </w:rPr>
        <w:t xml:space="preserve"> là một trò chơi</w:t>
      </w:r>
      <w:r w:rsidR="00632CF2" w:rsidRPr="001723B4">
        <w:rPr>
          <w:rFonts w:cs="Times New Roman"/>
        </w:rPr>
        <w:t xml:space="preserve"> truyền thống</w:t>
      </w:r>
      <w:r w:rsidR="00C67DEC" w:rsidRPr="001723B4">
        <w:rPr>
          <w:rFonts w:cs="Times New Roman"/>
        </w:rPr>
        <w:t xml:space="preserve"> khá phổ biến</w:t>
      </w:r>
      <w:r w:rsidR="00632CF2" w:rsidRPr="001723B4">
        <w:rPr>
          <w:rFonts w:cs="Times New Roman"/>
        </w:rPr>
        <w:t xml:space="preserve"> tại Việt Nam. Trong đó, người chơi được chia thành hai đội với nhiệm vụ là đoạt được lá cờ trong sàn đấu để mang về điểm cho đội mình. Đến hết giờ, đội mang về được nhiều cờ nhất sẽ là đội chiến thắng</w:t>
      </w:r>
      <w:r w:rsidR="00B128F7" w:rsidRPr="001723B4">
        <w:rPr>
          <w:rFonts w:cs="Times New Roman"/>
        </w:rPr>
        <w:t>.</w:t>
      </w:r>
    </w:p>
    <w:p w14:paraId="00A0B563" w14:textId="690EFC8C" w:rsidR="007D3621" w:rsidRPr="001723B4" w:rsidRDefault="00632CF2" w:rsidP="003A5AC5">
      <w:pPr>
        <w:pStyle w:val="ListParagraph"/>
        <w:ind w:firstLine="144"/>
        <w:jc w:val="both"/>
        <w:rPr>
          <w:rFonts w:cs="Times New Roman"/>
        </w:rPr>
      </w:pPr>
      <w:r w:rsidRPr="001723B4">
        <w:rPr>
          <w:rFonts w:cs="Times New Roman"/>
        </w:rPr>
        <w:t xml:space="preserve">Trong đồ án này, </w:t>
      </w:r>
      <w:r w:rsidR="00B128F7" w:rsidRPr="001723B4">
        <w:rPr>
          <w:rFonts w:cs="Times New Roman"/>
        </w:rPr>
        <w:t>trò chơi cướp cờ sẽ được tái hiện với một phiên bản hoàn toàn mới. Người chơi sẽ liên tục di chuyển tìm những lá cờ xuất hiện ngẫu nhiên theo thông báo của ban tổ chức</w:t>
      </w:r>
      <w:r w:rsidR="003A5AC5" w:rsidRPr="001723B4">
        <w:rPr>
          <w:rFonts w:cs="Times New Roman"/>
        </w:rPr>
        <w:t>, hai người chơi khác đội không thể vượt qua nhau, bạn có thể chiếm cờ lấy điểm nhưng đồng thời cũng có thể ngăn cản đối phương cướp cờ</w:t>
      </w:r>
      <w:r w:rsidR="00B128F7" w:rsidRPr="001723B4">
        <w:rPr>
          <w:rFonts w:cs="Times New Roman"/>
        </w:rPr>
        <w:t xml:space="preserve"> và cuối cùng nếu tổng điểm đem về lớn hơn </w:t>
      </w:r>
      <w:r w:rsidR="003A5AC5" w:rsidRPr="001723B4">
        <w:rPr>
          <w:rFonts w:cs="Times New Roman"/>
        </w:rPr>
        <w:t>sẽ chiến thắng.</w:t>
      </w:r>
    </w:p>
    <w:p w14:paraId="7EFB88C8" w14:textId="54A1EE5D" w:rsidR="003A5AC5" w:rsidRPr="001723B4" w:rsidRDefault="007B1BA7" w:rsidP="007B1BA7">
      <w:pPr>
        <w:pStyle w:val="Heading3"/>
        <w:numPr>
          <w:ilvl w:val="0"/>
          <w:numId w:val="19"/>
        </w:numPr>
        <w:rPr>
          <w:rFonts w:ascii="Times New Roman" w:hAnsi="Times New Roman" w:cs="Times New Roman"/>
          <w:b/>
          <w:bCs/>
          <w:color w:val="auto"/>
          <w:sz w:val="28"/>
          <w:szCs w:val="28"/>
        </w:rPr>
      </w:pPr>
      <w:bookmarkStart w:id="11" w:name="_Toc91093579"/>
      <w:r w:rsidRPr="001723B4">
        <w:rPr>
          <w:rFonts w:ascii="Times New Roman" w:hAnsi="Times New Roman" w:cs="Times New Roman"/>
          <w:b/>
          <w:bCs/>
          <w:color w:val="auto"/>
          <w:sz w:val="28"/>
          <w:szCs w:val="28"/>
        </w:rPr>
        <w:t>Kế hoạch</w:t>
      </w:r>
      <w:bookmarkEnd w:id="11"/>
    </w:p>
    <w:p w14:paraId="42E21D74" w14:textId="65CEFC4E" w:rsidR="004E4A2C" w:rsidRPr="001723B4" w:rsidRDefault="00EA751E" w:rsidP="00F615A8">
      <w:pPr>
        <w:spacing w:before="121" w:after="240"/>
        <w:ind w:left="864" w:right="859"/>
        <w:jc w:val="center"/>
        <w:rPr>
          <w:rFonts w:cs="Times New Roman"/>
          <w:i/>
          <w:szCs w:val="28"/>
          <w:lang w:val="vi-VN"/>
        </w:rPr>
      </w:pPr>
      <w:bookmarkStart w:id="12" w:name="_bookmark9"/>
      <w:bookmarkEnd w:id="10"/>
      <w:bookmarkEnd w:id="12"/>
      <w:r w:rsidRPr="001723B4">
        <w:rPr>
          <w:rFonts w:cs="Times New Roman"/>
          <w:i/>
          <w:szCs w:val="28"/>
          <w:lang w:val="vi-VN"/>
        </w:rPr>
        <w:t>Bảng 1.5.1. Kế hoạch thực hiện theo tuần</w:t>
      </w:r>
    </w:p>
    <w:tbl>
      <w:tblPr>
        <w:tblW w:w="5000" w:type="pct"/>
        <w:tblBorders>
          <w:left w:val="single" w:sz="12" w:space="0" w:color="000000"/>
          <w:right w:val="single" w:sz="12" w:space="0" w:color="000000"/>
          <w:insideH w:val="single" w:sz="6" w:space="0" w:color="000000"/>
          <w:insideV w:val="single" w:sz="6" w:space="0" w:color="000000"/>
        </w:tblBorders>
        <w:tblLook w:val="04A0" w:firstRow="1" w:lastRow="0" w:firstColumn="1" w:lastColumn="0" w:noHBand="0" w:noVBand="1"/>
      </w:tblPr>
      <w:tblGrid>
        <w:gridCol w:w="1053"/>
        <w:gridCol w:w="3447"/>
        <w:gridCol w:w="1540"/>
        <w:gridCol w:w="1500"/>
        <w:gridCol w:w="1518"/>
      </w:tblGrid>
      <w:tr w:rsidR="004E4A2C" w:rsidRPr="001723B4" w14:paraId="59D9D448" w14:textId="77777777" w:rsidTr="00871099">
        <w:tc>
          <w:tcPr>
            <w:tcW w:w="581" w:type="pct"/>
            <w:tcBorders>
              <w:top w:val="single" w:sz="4" w:space="0" w:color="auto"/>
              <w:left w:val="single" w:sz="6" w:space="0" w:color="auto"/>
              <w:bottom w:val="single" w:sz="6" w:space="0" w:color="000000"/>
            </w:tcBorders>
            <w:shd w:val="clear" w:color="auto" w:fill="FFF2CC" w:themeFill="accent4" w:themeFillTint="33"/>
            <w:vAlign w:val="center"/>
          </w:tcPr>
          <w:p w14:paraId="27AD01C3" w14:textId="602D3F4C" w:rsidR="004E4A2C" w:rsidRPr="001723B4" w:rsidRDefault="004E4A2C" w:rsidP="00F615A8">
            <w:pPr>
              <w:tabs>
                <w:tab w:val="left" w:pos="284"/>
                <w:tab w:val="left" w:pos="5954"/>
              </w:tabs>
              <w:spacing w:before="121" w:after="60"/>
              <w:jc w:val="center"/>
              <w:rPr>
                <w:rFonts w:cs="Times New Roman"/>
                <w:b/>
                <w:bCs/>
                <w:i/>
                <w:szCs w:val="28"/>
              </w:rPr>
            </w:pPr>
            <w:r w:rsidRPr="001723B4">
              <w:rPr>
                <w:rFonts w:cs="Times New Roman"/>
                <w:b/>
                <w:szCs w:val="28"/>
                <w:lang w:val="vi-VN"/>
              </w:rPr>
              <w:t>Tuần</w:t>
            </w:r>
          </w:p>
        </w:tc>
        <w:tc>
          <w:tcPr>
            <w:tcW w:w="1903" w:type="pct"/>
            <w:tcBorders>
              <w:top w:val="single" w:sz="4" w:space="0" w:color="auto"/>
              <w:bottom w:val="single" w:sz="6" w:space="0" w:color="000000"/>
              <w:right w:val="single" w:sz="4" w:space="0" w:color="auto"/>
            </w:tcBorders>
            <w:shd w:val="clear" w:color="auto" w:fill="FFF2CC" w:themeFill="accent4" w:themeFillTint="33"/>
            <w:vAlign w:val="center"/>
          </w:tcPr>
          <w:p w14:paraId="2391F852" w14:textId="1C680D0C" w:rsidR="004E4A2C" w:rsidRPr="001723B4" w:rsidRDefault="004E4A2C" w:rsidP="00F615A8">
            <w:pPr>
              <w:tabs>
                <w:tab w:val="left" w:pos="284"/>
                <w:tab w:val="left" w:pos="5954"/>
              </w:tabs>
              <w:spacing w:before="121" w:after="60"/>
              <w:jc w:val="center"/>
              <w:rPr>
                <w:rFonts w:cs="Times New Roman"/>
                <w:b/>
                <w:bCs/>
                <w:szCs w:val="28"/>
              </w:rPr>
            </w:pPr>
            <w:r w:rsidRPr="001723B4">
              <w:rPr>
                <w:rFonts w:cs="Times New Roman"/>
                <w:b/>
                <w:szCs w:val="28"/>
                <w:lang w:val="vi-VN"/>
              </w:rPr>
              <w:t>Công Việc Thực Hiện</w:t>
            </w:r>
          </w:p>
        </w:tc>
        <w:tc>
          <w:tcPr>
            <w:tcW w:w="850" w:type="pct"/>
            <w:tcBorders>
              <w:top w:val="single" w:sz="4" w:space="0" w:color="auto"/>
              <w:left w:val="single" w:sz="4" w:space="0" w:color="auto"/>
              <w:bottom w:val="single" w:sz="6" w:space="0" w:color="000000"/>
              <w:right w:val="single" w:sz="4" w:space="0" w:color="auto"/>
            </w:tcBorders>
            <w:shd w:val="clear" w:color="auto" w:fill="FFF2CC" w:themeFill="accent4" w:themeFillTint="33"/>
            <w:vAlign w:val="center"/>
          </w:tcPr>
          <w:p w14:paraId="7ADE3EC1" w14:textId="0A8ECE08" w:rsidR="004E4A2C" w:rsidRPr="001723B4" w:rsidRDefault="004E4A2C" w:rsidP="00F615A8">
            <w:pPr>
              <w:tabs>
                <w:tab w:val="left" w:pos="284"/>
                <w:tab w:val="left" w:pos="5954"/>
              </w:tabs>
              <w:spacing w:before="121" w:after="60"/>
              <w:jc w:val="center"/>
              <w:rPr>
                <w:rFonts w:cs="Times New Roman"/>
                <w:b/>
                <w:bCs/>
                <w:i/>
                <w:szCs w:val="28"/>
              </w:rPr>
            </w:pPr>
            <w:r w:rsidRPr="001723B4">
              <w:rPr>
                <w:rFonts w:cs="Times New Roman"/>
                <w:b/>
                <w:szCs w:val="28"/>
                <w:lang w:val="vi-VN"/>
              </w:rPr>
              <w:t>Ngày</w:t>
            </w:r>
            <w:r w:rsidRPr="001723B4">
              <w:rPr>
                <w:rFonts w:cs="Times New Roman"/>
                <w:b/>
                <w:w w:val="99"/>
                <w:szCs w:val="28"/>
              </w:rPr>
              <w:t xml:space="preserve"> </w:t>
            </w:r>
            <w:r w:rsidRPr="001723B4">
              <w:rPr>
                <w:rFonts w:cs="Times New Roman"/>
                <w:b/>
                <w:szCs w:val="28"/>
                <w:lang w:val="vi-VN"/>
              </w:rPr>
              <w:t>B</w:t>
            </w:r>
            <w:r w:rsidR="000870FA" w:rsidRPr="001723B4">
              <w:rPr>
                <w:rFonts w:cs="Times New Roman"/>
                <w:b/>
                <w:szCs w:val="28"/>
              </w:rPr>
              <w:t>đ</w:t>
            </w:r>
          </w:p>
        </w:tc>
        <w:tc>
          <w:tcPr>
            <w:tcW w:w="828" w:type="pct"/>
            <w:tcBorders>
              <w:top w:val="single" w:sz="4" w:space="0" w:color="auto"/>
              <w:bottom w:val="single" w:sz="6" w:space="0" w:color="000000"/>
              <w:right w:val="single" w:sz="4" w:space="0" w:color="auto"/>
            </w:tcBorders>
            <w:shd w:val="clear" w:color="auto" w:fill="FFF2CC" w:themeFill="accent4" w:themeFillTint="33"/>
            <w:vAlign w:val="center"/>
          </w:tcPr>
          <w:p w14:paraId="3B1A6D72" w14:textId="1161CA45" w:rsidR="004E4A2C" w:rsidRPr="001723B4" w:rsidRDefault="004E4A2C" w:rsidP="00F615A8">
            <w:pPr>
              <w:tabs>
                <w:tab w:val="left" w:pos="284"/>
                <w:tab w:val="left" w:pos="5954"/>
              </w:tabs>
              <w:spacing w:before="121" w:after="60"/>
              <w:jc w:val="center"/>
              <w:rPr>
                <w:rFonts w:cs="Times New Roman"/>
                <w:b/>
                <w:bCs/>
                <w:i/>
                <w:szCs w:val="28"/>
              </w:rPr>
            </w:pPr>
            <w:r w:rsidRPr="001723B4">
              <w:rPr>
                <w:rFonts w:cs="Times New Roman"/>
                <w:b/>
                <w:szCs w:val="28"/>
                <w:lang w:val="vi-VN"/>
              </w:rPr>
              <w:t>Ngày</w:t>
            </w:r>
            <w:r w:rsidRPr="001723B4">
              <w:rPr>
                <w:rFonts w:cs="Times New Roman"/>
                <w:b/>
                <w:w w:val="99"/>
                <w:szCs w:val="28"/>
              </w:rPr>
              <w:t xml:space="preserve"> </w:t>
            </w:r>
            <w:r w:rsidRPr="001723B4">
              <w:rPr>
                <w:rFonts w:cs="Times New Roman"/>
                <w:b/>
                <w:szCs w:val="28"/>
                <w:lang w:val="vi-VN"/>
              </w:rPr>
              <w:t>Kt</w:t>
            </w:r>
          </w:p>
        </w:tc>
        <w:tc>
          <w:tcPr>
            <w:tcW w:w="839" w:type="pct"/>
            <w:tcBorders>
              <w:top w:val="single" w:sz="4" w:space="0" w:color="auto"/>
              <w:bottom w:val="single" w:sz="6" w:space="0" w:color="000000"/>
              <w:right w:val="single" w:sz="4" w:space="0" w:color="auto"/>
            </w:tcBorders>
            <w:shd w:val="clear" w:color="auto" w:fill="FFF2CC" w:themeFill="accent4" w:themeFillTint="33"/>
            <w:vAlign w:val="center"/>
          </w:tcPr>
          <w:p w14:paraId="55A5EF4A" w14:textId="6F9961C0" w:rsidR="004E4A2C" w:rsidRPr="001723B4" w:rsidRDefault="004E4A2C" w:rsidP="00F615A8">
            <w:pPr>
              <w:tabs>
                <w:tab w:val="left" w:pos="284"/>
                <w:tab w:val="left" w:pos="5954"/>
              </w:tabs>
              <w:spacing w:before="121" w:after="60"/>
              <w:jc w:val="center"/>
              <w:rPr>
                <w:rFonts w:cs="Times New Roman"/>
                <w:b/>
                <w:bCs/>
                <w:i/>
                <w:szCs w:val="28"/>
              </w:rPr>
            </w:pPr>
            <w:r w:rsidRPr="001723B4">
              <w:rPr>
                <w:rFonts w:cs="Times New Roman"/>
                <w:b/>
                <w:szCs w:val="28"/>
                <w:lang w:val="vi-VN"/>
              </w:rPr>
              <w:t>Kết Quả</w:t>
            </w:r>
          </w:p>
        </w:tc>
      </w:tr>
      <w:tr w:rsidR="00EA751E" w:rsidRPr="001723B4" w14:paraId="748722CC"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tcPr>
          <w:p w14:paraId="39E02D2F" w14:textId="77777777" w:rsidR="00EA751E" w:rsidRPr="001723B4" w:rsidRDefault="00EA751E" w:rsidP="00F615A8">
            <w:pPr>
              <w:pStyle w:val="TableParagraph"/>
              <w:spacing w:before="121" w:line="259" w:lineRule="auto"/>
              <w:ind w:left="11"/>
              <w:jc w:val="center"/>
              <w:rPr>
                <w:rFonts w:ascii="Times New Roman" w:hAnsi="Times New Roman" w:cs="Times New Roman"/>
                <w:sz w:val="28"/>
                <w:szCs w:val="28"/>
                <w:lang w:val="vi-VN"/>
              </w:rPr>
            </w:pPr>
            <w:r w:rsidRPr="001723B4">
              <w:rPr>
                <w:rFonts w:ascii="Times New Roman" w:hAnsi="Times New Roman" w:cs="Times New Roman"/>
                <w:w w:val="99"/>
                <w:sz w:val="28"/>
                <w:szCs w:val="28"/>
                <w:lang w:val="vi-VN"/>
              </w:rPr>
              <w:t>1</w:t>
            </w:r>
          </w:p>
        </w:tc>
        <w:tc>
          <w:tcPr>
            <w:tcW w:w="1903" w:type="pct"/>
            <w:tcBorders>
              <w:top w:val="single" w:sz="6" w:space="0" w:color="000000"/>
              <w:left w:val="single" w:sz="6" w:space="0" w:color="000000"/>
              <w:bottom w:val="single" w:sz="6" w:space="0" w:color="000000"/>
              <w:right w:val="single" w:sz="6" w:space="0" w:color="000000"/>
            </w:tcBorders>
            <w:vAlign w:val="center"/>
          </w:tcPr>
          <w:p w14:paraId="68323585" w14:textId="74FCE16D" w:rsidR="00EA751E" w:rsidRPr="001723B4" w:rsidRDefault="00EA751E" w:rsidP="00F615A8">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auto"/>
              <w:left w:val="single" w:sz="6" w:space="0" w:color="000000"/>
              <w:bottom w:val="single" w:sz="6" w:space="0" w:color="000000"/>
              <w:right w:val="single" w:sz="6" w:space="0" w:color="000000"/>
            </w:tcBorders>
            <w:vAlign w:val="center"/>
          </w:tcPr>
          <w:p w14:paraId="41C497D9" w14:textId="61938FB4" w:rsidR="00EA751E" w:rsidRPr="001723B4" w:rsidRDefault="00EA751E" w:rsidP="00F615A8">
            <w:pPr>
              <w:pStyle w:val="TableParagraph"/>
              <w:spacing w:before="121" w:line="259" w:lineRule="auto"/>
              <w:ind w:left="21" w:right="12"/>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2423C769" w14:textId="3778081D" w:rsidR="00EA751E" w:rsidRPr="001723B4" w:rsidRDefault="00EA751E" w:rsidP="00F615A8">
            <w:pPr>
              <w:pStyle w:val="TableParagraph"/>
              <w:spacing w:before="121" w:line="259" w:lineRule="auto"/>
              <w:ind w:left="26" w:right="17"/>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0BA5D91F" w14:textId="2402D81B" w:rsidR="00EA751E" w:rsidRPr="001723B4" w:rsidRDefault="00EA751E" w:rsidP="00F615A8">
            <w:pPr>
              <w:pStyle w:val="TableParagraph"/>
              <w:spacing w:before="121" w:line="259" w:lineRule="auto"/>
              <w:ind w:firstLine="7"/>
              <w:jc w:val="center"/>
              <w:rPr>
                <w:rFonts w:ascii="Times New Roman" w:hAnsi="Times New Roman" w:cs="Times New Roman"/>
                <w:sz w:val="28"/>
                <w:szCs w:val="28"/>
                <w:lang w:val="vi-VN"/>
              </w:rPr>
            </w:pPr>
          </w:p>
        </w:tc>
      </w:tr>
      <w:tr w:rsidR="00EA751E" w:rsidRPr="001723B4" w14:paraId="12D7C95C"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hideMark/>
          </w:tcPr>
          <w:p w14:paraId="7F4ED036" w14:textId="77777777" w:rsidR="00EA751E" w:rsidRPr="001723B4" w:rsidRDefault="00EA751E" w:rsidP="00F615A8">
            <w:pPr>
              <w:pStyle w:val="TableParagraph"/>
              <w:spacing w:before="121" w:line="259" w:lineRule="auto"/>
              <w:ind w:left="11"/>
              <w:jc w:val="center"/>
              <w:rPr>
                <w:rFonts w:ascii="Times New Roman" w:hAnsi="Times New Roman" w:cs="Times New Roman"/>
                <w:sz w:val="28"/>
                <w:szCs w:val="28"/>
                <w:lang w:val="vi-VN"/>
              </w:rPr>
            </w:pPr>
            <w:r w:rsidRPr="001723B4">
              <w:rPr>
                <w:rFonts w:ascii="Times New Roman" w:hAnsi="Times New Roman" w:cs="Times New Roman"/>
                <w:w w:val="99"/>
                <w:sz w:val="28"/>
                <w:szCs w:val="28"/>
                <w:lang w:val="vi-VN"/>
              </w:rPr>
              <w:t>2</w:t>
            </w:r>
          </w:p>
        </w:tc>
        <w:tc>
          <w:tcPr>
            <w:tcW w:w="1903" w:type="pct"/>
            <w:tcBorders>
              <w:top w:val="single" w:sz="6" w:space="0" w:color="000000"/>
              <w:left w:val="single" w:sz="6" w:space="0" w:color="000000"/>
              <w:bottom w:val="single" w:sz="6" w:space="0" w:color="000000"/>
              <w:right w:val="single" w:sz="6" w:space="0" w:color="000000"/>
            </w:tcBorders>
            <w:vAlign w:val="center"/>
          </w:tcPr>
          <w:p w14:paraId="0D969B3C" w14:textId="17ABAEB4" w:rsidR="00EA751E" w:rsidRPr="001723B4" w:rsidRDefault="00EA751E" w:rsidP="00F615A8">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65CE0AC3" w14:textId="6DD4CC3A" w:rsidR="00EA751E" w:rsidRPr="001723B4" w:rsidRDefault="00EA751E" w:rsidP="00F615A8">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2C7FBCFF" w14:textId="3982E696" w:rsidR="00EA751E" w:rsidRPr="001723B4" w:rsidRDefault="00EA751E" w:rsidP="00F615A8">
            <w:pPr>
              <w:pStyle w:val="TableParagraph"/>
              <w:spacing w:before="121" w:line="259" w:lineRule="auto"/>
              <w:ind w:left="26" w:right="17"/>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3B825A87" w14:textId="2461082A" w:rsidR="00EA751E" w:rsidRPr="001723B4" w:rsidRDefault="00EA751E" w:rsidP="00F615A8">
            <w:pPr>
              <w:pStyle w:val="TableParagraph"/>
              <w:spacing w:before="121" w:line="259" w:lineRule="auto"/>
              <w:ind w:firstLine="7"/>
              <w:jc w:val="center"/>
              <w:rPr>
                <w:rFonts w:ascii="Times New Roman" w:hAnsi="Times New Roman" w:cs="Times New Roman"/>
                <w:sz w:val="28"/>
                <w:szCs w:val="28"/>
                <w:lang w:val="vi-VN"/>
              </w:rPr>
            </w:pPr>
          </w:p>
        </w:tc>
      </w:tr>
      <w:tr w:rsidR="00EA751E" w:rsidRPr="001723B4" w14:paraId="1272E3B6"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hideMark/>
          </w:tcPr>
          <w:p w14:paraId="7B547981" w14:textId="77777777" w:rsidR="00EA751E" w:rsidRPr="001723B4" w:rsidRDefault="00EA751E" w:rsidP="00F615A8">
            <w:pPr>
              <w:pStyle w:val="TableParagraph"/>
              <w:spacing w:before="121" w:line="259" w:lineRule="auto"/>
              <w:ind w:left="11"/>
              <w:jc w:val="center"/>
              <w:rPr>
                <w:rFonts w:ascii="Times New Roman" w:hAnsi="Times New Roman" w:cs="Times New Roman"/>
                <w:sz w:val="28"/>
                <w:szCs w:val="28"/>
                <w:lang w:val="vi-VN"/>
              </w:rPr>
            </w:pPr>
            <w:r w:rsidRPr="001723B4">
              <w:rPr>
                <w:rFonts w:ascii="Times New Roman" w:hAnsi="Times New Roman" w:cs="Times New Roman"/>
                <w:w w:val="99"/>
                <w:sz w:val="28"/>
                <w:szCs w:val="28"/>
                <w:lang w:val="vi-VN"/>
              </w:rPr>
              <w:t>3</w:t>
            </w:r>
          </w:p>
        </w:tc>
        <w:tc>
          <w:tcPr>
            <w:tcW w:w="1903" w:type="pct"/>
            <w:tcBorders>
              <w:top w:val="single" w:sz="6" w:space="0" w:color="000000"/>
              <w:left w:val="single" w:sz="6" w:space="0" w:color="000000"/>
              <w:bottom w:val="single" w:sz="6" w:space="0" w:color="000000"/>
              <w:right w:val="single" w:sz="6" w:space="0" w:color="000000"/>
            </w:tcBorders>
            <w:vAlign w:val="center"/>
          </w:tcPr>
          <w:p w14:paraId="72C634B5" w14:textId="61E3207F" w:rsidR="00EA751E" w:rsidRPr="001723B4" w:rsidRDefault="00EA751E" w:rsidP="00F615A8">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38E104DB" w14:textId="2A3F8522" w:rsidR="00EA751E" w:rsidRPr="001723B4" w:rsidRDefault="00EA751E" w:rsidP="00F615A8">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2B841E33" w14:textId="07498352" w:rsidR="00EA751E" w:rsidRPr="001723B4" w:rsidRDefault="00EA751E" w:rsidP="00F615A8">
            <w:pPr>
              <w:pStyle w:val="TableParagraph"/>
              <w:spacing w:before="121" w:line="259" w:lineRule="auto"/>
              <w:ind w:left="26" w:right="17"/>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06875FCD" w14:textId="3059FCF1" w:rsidR="00EA751E" w:rsidRPr="001723B4" w:rsidRDefault="00EA751E" w:rsidP="00F615A8">
            <w:pPr>
              <w:pStyle w:val="TableParagraph"/>
              <w:spacing w:before="121" w:line="259" w:lineRule="auto"/>
              <w:ind w:firstLine="7"/>
              <w:jc w:val="center"/>
              <w:rPr>
                <w:rFonts w:ascii="Times New Roman" w:hAnsi="Times New Roman" w:cs="Times New Roman"/>
                <w:sz w:val="28"/>
                <w:szCs w:val="28"/>
                <w:lang w:val="vi-VN"/>
              </w:rPr>
            </w:pPr>
          </w:p>
        </w:tc>
      </w:tr>
      <w:tr w:rsidR="00EA751E" w:rsidRPr="001723B4" w14:paraId="054836D0"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hideMark/>
          </w:tcPr>
          <w:p w14:paraId="5C968559" w14:textId="77777777" w:rsidR="00EA751E" w:rsidRPr="001723B4" w:rsidRDefault="00EA751E" w:rsidP="00F615A8">
            <w:pPr>
              <w:pStyle w:val="TableParagraph"/>
              <w:spacing w:before="121" w:line="259" w:lineRule="auto"/>
              <w:ind w:left="11"/>
              <w:jc w:val="center"/>
              <w:rPr>
                <w:rFonts w:ascii="Times New Roman" w:hAnsi="Times New Roman" w:cs="Times New Roman"/>
                <w:sz w:val="28"/>
                <w:szCs w:val="28"/>
                <w:lang w:val="vi-VN"/>
              </w:rPr>
            </w:pPr>
            <w:r w:rsidRPr="001723B4">
              <w:rPr>
                <w:rFonts w:ascii="Times New Roman" w:hAnsi="Times New Roman" w:cs="Times New Roman"/>
                <w:w w:val="99"/>
                <w:sz w:val="28"/>
                <w:szCs w:val="28"/>
                <w:lang w:val="vi-VN"/>
              </w:rPr>
              <w:t>4</w:t>
            </w:r>
          </w:p>
        </w:tc>
        <w:tc>
          <w:tcPr>
            <w:tcW w:w="1903" w:type="pct"/>
            <w:tcBorders>
              <w:top w:val="single" w:sz="6" w:space="0" w:color="000000"/>
              <w:left w:val="single" w:sz="6" w:space="0" w:color="000000"/>
              <w:bottom w:val="single" w:sz="6" w:space="0" w:color="000000"/>
              <w:right w:val="single" w:sz="6" w:space="0" w:color="000000"/>
            </w:tcBorders>
            <w:vAlign w:val="center"/>
          </w:tcPr>
          <w:p w14:paraId="15868512" w14:textId="14A15CDC" w:rsidR="00EA751E" w:rsidRPr="001723B4" w:rsidRDefault="00EA751E" w:rsidP="00F615A8">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64ABBFEE" w14:textId="0279C5AE" w:rsidR="00EA751E" w:rsidRPr="001723B4" w:rsidRDefault="00EA751E" w:rsidP="00F615A8">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2BEEF6BD" w14:textId="1F14F7F9" w:rsidR="00EA751E" w:rsidRPr="001723B4" w:rsidRDefault="00EA751E" w:rsidP="00F615A8">
            <w:pPr>
              <w:pStyle w:val="TableParagraph"/>
              <w:spacing w:before="121" w:line="259" w:lineRule="auto"/>
              <w:ind w:left="26" w:right="14"/>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097C6C02" w14:textId="61629C59" w:rsidR="00EA751E" w:rsidRPr="001723B4" w:rsidRDefault="00EA751E" w:rsidP="00F615A8">
            <w:pPr>
              <w:pStyle w:val="TableParagraph"/>
              <w:spacing w:before="121" w:line="259" w:lineRule="auto"/>
              <w:ind w:firstLine="7"/>
              <w:jc w:val="center"/>
              <w:rPr>
                <w:rFonts w:ascii="Times New Roman" w:hAnsi="Times New Roman" w:cs="Times New Roman"/>
                <w:sz w:val="28"/>
                <w:szCs w:val="28"/>
                <w:lang w:val="vi-VN"/>
              </w:rPr>
            </w:pPr>
          </w:p>
        </w:tc>
      </w:tr>
      <w:tr w:rsidR="001471FB" w:rsidRPr="001723B4" w14:paraId="01E9F6C2"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tcPr>
          <w:p w14:paraId="6E12147B" w14:textId="07AC1CC3" w:rsidR="001471FB" w:rsidRPr="001723B4" w:rsidRDefault="001471FB" w:rsidP="00F615A8">
            <w:pPr>
              <w:pStyle w:val="TableParagraph"/>
              <w:spacing w:before="121" w:line="259" w:lineRule="auto"/>
              <w:ind w:left="11"/>
              <w:jc w:val="center"/>
              <w:rPr>
                <w:rFonts w:ascii="Times New Roman" w:hAnsi="Times New Roman" w:cs="Times New Roman"/>
                <w:w w:val="99"/>
                <w:sz w:val="28"/>
                <w:szCs w:val="28"/>
                <w:lang w:val="en-US"/>
              </w:rPr>
            </w:pPr>
            <w:r w:rsidRPr="001723B4">
              <w:rPr>
                <w:rFonts w:ascii="Times New Roman" w:hAnsi="Times New Roman" w:cs="Times New Roman"/>
                <w:w w:val="99"/>
                <w:sz w:val="28"/>
                <w:szCs w:val="28"/>
                <w:lang w:val="en-US"/>
              </w:rPr>
              <w:t>5</w:t>
            </w:r>
          </w:p>
        </w:tc>
        <w:tc>
          <w:tcPr>
            <w:tcW w:w="1903" w:type="pct"/>
            <w:tcBorders>
              <w:top w:val="single" w:sz="6" w:space="0" w:color="000000"/>
              <w:left w:val="single" w:sz="6" w:space="0" w:color="000000"/>
              <w:bottom w:val="single" w:sz="6" w:space="0" w:color="000000"/>
              <w:right w:val="single" w:sz="6" w:space="0" w:color="000000"/>
            </w:tcBorders>
            <w:vAlign w:val="center"/>
          </w:tcPr>
          <w:p w14:paraId="46A8AC4B" w14:textId="381FBE48" w:rsidR="001471FB" w:rsidRPr="001723B4" w:rsidRDefault="001471FB" w:rsidP="00F615A8">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4FE68B97" w14:textId="36E98854" w:rsidR="001471FB" w:rsidRPr="001723B4" w:rsidRDefault="001471FB" w:rsidP="00F615A8">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5A861198" w14:textId="3B89F785" w:rsidR="001471FB" w:rsidRPr="001723B4" w:rsidRDefault="001471FB" w:rsidP="00F615A8">
            <w:pPr>
              <w:pStyle w:val="TableParagraph"/>
              <w:spacing w:before="121" w:line="259" w:lineRule="auto"/>
              <w:ind w:left="26" w:right="14"/>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645DEA14" w14:textId="0D7423B1" w:rsidR="001471FB" w:rsidRPr="001723B4" w:rsidRDefault="001471FB" w:rsidP="00F615A8">
            <w:pPr>
              <w:pStyle w:val="TableParagraph"/>
              <w:spacing w:before="121" w:line="259" w:lineRule="auto"/>
              <w:ind w:firstLine="7"/>
              <w:jc w:val="center"/>
              <w:rPr>
                <w:rFonts w:ascii="Times New Roman" w:hAnsi="Times New Roman" w:cs="Times New Roman"/>
                <w:sz w:val="28"/>
                <w:szCs w:val="28"/>
                <w:lang w:val="en-US"/>
              </w:rPr>
            </w:pPr>
          </w:p>
        </w:tc>
      </w:tr>
      <w:tr w:rsidR="00A329A8" w:rsidRPr="001723B4" w14:paraId="22C67AE2"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tcPr>
          <w:p w14:paraId="335283A5" w14:textId="7A27FB4F" w:rsidR="00A329A8" w:rsidRPr="001723B4" w:rsidRDefault="00A329A8" w:rsidP="00F615A8">
            <w:pPr>
              <w:pStyle w:val="TableParagraph"/>
              <w:spacing w:before="121" w:line="259" w:lineRule="auto"/>
              <w:ind w:left="11"/>
              <w:jc w:val="center"/>
              <w:rPr>
                <w:rFonts w:ascii="Times New Roman" w:hAnsi="Times New Roman" w:cs="Times New Roman"/>
                <w:w w:val="99"/>
                <w:sz w:val="28"/>
                <w:szCs w:val="28"/>
                <w:lang w:val="en-US"/>
              </w:rPr>
            </w:pPr>
            <w:r w:rsidRPr="001723B4">
              <w:rPr>
                <w:rFonts w:ascii="Times New Roman" w:hAnsi="Times New Roman" w:cs="Times New Roman"/>
                <w:w w:val="99"/>
                <w:sz w:val="28"/>
                <w:szCs w:val="28"/>
                <w:lang w:val="en-US"/>
              </w:rPr>
              <w:t>6</w:t>
            </w:r>
          </w:p>
        </w:tc>
        <w:tc>
          <w:tcPr>
            <w:tcW w:w="1903" w:type="pct"/>
            <w:tcBorders>
              <w:top w:val="single" w:sz="6" w:space="0" w:color="000000"/>
              <w:left w:val="single" w:sz="6" w:space="0" w:color="000000"/>
              <w:bottom w:val="single" w:sz="6" w:space="0" w:color="000000"/>
              <w:right w:val="single" w:sz="6" w:space="0" w:color="000000"/>
            </w:tcBorders>
            <w:vAlign w:val="center"/>
          </w:tcPr>
          <w:p w14:paraId="7F911AF8" w14:textId="3D9E87BC" w:rsidR="00A329A8" w:rsidRPr="001723B4" w:rsidRDefault="00A329A8" w:rsidP="00F615A8">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7CC4879D" w14:textId="2E599464" w:rsidR="00A329A8" w:rsidRPr="001723B4" w:rsidRDefault="00A329A8" w:rsidP="00F615A8">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1A93850D" w14:textId="6DCB611D" w:rsidR="00A329A8" w:rsidRPr="001723B4" w:rsidRDefault="00A329A8" w:rsidP="00F615A8">
            <w:pPr>
              <w:pStyle w:val="TableParagraph"/>
              <w:spacing w:before="121" w:line="259" w:lineRule="auto"/>
              <w:ind w:left="26" w:right="14"/>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286416AC" w14:textId="156F66E7" w:rsidR="00A329A8" w:rsidRPr="001723B4" w:rsidRDefault="00A329A8" w:rsidP="00F615A8">
            <w:pPr>
              <w:pStyle w:val="TableParagraph"/>
              <w:spacing w:before="121" w:line="259" w:lineRule="auto"/>
              <w:ind w:firstLine="7"/>
              <w:jc w:val="center"/>
              <w:rPr>
                <w:rFonts w:ascii="Times New Roman" w:hAnsi="Times New Roman" w:cs="Times New Roman"/>
                <w:sz w:val="28"/>
                <w:szCs w:val="28"/>
                <w:lang w:val="en-US"/>
              </w:rPr>
            </w:pPr>
          </w:p>
        </w:tc>
      </w:tr>
      <w:tr w:rsidR="005453BA" w:rsidRPr="001723B4" w14:paraId="16D5B2BF"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tcPr>
          <w:p w14:paraId="1B899B18" w14:textId="1F36FD17" w:rsidR="005453BA" w:rsidRPr="001723B4" w:rsidRDefault="005453BA" w:rsidP="00F615A8">
            <w:pPr>
              <w:pStyle w:val="TableParagraph"/>
              <w:spacing w:before="121" w:line="259" w:lineRule="auto"/>
              <w:ind w:left="11"/>
              <w:jc w:val="center"/>
              <w:rPr>
                <w:rFonts w:ascii="Times New Roman" w:hAnsi="Times New Roman" w:cs="Times New Roman"/>
                <w:w w:val="99"/>
                <w:sz w:val="28"/>
                <w:szCs w:val="28"/>
                <w:lang w:val="en-US"/>
              </w:rPr>
            </w:pPr>
            <w:r w:rsidRPr="001723B4">
              <w:rPr>
                <w:rFonts w:ascii="Times New Roman" w:hAnsi="Times New Roman" w:cs="Times New Roman"/>
                <w:w w:val="99"/>
                <w:sz w:val="28"/>
                <w:szCs w:val="28"/>
                <w:lang w:val="en-US"/>
              </w:rPr>
              <w:t>7</w:t>
            </w:r>
          </w:p>
        </w:tc>
        <w:tc>
          <w:tcPr>
            <w:tcW w:w="1903" w:type="pct"/>
            <w:tcBorders>
              <w:top w:val="single" w:sz="6" w:space="0" w:color="000000"/>
              <w:left w:val="single" w:sz="6" w:space="0" w:color="000000"/>
              <w:bottom w:val="single" w:sz="6" w:space="0" w:color="000000"/>
              <w:right w:val="single" w:sz="6" w:space="0" w:color="000000"/>
            </w:tcBorders>
            <w:vAlign w:val="center"/>
          </w:tcPr>
          <w:p w14:paraId="090F9727" w14:textId="43288408" w:rsidR="005453BA" w:rsidRPr="001723B4" w:rsidRDefault="005453BA" w:rsidP="00F615A8">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362665D2" w14:textId="5CD3C48F" w:rsidR="005453BA" w:rsidRPr="001723B4" w:rsidRDefault="005453BA" w:rsidP="00F615A8">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7A1CFB08" w14:textId="34989689" w:rsidR="005453BA" w:rsidRPr="001723B4" w:rsidRDefault="005453BA" w:rsidP="00F615A8">
            <w:pPr>
              <w:pStyle w:val="TableParagraph"/>
              <w:spacing w:before="121" w:line="259" w:lineRule="auto"/>
              <w:ind w:left="26" w:right="14"/>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44D768A1" w14:textId="05CA151C" w:rsidR="005453BA" w:rsidRPr="001723B4" w:rsidRDefault="005453BA" w:rsidP="00F615A8">
            <w:pPr>
              <w:pStyle w:val="TableParagraph"/>
              <w:spacing w:before="121" w:line="259" w:lineRule="auto"/>
              <w:ind w:firstLine="7"/>
              <w:jc w:val="center"/>
              <w:rPr>
                <w:rFonts w:ascii="Times New Roman" w:hAnsi="Times New Roman" w:cs="Times New Roman"/>
                <w:sz w:val="28"/>
                <w:szCs w:val="28"/>
                <w:lang w:val="en-US"/>
              </w:rPr>
            </w:pPr>
          </w:p>
        </w:tc>
      </w:tr>
      <w:tr w:rsidR="00961790" w:rsidRPr="001723B4" w14:paraId="4CE4AB88"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tcPr>
          <w:p w14:paraId="1553DFF3" w14:textId="7B95693A" w:rsidR="00961790" w:rsidRPr="001723B4" w:rsidRDefault="00961790" w:rsidP="00F615A8">
            <w:pPr>
              <w:pStyle w:val="TableParagraph"/>
              <w:spacing w:before="121" w:line="259" w:lineRule="auto"/>
              <w:ind w:left="11"/>
              <w:jc w:val="center"/>
              <w:rPr>
                <w:rFonts w:ascii="Times New Roman" w:hAnsi="Times New Roman" w:cs="Times New Roman"/>
                <w:w w:val="99"/>
                <w:sz w:val="28"/>
                <w:szCs w:val="28"/>
                <w:lang w:val="en-US"/>
              </w:rPr>
            </w:pPr>
            <w:r w:rsidRPr="001723B4">
              <w:rPr>
                <w:rFonts w:ascii="Times New Roman" w:hAnsi="Times New Roman" w:cs="Times New Roman"/>
                <w:w w:val="99"/>
                <w:sz w:val="28"/>
                <w:szCs w:val="28"/>
                <w:lang w:val="en-US"/>
              </w:rPr>
              <w:t>8</w:t>
            </w:r>
          </w:p>
        </w:tc>
        <w:tc>
          <w:tcPr>
            <w:tcW w:w="1903" w:type="pct"/>
            <w:tcBorders>
              <w:top w:val="single" w:sz="6" w:space="0" w:color="000000"/>
              <w:left w:val="single" w:sz="6" w:space="0" w:color="000000"/>
              <w:bottom w:val="single" w:sz="6" w:space="0" w:color="000000"/>
              <w:right w:val="single" w:sz="6" w:space="0" w:color="000000"/>
            </w:tcBorders>
            <w:vAlign w:val="center"/>
          </w:tcPr>
          <w:p w14:paraId="4DC32852" w14:textId="658C2F33" w:rsidR="00961790" w:rsidRPr="001723B4" w:rsidRDefault="00961790" w:rsidP="00F615A8">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52EEB0B9" w14:textId="30F5ECDA" w:rsidR="00961790" w:rsidRPr="001723B4" w:rsidRDefault="00961790" w:rsidP="00F615A8">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29FE885E" w14:textId="23F96073" w:rsidR="00961790" w:rsidRPr="001723B4" w:rsidRDefault="00961790" w:rsidP="00F615A8">
            <w:pPr>
              <w:pStyle w:val="TableParagraph"/>
              <w:spacing w:before="121" w:line="259" w:lineRule="auto"/>
              <w:ind w:left="26" w:right="14"/>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24C24BDA" w14:textId="045DF7D5" w:rsidR="00961790" w:rsidRPr="001723B4" w:rsidRDefault="00961790" w:rsidP="00F615A8">
            <w:pPr>
              <w:pStyle w:val="TableParagraph"/>
              <w:spacing w:before="121" w:line="259" w:lineRule="auto"/>
              <w:ind w:firstLine="7"/>
              <w:jc w:val="center"/>
              <w:rPr>
                <w:rFonts w:ascii="Times New Roman" w:hAnsi="Times New Roman" w:cs="Times New Roman"/>
                <w:sz w:val="28"/>
                <w:szCs w:val="28"/>
                <w:lang w:val="en-US"/>
              </w:rPr>
            </w:pPr>
          </w:p>
        </w:tc>
      </w:tr>
      <w:tr w:rsidR="00AF4ADF" w:rsidRPr="001723B4" w14:paraId="7F973D4D"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tcPr>
          <w:p w14:paraId="42361D5C" w14:textId="31A0E233" w:rsidR="00AF4ADF" w:rsidRPr="001723B4" w:rsidRDefault="00FA189C" w:rsidP="00F615A8">
            <w:pPr>
              <w:pStyle w:val="TableParagraph"/>
              <w:spacing w:before="121" w:line="259" w:lineRule="auto"/>
              <w:ind w:left="11"/>
              <w:jc w:val="center"/>
              <w:rPr>
                <w:rFonts w:ascii="Times New Roman" w:hAnsi="Times New Roman" w:cs="Times New Roman"/>
                <w:w w:val="99"/>
                <w:sz w:val="28"/>
                <w:szCs w:val="28"/>
                <w:lang w:val="en-US"/>
              </w:rPr>
            </w:pPr>
            <w:r w:rsidRPr="001723B4">
              <w:rPr>
                <w:rFonts w:ascii="Times New Roman" w:hAnsi="Times New Roman" w:cs="Times New Roman"/>
                <w:w w:val="99"/>
                <w:sz w:val="28"/>
                <w:szCs w:val="28"/>
                <w:lang w:val="en-US"/>
              </w:rPr>
              <w:t>9</w:t>
            </w:r>
          </w:p>
        </w:tc>
        <w:tc>
          <w:tcPr>
            <w:tcW w:w="1903" w:type="pct"/>
            <w:tcBorders>
              <w:top w:val="single" w:sz="6" w:space="0" w:color="000000"/>
              <w:left w:val="single" w:sz="6" w:space="0" w:color="000000"/>
              <w:bottom w:val="single" w:sz="6" w:space="0" w:color="000000"/>
              <w:right w:val="single" w:sz="6" w:space="0" w:color="000000"/>
            </w:tcBorders>
            <w:vAlign w:val="center"/>
          </w:tcPr>
          <w:p w14:paraId="31111C3A" w14:textId="4A17CC39" w:rsidR="00AF4ADF" w:rsidRPr="001723B4" w:rsidRDefault="00AF4ADF" w:rsidP="00F615A8">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7874B3AF" w14:textId="5A31F884" w:rsidR="00AF4ADF" w:rsidRPr="001723B4" w:rsidRDefault="00AF4ADF" w:rsidP="00F615A8">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301E3FE1" w14:textId="4A37CFF6" w:rsidR="00AF4ADF" w:rsidRPr="001723B4" w:rsidRDefault="00AF4ADF" w:rsidP="00F615A8">
            <w:pPr>
              <w:pStyle w:val="TableParagraph"/>
              <w:spacing w:before="121" w:line="259" w:lineRule="auto"/>
              <w:ind w:left="26" w:right="14"/>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13856598" w14:textId="4DFBA6B8" w:rsidR="00AF4ADF" w:rsidRPr="001723B4" w:rsidRDefault="00AF4ADF" w:rsidP="00F615A8">
            <w:pPr>
              <w:pStyle w:val="TableParagraph"/>
              <w:spacing w:before="121" w:line="259" w:lineRule="auto"/>
              <w:ind w:firstLine="7"/>
              <w:jc w:val="center"/>
              <w:rPr>
                <w:rFonts w:ascii="Times New Roman" w:hAnsi="Times New Roman" w:cs="Times New Roman"/>
                <w:sz w:val="28"/>
                <w:szCs w:val="28"/>
                <w:lang w:val="en-US"/>
              </w:rPr>
            </w:pPr>
          </w:p>
        </w:tc>
      </w:tr>
      <w:tr w:rsidR="00D06D4C" w:rsidRPr="001723B4" w14:paraId="3D7F736F"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tcPr>
          <w:p w14:paraId="2C9DE705" w14:textId="08421C52" w:rsidR="00D06D4C" w:rsidRPr="001723B4" w:rsidRDefault="00D06D4C" w:rsidP="00D06D4C">
            <w:pPr>
              <w:pStyle w:val="TableParagraph"/>
              <w:spacing w:before="121" w:line="259" w:lineRule="auto"/>
              <w:ind w:left="11"/>
              <w:jc w:val="center"/>
              <w:rPr>
                <w:rFonts w:ascii="Times New Roman" w:hAnsi="Times New Roman" w:cs="Times New Roman"/>
                <w:w w:val="99"/>
                <w:sz w:val="28"/>
                <w:szCs w:val="28"/>
                <w:lang w:val="en-US"/>
              </w:rPr>
            </w:pPr>
            <w:r w:rsidRPr="001723B4">
              <w:rPr>
                <w:rFonts w:ascii="Times New Roman" w:hAnsi="Times New Roman" w:cs="Times New Roman"/>
                <w:w w:val="99"/>
                <w:sz w:val="28"/>
                <w:szCs w:val="28"/>
                <w:lang w:val="en-US"/>
              </w:rPr>
              <w:lastRenderedPageBreak/>
              <w:t>10</w:t>
            </w:r>
          </w:p>
        </w:tc>
        <w:tc>
          <w:tcPr>
            <w:tcW w:w="1903" w:type="pct"/>
            <w:tcBorders>
              <w:top w:val="single" w:sz="6" w:space="0" w:color="000000"/>
              <w:left w:val="single" w:sz="6" w:space="0" w:color="000000"/>
              <w:bottom w:val="single" w:sz="6" w:space="0" w:color="000000"/>
              <w:right w:val="single" w:sz="6" w:space="0" w:color="000000"/>
            </w:tcBorders>
            <w:vAlign w:val="center"/>
          </w:tcPr>
          <w:p w14:paraId="40B46928" w14:textId="009BC996" w:rsidR="00D06D4C" w:rsidRPr="001723B4" w:rsidRDefault="00D06D4C" w:rsidP="00D06D4C">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6433022A" w14:textId="6B1786D0" w:rsidR="00D06D4C" w:rsidRPr="001723B4" w:rsidRDefault="00D06D4C" w:rsidP="00D06D4C">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13E6EEE9" w14:textId="34BDA960" w:rsidR="00D06D4C" w:rsidRPr="001723B4" w:rsidRDefault="00D06D4C" w:rsidP="00D06D4C">
            <w:pPr>
              <w:pStyle w:val="TableParagraph"/>
              <w:spacing w:before="121" w:line="259" w:lineRule="auto"/>
              <w:ind w:left="26" w:right="14"/>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1D681878" w14:textId="34D399BD" w:rsidR="00D06D4C" w:rsidRPr="001723B4" w:rsidRDefault="00D06D4C" w:rsidP="00D06D4C">
            <w:pPr>
              <w:pStyle w:val="TableParagraph"/>
              <w:spacing w:before="121" w:line="259" w:lineRule="auto"/>
              <w:ind w:firstLine="7"/>
              <w:jc w:val="center"/>
              <w:rPr>
                <w:rFonts w:ascii="Times New Roman" w:hAnsi="Times New Roman" w:cs="Times New Roman"/>
                <w:sz w:val="28"/>
                <w:szCs w:val="28"/>
                <w:lang w:val="en-US"/>
              </w:rPr>
            </w:pPr>
          </w:p>
        </w:tc>
      </w:tr>
      <w:tr w:rsidR="00D06D4C" w:rsidRPr="001723B4" w14:paraId="7662AB2F"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tcPr>
          <w:p w14:paraId="6D31EABB" w14:textId="54E8A2EC" w:rsidR="00D06D4C" w:rsidRPr="001723B4" w:rsidRDefault="00D06D4C" w:rsidP="00D06D4C">
            <w:pPr>
              <w:pStyle w:val="TableParagraph"/>
              <w:spacing w:before="121" w:line="259" w:lineRule="auto"/>
              <w:ind w:left="11"/>
              <w:jc w:val="center"/>
              <w:rPr>
                <w:rFonts w:ascii="Times New Roman" w:hAnsi="Times New Roman" w:cs="Times New Roman"/>
                <w:w w:val="99"/>
                <w:sz w:val="28"/>
                <w:szCs w:val="28"/>
                <w:lang w:val="en-US"/>
              </w:rPr>
            </w:pPr>
            <w:r w:rsidRPr="001723B4">
              <w:rPr>
                <w:rFonts w:ascii="Times New Roman" w:hAnsi="Times New Roman" w:cs="Times New Roman"/>
                <w:w w:val="99"/>
                <w:sz w:val="28"/>
                <w:szCs w:val="28"/>
                <w:lang w:val="en-US"/>
              </w:rPr>
              <w:t>11</w:t>
            </w:r>
          </w:p>
        </w:tc>
        <w:tc>
          <w:tcPr>
            <w:tcW w:w="1903" w:type="pct"/>
            <w:tcBorders>
              <w:top w:val="single" w:sz="6" w:space="0" w:color="000000"/>
              <w:left w:val="single" w:sz="6" w:space="0" w:color="000000"/>
              <w:bottom w:val="single" w:sz="6" w:space="0" w:color="000000"/>
              <w:right w:val="single" w:sz="6" w:space="0" w:color="000000"/>
            </w:tcBorders>
            <w:vAlign w:val="center"/>
          </w:tcPr>
          <w:p w14:paraId="2F06EA64" w14:textId="3C00384C" w:rsidR="00D06D4C" w:rsidRPr="001723B4" w:rsidRDefault="00D06D4C" w:rsidP="00D06D4C">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375ACBE1" w14:textId="6DC8660F" w:rsidR="00D06D4C" w:rsidRPr="001723B4" w:rsidRDefault="00D06D4C" w:rsidP="00D06D4C">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314C5081" w14:textId="21CDC341" w:rsidR="00D06D4C" w:rsidRPr="001723B4" w:rsidRDefault="00D06D4C" w:rsidP="00D06D4C">
            <w:pPr>
              <w:pStyle w:val="TableParagraph"/>
              <w:spacing w:before="121" w:line="259" w:lineRule="auto"/>
              <w:ind w:left="26" w:right="14"/>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57B92F91" w14:textId="739121E2" w:rsidR="00D06D4C" w:rsidRPr="001723B4" w:rsidRDefault="00D06D4C" w:rsidP="00D06D4C">
            <w:pPr>
              <w:pStyle w:val="TableParagraph"/>
              <w:spacing w:before="121" w:line="259" w:lineRule="auto"/>
              <w:ind w:firstLine="7"/>
              <w:jc w:val="center"/>
              <w:rPr>
                <w:rFonts w:ascii="Times New Roman" w:hAnsi="Times New Roman" w:cs="Times New Roman"/>
                <w:sz w:val="28"/>
                <w:szCs w:val="28"/>
                <w:lang w:val="en-US"/>
              </w:rPr>
            </w:pPr>
          </w:p>
        </w:tc>
      </w:tr>
      <w:tr w:rsidR="00D06D4C" w:rsidRPr="001723B4" w14:paraId="3FC03287" w14:textId="77777777" w:rsidTr="00871099">
        <w:tblPrEx>
          <w:tblBorders>
            <w:top w:val="single" w:sz="6" w:space="0" w:color="000000"/>
            <w:left w:val="single" w:sz="6" w:space="0" w:color="000000"/>
            <w:bottom w:val="single" w:sz="6" w:space="0" w:color="000000"/>
            <w:right w:val="single" w:sz="6" w:space="0" w:color="000000"/>
          </w:tblBorders>
          <w:tblCellMar>
            <w:left w:w="0" w:type="dxa"/>
            <w:right w:w="0" w:type="dxa"/>
          </w:tblCellMar>
          <w:tblLook w:val="01E0" w:firstRow="1" w:lastRow="1" w:firstColumn="1" w:lastColumn="1" w:noHBand="0" w:noVBand="0"/>
        </w:tblPrEx>
        <w:trPr>
          <w:trHeight w:val="920"/>
        </w:trPr>
        <w:tc>
          <w:tcPr>
            <w:tcW w:w="581" w:type="pct"/>
            <w:tcBorders>
              <w:top w:val="single" w:sz="6" w:space="0" w:color="000000"/>
              <w:left w:val="single" w:sz="6" w:space="0" w:color="000000"/>
              <w:bottom w:val="single" w:sz="6" w:space="0" w:color="000000"/>
              <w:right w:val="single" w:sz="6" w:space="0" w:color="000000"/>
            </w:tcBorders>
            <w:vAlign w:val="center"/>
          </w:tcPr>
          <w:p w14:paraId="30BE4313" w14:textId="6B544E9B" w:rsidR="00D06D4C" w:rsidRPr="001723B4" w:rsidRDefault="00D06D4C" w:rsidP="00D06D4C">
            <w:pPr>
              <w:pStyle w:val="TableParagraph"/>
              <w:spacing w:before="121" w:line="259" w:lineRule="auto"/>
              <w:ind w:left="11"/>
              <w:jc w:val="center"/>
              <w:rPr>
                <w:rFonts w:ascii="Times New Roman" w:hAnsi="Times New Roman" w:cs="Times New Roman"/>
                <w:w w:val="99"/>
                <w:sz w:val="28"/>
                <w:szCs w:val="28"/>
                <w:lang w:val="en-US"/>
              </w:rPr>
            </w:pPr>
            <w:r w:rsidRPr="001723B4">
              <w:rPr>
                <w:rFonts w:ascii="Times New Roman" w:hAnsi="Times New Roman" w:cs="Times New Roman"/>
                <w:w w:val="99"/>
                <w:sz w:val="28"/>
                <w:szCs w:val="28"/>
                <w:lang w:val="en-US"/>
              </w:rPr>
              <w:t>12</w:t>
            </w:r>
          </w:p>
        </w:tc>
        <w:tc>
          <w:tcPr>
            <w:tcW w:w="1903" w:type="pct"/>
            <w:tcBorders>
              <w:top w:val="single" w:sz="6" w:space="0" w:color="000000"/>
              <w:left w:val="single" w:sz="6" w:space="0" w:color="000000"/>
              <w:bottom w:val="single" w:sz="6" w:space="0" w:color="000000"/>
              <w:right w:val="single" w:sz="6" w:space="0" w:color="000000"/>
            </w:tcBorders>
            <w:vAlign w:val="center"/>
          </w:tcPr>
          <w:p w14:paraId="0E200360" w14:textId="11C08106" w:rsidR="00D06D4C" w:rsidRPr="001723B4" w:rsidRDefault="00D06D4C" w:rsidP="00D06D4C">
            <w:pPr>
              <w:pStyle w:val="TableParagraph"/>
              <w:spacing w:before="121" w:line="259" w:lineRule="auto"/>
              <w:jc w:val="center"/>
              <w:rPr>
                <w:rFonts w:ascii="Times New Roman" w:hAnsi="Times New Roman" w:cs="Times New Roman"/>
                <w:sz w:val="28"/>
                <w:szCs w:val="28"/>
                <w:lang w:val="en-US"/>
              </w:rPr>
            </w:pPr>
          </w:p>
        </w:tc>
        <w:tc>
          <w:tcPr>
            <w:tcW w:w="850" w:type="pct"/>
            <w:tcBorders>
              <w:top w:val="single" w:sz="6" w:space="0" w:color="000000"/>
              <w:left w:val="single" w:sz="6" w:space="0" w:color="000000"/>
              <w:bottom w:val="single" w:sz="6" w:space="0" w:color="000000"/>
              <w:right w:val="single" w:sz="6" w:space="0" w:color="000000"/>
            </w:tcBorders>
            <w:vAlign w:val="center"/>
          </w:tcPr>
          <w:p w14:paraId="7D2E3AAF" w14:textId="4415C201" w:rsidR="00D06D4C" w:rsidRPr="001723B4" w:rsidRDefault="00D06D4C" w:rsidP="00D06D4C">
            <w:pPr>
              <w:pStyle w:val="TableParagraph"/>
              <w:spacing w:before="121" w:line="259" w:lineRule="auto"/>
              <w:ind w:left="21" w:right="15"/>
              <w:jc w:val="center"/>
              <w:rPr>
                <w:rFonts w:ascii="Times New Roman" w:hAnsi="Times New Roman" w:cs="Times New Roman"/>
                <w:sz w:val="28"/>
                <w:szCs w:val="28"/>
                <w:lang w:val="en-US"/>
              </w:rPr>
            </w:pPr>
          </w:p>
        </w:tc>
        <w:tc>
          <w:tcPr>
            <w:tcW w:w="828" w:type="pct"/>
            <w:tcBorders>
              <w:top w:val="single" w:sz="6" w:space="0" w:color="000000"/>
              <w:left w:val="single" w:sz="6" w:space="0" w:color="000000"/>
              <w:bottom w:val="single" w:sz="6" w:space="0" w:color="000000"/>
              <w:right w:val="single" w:sz="6" w:space="0" w:color="000000"/>
            </w:tcBorders>
            <w:vAlign w:val="center"/>
          </w:tcPr>
          <w:p w14:paraId="718E5058" w14:textId="19A0ACE6" w:rsidR="00D06D4C" w:rsidRPr="001723B4" w:rsidRDefault="00D06D4C" w:rsidP="00D06D4C">
            <w:pPr>
              <w:pStyle w:val="TableParagraph"/>
              <w:spacing w:before="121" w:line="259" w:lineRule="auto"/>
              <w:ind w:left="26" w:right="14"/>
              <w:jc w:val="center"/>
              <w:rPr>
                <w:rFonts w:ascii="Times New Roman" w:hAnsi="Times New Roman" w:cs="Times New Roman"/>
                <w:sz w:val="28"/>
                <w:szCs w:val="28"/>
                <w:lang w:val="en-US"/>
              </w:rPr>
            </w:pPr>
          </w:p>
        </w:tc>
        <w:tc>
          <w:tcPr>
            <w:tcW w:w="839" w:type="pct"/>
            <w:tcBorders>
              <w:top w:val="single" w:sz="6" w:space="0" w:color="000000"/>
              <w:left w:val="single" w:sz="6" w:space="0" w:color="000000"/>
              <w:bottom w:val="single" w:sz="6" w:space="0" w:color="000000"/>
              <w:right w:val="single" w:sz="6" w:space="0" w:color="000000"/>
            </w:tcBorders>
            <w:vAlign w:val="center"/>
          </w:tcPr>
          <w:p w14:paraId="7BAD3B13" w14:textId="6F7C9658" w:rsidR="00D06D4C" w:rsidRPr="001723B4" w:rsidRDefault="00D06D4C" w:rsidP="00D06D4C">
            <w:pPr>
              <w:pStyle w:val="TableParagraph"/>
              <w:spacing w:before="121" w:line="259" w:lineRule="auto"/>
              <w:ind w:firstLine="7"/>
              <w:jc w:val="center"/>
              <w:rPr>
                <w:rFonts w:ascii="Times New Roman" w:hAnsi="Times New Roman" w:cs="Times New Roman"/>
                <w:sz w:val="28"/>
                <w:szCs w:val="28"/>
                <w:lang w:val="en-US"/>
              </w:rPr>
            </w:pPr>
          </w:p>
        </w:tc>
      </w:tr>
    </w:tbl>
    <w:p w14:paraId="6A4F8E9B" w14:textId="1F7B3757" w:rsidR="00E464BC" w:rsidRPr="001723B4" w:rsidRDefault="00E464BC">
      <w:pPr>
        <w:rPr>
          <w:rFonts w:eastAsiaTheme="majorEastAsia" w:cs="Times New Roman"/>
          <w:b/>
          <w:bCs/>
          <w:i/>
          <w:iCs/>
          <w:color w:val="000000" w:themeColor="text1"/>
          <w:spacing w:val="-8"/>
          <w:szCs w:val="28"/>
          <w:lang w:val="vi-VN"/>
        </w:rPr>
      </w:pPr>
      <w:bookmarkStart w:id="13" w:name="_bookmark10"/>
      <w:bookmarkStart w:id="14" w:name="_Toc74062623"/>
      <w:bookmarkEnd w:id="13"/>
    </w:p>
    <w:p w14:paraId="0DD67C40" w14:textId="1E5B6BF1" w:rsidR="007B1BA7" w:rsidRPr="001723B4" w:rsidRDefault="007B1BA7" w:rsidP="007B1BA7">
      <w:pPr>
        <w:pStyle w:val="Heading3"/>
        <w:numPr>
          <w:ilvl w:val="0"/>
          <w:numId w:val="19"/>
        </w:numPr>
        <w:rPr>
          <w:rFonts w:ascii="Times New Roman" w:hAnsi="Times New Roman" w:cs="Times New Roman"/>
          <w:b/>
          <w:bCs/>
          <w:color w:val="auto"/>
          <w:sz w:val="28"/>
          <w:szCs w:val="28"/>
        </w:rPr>
      </w:pPr>
      <w:bookmarkStart w:id="15" w:name="_Toc91093580"/>
      <w:bookmarkEnd w:id="14"/>
      <w:r w:rsidRPr="001723B4">
        <w:rPr>
          <w:rFonts w:ascii="Times New Roman" w:hAnsi="Times New Roman" w:cs="Times New Roman"/>
          <w:b/>
          <w:bCs/>
          <w:color w:val="auto"/>
          <w:sz w:val="28"/>
          <w:szCs w:val="28"/>
        </w:rPr>
        <w:t>Danh sách phân công</w:t>
      </w:r>
      <w:bookmarkEnd w:id="15"/>
    </w:p>
    <w:p w14:paraId="7CB7A2D0" w14:textId="6B1132CB" w:rsidR="00EA751E" w:rsidRPr="001723B4" w:rsidRDefault="00DF6DC0" w:rsidP="00F615A8">
      <w:pPr>
        <w:spacing w:before="121" w:after="240"/>
        <w:ind w:right="-93"/>
        <w:jc w:val="center"/>
        <w:rPr>
          <w:rFonts w:cs="Times New Roman"/>
          <w:i/>
          <w:szCs w:val="28"/>
          <w:lang w:val="vi-VN"/>
        </w:rPr>
      </w:pPr>
      <w:r w:rsidRPr="001723B4">
        <w:rPr>
          <w:rFonts w:cs="Times New Roman"/>
          <w:i/>
          <w:szCs w:val="28"/>
        </w:rPr>
        <w:t>B</w:t>
      </w:r>
      <w:r w:rsidR="00EA751E" w:rsidRPr="001723B4">
        <w:rPr>
          <w:rFonts w:cs="Times New Roman"/>
          <w:i/>
          <w:szCs w:val="28"/>
          <w:lang w:val="vi-VN"/>
        </w:rPr>
        <w:t>ảng 1.5.2. Phân công công việc</w:t>
      </w:r>
    </w:p>
    <w:tbl>
      <w:tblPr>
        <w:tblW w:w="9077" w:type="dxa"/>
        <w:tblBorders>
          <w:left w:val="single" w:sz="12" w:space="0" w:color="000000"/>
          <w:right w:val="single" w:sz="12" w:space="0" w:color="000000"/>
          <w:insideH w:val="single" w:sz="6" w:space="0" w:color="000000"/>
          <w:insideV w:val="single" w:sz="6" w:space="0" w:color="000000"/>
        </w:tblBorders>
        <w:tblLayout w:type="fixed"/>
        <w:tblLook w:val="04A0" w:firstRow="1" w:lastRow="0" w:firstColumn="1" w:lastColumn="0" w:noHBand="0" w:noVBand="1"/>
      </w:tblPr>
      <w:tblGrid>
        <w:gridCol w:w="680"/>
        <w:gridCol w:w="2041"/>
        <w:gridCol w:w="4611"/>
        <w:gridCol w:w="1745"/>
      </w:tblGrid>
      <w:tr w:rsidR="00914302" w:rsidRPr="001723B4" w14:paraId="3171FFD7" w14:textId="77777777" w:rsidTr="00914302">
        <w:tc>
          <w:tcPr>
            <w:tcW w:w="680" w:type="dxa"/>
            <w:tcBorders>
              <w:top w:val="single" w:sz="4" w:space="0" w:color="auto"/>
              <w:left w:val="single" w:sz="6" w:space="0" w:color="auto"/>
              <w:bottom w:val="single" w:sz="6" w:space="0" w:color="000000"/>
            </w:tcBorders>
            <w:shd w:val="clear" w:color="auto" w:fill="FFF2CC" w:themeFill="accent4" w:themeFillTint="33"/>
            <w:vAlign w:val="center"/>
          </w:tcPr>
          <w:p w14:paraId="36016AE3" w14:textId="1EA567FF" w:rsidR="00571BE9" w:rsidRPr="001723B4" w:rsidRDefault="00571BE9" w:rsidP="00F615A8">
            <w:pPr>
              <w:tabs>
                <w:tab w:val="left" w:pos="284"/>
                <w:tab w:val="left" w:pos="5954"/>
              </w:tabs>
              <w:spacing w:before="121" w:after="60"/>
              <w:jc w:val="center"/>
              <w:rPr>
                <w:rFonts w:cs="Times New Roman"/>
                <w:b/>
                <w:bCs/>
                <w:i/>
                <w:szCs w:val="28"/>
              </w:rPr>
            </w:pPr>
            <w:r w:rsidRPr="001723B4">
              <w:rPr>
                <w:rFonts w:cs="Times New Roman"/>
                <w:b/>
                <w:szCs w:val="28"/>
                <w:lang w:val="vi-VN"/>
              </w:rPr>
              <w:t>TT</w:t>
            </w:r>
          </w:p>
        </w:tc>
        <w:tc>
          <w:tcPr>
            <w:tcW w:w="2041" w:type="dxa"/>
            <w:tcBorders>
              <w:top w:val="single" w:sz="4" w:space="0" w:color="auto"/>
              <w:bottom w:val="single" w:sz="6" w:space="0" w:color="000000"/>
              <w:right w:val="single" w:sz="4" w:space="0" w:color="auto"/>
            </w:tcBorders>
            <w:shd w:val="clear" w:color="auto" w:fill="FFF2CC" w:themeFill="accent4" w:themeFillTint="33"/>
            <w:vAlign w:val="center"/>
          </w:tcPr>
          <w:p w14:paraId="6F6E6279" w14:textId="15203E13" w:rsidR="00571BE9" w:rsidRPr="001723B4" w:rsidRDefault="00571BE9" w:rsidP="00F615A8">
            <w:pPr>
              <w:tabs>
                <w:tab w:val="left" w:pos="284"/>
                <w:tab w:val="left" w:pos="5954"/>
              </w:tabs>
              <w:spacing w:before="121" w:after="60"/>
              <w:jc w:val="center"/>
              <w:rPr>
                <w:rFonts w:cs="Times New Roman"/>
                <w:b/>
                <w:bCs/>
                <w:szCs w:val="28"/>
              </w:rPr>
            </w:pPr>
            <w:r w:rsidRPr="001723B4">
              <w:rPr>
                <w:rFonts w:cs="Times New Roman"/>
                <w:b/>
                <w:szCs w:val="28"/>
                <w:lang w:val="vi-VN"/>
              </w:rPr>
              <w:t>Tên sinh viên</w:t>
            </w:r>
          </w:p>
        </w:tc>
        <w:tc>
          <w:tcPr>
            <w:tcW w:w="4611" w:type="dxa"/>
            <w:tcBorders>
              <w:top w:val="single" w:sz="4" w:space="0" w:color="auto"/>
              <w:bottom w:val="single" w:sz="6" w:space="0" w:color="000000"/>
              <w:right w:val="single" w:sz="4" w:space="0" w:color="auto"/>
            </w:tcBorders>
            <w:shd w:val="clear" w:color="auto" w:fill="FFF2CC" w:themeFill="accent4" w:themeFillTint="33"/>
            <w:vAlign w:val="center"/>
          </w:tcPr>
          <w:p w14:paraId="2EC3BF06" w14:textId="677CE3EE" w:rsidR="00571BE9" w:rsidRPr="001723B4" w:rsidRDefault="00571BE9" w:rsidP="00F615A8">
            <w:pPr>
              <w:tabs>
                <w:tab w:val="left" w:pos="284"/>
                <w:tab w:val="left" w:pos="5954"/>
              </w:tabs>
              <w:spacing w:before="121" w:after="60"/>
              <w:jc w:val="center"/>
              <w:rPr>
                <w:rFonts w:cs="Times New Roman"/>
                <w:b/>
                <w:bCs/>
                <w:i/>
                <w:szCs w:val="28"/>
              </w:rPr>
            </w:pPr>
            <w:r w:rsidRPr="001723B4">
              <w:rPr>
                <w:rFonts w:cs="Times New Roman"/>
                <w:b/>
                <w:szCs w:val="28"/>
                <w:lang w:val="vi-VN"/>
              </w:rPr>
              <w:t>Mô tả công việc</w:t>
            </w:r>
          </w:p>
        </w:tc>
        <w:tc>
          <w:tcPr>
            <w:tcW w:w="1745" w:type="dxa"/>
            <w:tcBorders>
              <w:top w:val="single" w:sz="4" w:space="0" w:color="auto"/>
              <w:bottom w:val="single" w:sz="6" w:space="0" w:color="000000"/>
              <w:right w:val="single" w:sz="4" w:space="0" w:color="auto"/>
            </w:tcBorders>
            <w:shd w:val="clear" w:color="auto" w:fill="FFF2CC" w:themeFill="accent4" w:themeFillTint="33"/>
            <w:vAlign w:val="center"/>
          </w:tcPr>
          <w:p w14:paraId="268402F4" w14:textId="04624334" w:rsidR="00571BE9" w:rsidRPr="001723B4" w:rsidRDefault="00571BE9" w:rsidP="00F615A8">
            <w:pPr>
              <w:tabs>
                <w:tab w:val="left" w:pos="284"/>
                <w:tab w:val="left" w:pos="5954"/>
              </w:tabs>
              <w:spacing w:before="121" w:after="60"/>
              <w:jc w:val="center"/>
              <w:rPr>
                <w:rFonts w:cs="Times New Roman"/>
                <w:b/>
                <w:bCs/>
                <w:i/>
                <w:szCs w:val="28"/>
              </w:rPr>
            </w:pPr>
            <w:r w:rsidRPr="001723B4">
              <w:rPr>
                <w:rFonts w:cs="Times New Roman"/>
                <w:b/>
                <w:szCs w:val="28"/>
                <w:lang w:val="vi-VN"/>
              </w:rPr>
              <w:t>Đóng góp</w:t>
            </w:r>
          </w:p>
        </w:tc>
      </w:tr>
      <w:tr w:rsidR="00914302" w:rsidRPr="001723B4" w14:paraId="13D923E6" w14:textId="77777777" w:rsidTr="0091430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1871"/>
        </w:trPr>
        <w:tc>
          <w:tcPr>
            <w:tcW w:w="680" w:type="dxa"/>
            <w:tcBorders>
              <w:top w:val="single" w:sz="4" w:space="0" w:color="000000"/>
              <w:left w:val="single" w:sz="4" w:space="0" w:color="000000"/>
              <w:bottom w:val="single" w:sz="4" w:space="0" w:color="000000"/>
              <w:right w:val="single" w:sz="4" w:space="0" w:color="000000"/>
            </w:tcBorders>
            <w:vAlign w:val="center"/>
          </w:tcPr>
          <w:p w14:paraId="57254E44" w14:textId="77777777" w:rsidR="00EA751E" w:rsidRPr="001723B4" w:rsidRDefault="00EA751E" w:rsidP="000B34FC">
            <w:pPr>
              <w:pStyle w:val="TableParagraph"/>
              <w:spacing w:before="121" w:line="259" w:lineRule="auto"/>
              <w:ind w:left="7"/>
              <w:jc w:val="center"/>
              <w:rPr>
                <w:rFonts w:ascii="Times New Roman" w:hAnsi="Times New Roman" w:cs="Times New Roman"/>
                <w:sz w:val="28"/>
                <w:szCs w:val="28"/>
                <w:lang w:val="vi-VN"/>
              </w:rPr>
            </w:pPr>
            <w:r w:rsidRPr="001723B4">
              <w:rPr>
                <w:rFonts w:ascii="Times New Roman" w:hAnsi="Times New Roman" w:cs="Times New Roman"/>
                <w:w w:val="99"/>
                <w:sz w:val="28"/>
                <w:szCs w:val="28"/>
                <w:lang w:val="vi-VN"/>
              </w:rPr>
              <w:t>1</w:t>
            </w:r>
          </w:p>
        </w:tc>
        <w:tc>
          <w:tcPr>
            <w:tcW w:w="2041" w:type="dxa"/>
            <w:tcBorders>
              <w:top w:val="single" w:sz="4" w:space="0" w:color="000000"/>
              <w:left w:val="single" w:sz="4" w:space="0" w:color="000000"/>
              <w:bottom w:val="single" w:sz="4" w:space="0" w:color="000000"/>
              <w:right w:val="single" w:sz="4" w:space="0" w:color="000000"/>
            </w:tcBorders>
            <w:vAlign w:val="center"/>
          </w:tcPr>
          <w:p w14:paraId="5D0A1DCF" w14:textId="77777777" w:rsidR="00EA751E" w:rsidRPr="001723B4" w:rsidRDefault="00EA751E" w:rsidP="00D431C2">
            <w:pPr>
              <w:pStyle w:val="TableParagraph"/>
              <w:spacing w:before="121" w:line="259" w:lineRule="auto"/>
              <w:ind w:left="105"/>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Nguyễn Thanh Minh Đức</w:t>
            </w:r>
          </w:p>
        </w:tc>
        <w:tc>
          <w:tcPr>
            <w:tcW w:w="4611" w:type="dxa"/>
            <w:tcBorders>
              <w:top w:val="single" w:sz="4" w:space="0" w:color="000000"/>
              <w:left w:val="single" w:sz="4" w:space="0" w:color="000000"/>
              <w:bottom w:val="single" w:sz="4" w:space="0" w:color="000000"/>
              <w:right w:val="single" w:sz="4" w:space="0" w:color="000000"/>
            </w:tcBorders>
            <w:vAlign w:val="center"/>
          </w:tcPr>
          <w:p w14:paraId="3169ECF1" w14:textId="0CC6E10F" w:rsidR="00CD5F38" w:rsidRPr="001723B4" w:rsidRDefault="001925BD" w:rsidP="00914302">
            <w:pPr>
              <w:pStyle w:val="TableParagraph"/>
              <w:tabs>
                <w:tab w:val="left" w:pos="258"/>
              </w:tabs>
              <w:spacing w:after="0" w:line="259" w:lineRule="auto"/>
              <w:ind w:left="257"/>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Phân tích các thuật toán cho agent</w:t>
            </w:r>
          </w:p>
        </w:tc>
        <w:tc>
          <w:tcPr>
            <w:tcW w:w="1745" w:type="dxa"/>
            <w:tcBorders>
              <w:top w:val="single" w:sz="4" w:space="0" w:color="000000"/>
              <w:left w:val="single" w:sz="4" w:space="0" w:color="000000"/>
              <w:bottom w:val="single" w:sz="4" w:space="0" w:color="000000"/>
              <w:right w:val="single" w:sz="4" w:space="0" w:color="000000"/>
            </w:tcBorders>
            <w:vAlign w:val="center"/>
          </w:tcPr>
          <w:p w14:paraId="4E865E36" w14:textId="3DD099F1" w:rsidR="00EA751E" w:rsidRPr="001723B4" w:rsidRDefault="00914302" w:rsidP="00EF089C">
            <w:pPr>
              <w:pStyle w:val="TableParagraph"/>
              <w:spacing w:before="121" w:line="259" w:lineRule="auto"/>
              <w:ind w:left="438" w:right="433"/>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25%</w:t>
            </w:r>
          </w:p>
        </w:tc>
      </w:tr>
      <w:tr w:rsidR="00914302" w:rsidRPr="001723B4" w14:paraId="5A27F4A2" w14:textId="77777777" w:rsidTr="0091430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1871"/>
        </w:trPr>
        <w:tc>
          <w:tcPr>
            <w:tcW w:w="680" w:type="dxa"/>
            <w:tcBorders>
              <w:top w:val="single" w:sz="4" w:space="0" w:color="000000"/>
              <w:left w:val="single" w:sz="4" w:space="0" w:color="000000"/>
              <w:bottom w:val="single" w:sz="4" w:space="0" w:color="000000"/>
              <w:right w:val="single" w:sz="4" w:space="0" w:color="000000"/>
            </w:tcBorders>
            <w:vAlign w:val="center"/>
          </w:tcPr>
          <w:p w14:paraId="401749F2" w14:textId="401144B5" w:rsidR="00BB4AB8" w:rsidRPr="001723B4" w:rsidRDefault="00914302" w:rsidP="000B34FC">
            <w:pPr>
              <w:pStyle w:val="TableParagraph"/>
              <w:spacing w:before="121" w:line="259" w:lineRule="auto"/>
              <w:ind w:left="7"/>
              <w:jc w:val="center"/>
              <w:rPr>
                <w:rFonts w:ascii="Times New Roman" w:hAnsi="Times New Roman" w:cs="Times New Roman"/>
                <w:w w:val="99"/>
                <w:sz w:val="28"/>
                <w:szCs w:val="28"/>
                <w:lang w:val="en-US"/>
              </w:rPr>
            </w:pPr>
            <w:r w:rsidRPr="001723B4">
              <w:rPr>
                <w:rFonts w:ascii="Times New Roman" w:hAnsi="Times New Roman" w:cs="Times New Roman"/>
                <w:w w:val="99"/>
                <w:sz w:val="28"/>
                <w:szCs w:val="28"/>
                <w:lang w:val="en-US"/>
              </w:rPr>
              <w:t>2</w:t>
            </w:r>
          </w:p>
        </w:tc>
        <w:tc>
          <w:tcPr>
            <w:tcW w:w="2041" w:type="dxa"/>
            <w:tcBorders>
              <w:top w:val="single" w:sz="4" w:space="0" w:color="000000"/>
              <w:left w:val="single" w:sz="4" w:space="0" w:color="000000"/>
              <w:bottom w:val="single" w:sz="4" w:space="0" w:color="000000"/>
              <w:right w:val="single" w:sz="4" w:space="0" w:color="000000"/>
            </w:tcBorders>
            <w:vAlign w:val="center"/>
          </w:tcPr>
          <w:p w14:paraId="7A755184" w14:textId="77777777" w:rsidR="00914302" w:rsidRPr="001723B4" w:rsidRDefault="00914302" w:rsidP="00914302">
            <w:pPr>
              <w:pStyle w:val="TableParagraph"/>
              <w:spacing w:before="121" w:line="259" w:lineRule="auto"/>
              <w:ind w:left="105"/>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 xml:space="preserve">Đoàn Thị </w:t>
            </w:r>
          </w:p>
          <w:p w14:paraId="587CA9DF" w14:textId="7682293F" w:rsidR="00BB4AB8" w:rsidRPr="001723B4" w:rsidRDefault="00914302" w:rsidP="00914302">
            <w:pPr>
              <w:pStyle w:val="TableParagraph"/>
              <w:spacing w:before="121" w:line="259" w:lineRule="auto"/>
              <w:ind w:left="105"/>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Thanh Vân</w:t>
            </w:r>
          </w:p>
        </w:tc>
        <w:tc>
          <w:tcPr>
            <w:tcW w:w="4611" w:type="dxa"/>
            <w:tcBorders>
              <w:top w:val="single" w:sz="4" w:space="0" w:color="000000"/>
              <w:left w:val="single" w:sz="4" w:space="0" w:color="000000"/>
              <w:bottom w:val="single" w:sz="4" w:space="0" w:color="000000"/>
              <w:right w:val="single" w:sz="4" w:space="0" w:color="000000"/>
            </w:tcBorders>
            <w:vAlign w:val="center"/>
          </w:tcPr>
          <w:p w14:paraId="418DAB80" w14:textId="4AD4AB6D" w:rsidR="00BB4AB8" w:rsidRPr="001723B4" w:rsidRDefault="001925BD" w:rsidP="00B466EB">
            <w:pPr>
              <w:pStyle w:val="TableParagraph"/>
              <w:tabs>
                <w:tab w:val="left" w:pos="258"/>
              </w:tabs>
              <w:spacing w:after="0" w:line="259" w:lineRule="auto"/>
              <w:ind w:left="257"/>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Phân tích các trạng thái, môi trường, agent type</w:t>
            </w:r>
          </w:p>
        </w:tc>
        <w:tc>
          <w:tcPr>
            <w:tcW w:w="1745" w:type="dxa"/>
            <w:tcBorders>
              <w:top w:val="single" w:sz="4" w:space="0" w:color="000000"/>
              <w:left w:val="single" w:sz="4" w:space="0" w:color="000000"/>
              <w:bottom w:val="single" w:sz="4" w:space="0" w:color="000000"/>
              <w:right w:val="single" w:sz="4" w:space="0" w:color="000000"/>
            </w:tcBorders>
            <w:vAlign w:val="center"/>
          </w:tcPr>
          <w:p w14:paraId="72F91F05" w14:textId="6E168EFC" w:rsidR="00BB4AB8" w:rsidRPr="001723B4" w:rsidRDefault="00914302" w:rsidP="00EF089C">
            <w:pPr>
              <w:pStyle w:val="TableParagraph"/>
              <w:spacing w:before="121" w:line="259" w:lineRule="auto"/>
              <w:ind w:left="438" w:right="433"/>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25%</w:t>
            </w:r>
          </w:p>
        </w:tc>
      </w:tr>
      <w:tr w:rsidR="00914302" w:rsidRPr="001723B4" w14:paraId="1F6209D4" w14:textId="77777777" w:rsidTr="0091430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1871"/>
        </w:trPr>
        <w:tc>
          <w:tcPr>
            <w:tcW w:w="680" w:type="dxa"/>
            <w:tcBorders>
              <w:top w:val="single" w:sz="4" w:space="0" w:color="000000"/>
              <w:left w:val="single" w:sz="4" w:space="0" w:color="000000"/>
              <w:bottom w:val="single" w:sz="4" w:space="0" w:color="000000"/>
              <w:right w:val="single" w:sz="4" w:space="0" w:color="000000"/>
            </w:tcBorders>
            <w:vAlign w:val="center"/>
          </w:tcPr>
          <w:p w14:paraId="57C0DB31" w14:textId="7185A426" w:rsidR="00BB4AB8" w:rsidRPr="001723B4" w:rsidRDefault="00914302" w:rsidP="000B34FC">
            <w:pPr>
              <w:pStyle w:val="TableParagraph"/>
              <w:spacing w:before="121" w:line="259" w:lineRule="auto"/>
              <w:ind w:left="7"/>
              <w:jc w:val="center"/>
              <w:rPr>
                <w:rFonts w:ascii="Times New Roman" w:hAnsi="Times New Roman" w:cs="Times New Roman"/>
                <w:w w:val="99"/>
                <w:sz w:val="28"/>
                <w:szCs w:val="28"/>
                <w:lang w:val="en-US"/>
              </w:rPr>
            </w:pPr>
            <w:r w:rsidRPr="001723B4">
              <w:rPr>
                <w:rFonts w:ascii="Times New Roman" w:hAnsi="Times New Roman" w:cs="Times New Roman"/>
                <w:w w:val="99"/>
                <w:sz w:val="28"/>
                <w:szCs w:val="28"/>
                <w:lang w:val="en-US"/>
              </w:rPr>
              <w:t>3</w:t>
            </w:r>
          </w:p>
        </w:tc>
        <w:tc>
          <w:tcPr>
            <w:tcW w:w="2041" w:type="dxa"/>
            <w:tcBorders>
              <w:top w:val="single" w:sz="4" w:space="0" w:color="000000"/>
              <w:left w:val="single" w:sz="4" w:space="0" w:color="000000"/>
              <w:bottom w:val="single" w:sz="4" w:space="0" w:color="000000"/>
              <w:right w:val="single" w:sz="4" w:space="0" w:color="000000"/>
            </w:tcBorders>
            <w:vAlign w:val="center"/>
          </w:tcPr>
          <w:p w14:paraId="1CA5DC5E" w14:textId="313C4FE4" w:rsidR="00BB4AB8" w:rsidRPr="001723B4" w:rsidRDefault="00914302" w:rsidP="00D431C2">
            <w:pPr>
              <w:pStyle w:val="TableParagraph"/>
              <w:spacing w:before="121" w:line="259" w:lineRule="auto"/>
              <w:ind w:left="105"/>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Nguyễn Thị Xuân Thanh</w:t>
            </w:r>
          </w:p>
        </w:tc>
        <w:tc>
          <w:tcPr>
            <w:tcW w:w="4611" w:type="dxa"/>
            <w:tcBorders>
              <w:top w:val="single" w:sz="4" w:space="0" w:color="000000"/>
              <w:left w:val="single" w:sz="4" w:space="0" w:color="000000"/>
              <w:bottom w:val="single" w:sz="4" w:space="0" w:color="000000"/>
              <w:right w:val="single" w:sz="4" w:space="0" w:color="000000"/>
            </w:tcBorders>
            <w:vAlign w:val="center"/>
          </w:tcPr>
          <w:p w14:paraId="2203B567" w14:textId="60C1876D" w:rsidR="00BB4AB8" w:rsidRPr="001723B4" w:rsidRDefault="001925BD" w:rsidP="00B466EB">
            <w:pPr>
              <w:pStyle w:val="TableParagraph"/>
              <w:tabs>
                <w:tab w:val="left" w:pos="258"/>
              </w:tabs>
              <w:spacing w:after="0" w:line="259" w:lineRule="auto"/>
              <w:ind w:left="257"/>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Phân tích môi trường, thiết kế sàn đấu</w:t>
            </w:r>
          </w:p>
        </w:tc>
        <w:tc>
          <w:tcPr>
            <w:tcW w:w="1745" w:type="dxa"/>
            <w:tcBorders>
              <w:top w:val="single" w:sz="4" w:space="0" w:color="000000"/>
              <w:left w:val="single" w:sz="4" w:space="0" w:color="000000"/>
              <w:bottom w:val="single" w:sz="4" w:space="0" w:color="000000"/>
              <w:right w:val="single" w:sz="4" w:space="0" w:color="000000"/>
            </w:tcBorders>
            <w:vAlign w:val="center"/>
          </w:tcPr>
          <w:p w14:paraId="0352ED30" w14:textId="72784EA8" w:rsidR="00BB4AB8" w:rsidRPr="001723B4" w:rsidRDefault="00914302" w:rsidP="00EF089C">
            <w:pPr>
              <w:pStyle w:val="TableParagraph"/>
              <w:spacing w:before="121" w:line="259" w:lineRule="auto"/>
              <w:ind w:left="438" w:right="433"/>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25%</w:t>
            </w:r>
          </w:p>
        </w:tc>
      </w:tr>
      <w:tr w:rsidR="00914302" w:rsidRPr="001723B4" w14:paraId="6C0778E5" w14:textId="77777777" w:rsidTr="0091430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1871"/>
        </w:trPr>
        <w:tc>
          <w:tcPr>
            <w:tcW w:w="680" w:type="dxa"/>
            <w:tcBorders>
              <w:top w:val="single" w:sz="4" w:space="0" w:color="000000"/>
              <w:left w:val="single" w:sz="4" w:space="0" w:color="000000"/>
              <w:bottom w:val="single" w:sz="4" w:space="0" w:color="000000"/>
              <w:right w:val="single" w:sz="4" w:space="0" w:color="000000"/>
            </w:tcBorders>
            <w:vAlign w:val="center"/>
          </w:tcPr>
          <w:p w14:paraId="16DFD018" w14:textId="5EB2F2FE" w:rsidR="00EA751E" w:rsidRPr="001723B4" w:rsidRDefault="00914302" w:rsidP="000B34FC">
            <w:pPr>
              <w:pStyle w:val="TableParagraph"/>
              <w:spacing w:before="121" w:line="259" w:lineRule="auto"/>
              <w:ind w:left="7"/>
              <w:jc w:val="center"/>
              <w:rPr>
                <w:rFonts w:ascii="Times New Roman" w:hAnsi="Times New Roman" w:cs="Times New Roman"/>
                <w:sz w:val="28"/>
                <w:szCs w:val="28"/>
                <w:lang w:val="en-US"/>
              </w:rPr>
            </w:pPr>
            <w:r w:rsidRPr="001723B4">
              <w:rPr>
                <w:rFonts w:ascii="Times New Roman" w:hAnsi="Times New Roman" w:cs="Times New Roman"/>
                <w:w w:val="99"/>
                <w:sz w:val="28"/>
                <w:szCs w:val="28"/>
                <w:lang w:val="en-US"/>
              </w:rPr>
              <w:t>4</w:t>
            </w:r>
          </w:p>
        </w:tc>
        <w:tc>
          <w:tcPr>
            <w:tcW w:w="2041" w:type="dxa"/>
            <w:tcBorders>
              <w:top w:val="single" w:sz="4" w:space="0" w:color="000000"/>
              <w:left w:val="single" w:sz="4" w:space="0" w:color="000000"/>
              <w:bottom w:val="single" w:sz="4" w:space="0" w:color="000000"/>
              <w:right w:val="single" w:sz="4" w:space="0" w:color="000000"/>
            </w:tcBorders>
            <w:vAlign w:val="center"/>
          </w:tcPr>
          <w:p w14:paraId="03EBA46C" w14:textId="77777777" w:rsidR="00914302" w:rsidRPr="001723B4" w:rsidRDefault="00EA751E" w:rsidP="00EF089C">
            <w:pPr>
              <w:pStyle w:val="TableParagraph"/>
              <w:spacing w:before="121" w:line="259" w:lineRule="auto"/>
              <w:ind w:left="105"/>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 xml:space="preserve">Lê Vũ </w:t>
            </w:r>
          </w:p>
          <w:p w14:paraId="5940C944" w14:textId="01C52A12" w:rsidR="00EA751E" w:rsidRPr="001723B4" w:rsidRDefault="00EA751E" w:rsidP="00EF089C">
            <w:pPr>
              <w:pStyle w:val="TableParagraph"/>
              <w:spacing w:before="121" w:line="259" w:lineRule="auto"/>
              <w:ind w:left="105"/>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Minh Hoàng</w:t>
            </w:r>
          </w:p>
        </w:tc>
        <w:tc>
          <w:tcPr>
            <w:tcW w:w="4611" w:type="dxa"/>
            <w:tcBorders>
              <w:top w:val="single" w:sz="4" w:space="0" w:color="000000"/>
              <w:left w:val="single" w:sz="4" w:space="0" w:color="000000"/>
              <w:bottom w:val="single" w:sz="4" w:space="0" w:color="000000"/>
              <w:right w:val="single" w:sz="4" w:space="0" w:color="000000"/>
            </w:tcBorders>
            <w:vAlign w:val="center"/>
          </w:tcPr>
          <w:p w14:paraId="05ECCC84" w14:textId="70328095" w:rsidR="00F2671F" w:rsidRPr="001723B4" w:rsidRDefault="001925BD" w:rsidP="00914302">
            <w:pPr>
              <w:pStyle w:val="TableParagraph"/>
              <w:tabs>
                <w:tab w:val="left" w:pos="258"/>
              </w:tabs>
              <w:spacing w:after="0" w:line="259" w:lineRule="auto"/>
              <w:ind w:left="105"/>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Phân tích các trường hợp gặp phải khi dùng nhiều agent</w:t>
            </w:r>
          </w:p>
        </w:tc>
        <w:tc>
          <w:tcPr>
            <w:tcW w:w="1745" w:type="dxa"/>
            <w:tcBorders>
              <w:top w:val="single" w:sz="4" w:space="0" w:color="000000"/>
              <w:left w:val="single" w:sz="4" w:space="0" w:color="000000"/>
              <w:bottom w:val="single" w:sz="4" w:space="0" w:color="000000"/>
              <w:right w:val="single" w:sz="4" w:space="0" w:color="000000"/>
            </w:tcBorders>
            <w:vAlign w:val="center"/>
          </w:tcPr>
          <w:p w14:paraId="3CC1A5EE" w14:textId="06236CC1" w:rsidR="00EA751E" w:rsidRPr="001723B4" w:rsidRDefault="00914302" w:rsidP="00EF089C">
            <w:pPr>
              <w:pStyle w:val="TableParagraph"/>
              <w:spacing w:before="121" w:line="259" w:lineRule="auto"/>
              <w:ind w:left="438" w:right="433"/>
              <w:jc w:val="center"/>
              <w:rPr>
                <w:rFonts w:ascii="Times New Roman" w:hAnsi="Times New Roman" w:cs="Times New Roman"/>
                <w:sz w:val="28"/>
                <w:szCs w:val="28"/>
                <w:lang w:val="vi-VN"/>
              </w:rPr>
            </w:pPr>
            <w:r w:rsidRPr="001723B4">
              <w:rPr>
                <w:rFonts w:ascii="Times New Roman" w:hAnsi="Times New Roman" w:cs="Times New Roman"/>
                <w:sz w:val="28"/>
                <w:szCs w:val="28"/>
                <w:lang w:val="en-US"/>
              </w:rPr>
              <w:t>25%</w:t>
            </w:r>
          </w:p>
        </w:tc>
      </w:tr>
      <w:tr w:rsidR="00914302" w:rsidRPr="001723B4" w14:paraId="5EDDFE8F" w14:textId="77777777" w:rsidTr="0091430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1871"/>
        </w:trPr>
        <w:tc>
          <w:tcPr>
            <w:tcW w:w="680" w:type="dxa"/>
            <w:tcBorders>
              <w:top w:val="single" w:sz="4" w:space="0" w:color="000000"/>
              <w:left w:val="single" w:sz="4" w:space="0" w:color="000000"/>
              <w:bottom w:val="single" w:sz="4" w:space="0" w:color="000000"/>
              <w:right w:val="single" w:sz="4" w:space="0" w:color="000000"/>
            </w:tcBorders>
            <w:vAlign w:val="center"/>
          </w:tcPr>
          <w:p w14:paraId="12BBB472" w14:textId="13252F4D" w:rsidR="00E66C3F" w:rsidRPr="001723B4" w:rsidRDefault="00914302" w:rsidP="000B34FC">
            <w:pPr>
              <w:pStyle w:val="TableParagraph"/>
              <w:spacing w:before="121" w:line="259" w:lineRule="auto"/>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5</w:t>
            </w:r>
          </w:p>
        </w:tc>
        <w:tc>
          <w:tcPr>
            <w:tcW w:w="2041" w:type="dxa"/>
            <w:tcBorders>
              <w:top w:val="single" w:sz="4" w:space="0" w:color="000000"/>
              <w:left w:val="single" w:sz="4" w:space="0" w:color="000000"/>
              <w:bottom w:val="single" w:sz="4" w:space="0" w:color="000000"/>
              <w:right w:val="single" w:sz="4" w:space="0" w:color="000000"/>
            </w:tcBorders>
            <w:vAlign w:val="center"/>
          </w:tcPr>
          <w:p w14:paraId="26AEA842" w14:textId="77777777" w:rsidR="00914302" w:rsidRPr="001723B4" w:rsidRDefault="00E66C3F" w:rsidP="00EF089C">
            <w:pPr>
              <w:pStyle w:val="TableParagraph"/>
              <w:spacing w:before="121" w:line="259" w:lineRule="auto"/>
              <w:jc w:val="center"/>
              <w:rPr>
                <w:rFonts w:ascii="Times New Roman" w:hAnsi="Times New Roman" w:cs="Times New Roman"/>
                <w:iCs/>
                <w:sz w:val="28"/>
                <w:szCs w:val="28"/>
                <w:lang w:val="en-US"/>
              </w:rPr>
            </w:pPr>
            <w:r w:rsidRPr="001723B4">
              <w:rPr>
                <w:rFonts w:ascii="Times New Roman" w:hAnsi="Times New Roman" w:cs="Times New Roman"/>
                <w:iCs/>
                <w:sz w:val="28"/>
                <w:szCs w:val="28"/>
                <w:lang w:val="en-US"/>
              </w:rPr>
              <w:t>Lê Trần</w:t>
            </w:r>
          </w:p>
          <w:p w14:paraId="46062DCA" w14:textId="020F7957" w:rsidR="00E66C3F" w:rsidRPr="001723B4" w:rsidRDefault="00E66C3F" w:rsidP="00EF089C">
            <w:pPr>
              <w:pStyle w:val="TableParagraph"/>
              <w:spacing w:before="121" w:line="259" w:lineRule="auto"/>
              <w:jc w:val="center"/>
              <w:rPr>
                <w:rFonts w:ascii="Times New Roman" w:hAnsi="Times New Roman" w:cs="Times New Roman"/>
                <w:iCs/>
                <w:sz w:val="28"/>
                <w:szCs w:val="28"/>
                <w:lang w:val="en-US"/>
              </w:rPr>
            </w:pPr>
            <w:r w:rsidRPr="001723B4">
              <w:rPr>
                <w:rFonts w:ascii="Times New Roman" w:hAnsi="Times New Roman" w:cs="Times New Roman"/>
                <w:iCs/>
                <w:sz w:val="28"/>
                <w:szCs w:val="28"/>
                <w:lang w:val="en-US"/>
              </w:rPr>
              <w:t xml:space="preserve"> Minh Nhựt</w:t>
            </w:r>
          </w:p>
        </w:tc>
        <w:tc>
          <w:tcPr>
            <w:tcW w:w="4611" w:type="dxa"/>
            <w:tcBorders>
              <w:top w:val="single" w:sz="4" w:space="0" w:color="000000"/>
              <w:left w:val="single" w:sz="4" w:space="0" w:color="000000"/>
              <w:bottom w:val="single" w:sz="4" w:space="0" w:color="000000"/>
              <w:right w:val="single" w:sz="4" w:space="0" w:color="000000"/>
            </w:tcBorders>
            <w:vAlign w:val="center"/>
          </w:tcPr>
          <w:p w14:paraId="761776F2" w14:textId="2ACA2149" w:rsidR="00B466EB" w:rsidRPr="001723B4" w:rsidRDefault="001925BD" w:rsidP="00B466EB">
            <w:pPr>
              <w:pStyle w:val="TableParagraph"/>
              <w:tabs>
                <w:tab w:val="left" w:pos="258"/>
              </w:tabs>
              <w:spacing w:after="0" w:line="259" w:lineRule="auto"/>
              <w:ind w:left="105"/>
              <w:jc w:val="center"/>
              <w:rPr>
                <w:rFonts w:ascii="Times New Roman" w:hAnsi="Times New Roman" w:cs="Times New Roman"/>
                <w:sz w:val="28"/>
                <w:szCs w:val="28"/>
                <w:lang w:val="en-US"/>
              </w:rPr>
            </w:pPr>
            <w:r w:rsidRPr="001723B4">
              <w:rPr>
                <w:rFonts w:ascii="Times New Roman" w:hAnsi="Times New Roman" w:cs="Times New Roman"/>
                <w:sz w:val="28"/>
                <w:szCs w:val="28"/>
                <w:lang w:val="en-US"/>
              </w:rPr>
              <w:t>Phân tích cách vận hành các agent, đánh giá các phần, phân công nhóm</w:t>
            </w:r>
          </w:p>
        </w:tc>
        <w:tc>
          <w:tcPr>
            <w:tcW w:w="1745" w:type="dxa"/>
            <w:tcBorders>
              <w:top w:val="single" w:sz="4" w:space="0" w:color="000000"/>
              <w:left w:val="single" w:sz="4" w:space="0" w:color="000000"/>
              <w:bottom w:val="single" w:sz="4" w:space="0" w:color="000000"/>
              <w:right w:val="single" w:sz="4" w:space="0" w:color="000000"/>
            </w:tcBorders>
            <w:vAlign w:val="center"/>
          </w:tcPr>
          <w:p w14:paraId="7D3B1693" w14:textId="35480BEE" w:rsidR="00E66C3F" w:rsidRPr="001723B4" w:rsidRDefault="00914302" w:rsidP="00EF089C">
            <w:pPr>
              <w:pStyle w:val="TableParagraph"/>
              <w:spacing w:before="121" w:line="259" w:lineRule="auto"/>
              <w:jc w:val="center"/>
              <w:rPr>
                <w:rFonts w:ascii="Times New Roman" w:hAnsi="Times New Roman" w:cs="Times New Roman"/>
                <w:i/>
                <w:sz w:val="28"/>
                <w:szCs w:val="28"/>
                <w:lang w:val="vi-VN"/>
              </w:rPr>
            </w:pPr>
            <w:r w:rsidRPr="001723B4">
              <w:rPr>
                <w:rFonts w:ascii="Times New Roman" w:hAnsi="Times New Roman" w:cs="Times New Roman"/>
                <w:sz w:val="28"/>
                <w:szCs w:val="28"/>
                <w:lang w:val="en-US"/>
              </w:rPr>
              <w:t>25%</w:t>
            </w:r>
          </w:p>
        </w:tc>
      </w:tr>
    </w:tbl>
    <w:p w14:paraId="1E9FBF01" w14:textId="5FF94AFF" w:rsidR="007D3621" w:rsidRPr="001723B4" w:rsidRDefault="007D3621">
      <w:pPr>
        <w:rPr>
          <w:rFonts w:eastAsiaTheme="majorEastAsia" w:cs="Times New Roman"/>
          <w:b/>
          <w:bCs/>
          <w:sz w:val="32"/>
          <w:szCs w:val="32"/>
        </w:rPr>
      </w:pPr>
      <w:bookmarkStart w:id="16" w:name="_Toc74062624"/>
    </w:p>
    <w:p w14:paraId="74B36872" w14:textId="3597E101" w:rsidR="00883A65" w:rsidRPr="001723B4" w:rsidRDefault="00883A65" w:rsidP="002C38A3">
      <w:pPr>
        <w:pStyle w:val="Heading1"/>
        <w:spacing w:before="121" w:after="0"/>
        <w:jc w:val="center"/>
        <w:rPr>
          <w:rFonts w:ascii="Times New Roman" w:hAnsi="Times New Roman" w:cs="Times New Roman"/>
          <w:b/>
          <w:bCs/>
          <w:color w:val="auto"/>
        </w:rPr>
      </w:pPr>
      <w:bookmarkStart w:id="17" w:name="_Toc91093581"/>
      <w:r w:rsidRPr="001723B4">
        <w:rPr>
          <w:rFonts w:ascii="Times New Roman" w:hAnsi="Times New Roman" w:cs="Times New Roman"/>
          <w:b/>
          <w:bCs/>
          <w:color w:val="auto"/>
        </w:rPr>
        <w:t>NỘI DUNG</w:t>
      </w:r>
      <w:bookmarkEnd w:id="16"/>
      <w:bookmarkEnd w:id="17"/>
    </w:p>
    <w:p w14:paraId="6588C526" w14:textId="55E6A6C9" w:rsidR="000A787C" w:rsidRPr="001723B4" w:rsidRDefault="007B1BA7" w:rsidP="002C38A3">
      <w:pPr>
        <w:pStyle w:val="Heading2"/>
        <w:spacing w:before="121" w:after="0"/>
        <w:ind w:left="578" w:hanging="578"/>
        <w:jc w:val="center"/>
        <w:rPr>
          <w:rFonts w:ascii="Times New Roman" w:hAnsi="Times New Roman" w:cs="Times New Roman"/>
          <w:b/>
          <w:bCs/>
          <w:color w:val="auto"/>
          <w:sz w:val="32"/>
          <w:szCs w:val="32"/>
        </w:rPr>
      </w:pPr>
      <w:bookmarkStart w:id="18" w:name="_Toc74062625"/>
      <w:bookmarkStart w:id="19" w:name="_Toc91093582"/>
      <w:r w:rsidRPr="001723B4">
        <w:rPr>
          <w:rFonts w:ascii="Times New Roman" w:hAnsi="Times New Roman" w:cs="Times New Roman"/>
          <w:b/>
          <w:bCs/>
          <w:color w:val="auto"/>
          <w:sz w:val="32"/>
          <w:szCs w:val="32"/>
        </w:rPr>
        <w:t>Phần I</w:t>
      </w:r>
      <w:r w:rsidR="003E2FEA" w:rsidRPr="001723B4">
        <w:rPr>
          <w:rFonts w:ascii="Times New Roman" w:hAnsi="Times New Roman" w:cs="Times New Roman"/>
          <w:b/>
          <w:bCs/>
          <w:color w:val="auto"/>
          <w:sz w:val="32"/>
          <w:szCs w:val="32"/>
        </w:rPr>
        <w:t xml:space="preserve">: </w:t>
      </w:r>
      <w:bookmarkStart w:id="20" w:name="_Toc74062630"/>
      <w:bookmarkEnd w:id="18"/>
      <w:r w:rsidR="000E0428" w:rsidRPr="001723B4">
        <w:rPr>
          <w:rFonts w:ascii="Times New Roman" w:hAnsi="Times New Roman" w:cs="Times New Roman"/>
          <w:b/>
          <w:bCs/>
          <w:color w:val="auto"/>
          <w:sz w:val="32"/>
          <w:szCs w:val="32"/>
        </w:rPr>
        <w:t>TỔNG QUAN</w:t>
      </w:r>
      <w:bookmarkEnd w:id="19"/>
    </w:p>
    <w:p w14:paraId="203C3784" w14:textId="78D71FC3" w:rsidR="001858D7" w:rsidRPr="004C1043" w:rsidRDefault="00C67DEC" w:rsidP="00346C38">
      <w:pPr>
        <w:pStyle w:val="Heading3"/>
        <w:numPr>
          <w:ilvl w:val="0"/>
          <w:numId w:val="20"/>
        </w:numPr>
        <w:spacing w:before="121"/>
        <w:rPr>
          <w:rFonts w:ascii="Times New Roman" w:hAnsi="Times New Roman" w:cs="Times New Roman"/>
          <w:b/>
          <w:color w:val="auto"/>
          <w:sz w:val="26"/>
          <w:szCs w:val="26"/>
        </w:rPr>
      </w:pPr>
      <w:bookmarkStart w:id="21" w:name="_Toc91093583"/>
      <w:bookmarkEnd w:id="20"/>
      <w:r w:rsidRPr="004C1043">
        <w:rPr>
          <w:rFonts w:ascii="Times New Roman" w:hAnsi="Times New Roman" w:cs="Times New Roman"/>
          <w:b/>
          <w:color w:val="auto"/>
          <w:sz w:val="26"/>
          <w:szCs w:val="26"/>
        </w:rPr>
        <w:t>Lý do chọn đề tài</w:t>
      </w:r>
      <w:bookmarkEnd w:id="21"/>
    </w:p>
    <w:p w14:paraId="1D8A2C2A" w14:textId="1948C48C" w:rsidR="00325EF5" w:rsidRPr="004C1043" w:rsidRDefault="00D44263" w:rsidP="00325EF5">
      <w:pPr>
        <w:ind w:firstLine="720"/>
        <w:jc w:val="both"/>
        <w:rPr>
          <w:rFonts w:cs="Times New Roman"/>
          <w:sz w:val="26"/>
          <w:szCs w:val="26"/>
        </w:rPr>
      </w:pPr>
      <w:r w:rsidRPr="004C1043">
        <w:rPr>
          <w:rFonts w:cs="Times New Roman"/>
          <w:sz w:val="26"/>
          <w:szCs w:val="26"/>
        </w:rPr>
        <w:t>Chúng em chọn trò chơi cướp cờ làm đề tài cho đồ án này vì trò chơi là cách đơn giản để thể hiện ý tưởng và sự tư duy đối với việc ứng dụng thuật toán vào thực tế, thay vì một đồ án phức tạp liên quan đến môn học, đồng thời vận dụng những kiến thức đã tìm hiểu và học được trong môn Trí tuệ nhân tạo.</w:t>
      </w:r>
    </w:p>
    <w:p w14:paraId="3B9D3962" w14:textId="710CC928" w:rsidR="005842E0" w:rsidRPr="004C1043" w:rsidRDefault="005842E0" w:rsidP="00346C38">
      <w:pPr>
        <w:pStyle w:val="Heading3"/>
        <w:numPr>
          <w:ilvl w:val="0"/>
          <w:numId w:val="20"/>
        </w:numPr>
        <w:rPr>
          <w:rFonts w:ascii="Times New Roman" w:hAnsi="Times New Roman" w:cs="Times New Roman"/>
          <w:b/>
          <w:bCs/>
          <w:color w:val="auto"/>
          <w:sz w:val="26"/>
          <w:szCs w:val="26"/>
        </w:rPr>
      </w:pPr>
      <w:bookmarkStart w:id="22" w:name="_Toc91093584"/>
      <w:r w:rsidRPr="004C1043">
        <w:rPr>
          <w:rFonts w:ascii="Times New Roman" w:hAnsi="Times New Roman" w:cs="Times New Roman"/>
          <w:b/>
          <w:bCs/>
          <w:color w:val="auto"/>
          <w:sz w:val="26"/>
          <w:szCs w:val="26"/>
        </w:rPr>
        <w:t>Mục tiêu của đồ án</w:t>
      </w:r>
      <w:bookmarkEnd w:id="22"/>
    </w:p>
    <w:p w14:paraId="262F0CA1" w14:textId="3AC69A5B" w:rsidR="005842E0" w:rsidRPr="004C1043" w:rsidRDefault="00D44263" w:rsidP="00AF63F7">
      <w:pPr>
        <w:ind w:firstLine="720"/>
        <w:jc w:val="both"/>
        <w:rPr>
          <w:rFonts w:cs="Times New Roman"/>
          <w:sz w:val="26"/>
          <w:szCs w:val="26"/>
        </w:rPr>
      </w:pPr>
      <w:r w:rsidRPr="004C1043">
        <w:rPr>
          <w:rFonts w:cs="Times New Roman"/>
          <w:sz w:val="26"/>
          <w:szCs w:val="26"/>
        </w:rPr>
        <w:t>Đề tài này dựa trên bài toán tìm đường, nhưng thay vì một agent đi đến đích thì sẽ có một đội 3 agent tìm đường cướp cờ để ghi điểm. Từ đó, trò chơi thể hiện sự hoạt động của mô hình multi-agent.</w:t>
      </w:r>
    </w:p>
    <w:p w14:paraId="701C5917" w14:textId="02F43202" w:rsidR="006F3829" w:rsidRPr="004C1043" w:rsidRDefault="006F3829" w:rsidP="00346C38">
      <w:pPr>
        <w:pStyle w:val="Heading3"/>
        <w:numPr>
          <w:ilvl w:val="0"/>
          <w:numId w:val="20"/>
        </w:numPr>
        <w:rPr>
          <w:rFonts w:ascii="Times New Roman" w:hAnsi="Times New Roman" w:cs="Times New Roman"/>
          <w:b/>
          <w:bCs/>
          <w:color w:val="auto"/>
          <w:sz w:val="26"/>
          <w:szCs w:val="26"/>
        </w:rPr>
      </w:pPr>
      <w:bookmarkStart w:id="23" w:name="_Toc91093585"/>
      <w:r w:rsidRPr="004C1043">
        <w:rPr>
          <w:rFonts w:ascii="Times New Roman" w:hAnsi="Times New Roman" w:cs="Times New Roman"/>
          <w:b/>
          <w:bCs/>
          <w:color w:val="auto"/>
          <w:sz w:val="26"/>
          <w:szCs w:val="26"/>
        </w:rPr>
        <w:t>Những thử thách của đề tài</w:t>
      </w:r>
      <w:bookmarkEnd w:id="23"/>
    </w:p>
    <w:p w14:paraId="1DE372FB" w14:textId="1DE33CB5" w:rsidR="006F3829" w:rsidRPr="004C1043" w:rsidRDefault="00346C38" w:rsidP="00AF63F7">
      <w:pPr>
        <w:ind w:left="360" w:firstLine="360"/>
        <w:jc w:val="both"/>
        <w:rPr>
          <w:rFonts w:cs="Times New Roman"/>
          <w:sz w:val="26"/>
          <w:szCs w:val="26"/>
        </w:rPr>
      </w:pPr>
      <w:r w:rsidRPr="004C1043">
        <w:rPr>
          <w:rFonts w:cs="Times New Roman"/>
          <w:sz w:val="26"/>
          <w:szCs w:val="26"/>
        </w:rPr>
        <w:t>Khi phân tíc</w:t>
      </w:r>
      <w:r w:rsidR="00AD685A" w:rsidRPr="004C1043">
        <w:rPr>
          <w:rFonts w:cs="Times New Roman"/>
          <w:sz w:val="26"/>
          <w:szCs w:val="26"/>
        </w:rPr>
        <w:t>h</w:t>
      </w:r>
      <w:r w:rsidRPr="004C1043">
        <w:rPr>
          <w:rFonts w:cs="Times New Roman"/>
          <w:sz w:val="26"/>
          <w:szCs w:val="26"/>
        </w:rPr>
        <w:t>, ta thấy tùy vào độ phức tạp mong muốn</w:t>
      </w:r>
      <w:r w:rsidR="00AD685A" w:rsidRPr="004C1043">
        <w:rPr>
          <w:rFonts w:cs="Times New Roman"/>
          <w:sz w:val="26"/>
          <w:szCs w:val="26"/>
        </w:rPr>
        <w:t>, đề tài có thể áp dụng nhiều kiểu môi trường khác nhau với nhiều thuật toán khác nhau.Do vậy, việc chọn một thuật toán thích hợp để minh họa đề tài cũng cần sự xem xét kĩ càng trong phạm vi kiến thức được truyền đạt và hiểu biết của nhóm và cân nhắc về độ phức tạp cũng như thời gian thực hiện hợp lý phù hợp với hạn báo cáo đồ án.</w:t>
      </w:r>
    </w:p>
    <w:p w14:paraId="319CA6CC" w14:textId="6CA1E2FD" w:rsidR="002C5A8E" w:rsidRPr="004C1043" w:rsidRDefault="002C5A8E" w:rsidP="00AF63F7">
      <w:pPr>
        <w:ind w:left="360" w:firstLine="360"/>
        <w:jc w:val="both"/>
        <w:rPr>
          <w:rFonts w:cs="Times New Roman"/>
          <w:sz w:val="26"/>
          <w:szCs w:val="26"/>
        </w:rPr>
      </w:pPr>
      <w:r w:rsidRPr="004C1043">
        <w:rPr>
          <w:rFonts w:cs="Times New Roman"/>
          <w:sz w:val="26"/>
          <w:szCs w:val="26"/>
        </w:rPr>
        <w:t>Agent type</w:t>
      </w:r>
      <w:r w:rsidR="002060EE" w:rsidRPr="004C1043">
        <w:rPr>
          <w:rFonts w:cs="Times New Roman"/>
          <w:sz w:val="26"/>
          <w:szCs w:val="26"/>
        </w:rPr>
        <w:t xml:space="preserve">: Goal-based agent </w:t>
      </w:r>
    </w:p>
    <w:p w14:paraId="07661A4E" w14:textId="42912776" w:rsidR="00AD685A" w:rsidRPr="004C1043" w:rsidRDefault="00AD685A" w:rsidP="00AD685A">
      <w:pPr>
        <w:ind w:left="360" w:firstLine="360"/>
        <w:rPr>
          <w:rFonts w:cs="Times New Roman"/>
          <w:sz w:val="26"/>
          <w:szCs w:val="26"/>
        </w:rPr>
      </w:pPr>
      <w:r w:rsidRPr="004C1043">
        <w:rPr>
          <w:rFonts w:cs="Times New Roman"/>
          <w:sz w:val="26"/>
          <w:szCs w:val="26"/>
        </w:rPr>
        <w:t>Về mặt môi trường được sử dụng trong đề tài :</w:t>
      </w:r>
    </w:p>
    <w:p w14:paraId="55A3B4C1" w14:textId="2805DDD6" w:rsidR="00AD685A" w:rsidRPr="004C1043" w:rsidRDefault="00AD685A" w:rsidP="00AD685A">
      <w:pPr>
        <w:rPr>
          <w:rFonts w:cs="Times New Roman"/>
          <w:sz w:val="26"/>
          <w:szCs w:val="26"/>
        </w:rPr>
      </w:pPr>
      <w:r w:rsidRPr="004C1043">
        <w:rPr>
          <w:rFonts w:cs="Times New Roman"/>
          <w:noProof/>
          <w:sz w:val="26"/>
          <w:szCs w:val="26"/>
        </w:rPr>
        <w:drawing>
          <wp:inline distT="0" distB="0" distL="0" distR="0" wp14:anchorId="23A3F24C" wp14:editId="2845CBF4">
            <wp:extent cx="5760085" cy="3263265"/>
            <wp:effectExtent l="0" t="0" r="0" b="0"/>
            <wp:docPr id="2" name="Picture 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085" cy="3263265"/>
                    </a:xfrm>
                    <a:prstGeom prst="rect">
                      <a:avLst/>
                    </a:prstGeom>
                    <a:noFill/>
                    <a:ln>
                      <a:noFill/>
                    </a:ln>
                  </pic:spPr>
                </pic:pic>
              </a:graphicData>
            </a:graphic>
          </wp:inline>
        </w:drawing>
      </w:r>
    </w:p>
    <w:p w14:paraId="1118F2D7" w14:textId="1F8083D8" w:rsidR="00547F6A" w:rsidRPr="004C1043" w:rsidRDefault="00AD685A" w:rsidP="00AF63F7">
      <w:pPr>
        <w:jc w:val="both"/>
        <w:rPr>
          <w:rFonts w:cs="Times New Roman"/>
          <w:sz w:val="26"/>
          <w:szCs w:val="26"/>
        </w:rPr>
      </w:pPr>
      <w:r w:rsidRPr="004C1043">
        <w:rPr>
          <w:rFonts w:cs="Times New Roman"/>
          <w:sz w:val="26"/>
          <w:szCs w:val="26"/>
        </w:rPr>
        <w:lastRenderedPageBreak/>
        <w:tab/>
        <w:t>Với ý tưởng ban đầu của nhóm là xây dựng một sàn đấu với nhiều chướng ngại vật</w:t>
      </w:r>
      <w:r w:rsidR="00547F6A" w:rsidRPr="004C1043">
        <w:rPr>
          <w:rFonts w:cs="Times New Roman"/>
          <w:sz w:val="26"/>
          <w:szCs w:val="26"/>
        </w:rPr>
        <w:t>, ta sẽ tạo ra một bản đồ lớn và 2 đội chơi bao gồm 3 người chơi (màu xanh) và 3 agent đã được lập trình trước.</w:t>
      </w:r>
    </w:p>
    <w:p w14:paraId="204EA99F" w14:textId="740B56A4" w:rsidR="00B84ABC" w:rsidRPr="004C1043" w:rsidRDefault="00B84ABC" w:rsidP="00AF63F7">
      <w:pPr>
        <w:jc w:val="both"/>
        <w:rPr>
          <w:rFonts w:cs="Times New Roman"/>
          <w:sz w:val="26"/>
          <w:szCs w:val="26"/>
        </w:rPr>
      </w:pPr>
      <w:r w:rsidRPr="004C1043">
        <w:rPr>
          <w:rFonts w:cs="Times New Roman"/>
          <w:sz w:val="26"/>
          <w:szCs w:val="26"/>
        </w:rPr>
        <w:tab/>
        <w:t xml:space="preserve">Môi trường có thể thay đổi liên tục nên </w:t>
      </w:r>
      <w:r w:rsidR="005F2948" w:rsidRPr="004C1043">
        <w:rPr>
          <w:rFonts w:cs="Times New Roman"/>
          <w:sz w:val="26"/>
          <w:szCs w:val="26"/>
        </w:rPr>
        <w:t>agent phải luôn được cập nhật thông tin môi trường xung quanh</w:t>
      </w:r>
      <w:r w:rsidR="003A15FA" w:rsidRPr="004C1043">
        <w:rPr>
          <w:rFonts w:cs="Times New Roman"/>
          <w:sz w:val="26"/>
          <w:szCs w:val="26"/>
        </w:rPr>
        <w:t>.</w:t>
      </w:r>
    </w:p>
    <w:p w14:paraId="401B4B44" w14:textId="3D6F0581" w:rsidR="003A15FA" w:rsidRPr="004C1043" w:rsidRDefault="003A15FA" w:rsidP="00AF63F7">
      <w:pPr>
        <w:jc w:val="center"/>
        <w:rPr>
          <w:rFonts w:cs="Times New Roman"/>
          <w:i/>
          <w:iCs/>
          <w:sz w:val="26"/>
          <w:szCs w:val="26"/>
        </w:rPr>
      </w:pPr>
      <w:r w:rsidRPr="004C1043">
        <w:rPr>
          <w:rFonts w:cs="Times New Roman"/>
          <w:noProof/>
          <w:sz w:val="26"/>
          <w:szCs w:val="26"/>
        </w:rPr>
        <w:drawing>
          <wp:inline distT="0" distB="0" distL="0" distR="0" wp14:anchorId="424DD51B" wp14:editId="6C64394A">
            <wp:extent cx="5760085" cy="32404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3240405"/>
                    </a:xfrm>
                    <a:prstGeom prst="rect">
                      <a:avLst/>
                    </a:prstGeom>
                  </pic:spPr>
                </pic:pic>
              </a:graphicData>
            </a:graphic>
          </wp:inline>
        </w:drawing>
      </w:r>
      <w:r w:rsidR="00AF63F7" w:rsidRPr="004C1043">
        <w:rPr>
          <w:rFonts w:cs="Times New Roman"/>
          <w:i/>
          <w:iCs/>
          <w:sz w:val="26"/>
          <w:szCs w:val="26"/>
        </w:rPr>
        <w:t>Agent tìm thấy đường đi đến cờ và người chơi cũng đang trên đường chiếm cờ</w:t>
      </w:r>
    </w:p>
    <w:p w14:paraId="6733088B" w14:textId="77777777" w:rsidR="00AF63F7" w:rsidRPr="004C1043" w:rsidRDefault="00AF63F7" w:rsidP="00AF63F7">
      <w:pPr>
        <w:jc w:val="center"/>
        <w:rPr>
          <w:rFonts w:cs="Times New Roman"/>
          <w:i/>
          <w:iCs/>
          <w:sz w:val="26"/>
          <w:szCs w:val="26"/>
        </w:rPr>
      </w:pPr>
    </w:p>
    <w:p w14:paraId="05245CB7" w14:textId="33046242" w:rsidR="00AF63F7" w:rsidRPr="004C1043" w:rsidRDefault="003A15FA" w:rsidP="00AF63F7">
      <w:pPr>
        <w:jc w:val="center"/>
        <w:rPr>
          <w:rFonts w:cs="Times New Roman"/>
          <w:sz w:val="26"/>
          <w:szCs w:val="26"/>
        </w:rPr>
      </w:pPr>
      <w:r w:rsidRPr="004C1043">
        <w:rPr>
          <w:rFonts w:cs="Times New Roman"/>
          <w:noProof/>
          <w:sz w:val="26"/>
          <w:szCs w:val="26"/>
        </w:rPr>
        <w:drawing>
          <wp:inline distT="0" distB="0" distL="0" distR="0" wp14:anchorId="65234825" wp14:editId="3008094B">
            <wp:extent cx="5760085" cy="32188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3218815"/>
                    </a:xfrm>
                    <a:prstGeom prst="rect">
                      <a:avLst/>
                    </a:prstGeom>
                  </pic:spPr>
                </pic:pic>
              </a:graphicData>
            </a:graphic>
          </wp:inline>
        </w:drawing>
      </w:r>
      <w:r w:rsidR="00AF63F7" w:rsidRPr="004C1043">
        <w:rPr>
          <w:rFonts w:cs="Times New Roman"/>
          <w:i/>
          <w:iCs/>
          <w:sz w:val="26"/>
          <w:szCs w:val="26"/>
        </w:rPr>
        <w:t>Người chơi chặn đường đã tìm của agent</w:t>
      </w:r>
    </w:p>
    <w:p w14:paraId="243A0E2D" w14:textId="5F0588A8" w:rsidR="003A15FA" w:rsidRPr="004C1043" w:rsidRDefault="003A15FA" w:rsidP="00AD685A">
      <w:pPr>
        <w:rPr>
          <w:rFonts w:cs="Times New Roman"/>
          <w:sz w:val="26"/>
          <w:szCs w:val="26"/>
        </w:rPr>
      </w:pPr>
    </w:p>
    <w:p w14:paraId="1CDE4498" w14:textId="5029D4EC" w:rsidR="00547F6A" w:rsidRPr="004C1043" w:rsidRDefault="00547F6A" w:rsidP="00547F6A">
      <w:pPr>
        <w:ind w:firstLine="720"/>
        <w:rPr>
          <w:rFonts w:cs="Times New Roman"/>
          <w:sz w:val="26"/>
          <w:szCs w:val="26"/>
        </w:rPr>
      </w:pPr>
      <w:r w:rsidRPr="004C1043">
        <w:rPr>
          <w:rFonts w:cs="Times New Roman"/>
          <w:sz w:val="26"/>
          <w:szCs w:val="26"/>
        </w:rPr>
        <w:t xml:space="preserve">Về mặt agent : </w:t>
      </w:r>
    </w:p>
    <w:p w14:paraId="6FDA301B" w14:textId="34502BA4" w:rsidR="00B84ABC" w:rsidRPr="004C1043" w:rsidRDefault="00B84ABC" w:rsidP="00B84ABC">
      <w:pPr>
        <w:rPr>
          <w:rFonts w:cs="Times New Roman"/>
          <w:sz w:val="26"/>
          <w:szCs w:val="26"/>
        </w:rPr>
      </w:pPr>
      <w:r w:rsidRPr="004C1043">
        <w:rPr>
          <w:rFonts w:cs="Times New Roman"/>
          <w:noProof/>
          <w:sz w:val="26"/>
          <w:szCs w:val="26"/>
        </w:rPr>
        <w:lastRenderedPageBreak/>
        <w:drawing>
          <wp:inline distT="0" distB="0" distL="0" distR="0" wp14:anchorId="02A6F6FE" wp14:editId="5326B0C5">
            <wp:extent cx="5760085" cy="3248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085" cy="3248025"/>
                    </a:xfrm>
                    <a:prstGeom prst="rect">
                      <a:avLst/>
                    </a:prstGeom>
                  </pic:spPr>
                </pic:pic>
              </a:graphicData>
            </a:graphic>
          </wp:inline>
        </w:drawing>
      </w:r>
    </w:p>
    <w:p w14:paraId="04AF5341" w14:textId="2368044D" w:rsidR="003A15FA" w:rsidRPr="004C1043" w:rsidRDefault="00547F6A" w:rsidP="00AF63F7">
      <w:pPr>
        <w:ind w:firstLine="720"/>
        <w:jc w:val="both"/>
        <w:rPr>
          <w:rFonts w:cs="Times New Roman"/>
          <w:sz w:val="26"/>
          <w:szCs w:val="26"/>
        </w:rPr>
      </w:pPr>
      <w:r w:rsidRPr="004C1043">
        <w:rPr>
          <w:rFonts w:cs="Times New Roman"/>
          <w:sz w:val="26"/>
          <w:szCs w:val="26"/>
        </w:rPr>
        <w:t xml:space="preserve">Cần phải cài đặt một thuật toán tìm đường với mức tối ưu khá cao để agent có thể bắt kịp 1 phần tốc độ của người chơi. Ta phải lựa chọn thuật toán phù hợp và đánh giá mức hiệu quả của nó đối với đề tài này. Ngoài ra, thuật toán được chọn </w:t>
      </w:r>
      <w:r w:rsidR="00E503C7" w:rsidRPr="004C1043">
        <w:rPr>
          <w:rFonts w:cs="Times New Roman"/>
          <w:sz w:val="26"/>
          <w:szCs w:val="26"/>
        </w:rPr>
        <w:t>nên thuộc phạm vi kiến thức mà mọi thành viên trong nhóm đều nắm được và có khả năng biến hóa, vận dụng vào một bài toán cụ thể.</w:t>
      </w:r>
      <w:r w:rsidR="00AF63F7" w:rsidRPr="004C1043">
        <w:rPr>
          <w:rFonts w:cs="Times New Roman"/>
          <w:sz w:val="26"/>
          <w:szCs w:val="26"/>
        </w:rPr>
        <w:t xml:space="preserve"> </w:t>
      </w:r>
      <w:r w:rsidR="00E503C7" w:rsidRPr="004C1043">
        <w:rPr>
          <w:rFonts w:cs="Times New Roman"/>
          <w:sz w:val="26"/>
          <w:szCs w:val="26"/>
        </w:rPr>
        <w:t>Có rất nhiều thuật toán phục vụ việc tìm đường nhưng tìm được thuật chung phù hợp với cả nhóm cũng là một trong các trở ngại cần giải quyết hàng đầu.</w:t>
      </w:r>
    </w:p>
    <w:p w14:paraId="62DCF9C6" w14:textId="37AD55C0" w:rsidR="00547F6A" w:rsidRPr="004C1043" w:rsidRDefault="00E503C7" w:rsidP="00547F6A">
      <w:pPr>
        <w:ind w:firstLine="720"/>
        <w:rPr>
          <w:rFonts w:cs="Times New Roman"/>
          <w:sz w:val="26"/>
          <w:szCs w:val="26"/>
        </w:rPr>
      </w:pPr>
      <w:r w:rsidRPr="004C1043">
        <w:rPr>
          <w:rFonts w:cs="Times New Roman"/>
          <w:sz w:val="26"/>
          <w:szCs w:val="26"/>
        </w:rPr>
        <w:t>Về mặt chạy song song các agent</w:t>
      </w:r>
      <w:r w:rsidR="00B84ABC" w:rsidRPr="004C1043">
        <w:rPr>
          <w:rFonts w:cs="Times New Roman"/>
          <w:sz w:val="26"/>
          <w:szCs w:val="26"/>
        </w:rPr>
        <w:t xml:space="preserve"> :</w:t>
      </w:r>
    </w:p>
    <w:p w14:paraId="0FBF7A39" w14:textId="70840D3F" w:rsidR="005F2948" w:rsidRPr="004C1043" w:rsidRDefault="003A15FA" w:rsidP="004839B9">
      <w:pPr>
        <w:jc w:val="both"/>
        <w:rPr>
          <w:rFonts w:cs="Times New Roman"/>
          <w:sz w:val="26"/>
          <w:szCs w:val="26"/>
        </w:rPr>
      </w:pPr>
      <w:r w:rsidRPr="004C1043">
        <w:rPr>
          <w:rFonts w:cs="Times New Roman"/>
          <w:noProof/>
          <w:sz w:val="26"/>
          <w:szCs w:val="26"/>
        </w:rPr>
        <w:drawing>
          <wp:inline distT="0" distB="0" distL="0" distR="0" wp14:anchorId="4E37F4B9" wp14:editId="6565A103">
            <wp:extent cx="5760085" cy="32251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3225165"/>
                    </a:xfrm>
                    <a:prstGeom prst="rect">
                      <a:avLst/>
                    </a:prstGeom>
                  </pic:spPr>
                </pic:pic>
              </a:graphicData>
            </a:graphic>
          </wp:inline>
        </w:drawing>
      </w:r>
    </w:p>
    <w:p w14:paraId="14FD2EF6" w14:textId="0D236B62" w:rsidR="00AF63F7" w:rsidRPr="004C1043" w:rsidRDefault="00AF63F7" w:rsidP="004839B9">
      <w:pPr>
        <w:jc w:val="both"/>
        <w:rPr>
          <w:rFonts w:cs="Times New Roman"/>
          <w:sz w:val="26"/>
          <w:szCs w:val="26"/>
        </w:rPr>
      </w:pPr>
      <w:r w:rsidRPr="004C1043">
        <w:rPr>
          <w:rFonts w:cs="Times New Roman"/>
          <w:sz w:val="26"/>
          <w:szCs w:val="26"/>
        </w:rPr>
        <w:tab/>
        <w:t>Khi ta dùng nhiều agent trong một chương trình, những vấn đề cần quan tâm đến nhất là kiểm soát bộ nhớ, tối ưu việc dùng các agent hợp lý tùy trường hợp cờ để tránh lãng phí tài nguyên.</w:t>
      </w:r>
    </w:p>
    <w:p w14:paraId="293F8A01" w14:textId="7B85DE66" w:rsidR="00AF63F7" w:rsidRPr="004C1043" w:rsidRDefault="00AF63F7" w:rsidP="004839B9">
      <w:pPr>
        <w:jc w:val="both"/>
        <w:rPr>
          <w:rFonts w:cs="Times New Roman"/>
          <w:sz w:val="26"/>
          <w:szCs w:val="26"/>
        </w:rPr>
      </w:pPr>
      <w:r w:rsidRPr="004C1043">
        <w:rPr>
          <w:rFonts w:cs="Times New Roman"/>
          <w:sz w:val="26"/>
          <w:szCs w:val="26"/>
        </w:rPr>
        <w:lastRenderedPageBreak/>
        <w:tab/>
      </w:r>
      <w:r w:rsidR="001B6E02" w:rsidRPr="004C1043">
        <w:rPr>
          <w:rFonts w:cs="Times New Roman"/>
          <w:sz w:val="26"/>
          <w:szCs w:val="26"/>
        </w:rPr>
        <w:t>Dùng một thuật toán lên 3 agent sẽ rất chiếm bộ nhớ nếu ta không kiểm soát hợp lý. Ví dụ với giải thuật cần n byte để lưu trữ m node thì số byte cần để lưu trữ toàn bộ node của 3 agent sẽ là 3*n*m gấp 3 lần 1 bài toán thông thường</w:t>
      </w:r>
    </w:p>
    <w:p w14:paraId="59B1D987" w14:textId="0E277818" w:rsidR="001B6E02" w:rsidRPr="004C1043" w:rsidRDefault="001B6E02" w:rsidP="004839B9">
      <w:pPr>
        <w:jc w:val="both"/>
        <w:rPr>
          <w:rFonts w:cs="Times New Roman"/>
          <w:sz w:val="26"/>
          <w:szCs w:val="26"/>
        </w:rPr>
      </w:pPr>
      <w:r w:rsidRPr="004C1043">
        <w:rPr>
          <w:rFonts w:cs="Times New Roman"/>
          <w:sz w:val="26"/>
          <w:szCs w:val="26"/>
        </w:rPr>
        <w:tab/>
        <w:t>Cần tối ưu thời gian hợp lý với tốc độ chơi của người chơi.</w:t>
      </w:r>
    </w:p>
    <w:p w14:paraId="5E0A61B1" w14:textId="381500E3" w:rsidR="006F3829" w:rsidRPr="004C1043" w:rsidRDefault="006F3829" w:rsidP="00346C38">
      <w:pPr>
        <w:pStyle w:val="Heading3"/>
        <w:numPr>
          <w:ilvl w:val="0"/>
          <w:numId w:val="20"/>
        </w:numPr>
        <w:rPr>
          <w:rFonts w:ascii="Times New Roman" w:hAnsi="Times New Roman" w:cs="Times New Roman"/>
          <w:b/>
          <w:bCs/>
          <w:color w:val="auto"/>
          <w:sz w:val="26"/>
          <w:szCs w:val="26"/>
        </w:rPr>
      </w:pPr>
      <w:bookmarkStart w:id="24" w:name="_Toc91093586"/>
      <w:r w:rsidRPr="004C1043">
        <w:rPr>
          <w:rFonts w:ascii="Times New Roman" w:hAnsi="Times New Roman" w:cs="Times New Roman"/>
          <w:b/>
          <w:bCs/>
          <w:color w:val="auto"/>
          <w:sz w:val="26"/>
          <w:szCs w:val="26"/>
        </w:rPr>
        <w:t>Phương pháp đã đề xuất</w:t>
      </w:r>
      <w:bookmarkEnd w:id="24"/>
    </w:p>
    <w:p w14:paraId="31A55F08" w14:textId="71670F66" w:rsidR="00F85CDF" w:rsidRPr="004C1043" w:rsidRDefault="00F85CDF" w:rsidP="004839B9">
      <w:pPr>
        <w:ind w:firstLine="720"/>
        <w:jc w:val="both"/>
        <w:rPr>
          <w:rFonts w:cs="Times New Roman"/>
          <w:sz w:val="26"/>
          <w:szCs w:val="26"/>
        </w:rPr>
      </w:pPr>
      <w:r w:rsidRPr="004C1043">
        <w:rPr>
          <w:rFonts w:cs="Times New Roman"/>
          <w:sz w:val="26"/>
          <w:szCs w:val="26"/>
        </w:rPr>
        <w:t>Với những phân tích về đề tài như ở mục 3, nhóm đã đề xuất môi trường sử dụng cho bài toán</w:t>
      </w:r>
      <w:r w:rsidR="00080F05" w:rsidRPr="004C1043">
        <w:rPr>
          <w:rFonts w:cs="Times New Roman"/>
          <w:sz w:val="26"/>
          <w:szCs w:val="26"/>
        </w:rPr>
        <w:t xml:space="preserve"> là </w:t>
      </w:r>
      <w:r w:rsidR="00542923" w:rsidRPr="004C1043">
        <w:rPr>
          <w:rFonts w:cs="Times New Roman"/>
          <w:sz w:val="26"/>
          <w:szCs w:val="26"/>
        </w:rPr>
        <w:t>Fully Observable and Multi-agent</w:t>
      </w:r>
      <w:r w:rsidR="00080F05" w:rsidRPr="004C1043">
        <w:rPr>
          <w:rFonts w:cs="Times New Roman"/>
          <w:sz w:val="26"/>
          <w:szCs w:val="26"/>
        </w:rPr>
        <w:t>. Vì các thông tin trên sàn đấu luôn được cập nhật cho agent và sử dụng cùng lúc nhiều agent nên nhóm đã lựa chọn kết hợp 2 môi trường trên. Luôn cung cấp thông tin sàn đấu của đồng đội và địch cho agent để tìm lại đường đi mới sau mỗi trạng thái.</w:t>
      </w:r>
    </w:p>
    <w:p w14:paraId="11FFC315" w14:textId="26C748D9" w:rsidR="00E36999" w:rsidRPr="004C1043" w:rsidRDefault="00080F05" w:rsidP="003A3DF9">
      <w:pPr>
        <w:ind w:firstLine="720"/>
        <w:jc w:val="both"/>
        <w:rPr>
          <w:rFonts w:cs="Times New Roman"/>
          <w:sz w:val="26"/>
          <w:szCs w:val="26"/>
        </w:rPr>
      </w:pPr>
      <w:r w:rsidRPr="004C1043">
        <w:rPr>
          <w:rFonts w:cs="Times New Roman"/>
          <w:sz w:val="26"/>
          <w:szCs w:val="26"/>
        </w:rPr>
        <w:t>Và một số thuật toán được đưa ra nhằm giúp agent chiếm cờ là</w:t>
      </w:r>
      <w:r w:rsidR="004839B9" w:rsidRPr="004C1043">
        <w:rPr>
          <w:rFonts w:cs="Times New Roman"/>
          <w:sz w:val="26"/>
          <w:szCs w:val="26"/>
        </w:rPr>
        <w:t xml:space="preserve">: </w:t>
      </w:r>
      <w:r w:rsidRPr="004C1043">
        <w:rPr>
          <w:rFonts w:cs="Times New Roman"/>
          <w:sz w:val="26"/>
          <w:szCs w:val="26"/>
        </w:rPr>
        <w:t>DFS,</w:t>
      </w:r>
      <w:r w:rsidR="004839B9" w:rsidRPr="004C1043">
        <w:rPr>
          <w:rFonts w:cs="Times New Roman"/>
          <w:sz w:val="26"/>
          <w:szCs w:val="26"/>
        </w:rPr>
        <w:t xml:space="preserve"> </w:t>
      </w:r>
      <w:r w:rsidRPr="004C1043">
        <w:rPr>
          <w:rFonts w:cs="Times New Roman"/>
          <w:sz w:val="26"/>
          <w:szCs w:val="26"/>
        </w:rPr>
        <w:t>BFS,</w:t>
      </w:r>
      <w:r w:rsidR="004839B9" w:rsidRPr="004C1043">
        <w:rPr>
          <w:rFonts w:cs="Times New Roman"/>
          <w:sz w:val="26"/>
          <w:szCs w:val="26"/>
        </w:rPr>
        <w:t xml:space="preserve"> Hill climbing</w:t>
      </w:r>
      <w:r w:rsidRPr="004C1043">
        <w:rPr>
          <w:rFonts w:cs="Times New Roman"/>
          <w:sz w:val="26"/>
          <w:szCs w:val="26"/>
        </w:rPr>
        <w:t>,</w:t>
      </w:r>
      <w:r w:rsidR="004839B9" w:rsidRPr="004C1043">
        <w:rPr>
          <w:rFonts w:cs="Times New Roman"/>
          <w:sz w:val="26"/>
          <w:szCs w:val="26"/>
        </w:rPr>
        <w:t xml:space="preserve"> </w:t>
      </w:r>
      <w:r w:rsidRPr="004C1043">
        <w:rPr>
          <w:rFonts w:cs="Times New Roman"/>
          <w:sz w:val="26"/>
          <w:szCs w:val="26"/>
        </w:rPr>
        <w:t>A*</w:t>
      </w:r>
      <w:r w:rsidR="004839B9" w:rsidRPr="004C1043">
        <w:rPr>
          <w:rFonts w:cs="Times New Roman"/>
          <w:sz w:val="26"/>
          <w:szCs w:val="26"/>
        </w:rPr>
        <w:t>,…</w:t>
      </w:r>
    </w:p>
    <w:p w14:paraId="4F88DB1D" w14:textId="7759004D" w:rsidR="004839B9" w:rsidRPr="004C1043" w:rsidRDefault="004839B9" w:rsidP="004839B9">
      <w:pPr>
        <w:ind w:firstLine="720"/>
        <w:jc w:val="both"/>
        <w:rPr>
          <w:rFonts w:cs="Times New Roman"/>
          <w:sz w:val="26"/>
          <w:szCs w:val="26"/>
        </w:rPr>
      </w:pPr>
      <w:r w:rsidRPr="004C1043">
        <w:rPr>
          <w:rFonts w:cs="Times New Roman"/>
          <w:sz w:val="26"/>
          <w:szCs w:val="26"/>
        </w:rPr>
        <w:t xml:space="preserve">Để giải quyết vấn đề về bộ nhớ và thời gian, nhóm đề xuất giải pháp là sau mỗi trạng thái, các agent sẽ cùng đáng giá xem </w:t>
      </w:r>
      <w:r w:rsidR="005B4FE9" w:rsidRPr="004C1043">
        <w:rPr>
          <w:rFonts w:cs="Times New Roman"/>
          <w:sz w:val="26"/>
          <w:szCs w:val="26"/>
        </w:rPr>
        <w:t xml:space="preserve">agent nào ở gần đích nhất để lựa chọn ra 1 hoặc 2 agent cùng đi chuyển. Phương pháp này sẽ giảm thiểu bộ nhớ phải dùng đến đồng thời giảm thời gian tìm đến cờ của các agent. Ngoài ra, nếu chỉ xét về khoảng cách ta sẽ gặp trường hợp cả 2 agent gần nhất đều bị chặn như hình : </w:t>
      </w:r>
    </w:p>
    <w:p w14:paraId="2C6D7619" w14:textId="523AD905" w:rsidR="003D1E9F" w:rsidRPr="004C1043" w:rsidRDefault="003D1E9F" w:rsidP="003D1E9F">
      <w:pPr>
        <w:jc w:val="both"/>
        <w:rPr>
          <w:rFonts w:cs="Times New Roman"/>
          <w:sz w:val="26"/>
          <w:szCs w:val="26"/>
        </w:rPr>
      </w:pPr>
      <w:r w:rsidRPr="004C1043">
        <w:rPr>
          <w:rFonts w:cs="Times New Roman"/>
          <w:noProof/>
          <w:sz w:val="26"/>
          <w:szCs w:val="26"/>
        </w:rPr>
        <w:drawing>
          <wp:inline distT="0" distB="0" distL="0" distR="0" wp14:anchorId="04C0DB59" wp14:editId="33EE262A">
            <wp:extent cx="5760085" cy="32486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3248660"/>
                    </a:xfrm>
                    <a:prstGeom prst="rect">
                      <a:avLst/>
                    </a:prstGeom>
                  </pic:spPr>
                </pic:pic>
              </a:graphicData>
            </a:graphic>
          </wp:inline>
        </w:drawing>
      </w:r>
    </w:p>
    <w:p w14:paraId="36A484C3" w14:textId="2C968713" w:rsidR="003D1E9F" w:rsidRPr="004C1043" w:rsidRDefault="003D1E9F" w:rsidP="001925BD">
      <w:pPr>
        <w:jc w:val="both"/>
        <w:rPr>
          <w:rFonts w:cs="Times New Roman"/>
          <w:sz w:val="26"/>
          <w:szCs w:val="26"/>
        </w:rPr>
      </w:pPr>
      <w:r w:rsidRPr="004C1043">
        <w:rPr>
          <w:rFonts w:cs="Times New Roman"/>
          <w:sz w:val="26"/>
          <w:szCs w:val="26"/>
        </w:rPr>
        <w:t xml:space="preserve">Trong trường hợp này, agent sẽ không tìm được đường nếu cờ xuất hiện gần 2 agent đã bị chặn. Như vậy thì tỉ lệ máy thua sẽ rất cao nên nhóm đã đề xuất thêm một tiêu chí đánh giá là agent đó là kiểm tra agent ứng viên có bị chặn hết đường đi không, nếu agent ứng viên đã bị chặn thì máy sẽ đề xuất 1 agent khác thay thế trong trạng thái đó tìm đường và thực hiện kiểm tra lại ở mỗi trạng thái mới. </w:t>
      </w:r>
    </w:p>
    <w:p w14:paraId="64815DD2" w14:textId="4F23BF1B" w:rsidR="006F3829" w:rsidRPr="004C1043" w:rsidRDefault="006F3829" w:rsidP="001925BD">
      <w:pPr>
        <w:pStyle w:val="Heading3"/>
        <w:numPr>
          <w:ilvl w:val="0"/>
          <w:numId w:val="20"/>
        </w:numPr>
        <w:jc w:val="both"/>
        <w:rPr>
          <w:rFonts w:ascii="Times New Roman" w:hAnsi="Times New Roman" w:cs="Times New Roman"/>
          <w:b/>
          <w:bCs/>
          <w:color w:val="auto"/>
          <w:sz w:val="26"/>
          <w:szCs w:val="26"/>
        </w:rPr>
      </w:pPr>
      <w:bookmarkStart w:id="25" w:name="_Toc91093587"/>
      <w:r w:rsidRPr="004C1043">
        <w:rPr>
          <w:rFonts w:ascii="Times New Roman" w:hAnsi="Times New Roman" w:cs="Times New Roman"/>
          <w:b/>
          <w:bCs/>
          <w:color w:val="auto"/>
          <w:sz w:val="26"/>
          <w:szCs w:val="26"/>
        </w:rPr>
        <w:lastRenderedPageBreak/>
        <w:t>Lựa chọn giải pháp</w:t>
      </w:r>
      <w:bookmarkEnd w:id="25"/>
    </w:p>
    <w:p w14:paraId="012E5A13" w14:textId="2AC11209" w:rsidR="006F3829" w:rsidRPr="004C1043" w:rsidRDefault="003A3DF9" w:rsidP="001925BD">
      <w:pPr>
        <w:ind w:firstLine="360"/>
        <w:jc w:val="both"/>
        <w:rPr>
          <w:rFonts w:cs="Times New Roman"/>
          <w:sz w:val="26"/>
          <w:szCs w:val="26"/>
        </w:rPr>
      </w:pPr>
      <w:r w:rsidRPr="004C1043">
        <w:rPr>
          <w:rFonts w:cs="Times New Roman"/>
          <w:sz w:val="26"/>
          <w:szCs w:val="26"/>
        </w:rPr>
        <w:t xml:space="preserve">Sau khi đã liệt kê toàn bộ những ý tưởng có thể có trong đề tài này, nhóm quyết định chọn môi trường Fully Observable kết hợp với Multi-agent, để người chơi có trải nghiệm tốt nhất (không quá dễ để </w:t>
      </w:r>
      <w:r w:rsidR="000201AB" w:rsidRPr="004C1043">
        <w:rPr>
          <w:rFonts w:cs="Times New Roman"/>
          <w:sz w:val="26"/>
          <w:szCs w:val="26"/>
        </w:rPr>
        <w:t>thắng) phương án Fully Observable được đề ra nhằm cung cấp thông tin cho các agent giúp agent tìm đường chiếm cờ nhanh hơn mà không cần dò tìm, khai phá thông tin sàn đấu.</w:t>
      </w:r>
    </w:p>
    <w:p w14:paraId="4BDDB7F0" w14:textId="3C139D94" w:rsidR="000201AB" w:rsidRPr="004C1043" w:rsidRDefault="000201AB" w:rsidP="001925BD">
      <w:pPr>
        <w:ind w:firstLine="360"/>
        <w:jc w:val="both"/>
        <w:rPr>
          <w:rFonts w:cs="Times New Roman"/>
          <w:sz w:val="26"/>
          <w:szCs w:val="26"/>
        </w:rPr>
      </w:pPr>
      <w:r w:rsidRPr="004C1043">
        <w:rPr>
          <w:rFonts w:cs="Times New Roman"/>
          <w:sz w:val="26"/>
          <w:szCs w:val="26"/>
        </w:rPr>
        <w:t>Đối với thuật toán áp dụng cho agent, đây là một trong những yếu tố quyết định vì chọn thuật toán phù hợp với tình huống đưa ra sẽ mạng lại hiệu quả cao hơn, thế nên cần phân tích kĩ từng thuật toán.</w:t>
      </w:r>
    </w:p>
    <w:p w14:paraId="57910B22" w14:textId="1953A592" w:rsidR="000201AB" w:rsidRPr="004C1043" w:rsidRDefault="000201AB" w:rsidP="001925BD">
      <w:pPr>
        <w:ind w:firstLine="360"/>
        <w:jc w:val="both"/>
        <w:rPr>
          <w:rFonts w:cs="Times New Roman"/>
          <w:sz w:val="26"/>
          <w:szCs w:val="26"/>
        </w:rPr>
      </w:pPr>
      <w:r w:rsidRPr="004C1043">
        <w:rPr>
          <w:rFonts w:cs="Times New Roman"/>
          <w:sz w:val="26"/>
          <w:szCs w:val="26"/>
        </w:rPr>
        <w:t xml:space="preserve">Nếu dùng DFS, các agent có thể sẽ tìm đường rất nhanh nhưng cũng rất chậm, vì việc tìm đường của DFS phụ thuộc vào tỉ lệ đi đúng đường đến chiếm cờ và tỉ lệ đó khá thấp. Tuy có ưu điểm về việc tiết kiệm bộ nhớ vì không cần quét qua tất cả </w:t>
      </w:r>
      <w:r w:rsidR="00F078EB" w:rsidRPr="004C1043">
        <w:rPr>
          <w:rFonts w:cs="Times New Roman"/>
          <w:sz w:val="26"/>
          <w:szCs w:val="26"/>
        </w:rPr>
        <w:t>đường đi. Nhưng với nhược điểm phụ thuộc vào tỉ lệ đi đúng đường đến cờ không cao giải thuật khó tìm thấy đích nhanh chóng.</w:t>
      </w:r>
    </w:p>
    <w:p w14:paraId="39038687" w14:textId="4992A45F" w:rsidR="00F078EB" w:rsidRPr="004C1043" w:rsidRDefault="00F078EB" w:rsidP="001925BD">
      <w:pPr>
        <w:ind w:firstLine="360"/>
        <w:jc w:val="both"/>
        <w:rPr>
          <w:rFonts w:cs="Times New Roman"/>
          <w:sz w:val="26"/>
          <w:szCs w:val="26"/>
        </w:rPr>
      </w:pPr>
      <w:r w:rsidRPr="004C1043">
        <w:rPr>
          <w:rFonts w:cs="Times New Roman"/>
          <w:sz w:val="26"/>
          <w:szCs w:val="26"/>
        </w:rPr>
        <w:t>Còn về BFS, các agent có thể chiếm được cờ nhưng khi dùng 1 agent thì bộ nhớ để lưu số node đã</w:t>
      </w:r>
      <w:r w:rsidR="002328F8" w:rsidRPr="004C1043">
        <w:rPr>
          <w:rFonts w:cs="Times New Roman"/>
          <w:sz w:val="26"/>
          <w:szCs w:val="26"/>
        </w:rPr>
        <w:t xml:space="preserve"> bằng số ô trên sàn đấu ở trường hợp xấu nhất vậy với 3 hoặc nhiều hơn 3 agent cùng hoạt động sẽ cần tiêu tốn 1 bộ nhớ khá lớn. Điều này dẫn đến việc tốn bộ nhớ.</w:t>
      </w:r>
    </w:p>
    <w:p w14:paraId="19B8BE5C" w14:textId="241E0171" w:rsidR="002328F8" w:rsidRPr="004C1043" w:rsidRDefault="002328F8" w:rsidP="001925BD">
      <w:pPr>
        <w:ind w:firstLine="360"/>
        <w:jc w:val="both"/>
        <w:rPr>
          <w:rFonts w:cs="Times New Roman"/>
          <w:sz w:val="26"/>
          <w:szCs w:val="26"/>
        </w:rPr>
      </w:pPr>
      <w:r w:rsidRPr="004C1043">
        <w:rPr>
          <w:rFonts w:cs="Times New Roman"/>
          <w:sz w:val="26"/>
          <w:szCs w:val="26"/>
        </w:rPr>
        <w:t xml:space="preserve">Hill-climbing là một biến thể của A*, tuy kế thừa ưu điểm về thời gian và bộ nhớ của A*, tuy nhiên, dùng Hill-climbing trong bài toán này có vẻ chưa hợp lý vì khi đi ngẫu </w:t>
      </w:r>
      <w:r w:rsidR="002C5A8E" w:rsidRPr="004C1043">
        <w:rPr>
          <w:rFonts w:cs="Times New Roman"/>
          <w:sz w:val="26"/>
          <w:szCs w:val="26"/>
        </w:rPr>
        <w:t>nhiên sẽ ít cơ hội chiếm cờ trước người chơi hơn. Giải thuật này sẽ thích hợp hơn trong một bài sắp xếp hoặc lên lịch trình với một số yêu cầu có sẵn.</w:t>
      </w:r>
    </w:p>
    <w:p w14:paraId="079F2D9C" w14:textId="41177B52" w:rsidR="00601B29" w:rsidRPr="004C1043" w:rsidRDefault="002060EE" w:rsidP="001925BD">
      <w:pPr>
        <w:ind w:firstLine="360"/>
        <w:jc w:val="both"/>
        <w:rPr>
          <w:rFonts w:cs="Times New Roman"/>
          <w:sz w:val="26"/>
          <w:szCs w:val="26"/>
        </w:rPr>
      </w:pPr>
      <w:r w:rsidRPr="004C1043">
        <w:rPr>
          <w:rFonts w:cs="Times New Roman"/>
          <w:sz w:val="26"/>
          <w:szCs w:val="26"/>
        </w:rPr>
        <w:t>A* với thời gian thực thi trong mức cho phép và bộ nhớ tương đối không quá lớn cùng hàm</w:t>
      </w:r>
      <w:r w:rsidR="00601B29" w:rsidRPr="004C1043">
        <w:rPr>
          <w:rFonts w:cs="Times New Roman"/>
          <w:sz w:val="26"/>
          <w:szCs w:val="26"/>
        </w:rPr>
        <w:t xml:space="preserve"> đánh giá</w:t>
      </w:r>
      <w:r w:rsidRPr="004C1043">
        <w:rPr>
          <w:rFonts w:cs="Times New Roman"/>
          <w:sz w:val="26"/>
          <w:szCs w:val="26"/>
        </w:rPr>
        <w:t xml:space="preserve"> H</w:t>
      </w:r>
      <w:r w:rsidR="00601B29" w:rsidRPr="004C1043">
        <w:rPr>
          <w:rFonts w:cs="Times New Roman"/>
          <w:sz w:val="26"/>
          <w:szCs w:val="26"/>
        </w:rPr>
        <w:t xml:space="preserve"> (Heuristic). A* là một thuật toán tìm đường đi với mức tối ưu khá tốt. Mặt khác, các thành viên trong nhóm tương đối nắm rõ thuật toán này hơn những giải thuật còn lại. Đối với A* trong đề tài này, điều quyết định hiệu quả của thuật toán là hàm H. Nếu xác định tốt hàm H thì việc tìm đường sẽ dễ dàng hơn</w:t>
      </w:r>
      <w:r w:rsidR="001925BD" w:rsidRPr="004C1043">
        <w:rPr>
          <w:rFonts w:cs="Times New Roman"/>
          <w:sz w:val="26"/>
          <w:szCs w:val="26"/>
        </w:rPr>
        <w:t>.</w:t>
      </w:r>
    </w:p>
    <w:p w14:paraId="3CE2D95F" w14:textId="65B9F085" w:rsidR="00EF07AA" w:rsidRPr="004C1043" w:rsidRDefault="00EF07AA" w:rsidP="001925BD">
      <w:pPr>
        <w:ind w:firstLine="360"/>
        <w:jc w:val="both"/>
        <w:rPr>
          <w:rFonts w:cs="Times New Roman"/>
          <w:sz w:val="26"/>
          <w:szCs w:val="26"/>
        </w:rPr>
      </w:pPr>
    </w:p>
    <w:p w14:paraId="294D0472" w14:textId="4C68B5A2" w:rsidR="00EF07AA" w:rsidRPr="004C1043" w:rsidRDefault="00EF07AA" w:rsidP="001925BD">
      <w:pPr>
        <w:ind w:firstLine="360"/>
        <w:jc w:val="both"/>
        <w:rPr>
          <w:rFonts w:cs="Times New Roman"/>
          <w:sz w:val="26"/>
          <w:szCs w:val="26"/>
        </w:rPr>
      </w:pPr>
    </w:p>
    <w:p w14:paraId="680CF7DE" w14:textId="77777777" w:rsidR="00EF07AA" w:rsidRPr="004C1043" w:rsidRDefault="00EF07AA" w:rsidP="001925BD">
      <w:pPr>
        <w:ind w:firstLine="360"/>
        <w:jc w:val="both"/>
        <w:rPr>
          <w:rFonts w:cs="Times New Roman"/>
          <w:sz w:val="26"/>
          <w:szCs w:val="26"/>
        </w:rPr>
      </w:pPr>
    </w:p>
    <w:p w14:paraId="0C540A69" w14:textId="5ECA26AD" w:rsidR="006F3829" w:rsidRPr="004C1043" w:rsidRDefault="006F3829" w:rsidP="00346C38">
      <w:pPr>
        <w:pStyle w:val="Heading3"/>
        <w:numPr>
          <w:ilvl w:val="0"/>
          <w:numId w:val="20"/>
        </w:numPr>
        <w:rPr>
          <w:rFonts w:ascii="Times New Roman" w:hAnsi="Times New Roman" w:cs="Times New Roman"/>
          <w:b/>
          <w:bCs/>
          <w:color w:val="auto"/>
          <w:sz w:val="26"/>
          <w:szCs w:val="26"/>
        </w:rPr>
      </w:pPr>
      <w:bookmarkStart w:id="26" w:name="_Toc91093588"/>
      <w:r w:rsidRPr="004C1043">
        <w:rPr>
          <w:rFonts w:ascii="Times New Roman" w:hAnsi="Times New Roman" w:cs="Times New Roman"/>
          <w:b/>
          <w:bCs/>
          <w:color w:val="auto"/>
          <w:sz w:val="26"/>
          <w:szCs w:val="26"/>
        </w:rPr>
        <w:t>Phương pháp đánh giá</w:t>
      </w:r>
      <w:bookmarkEnd w:id="26"/>
    </w:p>
    <w:p w14:paraId="0C3A9969" w14:textId="206258B5" w:rsidR="001925BD" w:rsidRPr="004C1043" w:rsidRDefault="00EF07AA" w:rsidP="00D41317">
      <w:pPr>
        <w:ind w:firstLine="360"/>
        <w:jc w:val="both"/>
        <w:rPr>
          <w:rFonts w:cs="Times New Roman"/>
          <w:sz w:val="26"/>
          <w:szCs w:val="26"/>
        </w:rPr>
      </w:pPr>
      <w:r w:rsidRPr="004C1043">
        <w:rPr>
          <w:rFonts w:cs="Times New Roman"/>
          <w:sz w:val="26"/>
          <w:szCs w:val="26"/>
        </w:rPr>
        <w:t>Đối với việc đánh giá, ta đánh giá hiệu quả các agent qua số điểm đạt được của chúng sau mỗi game đấu.</w:t>
      </w:r>
    </w:p>
    <w:p w14:paraId="77F1DB09" w14:textId="0218D7A9" w:rsidR="00EF07AA" w:rsidRPr="004C1043" w:rsidRDefault="00EF07AA" w:rsidP="00D41317">
      <w:pPr>
        <w:ind w:firstLine="360"/>
        <w:jc w:val="both"/>
        <w:rPr>
          <w:rFonts w:cs="Times New Roman"/>
          <w:sz w:val="26"/>
          <w:szCs w:val="26"/>
        </w:rPr>
      </w:pPr>
      <w:r w:rsidRPr="004C1043">
        <w:rPr>
          <w:rFonts w:cs="Times New Roman"/>
          <w:sz w:val="26"/>
          <w:szCs w:val="26"/>
        </w:rPr>
        <w:t>Đánh giá thông qua nhiều loại sàn đấu với các chướng ngại vật ở vị trí khác nhau.</w:t>
      </w:r>
    </w:p>
    <w:p w14:paraId="25863A46" w14:textId="51A10532" w:rsidR="00EF07AA" w:rsidRPr="004C1043" w:rsidRDefault="00EF07AA" w:rsidP="00D41317">
      <w:pPr>
        <w:ind w:firstLine="360"/>
        <w:jc w:val="both"/>
        <w:rPr>
          <w:rFonts w:cs="Times New Roman"/>
          <w:sz w:val="26"/>
          <w:szCs w:val="26"/>
        </w:rPr>
      </w:pPr>
      <w:r w:rsidRPr="004C1043">
        <w:rPr>
          <w:rFonts w:cs="Times New Roman"/>
          <w:sz w:val="26"/>
          <w:szCs w:val="26"/>
        </w:rPr>
        <w:t>Đánh giá thông qua cơ sở lý thuyết, tính toán độ phức tạp và bộ nhớ dựa trên các công thức tính của thuật toán A* trong môi trường nhiều agent cùng hoạt động và đánh giá mức chính xác, sai lệch với thực tế.</w:t>
      </w:r>
    </w:p>
    <w:p w14:paraId="29513C69" w14:textId="3F986B65" w:rsidR="00B92A8A" w:rsidRPr="004C1043" w:rsidRDefault="00EF07AA" w:rsidP="00D41317">
      <w:pPr>
        <w:ind w:firstLine="360"/>
        <w:jc w:val="both"/>
        <w:rPr>
          <w:rFonts w:cs="Times New Roman"/>
          <w:sz w:val="26"/>
          <w:szCs w:val="26"/>
        </w:rPr>
      </w:pPr>
      <w:r w:rsidRPr="004C1043">
        <w:rPr>
          <w:rFonts w:cs="Times New Roman"/>
          <w:sz w:val="26"/>
          <w:szCs w:val="26"/>
        </w:rPr>
        <w:lastRenderedPageBreak/>
        <w:t>Nâng cao tiêu chí đánh giá agent hoặc thêm vào một số tiêu chí phụ khác đánh giá hiệu quả khi chạy đề tài thực nghiệm.</w:t>
      </w:r>
    </w:p>
    <w:p w14:paraId="555CE20C" w14:textId="77777777" w:rsidR="00B92A8A" w:rsidRPr="001723B4" w:rsidRDefault="00B92A8A">
      <w:pPr>
        <w:rPr>
          <w:rFonts w:cs="Times New Roman"/>
        </w:rPr>
      </w:pPr>
      <w:r w:rsidRPr="001723B4">
        <w:rPr>
          <w:rFonts w:cs="Times New Roman"/>
        </w:rPr>
        <w:br w:type="page"/>
      </w:r>
    </w:p>
    <w:p w14:paraId="3F4D4CCD" w14:textId="78248AD7" w:rsidR="007536E4" w:rsidRDefault="007536E4" w:rsidP="00B92A8A">
      <w:pPr>
        <w:pStyle w:val="Heading2"/>
        <w:jc w:val="center"/>
        <w:rPr>
          <w:rFonts w:ascii="Times New Roman" w:hAnsi="Times New Roman" w:cs="Times New Roman"/>
          <w:b/>
          <w:bCs/>
          <w:color w:val="000000" w:themeColor="text1"/>
        </w:rPr>
      </w:pPr>
      <w:bookmarkStart w:id="27" w:name="_Toc91093589"/>
      <w:r>
        <w:rPr>
          <w:rFonts w:ascii="Times New Roman" w:hAnsi="Times New Roman" w:cs="Times New Roman"/>
          <w:b/>
          <w:bCs/>
          <w:color w:val="000000" w:themeColor="text1"/>
        </w:rPr>
        <w:lastRenderedPageBreak/>
        <w:t>PH</w:t>
      </w:r>
      <w:r w:rsidRPr="007536E4">
        <w:rPr>
          <w:rFonts w:ascii="Times New Roman" w:hAnsi="Times New Roman" w:cs="Times New Roman"/>
          <w:b/>
          <w:bCs/>
          <w:color w:val="000000" w:themeColor="text1"/>
        </w:rPr>
        <w:t>ẦN</w:t>
      </w:r>
      <w:r>
        <w:rPr>
          <w:rFonts w:ascii="Times New Roman" w:hAnsi="Times New Roman" w:cs="Times New Roman"/>
          <w:b/>
          <w:bCs/>
          <w:color w:val="000000" w:themeColor="text1"/>
        </w:rPr>
        <w:t xml:space="preserve"> 2 : X</w:t>
      </w:r>
      <w:r w:rsidRPr="007536E4">
        <w:rPr>
          <w:rFonts w:ascii="Times New Roman" w:hAnsi="Times New Roman" w:cs="Times New Roman"/>
          <w:b/>
          <w:bCs/>
          <w:color w:val="000000" w:themeColor="text1"/>
        </w:rPr>
        <w:t>Â</w:t>
      </w:r>
      <w:r>
        <w:rPr>
          <w:rFonts w:ascii="Times New Roman" w:hAnsi="Times New Roman" w:cs="Times New Roman"/>
          <w:b/>
          <w:bCs/>
          <w:color w:val="000000" w:themeColor="text1"/>
        </w:rPr>
        <w:t>Y D</w:t>
      </w:r>
      <w:r w:rsidRPr="007536E4">
        <w:rPr>
          <w:rFonts w:ascii="Times New Roman" w:hAnsi="Times New Roman" w:cs="Times New Roman"/>
          <w:b/>
          <w:bCs/>
          <w:color w:val="000000" w:themeColor="text1"/>
        </w:rPr>
        <w:t>ỰNG</w:t>
      </w:r>
    </w:p>
    <w:p w14:paraId="2CEF4F38" w14:textId="73DAA0C0" w:rsidR="007536E4" w:rsidRDefault="007536E4" w:rsidP="007536E4">
      <w:pPr>
        <w:pStyle w:val="ListParagraph"/>
        <w:numPr>
          <w:ilvl w:val="0"/>
          <w:numId w:val="26"/>
        </w:numPr>
        <w:outlineLvl w:val="2"/>
        <w:rPr>
          <w:b/>
          <w:bCs/>
        </w:rPr>
      </w:pPr>
      <w:r w:rsidRPr="007536E4">
        <w:rPr>
          <w:b/>
          <w:bCs/>
        </w:rPr>
        <w:t>Xây dựng thuộc tính</w:t>
      </w:r>
    </w:p>
    <w:p w14:paraId="1CCC6FD8" w14:textId="450786CA" w:rsidR="007536E4" w:rsidRPr="007639C4" w:rsidRDefault="007536E4" w:rsidP="007536E4">
      <w:pPr>
        <w:pStyle w:val="Heading3"/>
        <w:ind w:hanging="360"/>
        <w:rPr>
          <w:rFonts w:ascii="Times New Roman" w:hAnsi="Times New Roman" w:cs="Times New Roman"/>
          <w:b/>
          <w:bCs/>
          <w:color w:val="auto"/>
          <w:sz w:val="26"/>
          <w:szCs w:val="26"/>
        </w:rPr>
      </w:pPr>
      <w:r w:rsidRPr="007639C4">
        <w:rPr>
          <w:rFonts w:ascii="Times New Roman" w:hAnsi="Times New Roman" w:cs="Times New Roman"/>
          <w:b/>
          <w:bCs/>
          <w:color w:val="auto"/>
          <w:sz w:val="26"/>
          <w:szCs w:val="26"/>
        </w:rPr>
        <w:t>1.1. Các nhân tố xây dựng nên một bảng đồ trong AI :</w:t>
      </w:r>
    </w:p>
    <w:p w14:paraId="69EB7A4C" w14:textId="2CC14E97" w:rsidR="007536E4" w:rsidRPr="007639C4" w:rsidRDefault="007536E4" w:rsidP="00D41317">
      <w:pPr>
        <w:ind w:firstLine="720"/>
        <w:jc w:val="both"/>
        <w:rPr>
          <w:rFonts w:cs="Times New Roman"/>
          <w:sz w:val="26"/>
          <w:szCs w:val="26"/>
        </w:rPr>
      </w:pPr>
      <w:r w:rsidRPr="007639C4">
        <w:rPr>
          <w:rFonts w:cs="Times New Roman"/>
          <w:sz w:val="26"/>
          <w:szCs w:val="26"/>
        </w:rPr>
        <w:t>-Các biến ( nhân tố quan trọng nhất) :  agents ( tính cả người lẫn máy AI), vật cản, điểm số, toạ độ nhân vật, toạ độ đích ( ở đồ án này chính là bánh pizza).</w:t>
      </w:r>
    </w:p>
    <w:p w14:paraId="09BFA4BB" w14:textId="43F89124" w:rsidR="007536E4" w:rsidRPr="007639C4" w:rsidRDefault="007536E4" w:rsidP="00D41317">
      <w:pPr>
        <w:ind w:firstLine="720"/>
        <w:jc w:val="both"/>
        <w:rPr>
          <w:rFonts w:cs="Times New Roman"/>
          <w:sz w:val="26"/>
          <w:szCs w:val="26"/>
        </w:rPr>
      </w:pPr>
      <w:r w:rsidRPr="007639C4">
        <w:rPr>
          <w:rFonts w:cs="Times New Roman"/>
          <w:sz w:val="26"/>
          <w:szCs w:val="26"/>
        </w:rPr>
        <w:t>-Layout : Với một map ta có nhiều layout khác nhau, cụ thể như layout khung cửa sổ game, layout background, layout các biến có trên map, layout điểm số. Ở đây chúng ta sử dụng layout dạng tiled map ( là dạng layout thể hiện bằng những viên gạch hình vuông có màu sắc mà chùng ta hay thấy ở những game như flappy bird, mario, boom it,…). Các layout có các kích cỡ khác nhau được gộp chung lại với nhau như :</w:t>
      </w:r>
    </w:p>
    <w:p w14:paraId="181F5BB9" w14:textId="77777777" w:rsidR="007536E4" w:rsidRPr="007639C4" w:rsidRDefault="007536E4" w:rsidP="00D41317">
      <w:pPr>
        <w:ind w:firstLine="720"/>
        <w:jc w:val="both"/>
        <w:rPr>
          <w:rFonts w:cs="Times New Roman"/>
          <w:sz w:val="26"/>
          <w:szCs w:val="26"/>
        </w:rPr>
      </w:pPr>
      <w:r w:rsidRPr="007639C4">
        <w:rPr>
          <w:rFonts w:cs="Times New Roman"/>
          <w:sz w:val="26"/>
          <w:szCs w:val="26"/>
        </w:rPr>
        <w:t>+ Trong layout khung cửa sổ game gồm : layout background, layout điểm số.</w:t>
      </w:r>
    </w:p>
    <w:p w14:paraId="060E8E1E" w14:textId="77777777" w:rsidR="007536E4" w:rsidRPr="007639C4" w:rsidRDefault="007536E4" w:rsidP="00D41317">
      <w:pPr>
        <w:ind w:firstLine="720"/>
        <w:jc w:val="both"/>
        <w:rPr>
          <w:rFonts w:cs="Times New Roman"/>
          <w:sz w:val="26"/>
          <w:szCs w:val="26"/>
        </w:rPr>
      </w:pPr>
      <w:r w:rsidRPr="007639C4">
        <w:rPr>
          <w:rFonts w:cs="Times New Roman"/>
          <w:sz w:val="26"/>
          <w:szCs w:val="26"/>
        </w:rPr>
        <w:t>+ Trong layout background gồm : layout các biến có trên map.</w:t>
      </w:r>
    </w:p>
    <w:p w14:paraId="776EDA6E" w14:textId="31E4E074" w:rsidR="007536E4" w:rsidRPr="007639C4" w:rsidRDefault="007536E4" w:rsidP="00D41317">
      <w:pPr>
        <w:ind w:firstLine="720"/>
        <w:jc w:val="both"/>
        <w:rPr>
          <w:rFonts w:cs="Times New Roman"/>
          <w:sz w:val="26"/>
          <w:szCs w:val="26"/>
        </w:rPr>
      </w:pPr>
      <w:r w:rsidRPr="007639C4">
        <w:rPr>
          <w:rFonts w:cs="Times New Roman"/>
          <w:sz w:val="26"/>
          <w:szCs w:val="26"/>
        </w:rPr>
        <w:t>-Hàm random : đây là hàm rất quan trọng đối với biến toạ độ đích để coin tự xuất hiện ngẫu nhiên bất kì vị trí trên bản đồ.</w:t>
      </w:r>
    </w:p>
    <w:p w14:paraId="72BE9D60" w14:textId="260A802B" w:rsidR="007536E4" w:rsidRPr="007639C4" w:rsidRDefault="007536E4" w:rsidP="00D41317">
      <w:pPr>
        <w:ind w:firstLine="720"/>
        <w:jc w:val="both"/>
        <w:rPr>
          <w:rFonts w:cs="Times New Roman"/>
          <w:sz w:val="26"/>
          <w:szCs w:val="26"/>
        </w:rPr>
      </w:pPr>
      <w:r w:rsidRPr="007639C4">
        <w:rPr>
          <w:rFonts w:cs="Times New Roman"/>
          <w:sz w:val="26"/>
          <w:szCs w:val="26"/>
        </w:rPr>
        <w:t>-Đồ hoạ và âm thanh : game trở nên quá đơn điệu nếu chỉ có số và chữ. Đồ hoạ sẽ giúp game trở nên sống động, màu sắc.</w:t>
      </w:r>
    </w:p>
    <w:p w14:paraId="15A86FFA" w14:textId="22023B37" w:rsidR="007536E4" w:rsidRPr="007639C4" w:rsidRDefault="007536E4" w:rsidP="007639C4">
      <w:pPr>
        <w:pStyle w:val="Heading3"/>
        <w:ind w:left="426" w:firstLine="0"/>
        <w:rPr>
          <w:rFonts w:ascii="Times New Roman" w:hAnsi="Times New Roman" w:cs="Times New Roman"/>
          <w:b/>
          <w:bCs/>
          <w:color w:val="auto"/>
          <w:sz w:val="26"/>
          <w:szCs w:val="26"/>
        </w:rPr>
      </w:pPr>
      <w:r w:rsidRPr="007639C4">
        <w:rPr>
          <w:rFonts w:ascii="Times New Roman" w:hAnsi="Times New Roman" w:cs="Times New Roman"/>
          <w:b/>
          <w:bCs/>
          <w:color w:val="auto"/>
          <w:sz w:val="26"/>
          <w:szCs w:val="26"/>
        </w:rPr>
        <w:t xml:space="preserve">1.2. Cấu trúc xây dựng agent trong AI : </w:t>
      </w:r>
    </w:p>
    <w:p w14:paraId="79DC8649" w14:textId="77777777" w:rsidR="007536E4" w:rsidRPr="007639C4" w:rsidRDefault="007536E4" w:rsidP="00D41317">
      <w:pPr>
        <w:ind w:firstLine="720"/>
        <w:jc w:val="both"/>
        <w:rPr>
          <w:rFonts w:cs="Times New Roman"/>
          <w:sz w:val="26"/>
          <w:szCs w:val="26"/>
        </w:rPr>
      </w:pPr>
      <w:r w:rsidRPr="007639C4">
        <w:rPr>
          <w:rFonts w:cs="Times New Roman"/>
          <w:sz w:val="26"/>
          <w:szCs w:val="26"/>
        </w:rPr>
        <w:t>Trong đề tài này, chúng ta có nhiều agent vì game có 1 người chơi đấu với nhiều máy nhưng cụ thể có hai loại agent chính : agent con người, agent robot.</w:t>
      </w:r>
    </w:p>
    <w:p w14:paraId="1C188EC4" w14:textId="5D85B767" w:rsidR="007536E4" w:rsidRPr="007639C4" w:rsidRDefault="007536E4" w:rsidP="00D41317">
      <w:pPr>
        <w:ind w:firstLine="720"/>
        <w:jc w:val="both"/>
        <w:rPr>
          <w:rFonts w:cs="Times New Roman"/>
          <w:sz w:val="26"/>
          <w:szCs w:val="26"/>
        </w:rPr>
      </w:pPr>
      <w:r w:rsidRPr="007639C4">
        <w:rPr>
          <w:rFonts w:cs="Times New Roman"/>
          <w:sz w:val="26"/>
          <w:szCs w:val="26"/>
        </w:rPr>
        <w:t>-Agent con người : người chơi tự điều khiển một nhân vật trong game bằng bàn phím.</w:t>
      </w:r>
    </w:p>
    <w:p w14:paraId="2B574AAD" w14:textId="7B56E4F5" w:rsidR="007536E4" w:rsidRDefault="007536E4" w:rsidP="00D41317">
      <w:pPr>
        <w:ind w:firstLine="720"/>
        <w:jc w:val="both"/>
        <w:rPr>
          <w:rFonts w:cs="Times New Roman"/>
          <w:sz w:val="26"/>
          <w:szCs w:val="26"/>
        </w:rPr>
      </w:pPr>
      <w:r w:rsidRPr="007639C4">
        <w:rPr>
          <w:rFonts w:cs="Times New Roman"/>
          <w:sz w:val="26"/>
          <w:szCs w:val="26"/>
        </w:rPr>
        <w:t>-Agent robot : các agent này được lập trình để thực hiện mục tiêu được giao. Hành động mà agent này thực hiện phụ thuộc vào khoảng cách với mục tiêu của nó. Các hành động nhằm mục đích giảm khoảng cách giữa trạng thái hiện tại và trạng thái mong muốn. Để đạt được mục tiêu, nó sử dụng thuật toán tìm kiếm (cụ thể ở đây được lập trình theo thuật toán A*) tìm đường đến mục tiêu. Một hạn chế của Agent dựa trên mục tiêu là không phải lúc nào cũng chọn con đường tối ưu hóa nhất để đạt được mục tiêu cuối cùng.</w:t>
      </w:r>
    </w:p>
    <w:p w14:paraId="4F9A861C" w14:textId="5913CAC2" w:rsidR="007639C4" w:rsidRDefault="007639C4" w:rsidP="007639C4">
      <w:pPr>
        <w:pStyle w:val="Heading3"/>
        <w:ind w:left="426" w:hanging="11"/>
        <w:rPr>
          <w:rFonts w:cs="Times New Roman"/>
          <w:b/>
          <w:bCs/>
          <w:color w:val="auto"/>
          <w:sz w:val="26"/>
          <w:szCs w:val="26"/>
        </w:rPr>
      </w:pPr>
      <w:r w:rsidRPr="007639C4">
        <w:rPr>
          <w:rFonts w:cs="Times New Roman"/>
          <w:b/>
          <w:bCs/>
          <w:color w:val="auto"/>
          <w:sz w:val="26"/>
          <w:szCs w:val="26"/>
        </w:rPr>
        <w:t xml:space="preserve">2. Xây dựng </w:t>
      </w:r>
      <w:r w:rsidR="008B5C5B">
        <w:rPr>
          <w:rFonts w:cs="Times New Roman"/>
          <w:b/>
          <w:bCs/>
          <w:color w:val="auto"/>
          <w:sz w:val="26"/>
          <w:szCs w:val="26"/>
        </w:rPr>
        <w:t>bản đồ</w:t>
      </w:r>
    </w:p>
    <w:tbl>
      <w:tblPr>
        <w:tblStyle w:val="TableGrid"/>
        <w:tblW w:w="0" w:type="auto"/>
        <w:tblLook w:val="04A0" w:firstRow="1" w:lastRow="0" w:firstColumn="1" w:lastColumn="0" w:noHBand="0" w:noVBand="1"/>
      </w:tblPr>
      <w:tblGrid>
        <w:gridCol w:w="516"/>
        <w:gridCol w:w="2379"/>
        <w:gridCol w:w="5279"/>
        <w:gridCol w:w="887"/>
      </w:tblGrid>
      <w:tr w:rsidR="001E1307" w14:paraId="20B99F00" w14:textId="77777777" w:rsidTr="001E1307">
        <w:tc>
          <w:tcPr>
            <w:tcW w:w="726" w:type="dxa"/>
          </w:tcPr>
          <w:p w14:paraId="74324498" w14:textId="6805259D" w:rsidR="007639C4" w:rsidRDefault="007639C4" w:rsidP="007639C4">
            <w:bookmarkStart w:id="28" w:name="_Hlk91109988"/>
            <w:r>
              <w:t>STT</w:t>
            </w:r>
          </w:p>
        </w:tc>
        <w:tc>
          <w:tcPr>
            <w:tcW w:w="1797" w:type="dxa"/>
          </w:tcPr>
          <w:p w14:paraId="477E83BD" w14:textId="502F9FD7" w:rsidR="007639C4" w:rsidRDefault="007639C4" w:rsidP="007639C4">
            <w:r>
              <w:t>Bảng</w:t>
            </w:r>
          </w:p>
        </w:tc>
        <w:tc>
          <w:tcPr>
            <w:tcW w:w="5545" w:type="dxa"/>
          </w:tcPr>
          <w:p w14:paraId="5B90C1B3" w14:textId="353A2F48" w:rsidR="007639C4" w:rsidRDefault="007639C4" w:rsidP="007639C4">
            <w:r>
              <w:t>Code</w:t>
            </w:r>
          </w:p>
        </w:tc>
        <w:tc>
          <w:tcPr>
            <w:tcW w:w="993" w:type="dxa"/>
          </w:tcPr>
          <w:p w14:paraId="5B63DA46" w14:textId="09D4EE11" w:rsidR="007639C4" w:rsidRDefault="007639C4" w:rsidP="007639C4">
            <w:r>
              <w:t>Mô tả</w:t>
            </w:r>
          </w:p>
        </w:tc>
      </w:tr>
      <w:bookmarkEnd w:id="28"/>
      <w:tr w:rsidR="001E1307" w14:paraId="3FAC80C0" w14:textId="77777777" w:rsidTr="001E1307">
        <w:tc>
          <w:tcPr>
            <w:tcW w:w="726" w:type="dxa"/>
            <w:vMerge w:val="restart"/>
          </w:tcPr>
          <w:p w14:paraId="0C15883D" w14:textId="48BDA6D1" w:rsidR="001E1307" w:rsidRDefault="001E1307" w:rsidP="007639C4">
            <w:r>
              <w:t>1</w:t>
            </w:r>
          </w:p>
        </w:tc>
        <w:tc>
          <w:tcPr>
            <w:tcW w:w="1797" w:type="dxa"/>
            <w:vMerge w:val="restart"/>
          </w:tcPr>
          <w:p w14:paraId="31183958" w14:textId="76632460" w:rsidR="001E1307" w:rsidRDefault="001E1307" w:rsidP="007639C4">
            <w:r>
              <w:t>Board.java</w:t>
            </w:r>
          </w:p>
        </w:tc>
        <w:tc>
          <w:tcPr>
            <w:tcW w:w="5545" w:type="dxa"/>
          </w:tcPr>
          <w:p w14:paraId="095CACC1" w14:textId="3A50DA59" w:rsidR="001E1307" w:rsidRDefault="001E1307" w:rsidP="007639C4">
            <w:r w:rsidRPr="008B5C5B">
              <w:t>Random ra = new Random();</w:t>
            </w:r>
          </w:p>
        </w:tc>
        <w:tc>
          <w:tcPr>
            <w:tcW w:w="993" w:type="dxa"/>
          </w:tcPr>
          <w:p w14:paraId="435C1C0A" w14:textId="2A2CADE7" w:rsidR="001E1307" w:rsidRDefault="004F6A5C" w:rsidP="007639C4">
            <w:r>
              <w:t>Gán giá trị bản đồ ngẫu nhiên trong trò chơi</w:t>
            </w:r>
          </w:p>
        </w:tc>
      </w:tr>
      <w:tr w:rsidR="001E1307" w14:paraId="222C01EC" w14:textId="77777777" w:rsidTr="001E1307">
        <w:tc>
          <w:tcPr>
            <w:tcW w:w="726" w:type="dxa"/>
            <w:vMerge/>
          </w:tcPr>
          <w:p w14:paraId="57D42CC6" w14:textId="6566AF34" w:rsidR="001E1307" w:rsidRDefault="001E1307" w:rsidP="007639C4"/>
        </w:tc>
        <w:tc>
          <w:tcPr>
            <w:tcW w:w="1797" w:type="dxa"/>
            <w:vMerge/>
          </w:tcPr>
          <w:p w14:paraId="01C69EC5" w14:textId="77777777" w:rsidR="001E1307" w:rsidRDefault="001E1307" w:rsidP="007639C4"/>
        </w:tc>
        <w:tc>
          <w:tcPr>
            <w:tcW w:w="5545" w:type="dxa"/>
          </w:tcPr>
          <w:p w14:paraId="48372CBC" w14:textId="77777777" w:rsidR="001E1307" w:rsidRDefault="001E1307" w:rsidP="008B5C5B">
            <w:r>
              <w:t>Color color;</w:t>
            </w:r>
          </w:p>
          <w:p w14:paraId="07BC07B0" w14:textId="77777777" w:rsidR="001E1307" w:rsidRDefault="001E1307" w:rsidP="008B5C5B">
            <w:r>
              <w:t xml:space="preserve">    private BufferedImage anh, wall , nen , wing;</w:t>
            </w:r>
          </w:p>
          <w:p w14:paraId="4864883E" w14:textId="537F8F34" w:rsidR="001E1307" w:rsidRDefault="001E1307" w:rsidP="008B5C5B">
            <w:r>
              <w:t xml:space="preserve">    @Override</w:t>
            </w:r>
          </w:p>
          <w:p w14:paraId="04316534" w14:textId="1C962DB7" w:rsidR="001E1307" w:rsidRDefault="001E1307" w:rsidP="008B5C5B">
            <w:r>
              <w:t xml:space="preserve">public void Draw(Graphics g) { </w:t>
            </w:r>
          </w:p>
          <w:p w14:paraId="76043881" w14:textId="77777777" w:rsidR="001E1307" w:rsidRDefault="001E1307" w:rsidP="008B5C5B">
            <w:r>
              <w:t xml:space="preserve">        </w:t>
            </w:r>
          </w:p>
          <w:p w14:paraId="1AF8AB0C" w14:textId="77777777" w:rsidR="001E1307" w:rsidRDefault="001E1307" w:rsidP="008B5C5B">
            <w:r>
              <w:t xml:space="preserve">        color = new Color(ra.nextInt(256), ra.nextInt(256),ra.nextInt(256));</w:t>
            </w:r>
          </w:p>
          <w:p w14:paraId="50C69A57" w14:textId="77777777" w:rsidR="001E1307" w:rsidRDefault="001E1307" w:rsidP="008B5C5B">
            <w:r>
              <w:t xml:space="preserve">        for (int i = 0; i &lt; DoRongDai.countH; i++) {</w:t>
            </w:r>
          </w:p>
          <w:p w14:paraId="6E1BD12C" w14:textId="77777777" w:rsidR="001E1307" w:rsidRDefault="001E1307" w:rsidP="008B5C5B">
            <w:r>
              <w:t xml:space="preserve">            for (int j = 0; j &lt; DoRongDai.countW; j++) {</w:t>
            </w:r>
          </w:p>
          <w:p w14:paraId="3C346F75" w14:textId="77777777" w:rsidR="001E1307" w:rsidRDefault="001E1307" w:rsidP="008B5C5B">
            <w:r>
              <w:t xml:space="preserve">                int x = j * DoRongDai.cellW;</w:t>
            </w:r>
          </w:p>
          <w:p w14:paraId="42A4B9B0" w14:textId="77777777" w:rsidR="001E1307" w:rsidRDefault="001E1307" w:rsidP="008B5C5B">
            <w:r>
              <w:t xml:space="preserve">                int y = i * DoRongDai.cellH;</w:t>
            </w:r>
          </w:p>
          <w:p w14:paraId="44747B24" w14:textId="77777777" w:rsidR="001E1307" w:rsidRDefault="001E1307" w:rsidP="008B5C5B">
            <w:r>
              <w:t xml:space="preserve">                </w:t>
            </w:r>
          </w:p>
          <w:p w14:paraId="43A4E4A0" w14:textId="77777777" w:rsidR="001E1307" w:rsidRDefault="001E1307" w:rsidP="008B5C5B">
            <w:r>
              <w:t xml:space="preserve">                if( DoRongDai.b[i][j] == 1){              </w:t>
            </w:r>
          </w:p>
          <w:p w14:paraId="27E3B215" w14:textId="77777777" w:rsidR="001E1307" w:rsidRDefault="001E1307" w:rsidP="008B5C5B">
            <w:r>
              <w:t xml:space="preserve">                    try {</w:t>
            </w:r>
          </w:p>
          <w:p w14:paraId="65338EF1" w14:textId="77777777" w:rsidR="001E1307" w:rsidRDefault="001E1307" w:rsidP="008B5C5B">
            <w:r>
              <w:t xml:space="preserve">                    wall = ImageIO.read(new File("image\\wall"+Mang.tuong+".png"));</w:t>
            </w:r>
          </w:p>
          <w:p w14:paraId="05FFA00D" w14:textId="77777777" w:rsidR="001E1307" w:rsidRDefault="001E1307" w:rsidP="008B5C5B">
            <w:r>
              <w:t xml:space="preserve">                } catch (IOException ex) {</w:t>
            </w:r>
          </w:p>
          <w:p w14:paraId="3AABC6CC" w14:textId="77777777" w:rsidR="001E1307" w:rsidRDefault="001E1307" w:rsidP="008B5C5B">
            <w:r>
              <w:t xml:space="preserve">                    Logger.getLogger(Board.class.getName()).log(Level.SEVERE, null, ex);</w:t>
            </w:r>
          </w:p>
          <w:p w14:paraId="6AF6632A" w14:textId="77777777" w:rsidR="001E1307" w:rsidRDefault="001E1307" w:rsidP="008B5C5B">
            <w:r>
              <w:t xml:space="preserve">                }</w:t>
            </w:r>
          </w:p>
          <w:p w14:paraId="0947210C" w14:textId="77777777" w:rsidR="001E1307" w:rsidRDefault="001E1307" w:rsidP="008B5C5B">
            <w:r>
              <w:t xml:space="preserve">                    g.drawImage(wall, x, y,32,32, null);</w:t>
            </w:r>
          </w:p>
          <w:p w14:paraId="08CB744C" w14:textId="77777777" w:rsidR="001E1307" w:rsidRDefault="001E1307" w:rsidP="008B5C5B">
            <w:r>
              <w:t xml:space="preserve">                }</w:t>
            </w:r>
          </w:p>
          <w:p w14:paraId="00393E29" w14:textId="77777777" w:rsidR="001E1307" w:rsidRDefault="001E1307" w:rsidP="008B5C5B">
            <w:r>
              <w:t xml:space="preserve">                else if( DoRongDai.b[i][j] != 1){              </w:t>
            </w:r>
          </w:p>
          <w:p w14:paraId="2F12675D" w14:textId="77777777" w:rsidR="001E1307" w:rsidRDefault="001E1307" w:rsidP="008B5C5B">
            <w:r>
              <w:t xml:space="preserve">                    g.setColor(Color.BLACK);</w:t>
            </w:r>
          </w:p>
          <w:p w14:paraId="701424AA" w14:textId="77777777" w:rsidR="001E1307" w:rsidRDefault="001E1307" w:rsidP="008B5C5B">
            <w:r>
              <w:t xml:space="preserve">                    g.fillRect(x, y, DoRongDai.cellW, DoRongDai.cellH);</w:t>
            </w:r>
          </w:p>
          <w:p w14:paraId="4FCF79BB" w14:textId="77777777" w:rsidR="001E1307" w:rsidRDefault="001E1307" w:rsidP="008B5C5B">
            <w:r>
              <w:t xml:space="preserve">                }</w:t>
            </w:r>
          </w:p>
          <w:p w14:paraId="657DCB08" w14:textId="77777777" w:rsidR="001E1307" w:rsidRDefault="001E1307" w:rsidP="008B5C5B">
            <w:r>
              <w:t xml:space="preserve">            }</w:t>
            </w:r>
          </w:p>
          <w:p w14:paraId="25E2D26A" w14:textId="77777777" w:rsidR="001E1307" w:rsidRDefault="001E1307" w:rsidP="008B5C5B">
            <w:r>
              <w:t xml:space="preserve">        }</w:t>
            </w:r>
          </w:p>
          <w:p w14:paraId="09AF048D" w14:textId="77777777" w:rsidR="001E1307" w:rsidRDefault="001E1307" w:rsidP="008B5C5B">
            <w:r>
              <w:t xml:space="preserve">         </w:t>
            </w:r>
          </w:p>
          <w:p w14:paraId="1A4E591C" w14:textId="77777777" w:rsidR="001E1307" w:rsidRDefault="001E1307" w:rsidP="008B5C5B">
            <w:r>
              <w:t xml:space="preserve">        try {</w:t>
            </w:r>
          </w:p>
          <w:p w14:paraId="4ABD5060" w14:textId="77777777" w:rsidR="001E1307" w:rsidRDefault="001E1307" w:rsidP="008B5C5B">
            <w:r>
              <w:t xml:space="preserve">            anh = ImageIO.read(new File("image\\bachkhoa.png"));</w:t>
            </w:r>
          </w:p>
          <w:p w14:paraId="5BC15E78" w14:textId="77777777" w:rsidR="001E1307" w:rsidRDefault="001E1307" w:rsidP="008B5C5B">
            <w:r>
              <w:t xml:space="preserve">        } catch (IOException ex) {</w:t>
            </w:r>
          </w:p>
          <w:p w14:paraId="24521B81" w14:textId="77777777" w:rsidR="001E1307" w:rsidRDefault="001E1307" w:rsidP="008B5C5B">
            <w:r>
              <w:t xml:space="preserve">            Logger.getLogger(Board.class.getName()).log(Level.SEVERE, null, ex);</w:t>
            </w:r>
          </w:p>
          <w:p w14:paraId="7CF5EBA4" w14:textId="77777777" w:rsidR="001E1307" w:rsidRDefault="001E1307" w:rsidP="008B5C5B">
            <w:r>
              <w:t xml:space="preserve">        }</w:t>
            </w:r>
          </w:p>
          <w:p w14:paraId="015DF33C" w14:textId="77777777" w:rsidR="001E1307" w:rsidRDefault="001E1307" w:rsidP="008B5C5B">
            <w:r>
              <w:t xml:space="preserve">        g.drawImage(anh, 480, 0, 200, 200, null);</w:t>
            </w:r>
          </w:p>
          <w:p w14:paraId="0C48F3A1" w14:textId="77777777" w:rsidR="001E1307" w:rsidRDefault="001E1307" w:rsidP="008B5C5B">
            <w:r>
              <w:t xml:space="preserve">        </w:t>
            </w:r>
          </w:p>
          <w:p w14:paraId="65B72F1E" w14:textId="77777777" w:rsidR="001E1307" w:rsidRDefault="001E1307" w:rsidP="008B5C5B">
            <w:r>
              <w:t xml:space="preserve">        try {</w:t>
            </w:r>
          </w:p>
          <w:p w14:paraId="3F97901E" w14:textId="77777777" w:rsidR="001E1307" w:rsidRDefault="001E1307" w:rsidP="008B5C5B">
            <w:r>
              <w:t xml:space="preserve">            wing = ImageIO.read(new File("image\\Angle.png"));</w:t>
            </w:r>
          </w:p>
          <w:p w14:paraId="34809495" w14:textId="77777777" w:rsidR="001E1307" w:rsidRDefault="001E1307" w:rsidP="008B5C5B">
            <w:r>
              <w:t xml:space="preserve">        } catch (IOException ex) {</w:t>
            </w:r>
          </w:p>
          <w:p w14:paraId="43D0EF1F" w14:textId="77777777" w:rsidR="001E1307" w:rsidRDefault="001E1307" w:rsidP="008B5C5B">
            <w:r>
              <w:t xml:space="preserve">            Logger.getLogger(Board.class.getName()).log(Level.SEVERE, null, ex);</w:t>
            </w:r>
          </w:p>
          <w:p w14:paraId="41724DAE" w14:textId="77777777" w:rsidR="001E1307" w:rsidRDefault="001E1307" w:rsidP="008B5C5B">
            <w:r>
              <w:t xml:space="preserve">        }</w:t>
            </w:r>
          </w:p>
          <w:p w14:paraId="591AE8BF" w14:textId="77777777" w:rsidR="001E1307" w:rsidRDefault="001E1307" w:rsidP="008B5C5B">
            <w:r>
              <w:t xml:space="preserve">        g.drawImage(wing, 480,360 , null);</w:t>
            </w:r>
          </w:p>
          <w:p w14:paraId="785FCDBC" w14:textId="77777777" w:rsidR="001E1307" w:rsidRDefault="001E1307" w:rsidP="008B5C5B">
            <w:r>
              <w:t xml:space="preserve">        </w:t>
            </w:r>
          </w:p>
          <w:p w14:paraId="0E64AA26" w14:textId="77777777" w:rsidR="001E1307" w:rsidRDefault="001E1307" w:rsidP="008B5C5B">
            <w:r>
              <w:t xml:space="preserve">        g.setColor(Color.RED);</w:t>
            </w:r>
          </w:p>
          <w:p w14:paraId="46E0293A" w14:textId="77777777" w:rsidR="001E1307" w:rsidRDefault="001E1307" w:rsidP="008B5C5B">
            <w:r>
              <w:lastRenderedPageBreak/>
              <w:t xml:space="preserve">        g.setFont(new Font("Arial", Font.BOLD, 20)); //font, type, size</w:t>
            </w:r>
          </w:p>
          <w:p w14:paraId="209A8378" w14:textId="77777777" w:rsidR="001E1307" w:rsidRDefault="001E1307" w:rsidP="008B5C5B">
            <w:r>
              <w:t xml:space="preserve">        if(ToaDoBTL.ngang &gt; 480 &amp;&amp; ToaDoBTL.chay == 1)</w:t>
            </w:r>
          </w:p>
          <w:p w14:paraId="62B24D8F" w14:textId="77777777" w:rsidR="001E1307" w:rsidRDefault="001E1307" w:rsidP="008B5C5B">
            <w:r>
              <w:t xml:space="preserve">            ToaDoBTL.ngang --;</w:t>
            </w:r>
          </w:p>
          <w:p w14:paraId="6D566547" w14:textId="77777777" w:rsidR="001E1307" w:rsidRDefault="001E1307" w:rsidP="008B5C5B">
            <w:r>
              <w:t xml:space="preserve">        if(ToaDoBTL.ngang &lt; 550 &amp;&amp; ToaDoBTL.chay == 2)</w:t>
            </w:r>
          </w:p>
          <w:p w14:paraId="26783813" w14:textId="77777777" w:rsidR="001E1307" w:rsidRDefault="001E1307" w:rsidP="008B5C5B">
            <w:r>
              <w:t xml:space="preserve">            ToaDoBTL.ngang ++;</w:t>
            </w:r>
          </w:p>
          <w:p w14:paraId="6D0BFE4D" w14:textId="77777777" w:rsidR="001E1307" w:rsidRDefault="001E1307" w:rsidP="008B5C5B">
            <w:r>
              <w:t xml:space="preserve">        if(ToaDoBTL.ngang == 480)</w:t>
            </w:r>
          </w:p>
          <w:p w14:paraId="0027C22B" w14:textId="77777777" w:rsidR="001E1307" w:rsidRDefault="001E1307" w:rsidP="008B5C5B">
            <w:r>
              <w:t xml:space="preserve">            ToaDoBTL.chay = 2;</w:t>
            </w:r>
          </w:p>
          <w:p w14:paraId="10509835" w14:textId="77777777" w:rsidR="001E1307" w:rsidRDefault="001E1307" w:rsidP="008B5C5B">
            <w:r>
              <w:t xml:space="preserve">        if(ToaDoBTL.ngang == 550)</w:t>
            </w:r>
          </w:p>
          <w:p w14:paraId="7EEBDFA6" w14:textId="77777777" w:rsidR="001E1307" w:rsidRDefault="001E1307" w:rsidP="008B5C5B">
            <w:r>
              <w:t xml:space="preserve">            ToaDoBTL.chay = 1;</w:t>
            </w:r>
          </w:p>
          <w:p w14:paraId="39EFECEE" w14:textId="77777777" w:rsidR="001E1307" w:rsidRDefault="001E1307" w:rsidP="008B5C5B">
            <w:r>
              <w:t xml:space="preserve">               </w:t>
            </w:r>
          </w:p>
          <w:p w14:paraId="44613BA8" w14:textId="77777777" w:rsidR="001E1307" w:rsidRDefault="001E1307" w:rsidP="008B5C5B">
            <w:r>
              <w:t xml:space="preserve">        g.drawString("BÀI TẬP LỚN", ToaDoBTL.ngang  , ToaDoBTL.doc);</w:t>
            </w:r>
          </w:p>
          <w:p w14:paraId="613A63A9" w14:textId="77777777" w:rsidR="001E1307" w:rsidRDefault="001E1307" w:rsidP="008B5C5B">
            <w:r>
              <w:t xml:space="preserve">        g.setColor(color);</w:t>
            </w:r>
          </w:p>
          <w:p w14:paraId="180E3D1D" w14:textId="77777777" w:rsidR="001E1307" w:rsidRDefault="001E1307" w:rsidP="008B5C5B">
            <w:r>
              <w:t xml:space="preserve">        g.drawString("TRÍ TUỆ NHÂN TẠO !", 480, 260);</w:t>
            </w:r>
          </w:p>
          <w:p w14:paraId="754B3888" w14:textId="77777777" w:rsidR="001E1307" w:rsidRDefault="001E1307" w:rsidP="008B5C5B">
            <w:r>
              <w:t xml:space="preserve">        </w:t>
            </w:r>
          </w:p>
          <w:p w14:paraId="61C49FAE" w14:textId="77777777" w:rsidR="001E1307" w:rsidRDefault="001E1307" w:rsidP="008B5C5B">
            <w:r>
              <w:t xml:space="preserve">        g.setColor(Color.BLACK);</w:t>
            </w:r>
          </w:p>
          <w:p w14:paraId="4F2ED42A" w14:textId="77777777" w:rsidR="001E1307" w:rsidRDefault="001E1307" w:rsidP="008B5C5B">
            <w:r>
              <w:t xml:space="preserve">        </w:t>
            </w:r>
          </w:p>
          <w:p w14:paraId="528E360F" w14:textId="77777777" w:rsidR="001E1307" w:rsidRDefault="001E1307" w:rsidP="008B5C5B">
            <w:r>
              <w:t xml:space="preserve">        g.drawString("Điểm địch : " + Mang.DiemDich,500, 300);</w:t>
            </w:r>
          </w:p>
          <w:p w14:paraId="34BCBF62" w14:textId="77777777" w:rsidR="001E1307" w:rsidRDefault="001E1307" w:rsidP="008B5C5B">
            <w:r>
              <w:t xml:space="preserve">        g.drawString("Điểm ta   : " + Mang.DiemTa,500, 330);</w:t>
            </w:r>
          </w:p>
          <w:p w14:paraId="4806D596" w14:textId="77777777" w:rsidR="001E1307" w:rsidRDefault="001E1307" w:rsidP="008B5C5B">
            <w:r>
              <w:t xml:space="preserve">        g.drawString("Thời gian: " + Mang.gio + ":" + Mang.phut +":" + Mang.giay , 500, 360);</w:t>
            </w:r>
          </w:p>
          <w:p w14:paraId="493CC42B" w14:textId="77777777" w:rsidR="001E1307" w:rsidRDefault="001E1307" w:rsidP="008B5C5B">
            <w:r>
              <w:t xml:space="preserve">        g.drawString("Level :" + (7- Mang.level), 570 , 400);</w:t>
            </w:r>
          </w:p>
          <w:p w14:paraId="3B3E75F2" w14:textId="77777777" w:rsidR="001E1307" w:rsidRDefault="001E1307" w:rsidP="008B5C5B">
            <w:r>
              <w:t>//        g.drawString(" MINH BK ", 570, 450);</w:t>
            </w:r>
          </w:p>
          <w:p w14:paraId="68E2B9AE" w14:textId="77777777" w:rsidR="001E1307" w:rsidRDefault="001E1307" w:rsidP="008B5C5B">
            <w:r>
              <w:t xml:space="preserve">    }</w:t>
            </w:r>
          </w:p>
          <w:p w14:paraId="3179E55F" w14:textId="77777777" w:rsidR="001E1307" w:rsidRDefault="001E1307" w:rsidP="001E1307">
            <w:r>
              <w:t>class ToaDoBTL</w:t>
            </w:r>
          </w:p>
          <w:p w14:paraId="2C612CC1" w14:textId="77777777" w:rsidR="001E1307" w:rsidRDefault="001E1307" w:rsidP="001E1307">
            <w:r>
              <w:t>{</w:t>
            </w:r>
          </w:p>
          <w:p w14:paraId="26FEA748" w14:textId="77777777" w:rsidR="001E1307" w:rsidRDefault="001E1307" w:rsidP="001E1307">
            <w:r>
              <w:t xml:space="preserve">    static int ngang = 600;</w:t>
            </w:r>
          </w:p>
          <w:p w14:paraId="12642D5B" w14:textId="77777777" w:rsidR="001E1307" w:rsidRDefault="001E1307" w:rsidP="001E1307">
            <w:r>
              <w:t xml:space="preserve">    static int doc = 230;</w:t>
            </w:r>
          </w:p>
          <w:p w14:paraId="02004B3D" w14:textId="77777777" w:rsidR="004F6A5C" w:rsidRDefault="001E1307" w:rsidP="004F6A5C">
            <w:r>
              <w:t xml:space="preserve">    static int chay = 1; </w:t>
            </w:r>
          </w:p>
          <w:p w14:paraId="3BC5A231" w14:textId="2D1E6473" w:rsidR="001E1307" w:rsidRDefault="001E1307" w:rsidP="004F6A5C">
            <w:r>
              <w:t>}</w:t>
            </w:r>
          </w:p>
        </w:tc>
        <w:tc>
          <w:tcPr>
            <w:tcW w:w="993" w:type="dxa"/>
          </w:tcPr>
          <w:p w14:paraId="27EBF53E" w14:textId="4B998ABC" w:rsidR="001E1307" w:rsidRDefault="001E1307" w:rsidP="007639C4">
            <w:r>
              <w:lastRenderedPageBreak/>
              <w:t>Tạo layout, thiết lập toạ độ agent, bảng điểm số, hiện thị level, font chữ trong trò chơi.</w:t>
            </w:r>
          </w:p>
        </w:tc>
      </w:tr>
      <w:tr w:rsidR="00DB4F72" w14:paraId="28EF395C" w14:textId="77777777" w:rsidTr="001E1307">
        <w:tc>
          <w:tcPr>
            <w:tcW w:w="726" w:type="dxa"/>
            <w:vMerge w:val="restart"/>
          </w:tcPr>
          <w:p w14:paraId="0D528FA2" w14:textId="3A23A3D6" w:rsidR="00DB4F72" w:rsidRDefault="00DB4F72" w:rsidP="007639C4">
            <w:r>
              <w:lastRenderedPageBreak/>
              <w:t>2</w:t>
            </w:r>
          </w:p>
        </w:tc>
        <w:tc>
          <w:tcPr>
            <w:tcW w:w="1797" w:type="dxa"/>
            <w:vMerge w:val="restart"/>
          </w:tcPr>
          <w:p w14:paraId="335CE59C" w14:textId="3C29F48E" w:rsidR="00DB4F72" w:rsidRDefault="00DB4F72" w:rsidP="007639C4">
            <w:r>
              <w:t>GameBanCo.java</w:t>
            </w:r>
          </w:p>
        </w:tc>
        <w:tc>
          <w:tcPr>
            <w:tcW w:w="5545" w:type="dxa"/>
          </w:tcPr>
          <w:p w14:paraId="008A2433" w14:textId="77777777" w:rsidR="00DB4F72" w:rsidRDefault="00DB4F72" w:rsidP="001E1307">
            <w:r>
              <w:t>private void initWindow() {</w:t>
            </w:r>
          </w:p>
          <w:p w14:paraId="4E9B669C" w14:textId="77777777" w:rsidR="00DB4F72" w:rsidRDefault="00DB4F72" w:rsidP="001E1307">
            <w:r>
              <w:t xml:space="preserve">        //this.setSize(300, 300);  </w:t>
            </w:r>
          </w:p>
          <w:p w14:paraId="3ABC3D59" w14:textId="77777777" w:rsidR="00DB4F72" w:rsidRDefault="00DB4F72" w:rsidP="001E1307">
            <w:r>
              <w:t xml:space="preserve">        this.setLocation(200,200);</w:t>
            </w:r>
          </w:p>
          <w:p w14:paraId="628A59FE" w14:textId="77777777" w:rsidR="00DB4F72" w:rsidRDefault="00DB4F72" w:rsidP="001E1307">
            <w:r>
              <w:t xml:space="preserve">        this.setTitle("ÁP DỤNG THUẬT GIẢI A* VÀO GAME ");</w:t>
            </w:r>
          </w:p>
          <w:p w14:paraId="70AB5D3B" w14:textId="77777777" w:rsidR="00DB4F72" w:rsidRDefault="00DB4F72" w:rsidP="001E1307">
            <w:r>
              <w:t xml:space="preserve">        this.pack();</w:t>
            </w:r>
          </w:p>
          <w:p w14:paraId="79249937" w14:textId="77777777" w:rsidR="00DB4F72" w:rsidRDefault="00DB4F72" w:rsidP="001E1307">
            <w:r>
              <w:t xml:space="preserve">        this.setDefaultCloseOperation(JFrame.EXIT_ON_CLOSE);</w:t>
            </w:r>
          </w:p>
          <w:p w14:paraId="0C16CBB2" w14:textId="77777777" w:rsidR="00DB4F72" w:rsidRDefault="00DB4F72" w:rsidP="001E1307">
            <w:r>
              <w:t xml:space="preserve">        this.setVisible(true);</w:t>
            </w:r>
          </w:p>
          <w:p w14:paraId="619110C0" w14:textId="77777777" w:rsidR="00DB4F72" w:rsidRDefault="00DB4F72" w:rsidP="001E1307">
            <w:r>
              <w:t xml:space="preserve">              </w:t>
            </w:r>
          </w:p>
          <w:p w14:paraId="0DE16E83" w14:textId="153C9295" w:rsidR="00DB4F72" w:rsidRDefault="00DB4F72" w:rsidP="001E1307">
            <w:r>
              <w:t xml:space="preserve">    }</w:t>
            </w:r>
          </w:p>
        </w:tc>
        <w:tc>
          <w:tcPr>
            <w:tcW w:w="993" w:type="dxa"/>
          </w:tcPr>
          <w:p w14:paraId="1C594D17" w14:textId="3D16F417" w:rsidR="00DB4F72" w:rsidRDefault="00DB4F72" w:rsidP="007639C4">
            <w:r>
              <w:t>Tạo cửa sổ game</w:t>
            </w:r>
          </w:p>
        </w:tc>
      </w:tr>
      <w:tr w:rsidR="00DB4F72" w14:paraId="63F1E040" w14:textId="77777777" w:rsidTr="001E1307">
        <w:tc>
          <w:tcPr>
            <w:tcW w:w="726" w:type="dxa"/>
            <w:vMerge/>
          </w:tcPr>
          <w:p w14:paraId="1DA55568" w14:textId="77777777" w:rsidR="00DB4F72" w:rsidRDefault="00DB4F72" w:rsidP="007639C4"/>
        </w:tc>
        <w:tc>
          <w:tcPr>
            <w:tcW w:w="1797" w:type="dxa"/>
            <w:vMerge/>
          </w:tcPr>
          <w:p w14:paraId="6ACA2ADB" w14:textId="77777777" w:rsidR="00DB4F72" w:rsidRDefault="00DB4F72" w:rsidP="007639C4"/>
        </w:tc>
        <w:tc>
          <w:tcPr>
            <w:tcW w:w="5545" w:type="dxa"/>
          </w:tcPr>
          <w:p w14:paraId="1A26C7B0" w14:textId="29594756" w:rsidR="00DB4F72" w:rsidRDefault="00DB4F72" w:rsidP="001E1307">
            <w:r>
              <w:t xml:space="preserve">class Mang        </w:t>
            </w:r>
          </w:p>
          <w:p w14:paraId="5CC765D4" w14:textId="77777777" w:rsidR="00DB4F72" w:rsidRDefault="00DB4F72" w:rsidP="001E1307">
            <w:r>
              <w:t>{</w:t>
            </w:r>
          </w:p>
          <w:p w14:paraId="689A6D60" w14:textId="77777777" w:rsidR="00DB4F72" w:rsidRDefault="00DB4F72" w:rsidP="001E1307">
            <w:r>
              <w:t xml:space="preserve">    static int [][] a;</w:t>
            </w:r>
          </w:p>
          <w:p w14:paraId="0762E348" w14:textId="77777777" w:rsidR="00DB4F72" w:rsidRDefault="00DB4F72" w:rsidP="001E1307">
            <w:r>
              <w:t xml:space="preserve">    static int n;</w:t>
            </w:r>
          </w:p>
          <w:p w14:paraId="77B5E7BE" w14:textId="77777777" w:rsidR="00DB4F72" w:rsidRDefault="00DB4F72" w:rsidP="001E1307">
            <w:r>
              <w:t xml:space="preserve">    static int x,y;</w:t>
            </w:r>
          </w:p>
          <w:p w14:paraId="188852C5" w14:textId="0AE25EBE" w:rsidR="00DB4F72" w:rsidRDefault="00DB4F72" w:rsidP="001E1307">
            <w:r>
              <w:t xml:space="preserve">    static int DiemTa = 0 , DiemDich = 0</w:t>
            </w:r>
          </w:p>
          <w:p w14:paraId="40DC1506" w14:textId="77777777" w:rsidR="00DB4F72" w:rsidRDefault="00DB4F72" w:rsidP="001E1307">
            <w:r>
              <w:t xml:space="preserve">    static int ThoiGianGame = 0;</w:t>
            </w:r>
          </w:p>
          <w:p w14:paraId="561F6FA1" w14:textId="77777777" w:rsidR="00DB4F72" w:rsidRDefault="00DB4F72" w:rsidP="001E1307">
            <w:r>
              <w:t xml:space="preserve">   </w:t>
            </w:r>
          </w:p>
          <w:p w14:paraId="0F0A5546" w14:textId="7EC73E39" w:rsidR="00DB4F72" w:rsidRDefault="00DB4F72" w:rsidP="001E1307">
            <w:r>
              <w:lastRenderedPageBreak/>
              <w:t xml:space="preserve">    static int Sleep = 100;                         trong vòng lặp While</w:t>
            </w:r>
          </w:p>
          <w:p w14:paraId="1A76137B" w14:textId="3CAB18C7" w:rsidR="00DB4F72" w:rsidRDefault="00DB4F72" w:rsidP="001E1307">
            <w:r>
              <w:t xml:space="preserve">    static int level = 6;                          </w:t>
            </w:r>
          </w:p>
          <w:p w14:paraId="3ED6203D" w14:textId="77777777" w:rsidR="00DB4F72" w:rsidRDefault="00DB4F72" w:rsidP="001E1307">
            <w:r>
              <w:t xml:space="preserve">    static int DoNhay = 5; </w:t>
            </w:r>
          </w:p>
          <w:p w14:paraId="379F93BC" w14:textId="77777777" w:rsidR="00DB4F72" w:rsidRDefault="00DB4F72" w:rsidP="001E1307">
            <w:r>
              <w:t xml:space="preserve">    static int gio = 0, phut = 0, giay = 0;</w:t>
            </w:r>
          </w:p>
          <w:p w14:paraId="7FF36963" w14:textId="5474779F" w:rsidR="00DB4F72" w:rsidRDefault="00DB4F72" w:rsidP="001E1307">
            <w:r>
              <w:t xml:space="preserve">    static int ThoiGianLap = 640;                    </w:t>
            </w:r>
          </w:p>
          <w:p w14:paraId="381EEFDB" w14:textId="30F170D4" w:rsidR="00DB4F72" w:rsidRDefault="00DB4F72" w:rsidP="001E1307">
            <w:r>
              <w:t xml:space="preserve">    static int tuong;                              </w:t>
            </w:r>
          </w:p>
          <w:p w14:paraId="15E465D3" w14:textId="36D55382" w:rsidR="00DB4F72" w:rsidRDefault="00DB4F72" w:rsidP="001E1307">
            <w:r>
              <w:t xml:space="preserve">    static int car;                                </w:t>
            </w:r>
          </w:p>
          <w:p w14:paraId="76230B24" w14:textId="77777777" w:rsidR="00DB4F72" w:rsidRDefault="00DB4F72" w:rsidP="001E1307">
            <w:r>
              <w:t xml:space="preserve">    static int carNC;</w:t>
            </w:r>
          </w:p>
          <w:p w14:paraId="396F6CD3" w14:textId="77777777" w:rsidR="00DB4F72" w:rsidRDefault="00DB4F72" w:rsidP="001E1307">
            <w:r>
              <w:t xml:space="preserve">} </w:t>
            </w:r>
          </w:p>
          <w:p w14:paraId="02AEA12A" w14:textId="77777777" w:rsidR="00DB4F72" w:rsidRDefault="00DB4F72" w:rsidP="001E1307"/>
          <w:p w14:paraId="006978D1" w14:textId="77777777" w:rsidR="00DB4F72" w:rsidRDefault="00DB4F72" w:rsidP="001E1307">
            <w:r>
              <w:t>class DoRongDai{</w:t>
            </w:r>
          </w:p>
          <w:p w14:paraId="694C9203" w14:textId="66787960" w:rsidR="00DB4F72" w:rsidRDefault="00DB4F72" w:rsidP="001E1307">
            <w:r>
              <w:t xml:space="preserve">    static int cellW = 32;                         </w:t>
            </w:r>
          </w:p>
          <w:p w14:paraId="398A74BF" w14:textId="24E0FDE1" w:rsidR="00DB4F72" w:rsidRDefault="00DB4F72" w:rsidP="001E1307">
            <w:r>
              <w:t xml:space="preserve">    static int cellH = 32</w:t>
            </w:r>
            <w:r w:rsidR="004F6A5C">
              <w:t>;</w:t>
            </w:r>
          </w:p>
          <w:p w14:paraId="0FAD900B" w14:textId="543624AB" w:rsidR="00DB4F72" w:rsidRDefault="00DB4F72" w:rsidP="001E1307">
            <w:r>
              <w:t xml:space="preserve">    static int countW = 15;                      </w:t>
            </w:r>
          </w:p>
          <w:p w14:paraId="721604A7" w14:textId="114AFCFA" w:rsidR="00DB4F72" w:rsidRDefault="00DB4F72" w:rsidP="004F6A5C">
            <w:r>
              <w:t xml:space="preserve">    static int countH = 15 </w:t>
            </w:r>
          </w:p>
          <w:p w14:paraId="51BD7A0C" w14:textId="186261B4" w:rsidR="00DB4F72" w:rsidRDefault="00DB4F72" w:rsidP="001E1307">
            <w:r>
              <w:t xml:space="preserve">    static int Them = 200;                  </w:t>
            </w:r>
          </w:p>
          <w:p w14:paraId="6CFFF01B" w14:textId="05228559" w:rsidR="00DB4F72" w:rsidRDefault="00DB4F72" w:rsidP="001E1307">
            <w:r>
              <w:t xml:space="preserve">    static int [][] b;                     </w:t>
            </w:r>
          </w:p>
          <w:p w14:paraId="68DAF69D" w14:textId="31AB1C2B" w:rsidR="00DB4F72" w:rsidRDefault="00DB4F72" w:rsidP="001E1307">
            <w:r>
              <w:t>}</w:t>
            </w:r>
          </w:p>
        </w:tc>
        <w:tc>
          <w:tcPr>
            <w:tcW w:w="993" w:type="dxa"/>
          </w:tcPr>
          <w:p w14:paraId="3333C3F8" w14:textId="33A8A24D" w:rsidR="00DB4F72" w:rsidRDefault="00DB4F72" w:rsidP="007639C4">
            <w:r>
              <w:lastRenderedPageBreak/>
              <w:t xml:space="preserve">Thiết lập trạng thái ban đầu khi vào game, thiết </w:t>
            </w:r>
            <w:r>
              <w:lastRenderedPageBreak/>
              <w:t>lập độ rộng dài của từng ô di chuyển, thiết lập thời gian chuyển bản đồ</w:t>
            </w:r>
          </w:p>
        </w:tc>
      </w:tr>
      <w:tr w:rsidR="00DB4F72" w14:paraId="7D2E2343" w14:textId="77777777" w:rsidTr="001E1307">
        <w:tc>
          <w:tcPr>
            <w:tcW w:w="726" w:type="dxa"/>
            <w:vMerge/>
          </w:tcPr>
          <w:p w14:paraId="5A1BEDEC" w14:textId="77777777" w:rsidR="00DB4F72" w:rsidRDefault="00DB4F72" w:rsidP="007639C4"/>
        </w:tc>
        <w:tc>
          <w:tcPr>
            <w:tcW w:w="1797" w:type="dxa"/>
            <w:vMerge/>
          </w:tcPr>
          <w:p w14:paraId="7C835B36" w14:textId="77777777" w:rsidR="00DB4F72" w:rsidRDefault="00DB4F72" w:rsidP="007639C4"/>
        </w:tc>
        <w:tc>
          <w:tcPr>
            <w:tcW w:w="5545" w:type="dxa"/>
          </w:tcPr>
          <w:p w14:paraId="3CBB117C" w14:textId="77777777" w:rsidR="00DB4F72" w:rsidRDefault="00DB4F72" w:rsidP="00DB4F72">
            <w:r>
              <w:t>public static void main(String[] args) throws FileNotFoundException, IOException {</w:t>
            </w:r>
          </w:p>
          <w:p w14:paraId="6F9A942A" w14:textId="77777777" w:rsidR="00DB4F72" w:rsidRDefault="00DB4F72" w:rsidP="00DB4F72">
            <w:r>
              <w:t xml:space="preserve">             </w:t>
            </w:r>
          </w:p>
          <w:p w14:paraId="18331276" w14:textId="77777777" w:rsidR="00DB4F72" w:rsidRDefault="00DB4F72" w:rsidP="00DB4F72">
            <w:r>
              <w:t xml:space="preserve">        InputStream is = new FileInputStream(new File("./image/nhachay2.wav"));</w:t>
            </w:r>
          </w:p>
          <w:p w14:paraId="7A57EE70" w14:textId="77777777" w:rsidR="00DB4F72" w:rsidRDefault="00DB4F72" w:rsidP="00DB4F72">
            <w:r>
              <w:t xml:space="preserve">        AudioStream as = new AudioStream(is);</w:t>
            </w:r>
          </w:p>
          <w:p w14:paraId="1A633A06" w14:textId="77777777" w:rsidR="00DB4F72" w:rsidRDefault="00DB4F72" w:rsidP="00DB4F72">
            <w:r>
              <w:t xml:space="preserve">        AudioPlayer.player.start(as);              </w:t>
            </w:r>
          </w:p>
          <w:p w14:paraId="6BB5AB0E" w14:textId="77777777" w:rsidR="00DB4F72" w:rsidRDefault="00DB4F72" w:rsidP="00DB4F72">
            <w:r>
              <w:t xml:space="preserve">        new GameBanCo();</w:t>
            </w:r>
          </w:p>
          <w:p w14:paraId="33701EBD" w14:textId="77777777" w:rsidR="00DB4F72" w:rsidRDefault="00DB4F72" w:rsidP="00DB4F72">
            <w:r>
              <w:t xml:space="preserve">        </w:t>
            </w:r>
          </w:p>
          <w:p w14:paraId="564F16B5" w14:textId="6F580CCD" w:rsidR="00DB4F72" w:rsidRDefault="00DB4F72" w:rsidP="00DB4F72">
            <w:r>
              <w:t xml:space="preserve">    }</w:t>
            </w:r>
          </w:p>
        </w:tc>
        <w:tc>
          <w:tcPr>
            <w:tcW w:w="993" w:type="dxa"/>
          </w:tcPr>
          <w:p w14:paraId="332713C4" w14:textId="749DB618" w:rsidR="00DB4F72" w:rsidRDefault="00DB4F72" w:rsidP="007639C4">
            <w:r>
              <w:t>Chèn thêm nhạc cho trò chơi</w:t>
            </w:r>
          </w:p>
        </w:tc>
      </w:tr>
      <w:tr w:rsidR="00856981" w14:paraId="0DF1D313" w14:textId="77777777" w:rsidTr="001E1307">
        <w:tc>
          <w:tcPr>
            <w:tcW w:w="726" w:type="dxa"/>
          </w:tcPr>
          <w:p w14:paraId="2F7F8C69" w14:textId="113B32DB" w:rsidR="00856981" w:rsidRDefault="00856981" w:rsidP="007639C4">
            <w:r>
              <w:t>3</w:t>
            </w:r>
          </w:p>
        </w:tc>
        <w:tc>
          <w:tcPr>
            <w:tcW w:w="1797" w:type="dxa"/>
          </w:tcPr>
          <w:p w14:paraId="4B3A6B2A" w14:textId="062DAF45" w:rsidR="00856981" w:rsidRDefault="00856981" w:rsidP="007639C4">
            <w:r>
              <w:t>DiChuyenNgauNhien.java</w:t>
            </w:r>
          </w:p>
        </w:tc>
        <w:tc>
          <w:tcPr>
            <w:tcW w:w="5545" w:type="dxa"/>
          </w:tcPr>
          <w:p w14:paraId="522151B1" w14:textId="0F18333D" w:rsidR="00856981" w:rsidRDefault="00856981" w:rsidP="00856981">
            <w:r>
              <w:t xml:space="preserve">public int RanDom(int khoang){               </w:t>
            </w:r>
          </w:p>
          <w:p w14:paraId="6347DBD3" w14:textId="2E72671B" w:rsidR="00856981" w:rsidRDefault="00856981" w:rsidP="00856981">
            <w:r>
              <w:t xml:space="preserve">       int map;                                   </w:t>
            </w:r>
          </w:p>
          <w:p w14:paraId="56C91667" w14:textId="75EA3645" w:rsidR="00856981" w:rsidRDefault="00856981" w:rsidP="00856981">
            <w:r>
              <w:t xml:space="preserve">       map = 1 + (int) (Math.random()*khoang);    </w:t>
            </w:r>
          </w:p>
          <w:p w14:paraId="7B6D44B5" w14:textId="77777777" w:rsidR="00856981" w:rsidRDefault="00856981" w:rsidP="00856981">
            <w:r>
              <w:t xml:space="preserve">       return map;</w:t>
            </w:r>
          </w:p>
          <w:p w14:paraId="1B2E0DFD" w14:textId="29F1C50C" w:rsidR="00856981" w:rsidRDefault="00856981" w:rsidP="00856981">
            <w:r>
              <w:t xml:space="preserve">   }</w:t>
            </w:r>
          </w:p>
        </w:tc>
        <w:tc>
          <w:tcPr>
            <w:tcW w:w="993" w:type="dxa"/>
          </w:tcPr>
          <w:p w14:paraId="50DB73AF" w14:textId="51175A1C" w:rsidR="00856981" w:rsidRDefault="004F6A5C" w:rsidP="007639C4">
            <w:r>
              <w:t>Hàm random để khi vào game sẽ chọn ngẫu nhiên một bản đồ</w:t>
            </w:r>
          </w:p>
        </w:tc>
      </w:tr>
    </w:tbl>
    <w:p w14:paraId="002E37A5" w14:textId="78E6CFB8" w:rsidR="007639C4" w:rsidRPr="00DB4F72" w:rsidRDefault="00DB4F72" w:rsidP="00DB4F72">
      <w:pPr>
        <w:pStyle w:val="ListParagraph"/>
        <w:outlineLvl w:val="2"/>
        <w:rPr>
          <w:b/>
          <w:bCs/>
        </w:rPr>
      </w:pPr>
      <w:r w:rsidRPr="00DB4F72">
        <w:rPr>
          <w:b/>
          <w:bCs/>
        </w:rPr>
        <w:t>3. Xây dựng agent</w:t>
      </w:r>
    </w:p>
    <w:tbl>
      <w:tblPr>
        <w:tblStyle w:val="TableGrid"/>
        <w:tblW w:w="0" w:type="auto"/>
        <w:tblLook w:val="04A0" w:firstRow="1" w:lastRow="0" w:firstColumn="1" w:lastColumn="0" w:noHBand="0" w:noVBand="1"/>
      </w:tblPr>
      <w:tblGrid>
        <w:gridCol w:w="517"/>
        <w:gridCol w:w="2385"/>
        <w:gridCol w:w="5069"/>
        <w:gridCol w:w="1090"/>
      </w:tblGrid>
      <w:tr w:rsidR="00CC303A" w14:paraId="1D8F943F" w14:textId="77777777" w:rsidTr="000E6612">
        <w:tc>
          <w:tcPr>
            <w:tcW w:w="726" w:type="dxa"/>
          </w:tcPr>
          <w:p w14:paraId="6C5B6A40" w14:textId="77777777" w:rsidR="00D96463" w:rsidRDefault="00D96463" w:rsidP="000E6612">
            <w:r>
              <w:t>STT</w:t>
            </w:r>
          </w:p>
        </w:tc>
        <w:tc>
          <w:tcPr>
            <w:tcW w:w="1797" w:type="dxa"/>
          </w:tcPr>
          <w:p w14:paraId="0A080779" w14:textId="77777777" w:rsidR="00D96463" w:rsidRDefault="00D96463" w:rsidP="000E6612">
            <w:r>
              <w:t>Bảng</w:t>
            </w:r>
          </w:p>
        </w:tc>
        <w:tc>
          <w:tcPr>
            <w:tcW w:w="5545" w:type="dxa"/>
          </w:tcPr>
          <w:p w14:paraId="711367EC" w14:textId="77777777" w:rsidR="00D96463" w:rsidRDefault="00D96463" w:rsidP="000E6612">
            <w:r>
              <w:t>Code</w:t>
            </w:r>
          </w:p>
        </w:tc>
        <w:tc>
          <w:tcPr>
            <w:tcW w:w="993" w:type="dxa"/>
          </w:tcPr>
          <w:p w14:paraId="1086C711" w14:textId="77777777" w:rsidR="00D96463" w:rsidRDefault="00D96463" w:rsidP="000E6612">
            <w:r>
              <w:t>Mô tả</w:t>
            </w:r>
          </w:p>
        </w:tc>
      </w:tr>
      <w:tr w:rsidR="00D96463" w14:paraId="5521D6F6" w14:textId="77777777" w:rsidTr="000E6612">
        <w:tc>
          <w:tcPr>
            <w:tcW w:w="726" w:type="dxa"/>
          </w:tcPr>
          <w:p w14:paraId="7CB569A2" w14:textId="7C660DD6" w:rsidR="00D96463" w:rsidRDefault="004F6A5C" w:rsidP="000E6612">
            <w:r>
              <w:t>1</w:t>
            </w:r>
          </w:p>
        </w:tc>
        <w:tc>
          <w:tcPr>
            <w:tcW w:w="1797" w:type="dxa"/>
          </w:tcPr>
          <w:p w14:paraId="56A25653" w14:textId="6FBEE513" w:rsidR="00D96463" w:rsidRDefault="00D96463" w:rsidP="000E6612">
            <w:r>
              <w:t>GameManager.java</w:t>
            </w:r>
          </w:p>
        </w:tc>
        <w:tc>
          <w:tcPr>
            <w:tcW w:w="5545" w:type="dxa"/>
          </w:tcPr>
          <w:p w14:paraId="50017732" w14:textId="77777777" w:rsidR="00D96463" w:rsidRDefault="00D96463" w:rsidP="00D96463">
            <w:r>
              <w:t>public void addComponent() { // hàm này chứa các xe của phe mình và phe địch</w:t>
            </w:r>
          </w:p>
          <w:p w14:paraId="63468BA9" w14:textId="77777777" w:rsidR="00D96463" w:rsidRDefault="00D96463" w:rsidP="00D96463">
            <w:r>
              <w:t xml:space="preserve">        map.put("Car", new Car(2, Mang.a[0][0], Mang.a[0][1], false, true));</w:t>
            </w:r>
          </w:p>
          <w:p w14:paraId="2468ABB6" w14:textId="77777777" w:rsidR="00D96463" w:rsidRDefault="00D96463" w:rsidP="00D96463">
            <w:r>
              <w:t xml:space="preserve">        map1.put("Car", new ThuatToan(Mang.a[0][0], Mang.a[0][1]));</w:t>
            </w:r>
          </w:p>
          <w:p w14:paraId="5E902C5F" w14:textId="77777777" w:rsidR="00D96463" w:rsidRDefault="00D96463" w:rsidP="00D96463">
            <w:r>
              <w:t xml:space="preserve">        map.put("Car1", new Car(2, Mang.a[1][0], Mang.a[1][1], false, true));</w:t>
            </w:r>
          </w:p>
          <w:p w14:paraId="5C032EBF" w14:textId="77777777" w:rsidR="00D96463" w:rsidRDefault="00D96463" w:rsidP="00D96463">
            <w:r>
              <w:lastRenderedPageBreak/>
              <w:t xml:space="preserve">        map1.put("Car1", new ThuatToan(Mang.a[1][0], Mang.a[1][1]));</w:t>
            </w:r>
          </w:p>
          <w:p w14:paraId="0125475B" w14:textId="77777777" w:rsidR="00D96463" w:rsidRDefault="00D96463" w:rsidP="00D96463">
            <w:r>
              <w:t xml:space="preserve">        map.put("Car2", new Car(2, Mang.a[2][0], Mang.a[2][1], false, false));</w:t>
            </w:r>
          </w:p>
          <w:p w14:paraId="0E2F2C1A" w14:textId="77777777" w:rsidR="00D96463" w:rsidRDefault="00D96463" w:rsidP="00D96463">
            <w:r>
              <w:t xml:space="preserve">        map1.put("Car2", new ThuatToan(Mang.a[2][0], Mang.a[2][1]));</w:t>
            </w:r>
          </w:p>
          <w:p w14:paraId="42BBA435" w14:textId="77777777" w:rsidR="00D96463" w:rsidRDefault="00D96463" w:rsidP="00D96463">
            <w:r>
              <w:t xml:space="preserve">        map.put("Car3", new Car(2, Mang.a[3][0], Mang.a[3][1], false, false));</w:t>
            </w:r>
          </w:p>
          <w:p w14:paraId="33976487" w14:textId="77777777" w:rsidR="00D96463" w:rsidRDefault="00D96463" w:rsidP="00D96463">
            <w:r>
              <w:t xml:space="preserve">        map1.put("Car3", new ThuatToan(Mang.a[3][0], Mang.a[3][1]));</w:t>
            </w:r>
          </w:p>
          <w:p w14:paraId="51F853FA" w14:textId="77777777" w:rsidR="00D96463" w:rsidRDefault="00D96463" w:rsidP="00D96463">
            <w:r>
              <w:t xml:space="preserve">        map.put("Car4", new Car(2, Mang.a[4][0], Mang.a[4][1], false, false));</w:t>
            </w:r>
          </w:p>
          <w:p w14:paraId="3EBA7BDB" w14:textId="77777777" w:rsidR="00D96463" w:rsidRDefault="00D96463" w:rsidP="00D96463">
            <w:r>
              <w:t xml:space="preserve">        map1.put("Car4", new ThuatToan(Mang.a[4][0], Mang.a[4][1]));</w:t>
            </w:r>
          </w:p>
          <w:p w14:paraId="2CD68C57" w14:textId="132E58D4" w:rsidR="00D96463" w:rsidRDefault="00D96463" w:rsidP="00D96463">
            <w:r>
              <w:t xml:space="preserve">    }</w:t>
            </w:r>
          </w:p>
        </w:tc>
        <w:tc>
          <w:tcPr>
            <w:tcW w:w="993" w:type="dxa"/>
          </w:tcPr>
          <w:p w14:paraId="3DD2A572" w14:textId="2AA333B2" w:rsidR="00D96463" w:rsidRDefault="00D96463" w:rsidP="000E6612">
            <w:r>
              <w:lastRenderedPageBreak/>
              <w:t>Tạo các agent trong game</w:t>
            </w:r>
          </w:p>
        </w:tc>
      </w:tr>
      <w:tr w:rsidR="00D96463" w14:paraId="71B0731D" w14:textId="77777777" w:rsidTr="000E6612">
        <w:tc>
          <w:tcPr>
            <w:tcW w:w="726" w:type="dxa"/>
          </w:tcPr>
          <w:p w14:paraId="4AE3618A" w14:textId="722DCE17" w:rsidR="00D96463" w:rsidRDefault="004F6A5C" w:rsidP="000E6612">
            <w:r>
              <w:t>2</w:t>
            </w:r>
          </w:p>
        </w:tc>
        <w:tc>
          <w:tcPr>
            <w:tcW w:w="1797" w:type="dxa"/>
          </w:tcPr>
          <w:p w14:paraId="1021BB9C" w14:textId="65FE7ACE" w:rsidR="00D96463" w:rsidRDefault="00D96463" w:rsidP="000E6612">
            <w:r>
              <w:t>CarNguoiChoi.java</w:t>
            </w:r>
          </w:p>
        </w:tc>
        <w:tc>
          <w:tcPr>
            <w:tcW w:w="5545" w:type="dxa"/>
          </w:tcPr>
          <w:p w14:paraId="0F051918" w14:textId="77777777" w:rsidR="00D96463" w:rsidRDefault="00D96463" w:rsidP="00D96463">
            <w:r>
              <w:t>public CarNguoiChoi( int huong, int posW, int posH, boolean KoOrCo, boolean LaBenNao) {</w:t>
            </w:r>
          </w:p>
          <w:p w14:paraId="51A068D6" w14:textId="77777777" w:rsidR="00D96463" w:rsidRDefault="00D96463" w:rsidP="00D96463">
            <w:r>
              <w:t xml:space="preserve">        super( huong, posW, posH, KoOrCo, LaBenNao);</w:t>
            </w:r>
          </w:p>
          <w:p w14:paraId="7927064B" w14:textId="11E2BFA6" w:rsidR="00D96463" w:rsidRDefault="00D96463" w:rsidP="00D96463">
            <w:r>
              <w:t xml:space="preserve">    }</w:t>
            </w:r>
          </w:p>
        </w:tc>
        <w:tc>
          <w:tcPr>
            <w:tcW w:w="993" w:type="dxa"/>
          </w:tcPr>
          <w:p w14:paraId="6929550B" w14:textId="07ECC964" w:rsidR="00D96463" w:rsidRDefault="00D96463" w:rsidP="000E6612">
            <w:r>
              <w:t>Thiết lập cách thức di chuyển cho người chơi</w:t>
            </w:r>
          </w:p>
        </w:tc>
      </w:tr>
      <w:tr w:rsidR="00D96463" w14:paraId="3012D82E" w14:textId="77777777" w:rsidTr="000E6612">
        <w:tc>
          <w:tcPr>
            <w:tcW w:w="726" w:type="dxa"/>
          </w:tcPr>
          <w:p w14:paraId="55606C9F" w14:textId="6248323A" w:rsidR="00D96463" w:rsidRDefault="004F6A5C" w:rsidP="000E6612">
            <w:r>
              <w:t>3</w:t>
            </w:r>
          </w:p>
        </w:tc>
        <w:tc>
          <w:tcPr>
            <w:tcW w:w="1797" w:type="dxa"/>
          </w:tcPr>
          <w:p w14:paraId="6F340014" w14:textId="2BD9F97C" w:rsidR="00D96463" w:rsidRDefault="00D96463" w:rsidP="000E6612">
            <w:r>
              <w:t>Car.java</w:t>
            </w:r>
          </w:p>
        </w:tc>
        <w:tc>
          <w:tcPr>
            <w:tcW w:w="5545" w:type="dxa"/>
          </w:tcPr>
          <w:p w14:paraId="7FE56DE3" w14:textId="6C7A6544" w:rsidR="00D96463" w:rsidRDefault="00D96463" w:rsidP="00D96463">
            <w:r>
              <w:t xml:space="preserve">public int posW; </w:t>
            </w:r>
          </w:p>
          <w:p w14:paraId="1FB5A131" w14:textId="2E8BC86E" w:rsidR="00D96463" w:rsidRDefault="00D96463" w:rsidP="00D96463">
            <w:r>
              <w:t xml:space="preserve">    public int posH; </w:t>
            </w:r>
          </w:p>
          <w:p w14:paraId="15F594DE" w14:textId="4394FF00" w:rsidR="00D96463" w:rsidRDefault="00D96463" w:rsidP="00D96463">
            <w:r>
              <w:t xml:space="preserve">    public int ViTriW; </w:t>
            </w:r>
          </w:p>
          <w:p w14:paraId="095CC7BE" w14:textId="77777777" w:rsidR="00D96463" w:rsidRDefault="00D96463" w:rsidP="00D96463">
            <w:r>
              <w:t xml:space="preserve">    public int ViTriH;</w:t>
            </w:r>
          </w:p>
          <w:p w14:paraId="47677540" w14:textId="77777777" w:rsidR="00D96463" w:rsidRDefault="00D96463" w:rsidP="00D96463">
            <w:r>
              <w:t xml:space="preserve">    public boolean LaNguoiChoi;</w:t>
            </w:r>
          </w:p>
          <w:p w14:paraId="6709FF0D" w14:textId="46077113" w:rsidR="00D96463" w:rsidRDefault="00D96463" w:rsidP="00D96463">
            <w:r>
              <w:t xml:space="preserve">    public boolean LaBenNao; </w:t>
            </w:r>
          </w:p>
          <w:p w14:paraId="058A77A8" w14:textId="2689CA15" w:rsidR="00D96463" w:rsidRDefault="00D96463" w:rsidP="00D96463">
            <w:r>
              <w:t xml:space="preserve">    public int Huong; </w:t>
            </w:r>
          </w:p>
          <w:p w14:paraId="2C1D2B05" w14:textId="77777777" w:rsidR="00D96463" w:rsidRDefault="00D96463" w:rsidP="00D96463">
            <w:r>
              <w:t xml:space="preserve">    public int KhoangDi = 0;</w:t>
            </w:r>
          </w:p>
          <w:p w14:paraId="76082120" w14:textId="77777777" w:rsidR="00D96463" w:rsidRDefault="00D96463" w:rsidP="00D96463"/>
          <w:p w14:paraId="30EBBF50" w14:textId="77777777" w:rsidR="00D96463" w:rsidRDefault="00D96463" w:rsidP="00D96463">
            <w:r>
              <w:t xml:space="preserve">    DiChuyenNgauNhien dc = new DiChuyenNgauNhien();</w:t>
            </w:r>
          </w:p>
          <w:p w14:paraId="5F172F1C" w14:textId="77777777" w:rsidR="00D96463" w:rsidRDefault="00D96463" w:rsidP="00D96463">
            <w:r>
              <w:t xml:space="preserve">    private BufferedImage carDich, carTa, carNC, diemKetThuc;</w:t>
            </w:r>
          </w:p>
          <w:p w14:paraId="17773737" w14:textId="77777777" w:rsidR="00D96463" w:rsidRDefault="00D96463" w:rsidP="00D96463"/>
          <w:p w14:paraId="538DFDFD" w14:textId="77777777" w:rsidR="00D96463" w:rsidRDefault="00D96463" w:rsidP="00D96463">
            <w:r>
              <w:t xml:space="preserve">    public Car(int huong, int posW, int posH, boolean KoOrCo, boolean LaBenNao) {</w:t>
            </w:r>
          </w:p>
          <w:p w14:paraId="0955B7EB" w14:textId="77777777" w:rsidR="00D96463" w:rsidRDefault="00D96463" w:rsidP="00D96463">
            <w:r>
              <w:t xml:space="preserve">        this.Huong = huong;</w:t>
            </w:r>
          </w:p>
          <w:p w14:paraId="387D6027" w14:textId="77777777" w:rsidR="00D96463" w:rsidRDefault="00D96463" w:rsidP="00D96463">
            <w:r>
              <w:t xml:space="preserve">        this.posW = posW;</w:t>
            </w:r>
          </w:p>
          <w:p w14:paraId="3CDE9155" w14:textId="77777777" w:rsidR="00D96463" w:rsidRDefault="00D96463" w:rsidP="00D96463">
            <w:r>
              <w:t xml:space="preserve">        this.posH = posH;</w:t>
            </w:r>
          </w:p>
          <w:p w14:paraId="417A4990" w14:textId="60530883" w:rsidR="00D96463" w:rsidRDefault="00D96463" w:rsidP="00D96463">
            <w:r>
              <w:t xml:space="preserve">        this.LaNguoiChoi = KoOrCo; </w:t>
            </w:r>
          </w:p>
          <w:p w14:paraId="0B64F16F" w14:textId="77777777" w:rsidR="00D96463" w:rsidRDefault="00D96463" w:rsidP="00D96463">
            <w:r>
              <w:t xml:space="preserve">        this.LaBenNao = LaBenNao;</w:t>
            </w:r>
          </w:p>
          <w:p w14:paraId="3A8ED3D1" w14:textId="77777777" w:rsidR="00D96463" w:rsidRDefault="00D96463" w:rsidP="00D96463"/>
          <w:p w14:paraId="1460BE03" w14:textId="77777777" w:rsidR="00D96463" w:rsidRDefault="00D96463" w:rsidP="00D96463">
            <w:r>
              <w:t xml:space="preserve">        TinhDoDaiThuc();</w:t>
            </w:r>
          </w:p>
          <w:p w14:paraId="4E8BFCC9" w14:textId="77777777" w:rsidR="00D96463" w:rsidRDefault="00D96463" w:rsidP="00D96463">
            <w:r>
              <w:t xml:space="preserve">    }</w:t>
            </w:r>
          </w:p>
          <w:p w14:paraId="47FC5BA3" w14:textId="77777777" w:rsidR="00D96463" w:rsidRDefault="00D96463" w:rsidP="00D96463">
            <w:r>
              <w:t>public void TinhDoDaiThuc() {</w:t>
            </w:r>
          </w:p>
          <w:p w14:paraId="375453F5" w14:textId="77777777" w:rsidR="00D96463" w:rsidRDefault="00D96463" w:rsidP="00D96463">
            <w:r>
              <w:t xml:space="preserve">        this.ViTriW = this.posW * DoRongDai.cellW;</w:t>
            </w:r>
          </w:p>
          <w:p w14:paraId="3925AC61" w14:textId="77777777" w:rsidR="00D96463" w:rsidRDefault="00D96463" w:rsidP="00D96463">
            <w:r>
              <w:t xml:space="preserve">        this.ViTriH = this.posH * DoRongDai.cellH;</w:t>
            </w:r>
          </w:p>
          <w:p w14:paraId="19F6A3CC" w14:textId="77777777" w:rsidR="00D96463" w:rsidRDefault="00D96463" w:rsidP="00D96463">
            <w:r>
              <w:t xml:space="preserve">    }</w:t>
            </w:r>
          </w:p>
          <w:p w14:paraId="25D8B2E0" w14:textId="77777777" w:rsidR="00D96463" w:rsidRDefault="00D96463" w:rsidP="00D96463">
            <w:r>
              <w:t>public void DiChuyenNgauNhien() {</w:t>
            </w:r>
          </w:p>
          <w:p w14:paraId="0553124C" w14:textId="77777777" w:rsidR="00D96463" w:rsidRDefault="00D96463" w:rsidP="00D96463">
            <w:r>
              <w:t xml:space="preserve">        if (this.KhoangDi &lt;= 0) {</w:t>
            </w:r>
          </w:p>
          <w:p w14:paraId="5EF195B2" w14:textId="77777777" w:rsidR="00D96463" w:rsidRDefault="00D96463" w:rsidP="00D96463">
            <w:r>
              <w:t xml:space="preserve">            this.Huong = dc.TimHuongPhuHop(this.posW, this.posH);</w:t>
            </w:r>
          </w:p>
          <w:p w14:paraId="7508AE52" w14:textId="77777777" w:rsidR="00D96463" w:rsidRDefault="00D96463" w:rsidP="00D96463">
            <w:r>
              <w:lastRenderedPageBreak/>
              <w:t xml:space="preserve">            this.KhoangDi = dc.KhoangCoTheDiDuoc(this.posW, this.posH, this.Huong);</w:t>
            </w:r>
          </w:p>
          <w:p w14:paraId="691465C4" w14:textId="77777777" w:rsidR="00D96463" w:rsidRDefault="00D96463" w:rsidP="00D96463">
            <w:r>
              <w:t xml:space="preserve">        }</w:t>
            </w:r>
          </w:p>
          <w:p w14:paraId="4E90F249" w14:textId="77777777" w:rsidR="00D96463" w:rsidRDefault="00D96463" w:rsidP="00D96463">
            <w:r>
              <w:t xml:space="preserve">        if (this.KhoangDi &gt; 0) {</w:t>
            </w:r>
          </w:p>
          <w:p w14:paraId="29ABAB72" w14:textId="77777777" w:rsidR="00D96463" w:rsidRDefault="00D96463" w:rsidP="00D96463">
            <w:r>
              <w:t xml:space="preserve">            this.DiChuyenDoanNgan();</w:t>
            </w:r>
          </w:p>
          <w:p w14:paraId="39DCEE7C" w14:textId="77777777" w:rsidR="00D96463" w:rsidRDefault="00D96463" w:rsidP="00D96463">
            <w:r>
              <w:t xml:space="preserve">        }</w:t>
            </w:r>
          </w:p>
          <w:p w14:paraId="6BB5DC1E" w14:textId="77777777" w:rsidR="00D96463" w:rsidRDefault="00D96463" w:rsidP="00D96463">
            <w:r>
              <w:t xml:space="preserve">    }</w:t>
            </w:r>
          </w:p>
          <w:p w14:paraId="3ACA5945" w14:textId="77777777" w:rsidR="00D96463" w:rsidRDefault="00D96463" w:rsidP="00D96463"/>
          <w:p w14:paraId="7FCF74F8" w14:textId="77777777" w:rsidR="00D96463" w:rsidRDefault="00D96463" w:rsidP="00D96463">
            <w:r>
              <w:t xml:space="preserve">    public void DiChuyenDoanNgan() { // Di chuyển nhảy với độ ngắn, nhất định</w:t>
            </w:r>
          </w:p>
          <w:p w14:paraId="54C7442E" w14:textId="77777777" w:rsidR="00D96463" w:rsidRDefault="00D96463" w:rsidP="00D96463">
            <w:r>
              <w:t xml:space="preserve">        if (Mang.ThoiGianGame % Mang.level == 0) {</w:t>
            </w:r>
          </w:p>
          <w:p w14:paraId="7B8F7CBD" w14:textId="77777777" w:rsidR="00D96463" w:rsidRDefault="00D96463" w:rsidP="00D96463">
            <w:r>
              <w:t xml:space="preserve">            if (this.Huong == 1)</w:t>
            </w:r>
          </w:p>
          <w:p w14:paraId="4AB14B4E" w14:textId="77777777" w:rsidR="00D96463" w:rsidRDefault="00D96463" w:rsidP="00D96463">
            <w:r>
              <w:t xml:space="preserve">                this.posW++; // đi sang phải</w:t>
            </w:r>
          </w:p>
          <w:p w14:paraId="0EA2D7DD" w14:textId="77777777" w:rsidR="00D96463" w:rsidRDefault="00D96463" w:rsidP="00D96463">
            <w:r>
              <w:t xml:space="preserve">            else if (this.Huong == 2)</w:t>
            </w:r>
          </w:p>
          <w:p w14:paraId="183FFBAD" w14:textId="77777777" w:rsidR="00D96463" w:rsidRDefault="00D96463" w:rsidP="00D96463">
            <w:r>
              <w:t xml:space="preserve">                this.posH++; // đi xuông</w:t>
            </w:r>
          </w:p>
          <w:p w14:paraId="69A6CCC6" w14:textId="77777777" w:rsidR="00D96463" w:rsidRDefault="00D96463" w:rsidP="00D96463">
            <w:r>
              <w:t xml:space="preserve">            else if (this.Huong == 3)</w:t>
            </w:r>
          </w:p>
          <w:p w14:paraId="3F0AB939" w14:textId="77777777" w:rsidR="00D96463" w:rsidRDefault="00D96463" w:rsidP="00D96463">
            <w:r>
              <w:t xml:space="preserve">                this.posW--; // di sang trai</w:t>
            </w:r>
          </w:p>
          <w:p w14:paraId="19708BC3" w14:textId="77777777" w:rsidR="00D96463" w:rsidRDefault="00D96463" w:rsidP="00D96463">
            <w:r>
              <w:t xml:space="preserve">            else if (this.Huong == 4)</w:t>
            </w:r>
          </w:p>
          <w:p w14:paraId="0DAE7955" w14:textId="77777777" w:rsidR="00D96463" w:rsidRDefault="00D96463" w:rsidP="00D96463">
            <w:r>
              <w:t xml:space="preserve">                this.posH--; // di len tren</w:t>
            </w:r>
          </w:p>
          <w:p w14:paraId="79715BE9" w14:textId="77777777" w:rsidR="00D96463" w:rsidRDefault="00D96463" w:rsidP="00D96463"/>
          <w:p w14:paraId="0CDFF607" w14:textId="77777777" w:rsidR="00D96463" w:rsidRDefault="00D96463" w:rsidP="00D96463">
            <w:r>
              <w:t xml:space="preserve">            this.KhoangDi--;</w:t>
            </w:r>
          </w:p>
          <w:p w14:paraId="06EE321A" w14:textId="0F1A5BDA" w:rsidR="00D96463" w:rsidRDefault="00D96463" w:rsidP="00D96463">
            <w:r>
              <w:t xml:space="preserve">            this.TinhDoDaiThuc(); </w:t>
            </w:r>
          </w:p>
          <w:p w14:paraId="7B04D4D3" w14:textId="77777777" w:rsidR="00D96463" w:rsidRDefault="00D96463" w:rsidP="00D96463">
            <w:r>
              <w:t xml:space="preserve">        } else {</w:t>
            </w:r>
          </w:p>
          <w:p w14:paraId="0365AA80" w14:textId="77777777" w:rsidR="00D96463" w:rsidRDefault="00D96463" w:rsidP="00D96463">
            <w:r>
              <w:t xml:space="preserve">            if (this.Huong == 1)</w:t>
            </w:r>
          </w:p>
          <w:p w14:paraId="6E4AB01D" w14:textId="77777777" w:rsidR="00D96463" w:rsidRDefault="00D96463" w:rsidP="00D96463">
            <w:r>
              <w:t xml:space="preserve">                this.ViTriW += Mang.DoNhay;</w:t>
            </w:r>
          </w:p>
          <w:p w14:paraId="42532A8B" w14:textId="77777777" w:rsidR="00D96463" w:rsidRDefault="00D96463" w:rsidP="00D96463">
            <w:r>
              <w:t xml:space="preserve">            else if (this.Huong == 2)</w:t>
            </w:r>
          </w:p>
          <w:p w14:paraId="0B93E074" w14:textId="77777777" w:rsidR="00D96463" w:rsidRDefault="00D96463" w:rsidP="00D96463">
            <w:r>
              <w:t xml:space="preserve">                this.ViTriH += Mang.DoNhay;</w:t>
            </w:r>
          </w:p>
          <w:p w14:paraId="43168055" w14:textId="77777777" w:rsidR="00D96463" w:rsidRDefault="00D96463" w:rsidP="00D96463">
            <w:r>
              <w:t xml:space="preserve">            else if (this.Huong == 3)</w:t>
            </w:r>
          </w:p>
          <w:p w14:paraId="51460D93" w14:textId="77777777" w:rsidR="00D96463" w:rsidRDefault="00D96463" w:rsidP="00D96463">
            <w:r>
              <w:t xml:space="preserve">                this.ViTriW -= Mang.DoNhay;</w:t>
            </w:r>
          </w:p>
          <w:p w14:paraId="0783B24C" w14:textId="77777777" w:rsidR="00D96463" w:rsidRDefault="00D96463" w:rsidP="00D96463">
            <w:r>
              <w:t xml:space="preserve">            else if (this.Huong == 4)</w:t>
            </w:r>
          </w:p>
          <w:p w14:paraId="625BC4AE" w14:textId="77777777" w:rsidR="00D96463" w:rsidRDefault="00D96463" w:rsidP="00D96463">
            <w:r>
              <w:t xml:space="preserve">                this.ViTriH -= Mang.DoNhay;</w:t>
            </w:r>
          </w:p>
          <w:p w14:paraId="75953474" w14:textId="77777777" w:rsidR="00D96463" w:rsidRDefault="00D96463" w:rsidP="00D96463">
            <w:r>
              <w:t xml:space="preserve">        }</w:t>
            </w:r>
          </w:p>
          <w:p w14:paraId="38F3E3D2" w14:textId="780A3FE5" w:rsidR="00D96463" w:rsidRDefault="00D96463" w:rsidP="00D96463">
            <w:r>
              <w:t xml:space="preserve">    }</w:t>
            </w:r>
          </w:p>
        </w:tc>
        <w:tc>
          <w:tcPr>
            <w:tcW w:w="993" w:type="dxa"/>
          </w:tcPr>
          <w:p w14:paraId="7F77C022" w14:textId="2ED38D04" w:rsidR="00D96463" w:rsidRDefault="00D96463" w:rsidP="000E6612">
            <w:r>
              <w:lastRenderedPageBreak/>
              <w:t>Thiết lập toạ độ, hướng di chuyển trong bản đồ của agent</w:t>
            </w:r>
          </w:p>
        </w:tc>
      </w:tr>
      <w:tr w:rsidR="00D96463" w14:paraId="1B33DB86" w14:textId="77777777" w:rsidTr="000E6612">
        <w:tc>
          <w:tcPr>
            <w:tcW w:w="726" w:type="dxa"/>
          </w:tcPr>
          <w:p w14:paraId="7809580B" w14:textId="77777777" w:rsidR="00D96463" w:rsidRDefault="00D96463" w:rsidP="000E6612"/>
        </w:tc>
        <w:tc>
          <w:tcPr>
            <w:tcW w:w="1797" w:type="dxa"/>
          </w:tcPr>
          <w:p w14:paraId="1983973C" w14:textId="77777777" w:rsidR="00D96463" w:rsidRDefault="00D96463" w:rsidP="000E6612"/>
        </w:tc>
        <w:tc>
          <w:tcPr>
            <w:tcW w:w="5545" w:type="dxa"/>
          </w:tcPr>
          <w:p w14:paraId="5D4A6619" w14:textId="77777777" w:rsidR="00D96463" w:rsidRDefault="00D96463" w:rsidP="00D96463">
            <w:r>
              <w:t xml:space="preserve">    @Override</w:t>
            </w:r>
          </w:p>
          <w:p w14:paraId="0A3BC3B2" w14:textId="77777777" w:rsidR="00D96463" w:rsidRDefault="00D96463" w:rsidP="00D96463">
            <w:r>
              <w:t xml:space="preserve">    public void Draw(Graphics g) {</w:t>
            </w:r>
          </w:p>
          <w:p w14:paraId="31CF4BBF" w14:textId="77777777" w:rsidR="00D96463" w:rsidRDefault="00D96463" w:rsidP="00D96463"/>
          <w:p w14:paraId="7899AE2F" w14:textId="77777777" w:rsidR="00D96463" w:rsidRDefault="00D96463" w:rsidP="00D96463">
            <w:r>
              <w:t xml:space="preserve">        if (LaNguoiChoi) {</w:t>
            </w:r>
          </w:p>
          <w:p w14:paraId="3ABC2C13" w14:textId="77777777" w:rsidR="00D96463" w:rsidRDefault="00D96463" w:rsidP="00D96463">
            <w:r>
              <w:t xml:space="preserve">            try {</w:t>
            </w:r>
          </w:p>
          <w:p w14:paraId="5FF39710" w14:textId="77777777" w:rsidR="00D96463" w:rsidRDefault="00D96463" w:rsidP="00D96463">
            <w:r>
              <w:t xml:space="preserve">                carNC = ImageIO.read(new File("image\\Player\\spidey" + Mang.carNC + ".png"));</w:t>
            </w:r>
          </w:p>
          <w:p w14:paraId="1EF72991" w14:textId="77777777" w:rsidR="00D96463" w:rsidRDefault="00D96463" w:rsidP="00D96463">
            <w:r>
              <w:t xml:space="preserve">            } catch (IOException ex) {</w:t>
            </w:r>
          </w:p>
          <w:p w14:paraId="0B02509C" w14:textId="77777777" w:rsidR="00D96463" w:rsidRDefault="00D96463" w:rsidP="00D96463">
            <w:r>
              <w:t xml:space="preserve">                Logger.getLogger(Car.class.getName()).log(Level.SEVERE, null, ex);</w:t>
            </w:r>
          </w:p>
          <w:p w14:paraId="72DB153C" w14:textId="77777777" w:rsidR="00D96463" w:rsidRDefault="00D96463" w:rsidP="00D96463">
            <w:r>
              <w:t xml:space="preserve">            }</w:t>
            </w:r>
          </w:p>
          <w:p w14:paraId="59CA9136" w14:textId="77777777" w:rsidR="00D96463" w:rsidRDefault="00D96463" w:rsidP="00D96463">
            <w:r>
              <w:t xml:space="preserve">            g.drawImage(carNC, ViTriW, ViTriH, null);</w:t>
            </w:r>
          </w:p>
          <w:p w14:paraId="4B31AC8B" w14:textId="014273F8" w:rsidR="00D96463" w:rsidRDefault="00D96463" w:rsidP="00D96463">
            <w:r>
              <w:t xml:space="preserve">        } else if (LaBenNao == false) { </w:t>
            </w:r>
          </w:p>
          <w:p w14:paraId="4BB527DD" w14:textId="77777777" w:rsidR="00D96463" w:rsidRDefault="00D96463" w:rsidP="00D96463">
            <w:r>
              <w:t xml:space="preserve">            try {</w:t>
            </w:r>
          </w:p>
          <w:p w14:paraId="7FC71B2E" w14:textId="77777777" w:rsidR="00D96463" w:rsidRDefault="00D96463" w:rsidP="00D96463">
            <w:r>
              <w:t xml:space="preserve">                carDich = ImageIO.read(new File("image\\Agent\\enemy.png"));</w:t>
            </w:r>
          </w:p>
          <w:p w14:paraId="146AA202" w14:textId="77777777" w:rsidR="00D96463" w:rsidRDefault="00D96463" w:rsidP="00D96463">
            <w:r>
              <w:t xml:space="preserve">            } catch (IOException ex) {</w:t>
            </w:r>
          </w:p>
          <w:p w14:paraId="59D5E896" w14:textId="77777777" w:rsidR="00D96463" w:rsidRDefault="00D96463" w:rsidP="00D96463">
            <w:r>
              <w:lastRenderedPageBreak/>
              <w:t xml:space="preserve">                Logger.getLogger(Car.class.getName()).log(Level.SEVERE, null, ex);</w:t>
            </w:r>
          </w:p>
          <w:p w14:paraId="7E48B5BA" w14:textId="77777777" w:rsidR="00D96463" w:rsidRDefault="00D96463" w:rsidP="00D96463">
            <w:r>
              <w:t xml:space="preserve">            }</w:t>
            </w:r>
          </w:p>
          <w:p w14:paraId="4670AEB6" w14:textId="77777777" w:rsidR="00D96463" w:rsidRDefault="00D96463" w:rsidP="00D96463">
            <w:r>
              <w:t xml:space="preserve">            g.drawImage(carDich, ViTriW, ViTriH, null);</w:t>
            </w:r>
          </w:p>
          <w:p w14:paraId="6BEB459F" w14:textId="6D67A64A" w:rsidR="00D96463" w:rsidRDefault="00D96463" w:rsidP="00D96463">
            <w:r>
              <w:t xml:space="preserve">        } else if (LaBenNao == true) { </w:t>
            </w:r>
          </w:p>
          <w:p w14:paraId="3BDAC5DF" w14:textId="77777777" w:rsidR="00D96463" w:rsidRDefault="00D96463" w:rsidP="00D96463">
            <w:r>
              <w:t xml:space="preserve">            try {</w:t>
            </w:r>
          </w:p>
          <w:p w14:paraId="52E5BF12" w14:textId="77777777" w:rsidR="00D96463" w:rsidRDefault="00D96463" w:rsidP="00D96463">
            <w:r>
              <w:t xml:space="preserve">                carTa = ImageIO.read(new File("image\\Agent\\marvel" + Mang.car + ".png"));</w:t>
            </w:r>
          </w:p>
          <w:p w14:paraId="52E0052E" w14:textId="77777777" w:rsidR="00D96463" w:rsidRDefault="00D96463" w:rsidP="00D96463">
            <w:r>
              <w:t xml:space="preserve">            } catch (IOException ex) {</w:t>
            </w:r>
          </w:p>
          <w:p w14:paraId="7733A846" w14:textId="77777777" w:rsidR="00D96463" w:rsidRDefault="00D96463" w:rsidP="00D96463">
            <w:r>
              <w:t xml:space="preserve">                Logger.getLogger(Car.class.getName()).log(Level.SEVERE, null, ex);</w:t>
            </w:r>
          </w:p>
          <w:p w14:paraId="13CB7B38" w14:textId="77777777" w:rsidR="00D96463" w:rsidRDefault="00D96463" w:rsidP="00D96463">
            <w:r>
              <w:t xml:space="preserve">            }</w:t>
            </w:r>
          </w:p>
          <w:p w14:paraId="0042DB81" w14:textId="77777777" w:rsidR="00D96463" w:rsidRDefault="00D96463" w:rsidP="00D96463">
            <w:r>
              <w:t xml:space="preserve">            g.drawImage(carTa, ViTriW, ViTriH, null);</w:t>
            </w:r>
          </w:p>
          <w:p w14:paraId="1FEB9445" w14:textId="77777777" w:rsidR="00D96463" w:rsidRDefault="00D96463" w:rsidP="00D96463">
            <w:r>
              <w:t xml:space="preserve">        }</w:t>
            </w:r>
          </w:p>
          <w:p w14:paraId="2BA3DB95" w14:textId="77777777" w:rsidR="00D96463" w:rsidRDefault="00D96463" w:rsidP="00D96463"/>
          <w:p w14:paraId="482BB40D" w14:textId="77777777" w:rsidR="00D96463" w:rsidRDefault="00D96463" w:rsidP="00D96463">
            <w:r>
              <w:t xml:space="preserve">        if (DiemCuoi.DichConOrKhong) { // Nếu đích còn thì mới vẽ ra chứ</w:t>
            </w:r>
          </w:p>
          <w:p w14:paraId="4FA73728" w14:textId="77777777" w:rsidR="00D96463" w:rsidRDefault="00D96463" w:rsidP="00D96463">
            <w:r>
              <w:t xml:space="preserve">            try {</w:t>
            </w:r>
          </w:p>
          <w:p w14:paraId="5CFBCA9A" w14:textId="77777777" w:rsidR="00D96463" w:rsidRDefault="00D96463" w:rsidP="00D96463">
            <w:r>
              <w:t xml:space="preserve">                diemKetThuc = ImageIO.read(new File("image\\pizza.png"));</w:t>
            </w:r>
          </w:p>
          <w:p w14:paraId="42986451" w14:textId="77777777" w:rsidR="00D96463" w:rsidRDefault="00D96463" w:rsidP="00D96463">
            <w:r>
              <w:t xml:space="preserve">            } catch (IOException ex) {</w:t>
            </w:r>
          </w:p>
          <w:p w14:paraId="6B4D4041" w14:textId="77777777" w:rsidR="00D96463" w:rsidRDefault="00D96463" w:rsidP="00D96463">
            <w:r>
              <w:t xml:space="preserve">                Logger.getLogger(Car.class.getName()).log(Level.SEVERE, null, ex);</w:t>
            </w:r>
          </w:p>
          <w:p w14:paraId="0DA6ECBC" w14:textId="77777777" w:rsidR="00D96463" w:rsidRDefault="00D96463" w:rsidP="00D96463">
            <w:r>
              <w:t xml:space="preserve">            }</w:t>
            </w:r>
          </w:p>
          <w:p w14:paraId="57D4AA28" w14:textId="77777777" w:rsidR="00D96463" w:rsidRDefault="00D96463" w:rsidP="00D96463">
            <w:r>
              <w:t xml:space="preserve">            g.drawImage(diemKetThuc, DiemCuoi.TargetFx * DoRongDai.cellW, DiemCuoi.TargetFy * DoRongDai.cellH, null);</w:t>
            </w:r>
          </w:p>
          <w:p w14:paraId="1490B3C6" w14:textId="77777777" w:rsidR="00D96463" w:rsidRDefault="00D96463" w:rsidP="00D96463">
            <w:r>
              <w:t xml:space="preserve">        }</w:t>
            </w:r>
          </w:p>
          <w:p w14:paraId="0E4D7458" w14:textId="77777777" w:rsidR="00D96463" w:rsidRDefault="00D96463" w:rsidP="00D96463"/>
          <w:p w14:paraId="684D8860" w14:textId="4C751D66" w:rsidR="00D96463" w:rsidRDefault="00D96463" w:rsidP="00D96463">
            <w:r>
              <w:t xml:space="preserve">    }</w:t>
            </w:r>
          </w:p>
        </w:tc>
        <w:tc>
          <w:tcPr>
            <w:tcW w:w="993" w:type="dxa"/>
          </w:tcPr>
          <w:p w14:paraId="0175B1D5" w14:textId="6772F07E" w:rsidR="00D96463" w:rsidRDefault="00D96463" w:rsidP="000E6612">
            <w:r>
              <w:lastRenderedPageBreak/>
              <w:t xml:space="preserve">Thiết kế hình ảnh cho </w:t>
            </w:r>
            <w:r w:rsidR="00856981">
              <w:t>người chơi, agent, đích trong trò chơi.</w:t>
            </w:r>
            <w:r>
              <w:t xml:space="preserve"> </w:t>
            </w:r>
          </w:p>
        </w:tc>
      </w:tr>
      <w:tr w:rsidR="00D96463" w14:paraId="28B28C38" w14:textId="77777777" w:rsidTr="000E6612">
        <w:tc>
          <w:tcPr>
            <w:tcW w:w="726" w:type="dxa"/>
          </w:tcPr>
          <w:p w14:paraId="2AA7D056" w14:textId="77777777" w:rsidR="00D96463" w:rsidRDefault="00D96463" w:rsidP="000E6612"/>
        </w:tc>
        <w:tc>
          <w:tcPr>
            <w:tcW w:w="1797" w:type="dxa"/>
          </w:tcPr>
          <w:p w14:paraId="02F04D29" w14:textId="6C403983" w:rsidR="00D96463" w:rsidRDefault="00CC303A" w:rsidP="000E6612">
            <w:r>
              <w:t>DiChuyenNgauNhien.java</w:t>
            </w:r>
          </w:p>
        </w:tc>
        <w:tc>
          <w:tcPr>
            <w:tcW w:w="5545" w:type="dxa"/>
          </w:tcPr>
          <w:p w14:paraId="3E42A14E" w14:textId="77777777" w:rsidR="00856981" w:rsidRDefault="00856981" w:rsidP="00856981"/>
          <w:p w14:paraId="47DFAB90" w14:textId="44B3BC11" w:rsidR="00856981" w:rsidRDefault="00856981" w:rsidP="00856981">
            <w:r>
              <w:t>public void NhapMapTuFile(String tenFile){</w:t>
            </w:r>
          </w:p>
          <w:p w14:paraId="6AC57D90" w14:textId="77777777" w:rsidR="00856981" w:rsidRDefault="00856981" w:rsidP="00856981">
            <w:r>
              <w:t xml:space="preserve">        try ( Scanner sc = new Scanner(new File(tenFile))){</w:t>
            </w:r>
          </w:p>
          <w:p w14:paraId="356EFDBE" w14:textId="3C6363BD" w:rsidR="00856981" w:rsidRDefault="00856981" w:rsidP="00856981">
            <w:r>
              <w:t xml:space="preserve">            Mang.x = sc.nextInt();               </w:t>
            </w:r>
          </w:p>
          <w:p w14:paraId="7E092262" w14:textId="77777777" w:rsidR="00856981" w:rsidRDefault="00856981" w:rsidP="00856981">
            <w:r>
              <w:t xml:space="preserve">            Mang.y = sc.nextInt();</w:t>
            </w:r>
          </w:p>
          <w:p w14:paraId="3F790AEE" w14:textId="4BF61C9B" w:rsidR="00856981" w:rsidRDefault="00856981" w:rsidP="00856981">
            <w:r>
              <w:t xml:space="preserve">            DiemCuoi.TargetFx = sc.nextInt</w:t>
            </w:r>
          </w:p>
          <w:p w14:paraId="21A513B8" w14:textId="77777777" w:rsidR="00856981" w:rsidRDefault="00856981" w:rsidP="00856981">
            <w:r>
              <w:t xml:space="preserve">            DiemCuoi.TargetFy = sc.nextInt();</w:t>
            </w:r>
          </w:p>
          <w:p w14:paraId="54F249B7" w14:textId="77777777" w:rsidR="00856981" w:rsidRDefault="00856981" w:rsidP="00856981">
            <w:r>
              <w:t xml:space="preserve">            Mang.n = sc.nextInt();</w:t>
            </w:r>
          </w:p>
          <w:p w14:paraId="6E02E372" w14:textId="77777777" w:rsidR="00856981" w:rsidRDefault="00856981" w:rsidP="00856981">
            <w:r>
              <w:t xml:space="preserve">            Mang.a = new int[Mang.n][2];</w:t>
            </w:r>
          </w:p>
          <w:p w14:paraId="7FDC70D0" w14:textId="77777777" w:rsidR="00856981" w:rsidRDefault="00856981" w:rsidP="00856981">
            <w:r>
              <w:t xml:space="preserve">            for(int i = 0 ; i &lt; Mang.n ; i++)</w:t>
            </w:r>
          </w:p>
          <w:p w14:paraId="46E0EB0D" w14:textId="77777777" w:rsidR="00856981" w:rsidRDefault="00856981" w:rsidP="00856981">
            <w:r>
              <w:t xml:space="preserve">                for(int j = 0 ; j &lt; 2 ; j++)</w:t>
            </w:r>
          </w:p>
          <w:p w14:paraId="3DA62591" w14:textId="77777777" w:rsidR="00856981" w:rsidRDefault="00856981" w:rsidP="00856981">
            <w:r>
              <w:t xml:space="preserve">                    Mang.a[i][j] = sc.nextInt();</w:t>
            </w:r>
          </w:p>
          <w:p w14:paraId="29FC0F55" w14:textId="77777777" w:rsidR="00856981" w:rsidRDefault="00856981" w:rsidP="00856981">
            <w:r>
              <w:t xml:space="preserve">            DoRongDai.b = new int[DoRongDai.countW][DoRongDai.countH];</w:t>
            </w:r>
          </w:p>
          <w:p w14:paraId="45E4F9AF" w14:textId="77777777" w:rsidR="00856981" w:rsidRDefault="00856981" w:rsidP="00856981">
            <w:r>
              <w:t xml:space="preserve">            for(int i = 0; i &lt; DoRongDai.countW ; i++)</w:t>
            </w:r>
          </w:p>
          <w:p w14:paraId="7C4B8530" w14:textId="77777777" w:rsidR="00856981" w:rsidRDefault="00856981" w:rsidP="00856981">
            <w:r>
              <w:t xml:space="preserve">                for(int j = 0; j&lt; DoRongDai.countH ; j++)</w:t>
            </w:r>
          </w:p>
          <w:p w14:paraId="784181BD" w14:textId="77777777" w:rsidR="00856981" w:rsidRDefault="00856981" w:rsidP="00856981">
            <w:r>
              <w:t xml:space="preserve">                    DoRongDai.b[i][j] = sc.nextInt();</w:t>
            </w:r>
          </w:p>
          <w:p w14:paraId="041B20E1" w14:textId="77777777" w:rsidR="00856981" w:rsidRDefault="00856981" w:rsidP="00856981">
            <w:r>
              <w:t xml:space="preserve">        }catch(Exception ex){</w:t>
            </w:r>
          </w:p>
          <w:p w14:paraId="1FC91CE6" w14:textId="77777777" w:rsidR="00856981" w:rsidRDefault="00856981" w:rsidP="00856981">
            <w:r>
              <w:lastRenderedPageBreak/>
              <w:t xml:space="preserve">            System.out.printf("Loi gap phai: %s\n",ex.toString());</w:t>
            </w:r>
          </w:p>
          <w:p w14:paraId="01667023" w14:textId="77777777" w:rsidR="00856981" w:rsidRDefault="00856981" w:rsidP="00856981">
            <w:r>
              <w:t xml:space="preserve">        }</w:t>
            </w:r>
          </w:p>
          <w:p w14:paraId="57CCD02C" w14:textId="51E89441" w:rsidR="00D96463" w:rsidRDefault="00856981" w:rsidP="00856981">
            <w:r>
              <w:t xml:space="preserve">    }</w:t>
            </w:r>
          </w:p>
        </w:tc>
        <w:tc>
          <w:tcPr>
            <w:tcW w:w="993" w:type="dxa"/>
          </w:tcPr>
          <w:p w14:paraId="675AFD41" w14:textId="684F4916" w:rsidR="00D96463" w:rsidRDefault="00856981" w:rsidP="000E6612">
            <w:r>
              <w:lastRenderedPageBreak/>
              <w:t>Lấy toạ độ xe người chơi, agent, đích và bản đồ ngẫu nhiên từ file map1.txt đến map10.txt</w:t>
            </w:r>
          </w:p>
        </w:tc>
      </w:tr>
      <w:tr w:rsidR="003C0DFD" w14:paraId="05ABD59E" w14:textId="77777777" w:rsidTr="000E6612">
        <w:tc>
          <w:tcPr>
            <w:tcW w:w="726" w:type="dxa"/>
          </w:tcPr>
          <w:p w14:paraId="1E444612" w14:textId="77777777" w:rsidR="003C0DFD" w:rsidRDefault="003C0DFD" w:rsidP="000E6612"/>
        </w:tc>
        <w:tc>
          <w:tcPr>
            <w:tcW w:w="1797" w:type="dxa"/>
          </w:tcPr>
          <w:p w14:paraId="3C40E7F2" w14:textId="6C870728" w:rsidR="003C0DFD" w:rsidRDefault="00C1663C" w:rsidP="000E6612">
            <w:r>
              <w:t>ThuatToan.java</w:t>
            </w:r>
          </w:p>
        </w:tc>
        <w:tc>
          <w:tcPr>
            <w:tcW w:w="5545" w:type="dxa"/>
          </w:tcPr>
          <w:p w14:paraId="56EFEB4D" w14:textId="77777777" w:rsidR="00C1663C" w:rsidRDefault="00C1663C" w:rsidP="00C1663C">
            <w:r>
              <w:t>class DiemCuoi {</w:t>
            </w:r>
          </w:p>
          <w:p w14:paraId="4D22CB21" w14:textId="77777777" w:rsidR="00C1663C" w:rsidRDefault="00C1663C" w:rsidP="00C1663C">
            <w:r>
              <w:t xml:space="preserve">    public static int TargetFx, TargetFy; // Tọa độ của đích để chiếc xe hướng đến</w:t>
            </w:r>
          </w:p>
          <w:p w14:paraId="4AD788E1" w14:textId="77777777" w:rsidR="00C1663C" w:rsidRDefault="00C1663C" w:rsidP="00C1663C">
            <w:r>
              <w:t xml:space="preserve">    public static boolean DichConOrKhong = true; // Đích ban đầu là có,</w:t>
            </w:r>
          </w:p>
          <w:p w14:paraId="210F0CBA" w14:textId="49AAFC0D" w:rsidR="003C0DFD" w:rsidRDefault="00C1663C" w:rsidP="00C1663C">
            <w:r>
              <w:t>}</w:t>
            </w:r>
          </w:p>
        </w:tc>
        <w:tc>
          <w:tcPr>
            <w:tcW w:w="993" w:type="dxa"/>
          </w:tcPr>
          <w:p w14:paraId="5967FEEE" w14:textId="0A390BB1" w:rsidR="003C0DFD" w:rsidRDefault="00C1663C" w:rsidP="000E6612">
            <w:r>
              <w:t>Tạo tọa độ đích cần đến</w:t>
            </w:r>
          </w:p>
        </w:tc>
      </w:tr>
      <w:tr w:rsidR="00C1663C" w14:paraId="53E8ED5F" w14:textId="77777777" w:rsidTr="000E6612">
        <w:tc>
          <w:tcPr>
            <w:tcW w:w="726" w:type="dxa"/>
          </w:tcPr>
          <w:p w14:paraId="5F869ABE" w14:textId="77777777" w:rsidR="00C1663C" w:rsidRDefault="00C1663C" w:rsidP="000E6612"/>
        </w:tc>
        <w:tc>
          <w:tcPr>
            <w:tcW w:w="1797" w:type="dxa"/>
          </w:tcPr>
          <w:p w14:paraId="49EB513A" w14:textId="77777777" w:rsidR="00C1663C" w:rsidRDefault="00C1663C" w:rsidP="000E6612"/>
        </w:tc>
        <w:tc>
          <w:tcPr>
            <w:tcW w:w="5545" w:type="dxa"/>
          </w:tcPr>
          <w:p w14:paraId="3CC7DAC5" w14:textId="77777777" w:rsidR="00C1663C" w:rsidRDefault="00C1663C" w:rsidP="00C1663C">
            <w:r>
              <w:t>public class ThuatToan {</w:t>
            </w:r>
          </w:p>
          <w:p w14:paraId="5A208FFB" w14:textId="77777777" w:rsidR="00C1663C" w:rsidRDefault="00C1663C" w:rsidP="00C1663C">
            <w:r>
              <w:t xml:space="preserve">    private Node start; // Nút Bắt đầu = tọa độ xe</w:t>
            </w:r>
          </w:p>
          <w:p w14:paraId="2E4076E9" w14:textId="77777777" w:rsidR="00C1663C" w:rsidRDefault="00C1663C" w:rsidP="00C1663C">
            <w:r>
              <w:t xml:space="preserve">    private Node target; // Nút Kết thúc</w:t>
            </w:r>
          </w:p>
          <w:p w14:paraId="7A1EA39B" w14:textId="77777777" w:rsidR="00C1663C" w:rsidRDefault="00C1663C" w:rsidP="00C1663C"/>
          <w:p w14:paraId="04775EC8" w14:textId="77777777" w:rsidR="00C1663C" w:rsidRDefault="00C1663C" w:rsidP="00C1663C">
            <w:r>
              <w:t xml:space="preserve">    private Node trunggian; // Các nút trung gian này có nhiệm vụ tìm con từ start - &gt; target</w:t>
            </w:r>
          </w:p>
          <w:p w14:paraId="727BE0AA" w14:textId="77777777" w:rsidR="00C1663C" w:rsidRDefault="00C1663C" w:rsidP="00C1663C">
            <w:r>
              <w:t xml:space="preserve">    private Node trunggian1;</w:t>
            </w:r>
          </w:p>
          <w:p w14:paraId="1566DAF0" w14:textId="77777777" w:rsidR="00C1663C" w:rsidRDefault="00C1663C" w:rsidP="00C1663C">
            <w:r>
              <w:t xml:space="preserve">    private Node[][] nodeList; // Này là mảng 2 chiều Node tương ứng với 1 ô trong game.</w:t>
            </w:r>
          </w:p>
          <w:p w14:paraId="25E9E25C" w14:textId="77777777" w:rsidR="00C1663C" w:rsidRDefault="00C1663C" w:rsidP="00C1663C"/>
          <w:p w14:paraId="189DAD9B" w14:textId="77777777" w:rsidR="00C1663C" w:rsidRDefault="00C1663C" w:rsidP="00C1663C">
            <w:r>
              <w:t xml:space="preserve">    public ThuatToan(int StartFx, int StartFy) {</w:t>
            </w:r>
          </w:p>
          <w:p w14:paraId="7419C00A" w14:textId="77777777" w:rsidR="00C1663C" w:rsidRDefault="00C1663C" w:rsidP="00C1663C">
            <w:r>
              <w:t xml:space="preserve">        initThuatToan(StartFx, StartFy);</w:t>
            </w:r>
          </w:p>
          <w:p w14:paraId="1AE92A55" w14:textId="77777777" w:rsidR="00C1663C" w:rsidRDefault="00C1663C" w:rsidP="00C1663C">
            <w:r>
              <w:t xml:space="preserve">    }</w:t>
            </w:r>
          </w:p>
          <w:p w14:paraId="7E09CB87" w14:textId="77777777" w:rsidR="00C1663C" w:rsidRDefault="00C1663C" w:rsidP="00C1663C"/>
          <w:p w14:paraId="58D1F347" w14:textId="77777777" w:rsidR="00C1663C" w:rsidRDefault="00C1663C" w:rsidP="00C1663C">
            <w:r>
              <w:t xml:space="preserve">    public void ChayThuatToan() {</w:t>
            </w:r>
          </w:p>
          <w:p w14:paraId="096EC0BD" w14:textId="77777777" w:rsidR="00C1663C" w:rsidRDefault="00C1663C" w:rsidP="00C1663C">
            <w:r>
              <w:t xml:space="preserve">        calculatePath();</w:t>
            </w:r>
          </w:p>
          <w:p w14:paraId="78E4D33F" w14:textId="77777777" w:rsidR="00C1663C" w:rsidRDefault="00C1663C" w:rsidP="00C1663C">
            <w:r>
              <w:t xml:space="preserve">        TimCon();</w:t>
            </w:r>
          </w:p>
          <w:p w14:paraId="7D8907C0" w14:textId="77777777" w:rsidR="00C1663C" w:rsidRDefault="00C1663C" w:rsidP="00C1663C">
            <w:r>
              <w:t xml:space="preserve">    }</w:t>
            </w:r>
          </w:p>
          <w:p w14:paraId="0CFB584C" w14:textId="77777777" w:rsidR="00C1663C" w:rsidRDefault="00C1663C" w:rsidP="00C1663C"/>
          <w:p w14:paraId="217725B7" w14:textId="77777777" w:rsidR="00C1663C" w:rsidRDefault="00C1663C" w:rsidP="00C1663C">
            <w:r>
              <w:t xml:space="preserve">    public void initThuatToan(int StartFx, int StartFy) { // Khởi tạo thuật toán</w:t>
            </w:r>
          </w:p>
          <w:p w14:paraId="72EEA99B" w14:textId="77777777" w:rsidR="00C1663C" w:rsidRDefault="00C1663C" w:rsidP="00C1663C">
            <w:r>
              <w:t xml:space="preserve">        nodeList = new Node[DoRongDai.countH][DoRongDai.countW];</w:t>
            </w:r>
          </w:p>
          <w:p w14:paraId="48ED8E21" w14:textId="77777777" w:rsidR="00C1663C" w:rsidRDefault="00C1663C" w:rsidP="00C1663C">
            <w:r>
              <w:t xml:space="preserve">        for (int i = 0; i &lt; DoRongDai.countH; i++)</w:t>
            </w:r>
          </w:p>
          <w:p w14:paraId="5C725457" w14:textId="77777777" w:rsidR="00C1663C" w:rsidRDefault="00C1663C" w:rsidP="00C1663C">
            <w:r>
              <w:t xml:space="preserve">            for (int j = 0; j &lt; DoRongDai.countW; j++) {</w:t>
            </w:r>
          </w:p>
          <w:p w14:paraId="291A6AF8" w14:textId="77777777" w:rsidR="00C1663C" w:rsidRDefault="00C1663C" w:rsidP="00C1663C">
            <w:r>
              <w:t xml:space="preserve">                nodeList[i][j] = new Node(i, j).setX(i * DoRongDai.countH).setY(j * DoRongDai.countW);</w:t>
            </w:r>
          </w:p>
          <w:p w14:paraId="75866C01" w14:textId="77777777" w:rsidR="00C1663C" w:rsidRDefault="00C1663C" w:rsidP="00C1663C"/>
          <w:p w14:paraId="40EA603E" w14:textId="77777777" w:rsidR="00C1663C" w:rsidRDefault="00C1663C" w:rsidP="00C1663C">
            <w:r>
              <w:t xml:space="preserve">            }</w:t>
            </w:r>
          </w:p>
          <w:p w14:paraId="7A7B0A5A" w14:textId="77777777" w:rsidR="00C1663C" w:rsidRDefault="00C1663C" w:rsidP="00C1663C">
            <w:r>
              <w:t xml:space="preserve">        start = nodeList[StartFx][StartFy];</w:t>
            </w:r>
          </w:p>
          <w:p w14:paraId="5D492B1C" w14:textId="77777777" w:rsidR="00C1663C" w:rsidRDefault="00C1663C" w:rsidP="00C1663C">
            <w:r>
              <w:t xml:space="preserve">        target = nodeList[DiemCuoi.TargetFx][DiemCuoi.TargetFy];</w:t>
            </w:r>
          </w:p>
          <w:p w14:paraId="5B07BA4C" w14:textId="77777777" w:rsidR="00C1663C" w:rsidRDefault="00C1663C" w:rsidP="00C1663C">
            <w:r>
              <w:t xml:space="preserve">        for (int i = 0; i &lt; DoRongDai.countH; i++)</w:t>
            </w:r>
          </w:p>
          <w:p w14:paraId="5282C961" w14:textId="77777777" w:rsidR="00C1663C" w:rsidRDefault="00C1663C" w:rsidP="00C1663C">
            <w:r>
              <w:t xml:space="preserve">            for (int j = 0; j &lt; DoRongDai.countW; j++) {</w:t>
            </w:r>
          </w:p>
          <w:p w14:paraId="7E746AEC" w14:textId="77777777" w:rsidR="00C1663C" w:rsidRDefault="00C1663C" w:rsidP="00C1663C">
            <w:r>
              <w:t xml:space="preserve">                nodeList[i][j].calcH(target, 1);</w:t>
            </w:r>
          </w:p>
          <w:p w14:paraId="5336D406" w14:textId="77777777" w:rsidR="00C1663C" w:rsidRDefault="00C1663C" w:rsidP="00C1663C">
            <w:r>
              <w:t xml:space="preserve">                if (DoRongDai.b[i][j] == 1) {</w:t>
            </w:r>
          </w:p>
          <w:p w14:paraId="7970C06B" w14:textId="77777777" w:rsidR="00C1663C" w:rsidRDefault="00C1663C" w:rsidP="00C1663C">
            <w:r>
              <w:t xml:space="preserve">                    nodeList[i][j].setWall(true);</w:t>
            </w:r>
          </w:p>
          <w:p w14:paraId="7592CBB1" w14:textId="77777777" w:rsidR="00C1663C" w:rsidRDefault="00C1663C" w:rsidP="00C1663C">
            <w:r>
              <w:t xml:space="preserve">                } else</w:t>
            </w:r>
          </w:p>
          <w:p w14:paraId="1B9D4B33" w14:textId="77777777" w:rsidR="00C1663C" w:rsidRDefault="00C1663C" w:rsidP="00C1663C">
            <w:r>
              <w:t xml:space="preserve">                    nodeList[i][j].setWall(false);</w:t>
            </w:r>
          </w:p>
          <w:p w14:paraId="7C5AADC7" w14:textId="77777777" w:rsidR="00C1663C" w:rsidRDefault="00C1663C" w:rsidP="00C1663C">
            <w:r>
              <w:t xml:space="preserve">            }</w:t>
            </w:r>
          </w:p>
          <w:p w14:paraId="3DC9ABB8" w14:textId="77777777" w:rsidR="00C1663C" w:rsidRDefault="00C1663C" w:rsidP="00C1663C"/>
          <w:p w14:paraId="7CCD9891" w14:textId="77777777" w:rsidR="00C1663C" w:rsidRDefault="00C1663C" w:rsidP="00C1663C">
            <w:r>
              <w:t xml:space="preserve">        trunggian = start;</w:t>
            </w:r>
          </w:p>
          <w:p w14:paraId="7662F400" w14:textId="77777777" w:rsidR="00C1663C" w:rsidRDefault="00C1663C" w:rsidP="00C1663C">
            <w:r>
              <w:t xml:space="preserve">    }</w:t>
            </w:r>
          </w:p>
          <w:p w14:paraId="4D37919F" w14:textId="77777777" w:rsidR="00C1663C" w:rsidRDefault="00C1663C" w:rsidP="00C1663C"/>
          <w:p w14:paraId="67DA50B5" w14:textId="77777777" w:rsidR="00C1663C" w:rsidRDefault="00C1663C" w:rsidP="00C1663C">
            <w:r>
              <w:t xml:space="preserve">    public void TimCon() { // ngược lại với tìm cha, thì bây giờ tìm con</w:t>
            </w:r>
          </w:p>
          <w:p w14:paraId="3D5728B0" w14:textId="77777777" w:rsidR="00C1663C" w:rsidRDefault="00C1663C" w:rsidP="00C1663C">
            <w:r>
              <w:t xml:space="preserve">        trunggian = target;</w:t>
            </w:r>
          </w:p>
          <w:p w14:paraId="53C0C838" w14:textId="77777777" w:rsidR="00C1663C" w:rsidRDefault="00C1663C" w:rsidP="00C1663C">
            <w:r>
              <w:t xml:space="preserve">        trunggian1 = target;</w:t>
            </w:r>
          </w:p>
          <w:p w14:paraId="25CDF5D8" w14:textId="77777777" w:rsidR="00C1663C" w:rsidRDefault="00C1663C" w:rsidP="00C1663C">
            <w:r>
              <w:t xml:space="preserve">        while (trunggian1 != start) {</w:t>
            </w:r>
          </w:p>
          <w:p w14:paraId="695D2FB7" w14:textId="77777777" w:rsidR="00C1663C" w:rsidRDefault="00C1663C" w:rsidP="00C1663C">
            <w:r>
              <w:t xml:space="preserve">            trunggian1 = trunggian.getParent();</w:t>
            </w:r>
          </w:p>
          <w:p w14:paraId="36FC6DED" w14:textId="77777777" w:rsidR="00C1663C" w:rsidRDefault="00C1663C" w:rsidP="00C1663C">
            <w:r>
              <w:t xml:space="preserve">            trunggian1.setChilden(trunggian);</w:t>
            </w:r>
          </w:p>
          <w:p w14:paraId="0D11ECE6" w14:textId="77777777" w:rsidR="00C1663C" w:rsidRDefault="00C1663C" w:rsidP="00C1663C">
            <w:r>
              <w:t xml:space="preserve">            trunggian = trunggian1;</w:t>
            </w:r>
          </w:p>
          <w:p w14:paraId="03B9F831" w14:textId="77777777" w:rsidR="00C1663C" w:rsidRDefault="00C1663C" w:rsidP="00C1663C">
            <w:r>
              <w:t xml:space="preserve">        }</w:t>
            </w:r>
          </w:p>
          <w:p w14:paraId="107331F7" w14:textId="77777777" w:rsidR="00C1663C" w:rsidRDefault="00C1663C" w:rsidP="00C1663C">
            <w:r>
              <w:t xml:space="preserve">        trunggian = start; // trả lại trung gian = start ban đầu</w:t>
            </w:r>
          </w:p>
          <w:p w14:paraId="2E50931E" w14:textId="77777777" w:rsidR="00C1663C" w:rsidRDefault="00C1663C" w:rsidP="00C1663C">
            <w:r>
              <w:t xml:space="preserve">    }</w:t>
            </w:r>
          </w:p>
          <w:p w14:paraId="6428BD30" w14:textId="77777777" w:rsidR="00C1663C" w:rsidRDefault="00C1663C" w:rsidP="00C1663C"/>
          <w:p w14:paraId="09EECBBC" w14:textId="77777777" w:rsidR="00C1663C" w:rsidRDefault="00C1663C" w:rsidP="00C1663C">
            <w:r>
              <w:t xml:space="preserve">    public void clear() { // hàm này sẽ xóa toàn bộ những dữ liệu đã có trong nodeList, để trở lại ban đầu</w:t>
            </w:r>
          </w:p>
          <w:p w14:paraId="290A90FD" w14:textId="77777777" w:rsidR="00C1663C" w:rsidRDefault="00C1663C" w:rsidP="00C1663C">
            <w:r>
              <w:t xml:space="preserve">        start = null;</w:t>
            </w:r>
          </w:p>
          <w:p w14:paraId="1568FB67" w14:textId="77777777" w:rsidR="00C1663C" w:rsidRDefault="00C1663C" w:rsidP="00C1663C">
            <w:r>
              <w:t xml:space="preserve">        target = null;</w:t>
            </w:r>
          </w:p>
          <w:p w14:paraId="77814873" w14:textId="77777777" w:rsidR="00C1663C" w:rsidRDefault="00C1663C" w:rsidP="00C1663C">
            <w:r>
              <w:t xml:space="preserve">        trunggian = null;</w:t>
            </w:r>
          </w:p>
          <w:p w14:paraId="35C56029" w14:textId="77777777" w:rsidR="00C1663C" w:rsidRDefault="00C1663C" w:rsidP="00C1663C">
            <w:r>
              <w:t xml:space="preserve">        for (int i = 0; i &lt; DoRongDai.countH; i++)</w:t>
            </w:r>
          </w:p>
          <w:p w14:paraId="7006CC73" w14:textId="77777777" w:rsidR="00C1663C" w:rsidRDefault="00C1663C" w:rsidP="00C1663C">
            <w:r>
              <w:t xml:space="preserve">            for (int j = 0; j &lt; DoRongDai.countW; j++)</w:t>
            </w:r>
          </w:p>
          <w:p w14:paraId="4FDE4386" w14:textId="77777777" w:rsidR="00C1663C" w:rsidRDefault="00C1663C" w:rsidP="00C1663C">
            <w:r>
              <w:t xml:space="preserve">                nodeList[i][j].clear();</w:t>
            </w:r>
          </w:p>
          <w:p w14:paraId="1CD14D50" w14:textId="77777777" w:rsidR="00C1663C" w:rsidRDefault="00C1663C" w:rsidP="00C1663C">
            <w:r>
              <w:t xml:space="preserve">    }</w:t>
            </w:r>
          </w:p>
          <w:p w14:paraId="248FC38A" w14:textId="77777777" w:rsidR="00C1663C" w:rsidRDefault="00C1663C" w:rsidP="00C1663C"/>
          <w:p w14:paraId="3A4D57EE" w14:textId="77777777" w:rsidR="00C1663C" w:rsidRDefault="00C1663C" w:rsidP="00C1663C">
            <w:r>
              <w:t xml:space="preserve">    public void resetNode() {</w:t>
            </w:r>
          </w:p>
          <w:p w14:paraId="44331449" w14:textId="77777777" w:rsidR="00C1663C" w:rsidRDefault="00C1663C" w:rsidP="00C1663C">
            <w:r>
              <w:t xml:space="preserve">        target = null;</w:t>
            </w:r>
          </w:p>
          <w:p w14:paraId="769E11A7" w14:textId="77777777" w:rsidR="00C1663C" w:rsidRDefault="00C1663C" w:rsidP="00C1663C">
            <w:r>
              <w:t xml:space="preserve">        start = null;</w:t>
            </w:r>
          </w:p>
          <w:p w14:paraId="29182B68" w14:textId="77777777" w:rsidR="00C1663C" w:rsidRDefault="00C1663C" w:rsidP="00C1663C">
            <w:r>
              <w:t xml:space="preserve">        for (int i = 0; i &lt; DoRongDai.countH; i++)</w:t>
            </w:r>
          </w:p>
          <w:p w14:paraId="1F45F273" w14:textId="77777777" w:rsidR="00C1663C" w:rsidRDefault="00C1663C" w:rsidP="00C1663C">
            <w:r>
              <w:t xml:space="preserve">            for (int j = 0; j &lt; DoRongDai.countW; j++) {</w:t>
            </w:r>
          </w:p>
          <w:p w14:paraId="5972EC0F" w14:textId="77777777" w:rsidR="00C1663C" w:rsidRDefault="00C1663C" w:rsidP="00C1663C">
            <w:r>
              <w:t xml:space="preserve">                nodeList[i][j] = new Node(i, j).setX(i * DoRongDai.cellW).setY(j * DoRongDai.cellH);</w:t>
            </w:r>
          </w:p>
          <w:p w14:paraId="28D6E3D3" w14:textId="77777777" w:rsidR="00C1663C" w:rsidRDefault="00C1663C" w:rsidP="00C1663C">
            <w:r>
              <w:t xml:space="preserve">            }</w:t>
            </w:r>
          </w:p>
          <w:p w14:paraId="56EEF077" w14:textId="77777777" w:rsidR="00C1663C" w:rsidRDefault="00C1663C" w:rsidP="00C1663C">
            <w:r>
              <w:t xml:space="preserve">    }</w:t>
            </w:r>
          </w:p>
          <w:p w14:paraId="10AC765D" w14:textId="77777777" w:rsidR="00C1663C" w:rsidRDefault="00C1663C" w:rsidP="00C1663C"/>
          <w:p w14:paraId="43459A70" w14:textId="530C2CC4" w:rsidR="00C1663C" w:rsidRDefault="00C1663C" w:rsidP="00C1663C">
            <w:r>
              <w:t xml:space="preserve">    //  Trong game thì posW tính theo chiêu ngang, posH tính theo chiều dọc</w:t>
            </w:r>
          </w:p>
          <w:p w14:paraId="743D7CBD" w14:textId="3C0BF71C" w:rsidR="00C1663C" w:rsidRDefault="00C1663C" w:rsidP="00C1663C">
            <w:r>
              <w:t xml:space="preserve">    // Còn với mảng, nodeList[i][j] , b[i][j] thì i tính theo chiều dọc, j tính theo</w:t>
            </w:r>
            <w:r>
              <w:t xml:space="preserve"> </w:t>
            </w:r>
            <w:r>
              <w:t>chiều ngang</w:t>
            </w:r>
          </w:p>
          <w:p w14:paraId="75E75E09" w14:textId="77777777" w:rsidR="00C1663C" w:rsidRDefault="00C1663C" w:rsidP="00C1663C">
            <w:r>
              <w:t xml:space="preserve">    public void calculatePath() {</w:t>
            </w:r>
          </w:p>
          <w:p w14:paraId="480F7761" w14:textId="77777777" w:rsidR="00C1663C" w:rsidRDefault="00C1663C" w:rsidP="00C1663C"/>
          <w:p w14:paraId="1463A4AD" w14:textId="77777777" w:rsidR="00C1663C" w:rsidRDefault="00C1663C" w:rsidP="00C1663C">
            <w:r>
              <w:t xml:space="preserve">        ArrayList&lt;Node&gt; closed = new ArrayList&lt;Node&gt;();</w:t>
            </w:r>
          </w:p>
          <w:p w14:paraId="4DB12B8E" w14:textId="77777777" w:rsidR="00C1663C" w:rsidRDefault="00C1663C" w:rsidP="00C1663C">
            <w:r>
              <w:t xml:space="preserve">        ArrayList&lt;Node&gt; open = new ArrayList&lt;Node&gt;();</w:t>
            </w:r>
          </w:p>
          <w:p w14:paraId="20E0D4F5" w14:textId="77777777" w:rsidR="00C1663C" w:rsidRDefault="00C1663C" w:rsidP="00C1663C">
            <w:r>
              <w:t xml:space="preserve">        Node currentNode = start;</w:t>
            </w:r>
          </w:p>
          <w:p w14:paraId="6C5683D5" w14:textId="77777777" w:rsidR="00C1663C" w:rsidRDefault="00C1663C" w:rsidP="00C1663C">
            <w:r>
              <w:t xml:space="preserve">        open.add(currentNode);</w:t>
            </w:r>
          </w:p>
          <w:p w14:paraId="4E0C717F" w14:textId="77777777" w:rsidR="00C1663C" w:rsidRDefault="00C1663C" w:rsidP="00C1663C"/>
          <w:p w14:paraId="4E6AFD5D" w14:textId="77777777" w:rsidR="00C1663C" w:rsidRDefault="00C1663C" w:rsidP="00C1663C">
            <w:r>
              <w:t xml:space="preserve">        while (open.isEmpty() != true) {</w:t>
            </w:r>
          </w:p>
          <w:p w14:paraId="7986A5A9" w14:textId="77777777" w:rsidR="00C1663C" w:rsidRDefault="00C1663C" w:rsidP="00C1663C">
            <w:r>
              <w:t xml:space="preserve">            open.remove(currentNode);</w:t>
            </w:r>
          </w:p>
          <w:p w14:paraId="3D8E2C2C" w14:textId="77777777" w:rsidR="00C1663C" w:rsidRDefault="00C1663C" w:rsidP="00C1663C">
            <w:r>
              <w:t xml:space="preserve">            closed.add(currentNode);</w:t>
            </w:r>
          </w:p>
          <w:p w14:paraId="12415D7E" w14:textId="77777777" w:rsidR="00C1663C" w:rsidRDefault="00C1663C" w:rsidP="00C1663C">
            <w:r>
              <w:t xml:space="preserve">            if (currentNode == target)</w:t>
            </w:r>
          </w:p>
          <w:p w14:paraId="70AC6584" w14:textId="77777777" w:rsidR="00C1663C" w:rsidRDefault="00C1663C" w:rsidP="00C1663C">
            <w:r>
              <w:t xml:space="preserve">                break;</w:t>
            </w:r>
          </w:p>
          <w:p w14:paraId="20BF6261" w14:textId="77777777" w:rsidR="00C1663C" w:rsidRDefault="00C1663C" w:rsidP="00C1663C"/>
          <w:p w14:paraId="21DA5664" w14:textId="38D571A5" w:rsidR="00C1663C" w:rsidRDefault="00C1663C" w:rsidP="00C1663C">
            <w:r>
              <w:lastRenderedPageBreak/>
              <w:t xml:space="preserve">            for (int i = currentNode.getFX() - 1; i &lt;= currentNode.getFX() + 1; i++) { // nghĩa là các giá trị cận</w:t>
            </w:r>
            <w:r>
              <w:t xml:space="preserve"> </w:t>
            </w:r>
            <w:r>
              <w:t>kề,theo chiều dọc</w:t>
            </w:r>
          </w:p>
          <w:p w14:paraId="503105A1" w14:textId="77777777" w:rsidR="00C1663C" w:rsidRDefault="00C1663C" w:rsidP="00C1663C">
            <w:r>
              <w:t xml:space="preserve">                if (i &lt; 0 || i &gt; DoRongDai.countH - 1) { // nếu &lt;0 và &gt; 20 thì bỏ qua</w:t>
            </w:r>
          </w:p>
          <w:p w14:paraId="03B1E063" w14:textId="77777777" w:rsidR="00C1663C" w:rsidRDefault="00C1663C" w:rsidP="00C1663C">
            <w:r>
              <w:t xml:space="preserve">                    continue;</w:t>
            </w:r>
          </w:p>
          <w:p w14:paraId="59F9E2D8" w14:textId="77777777" w:rsidR="00C1663C" w:rsidRDefault="00C1663C" w:rsidP="00C1663C">
            <w:r>
              <w:t xml:space="preserve">                }</w:t>
            </w:r>
          </w:p>
          <w:p w14:paraId="6280711A" w14:textId="77777777" w:rsidR="00C1663C" w:rsidRDefault="00C1663C" w:rsidP="00C1663C">
            <w:r>
              <w:t xml:space="preserve">                for (int j = currentNode.getFY() - 1; j &lt;= currentNode.getFY() + 1; j++) { // nghĩa là các giá trị cận</w:t>
            </w:r>
          </w:p>
          <w:p w14:paraId="747FDD37" w14:textId="77777777" w:rsidR="00C1663C" w:rsidRDefault="00C1663C" w:rsidP="00C1663C">
            <w:r>
              <w:t xml:space="preserve">                                                                                           // kề, theo chiều ngang</w:t>
            </w:r>
          </w:p>
          <w:p w14:paraId="685680F6" w14:textId="77777777" w:rsidR="00C1663C" w:rsidRDefault="00C1663C" w:rsidP="00C1663C">
            <w:r>
              <w:t xml:space="preserve">                    if (j &lt; 0 || j &gt; DoRongDai.countW - 1) {</w:t>
            </w:r>
          </w:p>
          <w:p w14:paraId="599E527B" w14:textId="77777777" w:rsidR="00C1663C" w:rsidRDefault="00C1663C" w:rsidP="00C1663C">
            <w:r>
              <w:t xml:space="preserve">                        continue;</w:t>
            </w:r>
          </w:p>
          <w:p w14:paraId="29CF0EDA" w14:textId="77777777" w:rsidR="00C1663C" w:rsidRDefault="00C1663C" w:rsidP="00C1663C">
            <w:r>
              <w:t xml:space="preserve">                    }</w:t>
            </w:r>
          </w:p>
          <w:p w14:paraId="077996B1" w14:textId="77777777" w:rsidR="00C1663C" w:rsidRDefault="00C1663C" w:rsidP="00C1663C"/>
          <w:p w14:paraId="5E96C171" w14:textId="77777777" w:rsidR="00C1663C" w:rsidRDefault="00C1663C" w:rsidP="00C1663C">
            <w:r>
              <w:t xml:space="preserve">                    if (i != currentNode.getFX() &amp;&amp; j != currentNode.getFY()) {</w:t>
            </w:r>
          </w:p>
          <w:p w14:paraId="5887EE48" w14:textId="77777777" w:rsidR="00C1663C" w:rsidRDefault="00C1663C" w:rsidP="00C1663C">
            <w:r>
              <w:t xml:space="preserve">                        continue; // Loại bỏ các nút chéo với currentNode</w:t>
            </w:r>
          </w:p>
          <w:p w14:paraId="71CD1F03" w14:textId="77777777" w:rsidR="00C1663C" w:rsidRDefault="00C1663C" w:rsidP="00C1663C">
            <w:r>
              <w:t xml:space="preserve">                    }</w:t>
            </w:r>
          </w:p>
          <w:p w14:paraId="652BB4A4" w14:textId="77777777" w:rsidR="00C1663C" w:rsidRDefault="00C1663C" w:rsidP="00C1663C">
            <w:r>
              <w:t xml:space="preserve">                    if (i == currentNode.getFX() &amp;&amp; j == currentNode.getFY()) { // loại bỏ các nút chính nó</w:t>
            </w:r>
          </w:p>
          <w:p w14:paraId="58BDEFD6" w14:textId="77777777" w:rsidR="00C1663C" w:rsidRDefault="00C1663C" w:rsidP="00C1663C">
            <w:r>
              <w:t xml:space="preserve">                        continue;</w:t>
            </w:r>
          </w:p>
          <w:p w14:paraId="09A6D30A" w14:textId="77777777" w:rsidR="00C1663C" w:rsidRDefault="00C1663C" w:rsidP="00C1663C">
            <w:r>
              <w:t xml:space="preserve">                    }</w:t>
            </w:r>
          </w:p>
          <w:p w14:paraId="37B61D04" w14:textId="41071434" w:rsidR="00C1663C" w:rsidRDefault="00C1663C" w:rsidP="00C1663C">
            <w:r>
              <w:t xml:space="preserve">                    if (nodeList[j][i].isWall())</w:t>
            </w:r>
            <w:r>
              <w:t xml:space="preserve"> //</w:t>
            </w:r>
            <w:r>
              <w:t>i,j ở trong tọa độ game và</w:t>
            </w:r>
            <w:r>
              <w:t xml:space="preserve"> </w:t>
            </w:r>
            <w:r>
              <w:t>nodeList là nghịch đảo của nhau.</w:t>
            </w:r>
          </w:p>
          <w:p w14:paraId="6083E3DD" w14:textId="77777777" w:rsidR="00C1663C" w:rsidRDefault="00C1663C" w:rsidP="00C1663C">
            <w:r>
              <w:t xml:space="preserve">                        continue;</w:t>
            </w:r>
          </w:p>
          <w:p w14:paraId="3EC98514" w14:textId="77777777" w:rsidR="00C1663C" w:rsidRDefault="00C1663C" w:rsidP="00C1663C">
            <w:r>
              <w:t xml:space="preserve">                    Node node = nodeList[i][j];</w:t>
            </w:r>
          </w:p>
          <w:p w14:paraId="54032A67" w14:textId="77777777" w:rsidR="00C1663C" w:rsidRDefault="00C1663C" w:rsidP="00C1663C"/>
          <w:p w14:paraId="187E9EF7" w14:textId="77777777" w:rsidR="00C1663C" w:rsidRDefault="00C1663C" w:rsidP="00C1663C">
            <w:r>
              <w:t xml:space="preserve">                    if (!open.contains(node) &amp;&amp; !closed.contains(node)) {</w:t>
            </w:r>
          </w:p>
          <w:p w14:paraId="4CA532A3" w14:textId="77777777" w:rsidR="00C1663C" w:rsidRDefault="00C1663C" w:rsidP="00C1663C">
            <w:r>
              <w:t xml:space="preserve">                        node.setG(node.calcG(currentNode)); // cấp nhập G cho node</w:t>
            </w:r>
          </w:p>
          <w:p w14:paraId="789466EF" w14:textId="77777777" w:rsidR="00C1663C" w:rsidRDefault="00C1663C" w:rsidP="00C1663C">
            <w:r>
              <w:t xml:space="preserve">                        node.setF(node.getF()); // cập nhập F cho node</w:t>
            </w:r>
          </w:p>
          <w:p w14:paraId="703DE937" w14:textId="77777777" w:rsidR="00C1663C" w:rsidRDefault="00C1663C" w:rsidP="00C1663C">
            <w:r>
              <w:t xml:space="preserve">                        node.setParent(currentNode);</w:t>
            </w:r>
          </w:p>
          <w:p w14:paraId="1228CFB4" w14:textId="77777777" w:rsidR="00C1663C" w:rsidRDefault="00C1663C" w:rsidP="00C1663C">
            <w:r>
              <w:t xml:space="preserve">                        open.add(node);</w:t>
            </w:r>
          </w:p>
          <w:p w14:paraId="42B4F572" w14:textId="77777777" w:rsidR="00C1663C" w:rsidRDefault="00C1663C" w:rsidP="00C1663C">
            <w:r>
              <w:t xml:space="preserve">                    } else if (open.contains(node)) {</w:t>
            </w:r>
          </w:p>
          <w:p w14:paraId="3338F413" w14:textId="77777777" w:rsidR="00C1663C" w:rsidRDefault="00C1663C" w:rsidP="00C1663C">
            <w:r>
              <w:t xml:space="preserve">                        if (node.getG() &gt; node.calcG(currentNode)) {</w:t>
            </w:r>
          </w:p>
          <w:p w14:paraId="2AF858B1" w14:textId="77777777" w:rsidR="00C1663C" w:rsidRDefault="00C1663C" w:rsidP="00C1663C">
            <w:r>
              <w:t xml:space="preserve">                            node.setG(node.calcG(currentNode));</w:t>
            </w:r>
          </w:p>
          <w:p w14:paraId="146F4556" w14:textId="77777777" w:rsidR="00C1663C" w:rsidRDefault="00C1663C" w:rsidP="00C1663C">
            <w:r>
              <w:t xml:space="preserve">                            node.setF(node.getF());</w:t>
            </w:r>
          </w:p>
          <w:p w14:paraId="0BC3AF37" w14:textId="77777777" w:rsidR="00C1663C" w:rsidRDefault="00C1663C" w:rsidP="00C1663C">
            <w:r>
              <w:t xml:space="preserve">                            node.setParent(currentNode);</w:t>
            </w:r>
          </w:p>
          <w:p w14:paraId="6D258295" w14:textId="77777777" w:rsidR="00C1663C" w:rsidRDefault="00C1663C" w:rsidP="00C1663C">
            <w:r>
              <w:t xml:space="preserve">                        }</w:t>
            </w:r>
          </w:p>
          <w:p w14:paraId="530F7168" w14:textId="77777777" w:rsidR="00C1663C" w:rsidRDefault="00C1663C" w:rsidP="00C1663C">
            <w:r>
              <w:t xml:space="preserve">                    } else if (closed.contains(node)) {</w:t>
            </w:r>
          </w:p>
          <w:p w14:paraId="127E968C" w14:textId="77777777" w:rsidR="00C1663C" w:rsidRDefault="00C1663C" w:rsidP="00C1663C">
            <w:r>
              <w:t xml:space="preserve">                        if (node.getG() &gt; node.calcG(currentNode)) {</w:t>
            </w:r>
          </w:p>
          <w:p w14:paraId="1D6244B0" w14:textId="77777777" w:rsidR="00C1663C" w:rsidRDefault="00C1663C" w:rsidP="00C1663C">
            <w:r>
              <w:t xml:space="preserve">                            node.setG(node.calcG(currentNode));</w:t>
            </w:r>
          </w:p>
          <w:p w14:paraId="5DF1E6E2" w14:textId="77777777" w:rsidR="00C1663C" w:rsidRDefault="00C1663C" w:rsidP="00C1663C">
            <w:r>
              <w:t xml:space="preserve">                            node.setF(node.getF());</w:t>
            </w:r>
          </w:p>
          <w:p w14:paraId="243348DD" w14:textId="77777777" w:rsidR="00C1663C" w:rsidRDefault="00C1663C" w:rsidP="00C1663C">
            <w:r>
              <w:t xml:space="preserve">                            node.setParent(currentNode);</w:t>
            </w:r>
          </w:p>
          <w:p w14:paraId="5E7F1B2D" w14:textId="77777777" w:rsidR="00C1663C" w:rsidRDefault="00C1663C" w:rsidP="00C1663C">
            <w:r>
              <w:t xml:space="preserve">                            closed.remove(node);</w:t>
            </w:r>
          </w:p>
          <w:p w14:paraId="4D4285D5" w14:textId="77777777" w:rsidR="00C1663C" w:rsidRDefault="00C1663C" w:rsidP="00C1663C">
            <w:r>
              <w:t xml:space="preserve">                            open.add(node);</w:t>
            </w:r>
          </w:p>
          <w:p w14:paraId="0C151938" w14:textId="77777777" w:rsidR="00C1663C" w:rsidRDefault="00C1663C" w:rsidP="00C1663C">
            <w:r>
              <w:lastRenderedPageBreak/>
              <w:t xml:space="preserve">                        }</w:t>
            </w:r>
          </w:p>
          <w:p w14:paraId="20752ED8" w14:textId="77777777" w:rsidR="00C1663C" w:rsidRDefault="00C1663C" w:rsidP="00C1663C">
            <w:r>
              <w:t xml:space="preserve">                    }</w:t>
            </w:r>
          </w:p>
          <w:p w14:paraId="4A92E278" w14:textId="77777777" w:rsidR="00C1663C" w:rsidRDefault="00C1663C" w:rsidP="00C1663C"/>
          <w:p w14:paraId="0006F2CF" w14:textId="77777777" w:rsidR="00C1663C" w:rsidRDefault="00C1663C" w:rsidP="00C1663C">
            <w:r>
              <w:t xml:space="preserve">                }</w:t>
            </w:r>
          </w:p>
          <w:p w14:paraId="259DA12E" w14:textId="77777777" w:rsidR="00C1663C" w:rsidRDefault="00C1663C" w:rsidP="00C1663C"/>
          <w:p w14:paraId="2B3D1B1C" w14:textId="77777777" w:rsidR="00C1663C" w:rsidRDefault="00C1663C" w:rsidP="00C1663C">
            <w:r>
              <w:t xml:space="preserve">            }</w:t>
            </w:r>
          </w:p>
          <w:p w14:paraId="6245C787" w14:textId="77777777" w:rsidR="00C1663C" w:rsidRDefault="00C1663C" w:rsidP="00C1663C">
            <w:r>
              <w:t xml:space="preserve">            currentNode = minOfList(open);</w:t>
            </w:r>
          </w:p>
          <w:p w14:paraId="2A047563" w14:textId="77777777" w:rsidR="00C1663C" w:rsidRDefault="00C1663C" w:rsidP="00C1663C">
            <w:r>
              <w:t xml:space="preserve">        }</w:t>
            </w:r>
          </w:p>
          <w:p w14:paraId="6397EE9E" w14:textId="08182DA9" w:rsidR="00C1663C" w:rsidRDefault="00C1663C" w:rsidP="00C1663C">
            <w:r>
              <w:t xml:space="preserve">    }</w:t>
            </w:r>
          </w:p>
        </w:tc>
        <w:tc>
          <w:tcPr>
            <w:tcW w:w="993" w:type="dxa"/>
          </w:tcPr>
          <w:p w14:paraId="56AA075A" w14:textId="3F5910D7" w:rsidR="00C1663C" w:rsidRDefault="00C1663C" w:rsidP="000E6612">
            <w:r>
              <w:lastRenderedPageBreak/>
              <w:t xml:space="preserve">Khai triển thuật toán </w:t>
            </w:r>
            <w:r w:rsidR="009A5497">
              <w:t>A*</w:t>
            </w:r>
          </w:p>
        </w:tc>
      </w:tr>
      <w:tr w:rsidR="009A5497" w14:paraId="4D6BE97D" w14:textId="77777777" w:rsidTr="000E6612">
        <w:tc>
          <w:tcPr>
            <w:tcW w:w="726" w:type="dxa"/>
          </w:tcPr>
          <w:p w14:paraId="547E9D68" w14:textId="77777777" w:rsidR="009A5497" w:rsidRDefault="009A5497" w:rsidP="000E6612"/>
        </w:tc>
        <w:tc>
          <w:tcPr>
            <w:tcW w:w="1797" w:type="dxa"/>
          </w:tcPr>
          <w:p w14:paraId="1869886F" w14:textId="77777777" w:rsidR="009A5497" w:rsidRDefault="009A5497" w:rsidP="000E6612"/>
        </w:tc>
        <w:tc>
          <w:tcPr>
            <w:tcW w:w="5545" w:type="dxa"/>
          </w:tcPr>
          <w:p w14:paraId="7136A06E" w14:textId="77777777" w:rsidR="009A5497" w:rsidRDefault="009A5497" w:rsidP="009A5497">
            <w:r>
              <w:t xml:space="preserve">    public Node minOfList(ArrayList&lt;Node&gt; open) {</w:t>
            </w:r>
          </w:p>
          <w:p w14:paraId="57B58BAE" w14:textId="77777777" w:rsidR="009A5497" w:rsidRDefault="009A5497" w:rsidP="009A5497"/>
          <w:p w14:paraId="6ABC6574" w14:textId="77777777" w:rsidR="009A5497" w:rsidRDefault="009A5497" w:rsidP="009A5497">
            <w:r>
              <w:t xml:space="preserve">        Node n = open.get(0);</w:t>
            </w:r>
          </w:p>
          <w:p w14:paraId="588D0BC6" w14:textId="77777777" w:rsidR="009A5497" w:rsidRDefault="009A5497" w:rsidP="009A5497">
            <w:r>
              <w:t xml:space="preserve">        for (Node node : open) {</w:t>
            </w:r>
          </w:p>
          <w:p w14:paraId="360995B4" w14:textId="77777777" w:rsidR="009A5497" w:rsidRDefault="009A5497" w:rsidP="009A5497">
            <w:r>
              <w:t xml:space="preserve">            if (node.getF() &lt; n.getF()) {</w:t>
            </w:r>
          </w:p>
          <w:p w14:paraId="28C0EE03" w14:textId="77777777" w:rsidR="009A5497" w:rsidRDefault="009A5497" w:rsidP="009A5497">
            <w:r>
              <w:t xml:space="preserve">                n = node;</w:t>
            </w:r>
          </w:p>
          <w:p w14:paraId="0C77B7D8" w14:textId="77777777" w:rsidR="009A5497" w:rsidRDefault="009A5497" w:rsidP="009A5497">
            <w:r>
              <w:t xml:space="preserve">            }</w:t>
            </w:r>
          </w:p>
          <w:p w14:paraId="67D48945" w14:textId="77777777" w:rsidR="009A5497" w:rsidRDefault="009A5497" w:rsidP="009A5497">
            <w:r>
              <w:t xml:space="preserve">        }</w:t>
            </w:r>
          </w:p>
          <w:p w14:paraId="5FA317EC" w14:textId="77777777" w:rsidR="009A5497" w:rsidRDefault="009A5497" w:rsidP="009A5497">
            <w:r>
              <w:t xml:space="preserve">        return n;</w:t>
            </w:r>
          </w:p>
          <w:p w14:paraId="23A3C226" w14:textId="0ED99C3E" w:rsidR="009A5497" w:rsidRDefault="009A5497" w:rsidP="009A5497">
            <w:r>
              <w:t xml:space="preserve">    }</w:t>
            </w:r>
          </w:p>
        </w:tc>
        <w:tc>
          <w:tcPr>
            <w:tcW w:w="993" w:type="dxa"/>
          </w:tcPr>
          <w:p w14:paraId="5C5BEBA4" w14:textId="6B5C6EAA" w:rsidR="009A5497" w:rsidRDefault="009A5497" w:rsidP="000E6612">
            <w:r>
              <w:t>Trả về node có F nhỏ nhất</w:t>
            </w:r>
          </w:p>
        </w:tc>
      </w:tr>
    </w:tbl>
    <w:p w14:paraId="54340D1A" w14:textId="77777777" w:rsidR="007536E4" w:rsidRDefault="007536E4" w:rsidP="00DB4F72">
      <w:pPr>
        <w:pStyle w:val="Heading2"/>
        <w:rPr>
          <w:rFonts w:ascii="Times New Roman" w:hAnsi="Times New Roman" w:cs="Times New Roman"/>
          <w:b/>
          <w:bCs/>
          <w:color w:val="000000" w:themeColor="text1"/>
        </w:rPr>
      </w:pPr>
    </w:p>
    <w:p w14:paraId="7FEA6145" w14:textId="77777777" w:rsidR="007536E4" w:rsidRDefault="007536E4">
      <w:pPr>
        <w:rPr>
          <w:rFonts w:eastAsiaTheme="majorEastAsia" w:cs="Times New Roman"/>
          <w:b/>
          <w:bCs/>
          <w:color w:val="000000" w:themeColor="text1"/>
          <w:szCs w:val="26"/>
        </w:rPr>
      </w:pPr>
      <w:r>
        <w:rPr>
          <w:rFonts w:cs="Times New Roman"/>
          <w:b/>
          <w:bCs/>
          <w:color w:val="000000" w:themeColor="text1"/>
        </w:rPr>
        <w:br w:type="page"/>
      </w:r>
    </w:p>
    <w:p w14:paraId="25F15756" w14:textId="16100707" w:rsidR="00B92A8A" w:rsidRPr="001723B4" w:rsidRDefault="00B92A8A" w:rsidP="00B92A8A">
      <w:pPr>
        <w:pStyle w:val="Heading2"/>
        <w:jc w:val="center"/>
        <w:rPr>
          <w:rFonts w:ascii="Times New Roman" w:hAnsi="Times New Roman" w:cs="Times New Roman"/>
          <w:b/>
          <w:bCs/>
          <w:color w:val="000000" w:themeColor="text1"/>
        </w:rPr>
      </w:pPr>
      <w:r w:rsidRPr="001723B4">
        <w:rPr>
          <w:rFonts w:ascii="Times New Roman" w:hAnsi="Times New Roman" w:cs="Times New Roman"/>
          <w:b/>
          <w:bCs/>
          <w:color w:val="000000" w:themeColor="text1"/>
        </w:rPr>
        <w:lastRenderedPageBreak/>
        <w:t xml:space="preserve">PHẦN </w:t>
      </w:r>
      <w:r w:rsidR="007536E4">
        <w:rPr>
          <w:rFonts w:ascii="Times New Roman" w:hAnsi="Times New Roman" w:cs="Times New Roman"/>
          <w:b/>
          <w:bCs/>
          <w:color w:val="000000" w:themeColor="text1"/>
        </w:rPr>
        <w:t>3</w:t>
      </w:r>
      <w:r w:rsidRPr="001723B4">
        <w:rPr>
          <w:rFonts w:ascii="Times New Roman" w:hAnsi="Times New Roman" w:cs="Times New Roman"/>
          <w:b/>
          <w:bCs/>
          <w:color w:val="000000" w:themeColor="text1"/>
        </w:rPr>
        <w:t xml:space="preserve"> : SẢN PHẨM</w:t>
      </w:r>
      <w:bookmarkEnd w:id="27"/>
      <w:r w:rsidRPr="001723B4">
        <w:rPr>
          <w:rFonts w:ascii="Times New Roman" w:hAnsi="Times New Roman" w:cs="Times New Roman"/>
          <w:b/>
          <w:bCs/>
          <w:color w:val="000000" w:themeColor="text1"/>
        </w:rPr>
        <w:t xml:space="preserve"> </w:t>
      </w:r>
    </w:p>
    <w:p w14:paraId="3423BDEC" w14:textId="3FEA2BFF" w:rsidR="00B92A8A" w:rsidRPr="001723B4" w:rsidRDefault="00D2565B" w:rsidP="003B1F41">
      <w:pPr>
        <w:pStyle w:val="ListParagraph"/>
        <w:numPr>
          <w:ilvl w:val="0"/>
          <w:numId w:val="21"/>
        </w:numPr>
        <w:outlineLvl w:val="2"/>
        <w:rPr>
          <w:rFonts w:cs="Times New Roman"/>
          <w:b/>
          <w:bCs/>
          <w:szCs w:val="26"/>
        </w:rPr>
      </w:pPr>
      <w:bookmarkStart w:id="29" w:name="_Toc91093590"/>
      <w:r w:rsidRPr="001723B4">
        <w:rPr>
          <w:rFonts w:cs="Times New Roman"/>
          <w:b/>
          <w:bCs/>
          <w:szCs w:val="26"/>
        </w:rPr>
        <w:t>Giới thiệu trò chơi đối kháng</w:t>
      </w:r>
      <w:bookmarkEnd w:id="29"/>
    </w:p>
    <w:p w14:paraId="23700337" w14:textId="41C43E49" w:rsidR="00D2565B" w:rsidRPr="001723B4" w:rsidRDefault="00D2565B" w:rsidP="00D41317">
      <w:pPr>
        <w:ind w:left="360" w:firstLine="360"/>
        <w:jc w:val="both"/>
        <w:rPr>
          <w:rFonts w:cs="Times New Roman"/>
          <w:sz w:val="26"/>
          <w:szCs w:val="26"/>
        </w:rPr>
      </w:pPr>
      <w:r w:rsidRPr="001723B4">
        <w:rPr>
          <w:rFonts w:cs="Times New Roman"/>
          <w:sz w:val="26"/>
          <w:szCs w:val="26"/>
        </w:rPr>
        <w:t xml:space="preserve">Game gồm 2 đội chơi : đội địch và đội ta . Đội </w:t>
      </w:r>
      <w:r w:rsidR="00F16717" w:rsidRPr="001723B4">
        <w:rPr>
          <w:rFonts w:cs="Times New Roman"/>
          <w:sz w:val="26"/>
          <w:szCs w:val="26"/>
        </w:rPr>
        <w:t>t</w:t>
      </w:r>
      <w:r w:rsidRPr="001723B4">
        <w:rPr>
          <w:rFonts w:cs="Times New Roman"/>
          <w:sz w:val="26"/>
          <w:szCs w:val="26"/>
        </w:rPr>
        <w:t xml:space="preserve">a bao gồm những </w:t>
      </w:r>
      <w:r w:rsidR="00F16717" w:rsidRPr="001723B4">
        <w:rPr>
          <w:rFonts w:cs="Times New Roman"/>
          <w:sz w:val="26"/>
          <w:szCs w:val="26"/>
        </w:rPr>
        <w:t>agent được chọn ngẫu nhiên</w:t>
      </w:r>
      <w:r w:rsidRPr="001723B4">
        <w:rPr>
          <w:rFonts w:cs="Times New Roman"/>
          <w:sz w:val="26"/>
          <w:szCs w:val="26"/>
        </w:rPr>
        <w:t xml:space="preserve"> và người chơi</w:t>
      </w:r>
      <w:r w:rsidR="00F16717" w:rsidRPr="001723B4">
        <w:rPr>
          <w:rFonts w:cs="Times New Roman"/>
          <w:sz w:val="26"/>
          <w:szCs w:val="26"/>
        </w:rPr>
        <w:t xml:space="preserve"> điều khiển</w:t>
      </w:r>
      <w:r w:rsidRPr="001723B4">
        <w:rPr>
          <w:rFonts w:cs="Times New Roman"/>
          <w:sz w:val="26"/>
          <w:szCs w:val="26"/>
        </w:rPr>
        <w:t xml:space="preserve"> là </w:t>
      </w:r>
      <w:r w:rsidR="00F16717" w:rsidRPr="001723B4">
        <w:rPr>
          <w:rFonts w:cs="Times New Roman"/>
          <w:sz w:val="26"/>
          <w:szCs w:val="26"/>
        </w:rPr>
        <w:t>spiderman</w:t>
      </w:r>
      <w:r w:rsidRPr="001723B4">
        <w:rPr>
          <w:rFonts w:cs="Times New Roman"/>
          <w:sz w:val="26"/>
          <w:szCs w:val="26"/>
        </w:rPr>
        <w:t xml:space="preserve"> trong hình vẽ . Đội </w:t>
      </w:r>
      <w:r w:rsidR="00F16717" w:rsidRPr="001723B4">
        <w:rPr>
          <w:rFonts w:cs="Times New Roman"/>
          <w:sz w:val="26"/>
          <w:szCs w:val="26"/>
        </w:rPr>
        <w:t>đ</w:t>
      </w:r>
      <w:r w:rsidRPr="001723B4">
        <w:rPr>
          <w:rFonts w:cs="Times New Roman"/>
          <w:sz w:val="26"/>
          <w:szCs w:val="26"/>
        </w:rPr>
        <w:t xml:space="preserve">ịch </w:t>
      </w:r>
      <w:r w:rsidR="00F16717" w:rsidRPr="001723B4">
        <w:rPr>
          <w:rFonts w:cs="Times New Roman"/>
          <w:sz w:val="26"/>
          <w:szCs w:val="26"/>
        </w:rPr>
        <w:t>cũng là những agent được chọn ngẫu nhiên</w:t>
      </w:r>
      <w:r w:rsidRPr="001723B4">
        <w:rPr>
          <w:rFonts w:cs="Times New Roman"/>
          <w:sz w:val="26"/>
          <w:szCs w:val="26"/>
        </w:rPr>
        <w:t xml:space="preserve">  . 2 đội di chuyển để ăn những </w:t>
      </w:r>
      <w:r w:rsidR="00F16717" w:rsidRPr="001723B4">
        <w:rPr>
          <w:rFonts w:cs="Times New Roman"/>
          <w:sz w:val="26"/>
          <w:szCs w:val="26"/>
        </w:rPr>
        <w:t>chiếc bánh pizza xung quanh bản đồ</w:t>
      </w:r>
      <w:r w:rsidRPr="001723B4">
        <w:rPr>
          <w:rFonts w:cs="Times New Roman"/>
          <w:sz w:val="26"/>
          <w:szCs w:val="26"/>
        </w:rPr>
        <w:t>. Ăn được 1</w:t>
      </w:r>
      <w:r w:rsidR="00F16717" w:rsidRPr="001723B4">
        <w:rPr>
          <w:rFonts w:cs="Times New Roman"/>
          <w:sz w:val="26"/>
          <w:szCs w:val="26"/>
        </w:rPr>
        <w:t xml:space="preserve"> pizza</w:t>
      </w:r>
      <w:r w:rsidRPr="001723B4">
        <w:rPr>
          <w:rFonts w:cs="Times New Roman"/>
          <w:sz w:val="26"/>
          <w:szCs w:val="26"/>
        </w:rPr>
        <w:t xml:space="preserve"> sẽ giành được 1 điểm. Khi </w:t>
      </w:r>
      <w:r w:rsidR="00F16717" w:rsidRPr="001723B4">
        <w:rPr>
          <w:rFonts w:cs="Times New Roman"/>
          <w:sz w:val="26"/>
          <w:szCs w:val="26"/>
        </w:rPr>
        <w:t>pizza</w:t>
      </w:r>
      <w:r w:rsidRPr="001723B4">
        <w:rPr>
          <w:rFonts w:cs="Times New Roman"/>
          <w:sz w:val="26"/>
          <w:szCs w:val="26"/>
        </w:rPr>
        <w:t xml:space="preserve"> xuất hiện thì những </w:t>
      </w:r>
      <w:r w:rsidR="00F16717" w:rsidRPr="001723B4">
        <w:rPr>
          <w:rFonts w:cs="Times New Roman"/>
          <w:sz w:val="26"/>
          <w:szCs w:val="26"/>
        </w:rPr>
        <w:t>agent</w:t>
      </w:r>
      <w:r w:rsidRPr="001723B4">
        <w:rPr>
          <w:rFonts w:cs="Times New Roman"/>
          <w:sz w:val="26"/>
          <w:szCs w:val="26"/>
        </w:rPr>
        <w:t xml:space="preserve"> ( địch và ta) đều di chuyển tìm đường đi ngắn nhất dể đến một cách nhanh nhất. Khi </w:t>
      </w:r>
      <w:r w:rsidR="00F16717" w:rsidRPr="001723B4">
        <w:rPr>
          <w:rFonts w:cs="Times New Roman"/>
          <w:sz w:val="26"/>
          <w:szCs w:val="26"/>
        </w:rPr>
        <w:t>pizza</w:t>
      </w:r>
      <w:r w:rsidRPr="001723B4">
        <w:rPr>
          <w:rFonts w:cs="Times New Roman"/>
          <w:sz w:val="26"/>
          <w:szCs w:val="26"/>
        </w:rPr>
        <w:t xml:space="preserve"> bị mất ( được ăn ) thì những </w:t>
      </w:r>
      <w:r w:rsidR="00F16717" w:rsidRPr="001723B4">
        <w:rPr>
          <w:rFonts w:cs="Times New Roman"/>
          <w:sz w:val="26"/>
          <w:szCs w:val="26"/>
        </w:rPr>
        <w:t>agent</w:t>
      </w:r>
      <w:r w:rsidRPr="001723B4">
        <w:rPr>
          <w:rFonts w:cs="Times New Roman"/>
          <w:sz w:val="26"/>
          <w:szCs w:val="26"/>
        </w:rPr>
        <w:t xml:space="preserve"> sẽ di chuyển ngẫu nhiên cho tới khi </w:t>
      </w:r>
      <w:r w:rsidR="00F16717" w:rsidRPr="001723B4">
        <w:rPr>
          <w:rFonts w:cs="Times New Roman"/>
          <w:sz w:val="26"/>
          <w:szCs w:val="26"/>
        </w:rPr>
        <w:t>pizza</w:t>
      </w:r>
      <w:r w:rsidRPr="001723B4">
        <w:rPr>
          <w:rFonts w:cs="Times New Roman"/>
          <w:sz w:val="26"/>
          <w:szCs w:val="26"/>
        </w:rPr>
        <w:t xml:space="preserve"> lại xuất hiện , thì chúng lại tiếp tục di chuyển theo thuật toán A*.</w:t>
      </w:r>
    </w:p>
    <w:p w14:paraId="1B380DEE" w14:textId="41287002" w:rsidR="00D2565B" w:rsidRPr="001723B4" w:rsidRDefault="00D2565B" w:rsidP="00D41317">
      <w:pPr>
        <w:ind w:left="360" w:firstLine="360"/>
        <w:jc w:val="both"/>
        <w:rPr>
          <w:rFonts w:cs="Times New Roman"/>
          <w:sz w:val="26"/>
          <w:szCs w:val="26"/>
        </w:rPr>
      </w:pPr>
      <w:r w:rsidRPr="001723B4">
        <w:rPr>
          <w:rFonts w:cs="Times New Roman"/>
          <w:sz w:val="26"/>
          <w:szCs w:val="26"/>
        </w:rPr>
        <w:t xml:space="preserve">Sau 1 khoảng thời gian ( trong game của em là 70 giây) thì map sẽ thay đổi ( nhạc nền thay đổi) , và </w:t>
      </w:r>
      <w:r w:rsidR="00F16717" w:rsidRPr="001723B4">
        <w:rPr>
          <w:rFonts w:cs="Times New Roman"/>
          <w:sz w:val="26"/>
          <w:szCs w:val="26"/>
        </w:rPr>
        <w:t>giao diện</w:t>
      </w:r>
      <w:r w:rsidRPr="001723B4">
        <w:rPr>
          <w:rFonts w:cs="Times New Roman"/>
          <w:sz w:val="26"/>
          <w:szCs w:val="26"/>
        </w:rPr>
        <w:t xml:space="preserve"> của những </w:t>
      </w:r>
      <w:r w:rsidR="00F16717" w:rsidRPr="001723B4">
        <w:rPr>
          <w:rFonts w:cs="Times New Roman"/>
          <w:sz w:val="26"/>
          <w:szCs w:val="26"/>
        </w:rPr>
        <w:t>agent</w:t>
      </w:r>
      <w:r w:rsidRPr="001723B4">
        <w:rPr>
          <w:rFonts w:cs="Times New Roman"/>
          <w:sz w:val="26"/>
          <w:szCs w:val="26"/>
        </w:rPr>
        <w:t xml:space="preserve"> cũng thay đổi  ; level tăng lên 1 đồng nghĩa với những </w:t>
      </w:r>
      <w:r w:rsidR="00F16717" w:rsidRPr="001723B4">
        <w:rPr>
          <w:rFonts w:cs="Times New Roman"/>
          <w:sz w:val="26"/>
          <w:szCs w:val="26"/>
        </w:rPr>
        <w:t>agent</w:t>
      </w:r>
      <w:r w:rsidRPr="001723B4">
        <w:rPr>
          <w:rFonts w:cs="Times New Roman"/>
          <w:sz w:val="26"/>
          <w:szCs w:val="26"/>
        </w:rPr>
        <w:t xml:space="preserve"> sẽ di chuyển nhanh hơn.</w:t>
      </w:r>
    </w:p>
    <w:p w14:paraId="507B18BC" w14:textId="1D03E7C5" w:rsidR="00D2565B" w:rsidRPr="001723B4" w:rsidRDefault="00D2565B" w:rsidP="00D41317">
      <w:pPr>
        <w:ind w:firstLine="720"/>
        <w:jc w:val="both"/>
        <w:rPr>
          <w:rFonts w:cs="Times New Roman"/>
          <w:sz w:val="26"/>
          <w:szCs w:val="26"/>
        </w:rPr>
      </w:pPr>
      <w:r w:rsidRPr="001723B4">
        <w:rPr>
          <w:rFonts w:cs="Times New Roman"/>
          <w:sz w:val="26"/>
          <w:szCs w:val="26"/>
        </w:rPr>
        <w:t xml:space="preserve">Game chỉ kết thúc khi đội nào ăn được 50 </w:t>
      </w:r>
      <w:r w:rsidR="00327557" w:rsidRPr="001723B4">
        <w:rPr>
          <w:rFonts w:cs="Times New Roman"/>
          <w:sz w:val="26"/>
          <w:szCs w:val="26"/>
        </w:rPr>
        <w:t>chiếc bánh pizza</w:t>
      </w:r>
      <w:r w:rsidRPr="001723B4">
        <w:rPr>
          <w:rFonts w:cs="Times New Roman"/>
          <w:sz w:val="26"/>
          <w:szCs w:val="26"/>
        </w:rPr>
        <w:t xml:space="preserve"> nhanh nhất!</w:t>
      </w:r>
    </w:p>
    <w:p w14:paraId="1D70C3C2" w14:textId="77777777" w:rsidR="00D2565B" w:rsidRPr="001723B4" w:rsidRDefault="00D2565B" w:rsidP="00D41317">
      <w:pPr>
        <w:ind w:left="720"/>
        <w:jc w:val="both"/>
        <w:rPr>
          <w:rFonts w:cs="Times New Roman"/>
          <w:sz w:val="26"/>
          <w:szCs w:val="26"/>
        </w:rPr>
      </w:pPr>
      <w:r w:rsidRPr="001723B4">
        <w:rPr>
          <w:rFonts w:cs="Times New Roman"/>
          <w:sz w:val="26"/>
          <w:szCs w:val="26"/>
        </w:rPr>
        <w:t>Người chơi dùng các phím mũi tên để di chuyển.</w:t>
      </w:r>
    </w:p>
    <w:p w14:paraId="15A6B33A" w14:textId="441518CD" w:rsidR="00D2565B" w:rsidRPr="001723B4" w:rsidRDefault="00327557" w:rsidP="00E35A29">
      <w:pPr>
        <w:ind w:firstLine="720"/>
        <w:rPr>
          <w:rFonts w:cs="Times New Roman"/>
          <w:sz w:val="26"/>
          <w:szCs w:val="26"/>
        </w:rPr>
      </w:pPr>
      <w:r w:rsidRPr="001723B4">
        <w:rPr>
          <w:rFonts w:cs="Times New Roman"/>
          <w:sz w:val="26"/>
          <w:szCs w:val="26"/>
        </w:rPr>
        <w:t>Trò chơi có tổng cộng 10 map và</w:t>
      </w:r>
      <w:r w:rsidR="00BD449F">
        <w:rPr>
          <w:rFonts w:cs="Times New Roman"/>
          <w:sz w:val="26"/>
          <w:szCs w:val="26"/>
        </w:rPr>
        <w:t xml:space="preserve"> 6</w:t>
      </w:r>
      <w:r w:rsidRPr="001723B4">
        <w:rPr>
          <w:rFonts w:cs="Times New Roman"/>
          <w:sz w:val="26"/>
          <w:szCs w:val="26"/>
        </w:rPr>
        <w:t xml:space="preserve"> nhân vật. Sau đ</w:t>
      </w:r>
      <w:r w:rsidR="00D2565B" w:rsidRPr="001723B4">
        <w:rPr>
          <w:rFonts w:cs="Times New Roman"/>
          <w:sz w:val="26"/>
          <w:szCs w:val="26"/>
        </w:rPr>
        <w:t>ây là một số map</w:t>
      </w:r>
      <w:r w:rsidRPr="001723B4">
        <w:rPr>
          <w:rFonts w:cs="Times New Roman"/>
          <w:sz w:val="26"/>
          <w:szCs w:val="26"/>
        </w:rPr>
        <w:t xml:space="preserve"> và những nhân vật</w:t>
      </w:r>
      <w:r w:rsidR="00D2565B" w:rsidRPr="001723B4">
        <w:rPr>
          <w:rFonts w:cs="Times New Roman"/>
          <w:sz w:val="26"/>
          <w:szCs w:val="26"/>
        </w:rPr>
        <w:t xml:space="preserve"> </w:t>
      </w:r>
      <w:r w:rsidRPr="001723B4">
        <w:rPr>
          <w:rFonts w:cs="Times New Roman"/>
          <w:sz w:val="26"/>
          <w:szCs w:val="26"/>
        </w:rPr>
        <w:t>sẽ xuất hiện ngẫu nhiên trong trò chơi :</w:t>
      </w:r>
    </w:p>
    <w:p w14:paraId="5285C66E" w14:textId="77777777" w:rsidR="00D2565B" w:rsidRPr="001723B4" w:rsidRDefault="00D2565B" w:rsidP="00D2565B">
      <w:pPr>
        <w:ind w:left="720"/>
        <w:rPr>
          <w:rFonts w:cs="Times New Roman"/>
          <w:sz w:val="26"/>
          <w:szCs w:val="26"/>
        </w:rPr>
      </w:pPr>
    </w:p>
    <w:p w14:paraId="050FE01F" w14:textId="6A276BF5" w:rsidR="00B92A8A" w:rsidRPr="001723B4" w:rsidRDefault="00D2565B" w:rsidP="00327557">
      <w:pPr>
        <w:ind w:left="720"/>
        <w:jc w:val="center"/>
        <w:rPr>
          <w:rFonts w:cs="Times New Roman"/>
          <w:sz w:val="26"/>
          <w:szCs w:val="26"/>
        </w:rPr>
      </w:pPr>
      <w:r w:rsidRPr="001723B4">
        <w:rPr>
          <w:rFonts w:cs="Times New Roman"/>
          <w:noProof/>
          <w:sz w:val="26"/>
          <w:szCs w:val="26"/>
        </w:rPr>
        <w:drawing>
          <wp:inline distT="0" distB="0" distL="0" distR="0" wp14:anchorId="0413739B" wp14:editId="689AE8DA">
            <wp:extent cx="4956927" cy="3695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57347" cy="3696013"/>
                    </a:xfrm>
                    <a:prstGeom prst="rect">
                      <a:avLst/>
                    </a:prstGeom>
                  </pic:spPr>
                </pic:pic>
              </a:graphicData>
            </a:graphic>
          </wp:inline>
        </w:drawing>
      </w:r>
    </w:p>
    <w:p w14:paraId="056589B2" w14:textId="2F305DC2" w:rsidR="00D2565B" w:rsidRPr="001723B4" w:rsidRDefault="00D2565B" w:rsidP="00327557">
      <w:pPr>
        <w:ind w:left="720"/>
        <w:jc w:val="center"/>
        <w:rPr>
          <w:rFonts w:cs="Times New Roman"/>
          <w:sz w:val="26"/>
          <w:szCs w:val="26"/>
        </w:rPr>
      </w:pPr>
      <w:r w:rsidRPr="001723B4">
        <w:rPr>
          <w:rFonts w:cs="Times New Roman"/>
          <w:noProof/>
          <w:sz w:val="26"/>
          <w:szCs w:val="26"/>
        </w:rPr>
        <w:lastRenderedPageBreak/>
        <w:drawing>
          <wp:inline distT="0" distB="0" distL="0" distR="0" wp14:anchorId="29D9115E" wp14:editId="077BFCEC">
            <wp:extent cx="4591050" cy="4581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1050" cy="4581525"/>
                    </a:xfrm>
                    <a:prstGeom prst="rect">
                      <a:avLst/>
                    </a:prstGeom>
                  </pic:spPr>
                </pic:pic>
              </a:graphicData>
            </a:graphic>
          </wp:inline>
        </w:drawing>
      </w:r>
    </w:p>
    <w:p w14:paraId="6D89B251" w14:textId="01FFD2A4" w:rsidR="00D2565B" w:rsidRPr="001723B4" w:rsidRDefault="00D2565B" w:rsidP="00327557">
      <w:pPr>
        <w:ind w:left="720"/>
        <w:jc w:val="center"/>
        <w:rPr>
          <w:rFonts w:cs="Times New Roman"/>
          <w:sz w:val="26"/>
          <w:szCs w:val="26"/>
        </w:rPr>
      </w:pPr>
      <w:r w:rsidRPr="001723B4">
        <w:rPr>
          <w:rFonts w:cs="Times New Roman"/>
          <w:noProof/>
          <w:sz w:val="26"/>
          <w:szCs w:val="26"/>
        </w:rPr>
        <w:drawing>
          <wp:inline distT="0" distB="0" distL="0" distR="0" wp14:anchorId="7C18C91A" wp14:editId="513FE432">
            <wp:extent cx="4582876" cy="4314825"/>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6629" cy="4318359"/>
                    </a:xfrm>
                    <a:prstGeom prst="rect">
                      <a:avLst/>
                    </a:prstGeom>
                  </pic:spPr>
                </pic:pic>
              </a:graphicData>
            </a:graphic>
          </wp:inline>
        </w:drawing>
      </w:r>
    </w:p>
    <w:p w14:paraId="4E4080CB" w14:textId="1641CAA4" w:rsidR="00327557" w:rsidRPr="001723B4" w:rsidRDefault="00327557" w:rsidP="00327557">
      <w:pPr>
        <w:rPr>
          <w:rFonts w:cs="Times New Roman"/>
          <w:sz w:val="26"/>
          <w:szCs w:val="26"/>
        </w:rPr>
      </w:pPr>
    </w:p>
    <w:p w14:paraId="34CF7D5B" w14:textId="7E5C6FA4" w:rsidR="00D2565B" w:rsidRPr="001723B4" w:rsidRDefault="00D2565B" w:rsidP="00327557">
      <w:pPr>
        <w:ind w:left="720"/>
        <w:jc w:val="center"/>
        <w:rPr>
          <w:rFonts w:cs="Times New Roman"/>
          <w:sz w:val="26"/>
          <w:szCs w:val="26"/>
        </w:rPr>
      </w:pPr>
      <w:r w:rsidRPr="001723B4">
        <w:rPr>
          <w:rFonts w:cs="Times New Roman"/>
          <w:noProof/>
          <w:sz w:val="26"/>
          <w:szCs w:val="26"/>
        </w:rPr>
        <w:drawing>
          <wp:inline distT="0" distB="0" distL="0" distR="0" wp14:anchorId="2099B405" wp14:editId="4861881D">
            <wp:extent cx="4609529" cy="417322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13707" cy="4177003"/>
                    </a:xfrm>
                    <a:prstGeom prst="rect">
                      <a:avLst/>
                    </a:prstGeom>
                  </pic:spPr>
                </pic:pic>
              </a:graphicData>
            </a:graphic>
          </wp:inline>
        </w:drawing>
      </w:r>
    </w:p>
    <w:p w14:paraId="3B33D6F9" w14:textId="493F73F4" w:rsidR="00327557" w:rsidRPr="001723B4" w:rsidRDefault="00891B2C" w:rsidP="003B1F41">
      <w:pPr>
        <w:pStyle w:val="ListParagraph"/>
        <w:numPr>
          <w:ilvl w:val="0"/>
          <w:numId w:val="21"/>
        </w:numPr>
        <w:outlineLvl w:val="2"/>
        <w:rPr>
          <w:rFonts w:cs="Times New Roman"/>
          <w:b/>
          <w:bCs/>
          <w:szCs w:val="26"/>
        </w:rPr>
      </w:pPr>
      <w:bookmarkStart w:id="30" w:name="_Toc91093591"/>
      <w:r w:rsidRPr="001723B4">
        <w:rPr>
          <w:rFonts w:cs="Times New Roman"/>
          <w:b/>
          <w:bCs/>
          <w:szCs w:val="26"/>
        </w:rPr>
        <w:t>Cách thức thực hiện</w:t>
      </w:r>
      <w:bookmarkEnd w:id="30"/>
    </w:p>
    <w:p w14:paraId="2250377A" w14:textId="05B2F1C4" w:rsidR="00891B2C" w:rsidRPr="001723B4" w:rsidRDefault="00891B2C" w:rsidP="00E35A29">
      <w:pPr>
        <w:ind w:left="360" w:firstLine="360"/>
        <w:jc w:val="both"/>
        <w:rPr>
          <w:rFonts w:cs="Times New Roman"/>
          <w:sz w:val="26"/>
          <w:szCs w:val="26"/>
        </w:rPr>
      </w:pPr>
      <w:r w:rsidRPr="001723B4">
        <w:rPr>
          <w:rFonts w:cs="Times New Roman"/>
          <w:sz w:val="26"/>
          <w:szCs w:val="26"/>
        </w:rPr>
        <w:t>Sau khi tham khảo những thuật toán liên quan đến trò chơi, chúng em nhận thấy</w:t>
      </w:r>
      <w:r w:rsidR="003B1F41" w:rsidRPr="001723B4">
        <w:rPr>
          <w:rFonts w:cs="Times New Roman"/>
          <w:sz w:val="26"/>
          <w:szCs w:val="26"/>
        </w:rPr>
        <w:t xml:space="preserve"> áp dụng</w:t>
      </w:r>
      <w:r w:rsidRPr="001723B4">
        <w:rPr>
          <w:rFonts w:cs="Times New Roman"/>
          <w:sz w:val="26"/>
          <w:szCs w:val="26"/>
        </w:rPr>
        <w:t xml:space="preserve"> thuật toán A* là giải pháp tối ưu nhất cho trò chơi .Các agent di chuyển theo thuật toán A* nên chúng sẽ di chuyển một cách nhanh nhất để đến khi có pizza và khi level càng tăng cao thì chúng sẽ di chuyển càng nhanh hơn . Game nhóm em làm mang tính chất giải trí cao và vui nhộn với âm thanh và map thay đổi liên tục trong 1 khoảng thời gian nhất định tạo hứng thú cho người chơi . </w:t>
      </w:r>
    </w:p>
    <w:p w14:paraId="3CF19E2E" w14:textId="41BBE418" w:rsidR="003B1F41" w:rsidRPr="001723B4" w:rsidRDefault="003B1F41" w:rsidP="003B1F41">
      <w:pPr>
        <w:pStyle w:val="ListParagraph"/>
        <w:numPr>
          <w:ilvl w:val="0"/>
          <w:numId w:val="21"/>
        </w:numPr>
        <w:outlineLvl w:val="2"/>
        <w:rPr>
          <w:rFonts w:cs="Times New Roman"/>
          <w:b/>
          <w:bCs/>
          <w:szCs w:val="26"/>
        </w:rPr>
      </w:pPr>
      <w:bookmarkStart w:id="31" w:name="_Toc91093592"/>
      <w:r w:rsidRPr="001723B4">
        <w:rPr>
          <w:rFonts w:cs="Times New Roman"/>
          <w:b/>
          <w:bCs/>
          <w:szCs w:val="26"/>
        </w:rPr>
        <w:t>Khó khăn</w:t>
      </w:r>
      <w:r w:rsidR="00002A42" w:rsidRPr="001723B4">
        <w:rPr>
          <w:rFonts w:cs="Times New Roman"/>
          <w:b/>
          <w:bCs/>
          <w:szCs w:val="26"/>
        </w:rPr>
        <w:t xml:space="preserve"> và kinh nghiệm</w:t>
      </w:r>
      <w:bookmarkEnd w:id="31"/>
    </w:p>
    <w:p w14:paraId="4E260481" w14:textId="4C52331C" w:rsidR="00002A42" w:rsidRPr="001723B4" w:rsidRDefault="003B1F41" w:rsidP="00E35A29">
      <w:pPr>
        <w:ind w:left="360" w:firstLine="360"/>
        <w:jc w:val="both"/>
        <w:rPr>
          <w:rFonts w:cs="Times New Roman"/>
          <w:sz w:val="26"/>
          <w:szCs w:val="26"/>
        </w:rPr>
      </w:pPr>
      <w:r w:rsidRPr="001723B4">
        <w:rPr>
          <w:rFonts w:cs="Times New Roman"/>
          <w:sz w:val="26"/>
          <w:szCs w:val="26"/>
        </w:rPr>
        <w:t>Khi nhận đề tài này, khó khăn lớn nhất của chúng em là việc tìm ra những thuật toán có thể áp dụng vào trò chơi. Các thuật toán đều có ưu điểm và nhược điểm riêng khiến cho việc lựa chọn gặp khá nhiều khó khăn.</w:t>
      </w:r>
    </w:p>
    <w:p w14:paraId="654CD01A" w14:textId="604FD681" w:rsidR="001723B4" w:rsidRPr="001723B4" w:rsidRDefault="00002A42" w:rsidP="00E35A29">
      <w:pPr>
        <w:ind w:left="360" w:firstLine="360"/>
        <w:jc w:val="both"/>
        <w:rPr>
          <w:rFonts w:cs="Times New Roman"/>
          <w:sz w:val="26"/>
          <w:szCs w:val="26"/>
        </w:rPr>
      </w:pPr>
      <w:r w:rsidRPr="001723B4">
        <w:rPr>
          <w:rFonts w:cs="Times New Roman"/>
          <w:sz w:val="26"/>
          <w:szCs w:val="26"/>
        </w:rPr>
        <w:t>Đ</w:t>
      </w:r>
      <w:r w:rsidR="003B1F41" w:rsidRPr="001723B4">
        <w:rPr>
          <w:rFonts w:cs="Times New Roman"/>
          <w:sz w:val="26"/>
          <w:szCs w:val="26"/>
        </w:rPr>
        <w:t xml:space="preserve">ây cũng là lần đầu chúng em </w:t>
      </w:r>
      <w:r w:rsidRPr="001723B4">
        <w:rPr>
          <w:rFonts w:cs="Times New Roman"/>
          <w:sz w:val="26"/>
          <w:szCs w:val="26"/>
        </w:rPr>
        <w:t>thử tạo trò chơi nên việc chọn ngôn ngữ lập trình</w:t>
      </w:r>
      <w:r w:rsidR="001723B4" w:rsidRPr="001723B4">
        <w:rPr>
          <w:rFonts w:cs="Times New Roman"/>
          <w:sz w:val="26"/>
          <w:szCs w:val="26"/>
        </w:rPr>
        <w:t xml:space="preserve"> </w:t>
      </w:r>
      <w:r w:rsidRPr="001723B4">
        <w:rPr>
          <w:rFonts w:cs="Times New Roman"/>
          <w:sz w:val="26"/>
          <w:szCs w:val="26"/>
        </w:rPr>
        <w:t xml:space="preserve">của chúng em gặp bế tắc. Việc tham khảo những source trò chơi khác trên mạng và hỏi ý kiến của những người có kinh nghiệm đã giúp chúng em tìm ra được ngôn ngữ lập trình thích hợp cho trò chơi này – Java. </w:t>
      </w:r>
    </w:p>
    <w:p w14:paraId="71E4F29E" w14:textId="77777777" w:rsidR="001723B4" w:rsidRPr="001723B4" w:rsidRDefault="001723B4">
      <w:pPr>
        <w:rPr>
          <w:rFonts w:cs="Times New Roman"/>
          <w:sz w:val="26"/>
          <w:szCs w:val="26"/>
        </w:rPr>
      </w:pPr>
      <w:r w:rsidRPr="001723B4">
        <w:rPr>
          <w:rFonts w:cs="Times New Roman"/>
          <w:sz w:val="26"/>
          <w:szCs w:val="26"/>
        </w:rPr>
        <w:br w:type="page"/>
      </w:r>
    </w:p>
    <w:p w14:paraId="1F718033" w14:textId="7FDBE2E1" w:rsidR="00002A42" w:rsidRPr="001723B4" w:rsidRDefault="001723B4" w:rsidP="001723B4">
      <w:pPr>
        <w:pStyle w:val="Heading2"/>
        <w:jc w:val="center"/>
        <w:rPr>
          <w:rFonts w:ascii="Times New Roman" w:hAnsi="Times New Roman" w:cs="Times New Roman"/>
          <w:b/>
          <w:bCs/>
          <w:color w:val="000000" w:themeColor="text1"/>
          <w:sz w:val="26"/>
        </w:rPr>
      </w:pPr>
      <w:bookmarkStart w:id="32" w:name="_Toc91093593"/>
      <w:r w:rsidRPr="001723B4">
        <w:rPr>
          <w:rFonts w:ascii="Times New Roman" w:hAnsi="Times New Roman" w:cs="Times New Roman"/>
          <w:b/>
          <w:bCs/>
          <w:color w:val="000000" w:themeColor="text1"/>
          <w:sz w:val="26"/>
        </w:rPr>
        <w:lastRenderedPageBreak/>
        <w:t>PHẦN 3 : TỔNG KẾT</w:t>
      </w:r>
      <w:bookmarkEnd w:id="32"/>
    </w:p>
    <w:p w14:paraId="319BD3AA" w14:textId="509A24D0" w:rsidR="001723B4" w:rsidRPr="001723B4" w:rsidRDefault="001723B4" w:rsidP="001723B4">
      <w:pPr>
        <w:pStyle w:val="Heading3"/>
        <w:numPr>
          <w:ilvl w:val="0"/>
          <w:numId w:val="22"/>
        </w:numPr>
        <w:rPr>
          <w:rFonts w:ascii="Times New Roman" w:hAnsi="Times New Roman" w:cs="Times New Roman"/>
          <w:b/>
          <w:bCs/>
          <w:color w:val="000000" w:themeColor="text1"/>
          <w:sz w:val="26"/>
          <w:szCs w:val="26"/>
        </w:rPr>
      </w:pPr>
      <w:bookmarkStart w:id="33" w:name="_Toc91093594"/>
      <w:r w:rsidRPr="001723B4">
        <w:rPr>
          <w:rFonts w:ascii="Times New Roman" w:hAnsi="Times New Roman" w:cs="Times New Roman"/>
          <w:b/>
          <w:bCs/>
          <w:color w:val="000000" w:themeColor="text1"/>
          <w:sz w:val="26"/>
          <w:szCs w:val="26"/>
        </w:rPr>
        <w:t>Kết luận</w:t>
      </w:r>
      <w:bookmarkEnd w:id="33"/>
    </w:p>
    <w:p w14:paraId="3AA91176" w14:textId="6F0AFD4C" w:rsidR="00D41317" w:rsidRDefault="001723B4" w:rsidP="00E35A29">
      <w:pPr>
        <w:ind w:left="360" w:firstLine="360"/>
        <w:jc w:val="both"/>
        <w:rPr>
          <w:rFonts w:cs="Times New Roman"/>
          <w:sz w:val="26"/>
          <w:szCs w:val="26"/>
        </w:rPr>
      </w:pPr>
      <w:r w:rsidRPr="001723B4">
        <w:rPr>
          <w:rFonts w:cs="Times New Roman"/>
          <w:sz w:val="26"/>
          <w:szCs w:val="26"/>
        </w:rPr>
        <w:t>Thông qua việc tìm hiểu và nghiên cứu đề tài này giúp mọi người trong nhóm có cái nhìn toàn diện hơn trong việc ứng dụng trí tuệ nhân tạo vào giải quyết vấn đề thực tế. Đây là bài toán cổ điển trong trí tuệ nhân tạo cho các thuật toán mô hình hóa liên quan đến tím kiếm có tri thức bổ sung. Đề tào đã được nhiều người nghiên cứu giải quyết, nhưng cho đến nay vẫn chưa có cách giải quyết tối ưu cho tất cả không gian trạng thái trò chơi vì kícha thước tăng không gian trạng thái sẽ tăng lên rất nhanh</w:t>
      </w:r>
      <w:r w:rsidR="00D41317">
        <w:rPr>
          <w:rFonts w:cs="Times New Roman"/>
          <w:sz w:val="26"/>
          <w:szCs w:val="26"/>
        </w:rPr>
        <w:t>.</w:t>
      </w:r>
    </w:p>
    <w:p w14:paraId="461EB87E" w14:textId="0FB8C0F9" w:rsidR="001723B4" w:rsidRDefault="001723B4" w:rsidP="00E35A29">
      <w:pPr>
        <w:ind w:left="360" w:firstLine="360"/>
        <w:jc w:val="both"/>
        <w:rPr>
          <w:rFonts w:cs="Times New Roman"/>
          <w:sz w:val="26"/>
          <w:szCs w:val="26"/>
        </w:rPr>
      </w:pPr>
      <w:r w:rsidRPr="001723B4">
        <w:rPr>
          <w:rFonts w:cs="Times New Roman"/>
          <w:sz w:val="26"/>
          <w:szCs w:val="26"/>
        </w:rPr>
        <w:t>Do thời gian có hạn nên đề tài không tránh khỏi những sai sót, mong thầy góp ý , đánh giá giúp em hoàn thiện tốt đề tài.</w:t>
      </w:r>
    </w:p>
    <w:p w14:paraId="24CC5314" w14:textId="46CDD9E6" w:rsidR="001723B4" w:rsidRDefault="001723B4" w:rsidP="001723B4">
      <w:pPr>
        <w:pStyle w:val="ListParagraph"/>
        <w:numPr>
          <w:ilvl w:val="0"/>
          <w:numId w:val="22"/>
        </w:numPr>
        <w:outlineLvl w:val="2"/>
        <w:rPr>
          <w:rFonts w:cs="Times New Roman"/>
          <w:b/>
          <w:bCs/>
          <w:szCs w:val="26"/>
        </w:rPr>
      </w:pPr>
      <w:bookmarkStart w:id="34" w:name="_Toc91093595"/>
      <w:r w:rsidRPr="001723B4">
        <w:rPr>
          <w:rFonts w:cs="Times New Roman"/>
          <w:b/>
          <w:bCs/>
          <w:szCs w:val="26"/>
        </w:rPr>
        <w:t>Tham khảo</w:t>
      </w:r>
      <w:bookmarkEnd w:id="34"/>
    </w:p>
    <w:p w14:paraId="17BBFF35" w14:textId="6B380853" w:rsidR="004745C0" w:rsidRDefault="004745C0" w:rsidP="001723B4">
      <w:pPr>
        <w:rPr>
          <w:rFonts w:cs="Times New Roman"/>
          <w:sz w:val="26"/>
          <w:szCs w:val="26"/>
        </w:rPr>
      </w:pPr>
      <w:r>
        <w:rPr>
          <w:rFonts w:cs="Times New Roman"/>
          <w:sz w:val="26"/>
          <w:szCs w:val="26"/>
        </w:rPr>
        <w:t>Tài liệu tham khảo :</w:t>
      </w:r>
    </w:p>
    <w:p w14:paraId="5FA44C11" w14:textId="2BFF50A5" w:rsidR="004745C0" w:rsidRDefault="00A143A8" w:rsidP="004745C0">
      <w:pPr>
        <w:pStyle w:val="ListParagraph"/>
        <w:numPr>
          <w:ilvl w:val="0"/>
          <w:numId w:val="25"/>
        </w:numPr>
        <w:rPr>
          <w:rFonts w:cs="Times New Roman"/>
          <w:szCs w:val="26"/>
        </w:rPr>
      </w:pPr>
      <w:r w:rsidRPr="00A143A8">
        <w:rPr>
          <w:rFonts w:cs="Times New Roman"/>
          <w:szCs w:val="26"/>
        </w:rPr>
        <w:t>Stuart Russell and Peter Norvig</w:t>
      </w:r>
      <w:r w:rsidR="004745C0" w:rsidRPr="004745C0">
        <w:rPr>
          <w:rFonts w:cs="Times New Roman"/>
          <w:szCs w:val="26"/>
        </w:rPr>
        <w:t xml:space="preserve"> </w:t>
      </w:r>
      <w:r w:rsidR="004745C0">
        <w:rPr>
          <w:rFonts w:cs="Times New Roman"/>
          <w:szCs w:val="26"/>
        </w:rPr>
        <w:t xml:space="preserve">: Sách </w:t>
      </w:r>
      <w:r w:rsidR="004745C0" w:rsidRPr="004745C0">
        <w:rPr>
          <w:rFonts w:cs="Times New Roman"/>
          <w:szCs w:val="26"/>
        </w:rPr>
        <w:t>Russell 2020 Artificial intelligence a modern approach</w:t>
      </w:r>
      <w:r w:rsidR="004745C0">
        <w:rPr>
          <w:rFonts w:cs="Times New Roman"/>
          <w:szCs w:val="26"/>
        </w:rPr>
        <w:t xml:space="preserve"> (tái bản lần thứ tư)</w:t>
      </w:r>
    </w:p>
    <w:p w14:paraId="7CC58582" w14:textId="5CE481A0" w:rsidR="00A143A8" w:rsidRPr="004745C0" w:rsidRDefault="00A143A8" w:rsidP="004745C0">
      <w:pPr>
        <w:pStyle w:val="ListParagraph"/>
        <w:numPr>
          <w:ilvl w:val="0"/>
          <w:numId w:val="25"/>
        </w:numPr>
        <w:rPr>
          <w:rFonts w:cs="Times New Roman"/>
          <w:szCs w:val="26"/>
        </w:rPr>
      </w:pPr>
      <w:r>
        <w:rPr>
          <w:rFonts w:cs="Times New Roman"/>
          <w:szCs w:val="26"/>
        </w:rPr>
        <w:t xml:space="preserve">Maxim Lapan : Sách </w:t>
      </w:r>
      <w:r w:rsidRPr="00A143A8">
        <w:rPr>
          <w:rFonts w:cs="Times New Roman"/>
          <w:szCs w:val="26"/>
        </w:rPr>
        <w:t>Deep Reinforcement Learning Hands-On</w:t>
      </w:r>
    </w:p>
    <w:p w14:paraId="254BDC9C" w14:textId="42526DEB" w:rsidR="001723B4" w:rsidRDefault="001723B4" w:rsidP="001723B4">
      <w:pPr>
        <w:rPr>
          <w:rFonts w:cs="Times New Roman"/>
          <w:sz w:val="26"/>
          <w:szCs w:val="26"/>
        </w:rPr>
      </w:pPr>
      <w:r w:rsidRPr="001723B4">
        <w:rPr>
          <w:rFonts w:cs="Times New Roman"/>
          <w:sz w:val="26"/>
          <w:szCs w:val="26"/>
        </w:rPr>
        <w:t>Tài liệu trên mạng:</w:t>
      </w:r>
    </w:p>
    <w:p w14:paraId="6F4FAB08" w14:textId="2C8269A8" w:rsidR="00A143A8" w:rsidRPr="00A143A8" w:rsidRDefault="00A143A8" w:rsidP="00A143A8">
      <w:pPr>
        <w:pStyle w:val="ListParagraph"/>
        <w:numPr>
          <w:ilvl w:val="0"/>
          <w:numId w:val="24"/>
        </w:numPr>
        <w:rPr>
          <w:rFonts w:cs="Times New Roman"/>
          <w:szCs w:val="26"/>
        </w:rPr>
      </w:pPr>
      <w:r>
        <w:rPr>
          <w:rFonts w:cs="Times New Roman"/>
          <w:szCs w:val="26"/>
        </w:rPr>
        <w:t>Thầy Trần Vũ Hoàng : Bài giảng Trí Tuệ Nhân Tạo (</w:t>
      </w:r>
      <w:r w:rsidRPr="00A143A8">
        <w:rPr>
          <w:rFonts w:cs="Times New Roman"/>
          <w:szCs w:val="26"/>
        </w:rPr>
        <w:t>https://fhqx.hcmute.edu.vn/course/view.php?id=1129</w:t>
      </w:r>
      <w:r>
        <w:rPr>
          <w:rFonts w:cs="Times New Roman"/>
          <w:szCs w:val="26"/>
        </w:rPr>
        <w:t>)</w:t>
      </w:r>
    </w:p>
    <w:p w14:paraId="26AFB9A5" w14:textId="681F7E23" w:rsidR="004745C0" w:rsidRPr="004745C0" w:rsidRDefault="004745C0" w:rsidP="004745C0">
      <w:pPr>
        <w:pStyle w:val="ListParagraph"/>
        <w:numPr>
          <w:ilvl w:val="0"/>
          <w:numId w:val="24"/>
        </w:numPr>
        <w:rPr>
          <w:rFonts w:cs="Times New Roman"/>
          <w:szCs w:val="26"/>
        </w:rPr>
      </w:pPr>
      <w:r w:rsidRPr="004745C0">
        <w:rPr>
          <w:rFonts w:cs="Times New Roman"/>
          <w:szCs w:val="26"/>
        </w:rPr>
        <w:t xml:space="preserve">Thầy  Thân Quang Khoát </w:t>
      </w:r>
      <w:r>
        <w:rPr>
          <w:rFonts w:cs="Times New Roman"/>
          <w:szCs w:val="26"/>
        </w:rPr>
        <w:t xml:space="preserve">: </w:t>
      </w:r>
      <w:r w:rsidRPr="004745C0">
        <w:rPr>
          <w:rFonts w:cs="Times New Roman"/>
          <w:szCs w:val="26"/>
        </w:rPr>
        <w:t>Bài giảng Nhập môn Trí Tuệ Nhân Tạo</w:t>
      </w:r>
      <w:r>
        <w:rPr>
          <w:rFonts w:cs="Times New Roman"/>
          <w:szCs w:val="26"/>
        </w:rPr>
        <w:t xml:space="preserve"> </w:t>
      </w:r>
      <w:r w:rsidRPr="004745C0">
        <w:rPr>
          <w:rFonts w:cs="Times New Roman"/>
          <w:szCs w:val="26"/>
        </w:rPr>
        <w:t>(https://www.tailieubkhn.com/2021/02/tri-tue-nhan-tao.html)</w:t>
      </w:r>
    </w:p>
    <w:p w14:paraId="4CBFED9E" w14:textId="75A3141C" w:rsidR="004745C0" w:rsidRPr="00EC5B14" w:rsidRDefault="004745C0" w:rsidP="00EC5B14">
      <w:pPr>
        <w:pStyle w:val="ListParagraph"/>
        <w:numPr>
          <w:ilvl w:val="0"/>
          <w:numId w:val="24"/>
        </w:numPr>
        <w:rPr>
          <w:rFonts w:cs="Times New Roman"/>
          <w:szCs w:val="26"/>
        </w:rPr>
      </w:pPr>
      <w:r w:rsidRPr="004745C0">
        <w:rPr>
          <w:rFonts w:cs="Times New Roman"/>
          <w:szCs w:val="26"/>
        </w:rPr>
        <w:t>Trang tìm kiếm wikipedia (</w:t>
      </w:r>
      <w:hyperlink r:id="rId21" w:history="1">
        <w:r w:rsidRPr="00BF51C9">
          <w:rPr>
            <w:rStyle w:val="Hyperlink"/>
            <w:rFonts w:cs="Times New Roman"/>
            <w:szCs w:val="26"/>
          </w:rPr>
          <w:t>https://vi.wikipedia.org/wiki/Gi%E1%BA%A3i_thu%E1%BA%ADt_t%C3%ACm_ki%E1%BA%BFm_A*</w:t>
        </w:r>
      </w:hyperlink>
      <w:r w:rsidRPr="004745C0">
        <w:rPr>
          <w:rFonts w:cs="Times New Roman"/>
          <w:szCs w:val="26"/>
        </w:rPr>
        <w:t>)</w:t>
      </w:r>
    </w:p>
    <w:p w14:paraId="6D85C415" w14:textId="77777777" w:rsidR="004745C0" w:rsidRPr="001723B4" w:rsidRDefault="004745C0" w:rsidP="001723B4">
      <w:pPr>
        <w:rPr>
          <w:rFonts w:cs="Times New Roman"/>
          <w:sz w:val="26"/>
          <w:szCs w:val="26"/>
        </w:rPr>
      </w:pPr>
    </w:p>
    <w:sectPr w:rsidR="004745C0" w:rsidRPr="001723B4" w:rsidSect="003D24FF">
      <w:headerReference w:type="default" r:id="rId22"/>
      <w:footerReference w:type="default" r:id="rId23"/>
      <w:pgSz w:w="11906" w:h="16838" w:code="9"/>
      <w:pgMar w:top="1134" w:right="1134" w:bottom="1134" w:left="1701" w:header="720" w:footer="72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10CEC" w14:textId="77777777" w:rsidR="000A1379" w:rsidRDefault="000A1379" w:rsidP="000965A4">
      <w:pPr>
        <w:spacing w:line="240" w:lineRule="auto"/>
      </w:pPr>
      <w:r>
        <w:separator/>
      </w:r>
    </w:p>
  </w:endnote>
  <w:endnote w:type="continuationSeparator" w:id="0">
    <w:p w14:paraId="34B38487" w14:textId="77777777" w:rsidR="000A1379" w:rsidRDefault="000A1379" w:rsidP="000965A4">
      <w:pPr>
        <w:spacing w:line="240" w:lineRule="auto"/>
      </w:pPr>
      <w:r>
        <w:continuationSeparator/>
      </w:r>
    </w:p>
  </w:endnote>
  <w:endnote w:type="continuationNotice" w:id="1">
    <w:p w14:paraId="452FB0A9" w14:textId="77777777" w:rsidR="000A1379" w:rsidRDefault="000A13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407FA" w14:textId="15C24E15" w:rsidR="003D24FF" w:rsidRDefault="003D24FF">
    <w:pPr>
      <w:pStyle w:val="Footer"/>
    </w:pPr>
    <w:r>
      <w:rPr>
        <w:noProof/>
      </w:rPr>
      <mc:AlternateContent>
        <mc:Choice Requires="wps">
          <w:drawing>
            <wp:anchor distT="0" distB="0" distL="114300" distR="114300" simplePos="0" relativeHeight="251660288" behindDoc="1" locked="0" layoutInCell="1" allowOverlap="1" wp14:anchorId="5A3A44AF" wp14:editId="47D0972A">
              <wp:simplePos x="0" y="0"/>
              <wp:positionH relativeFrom="margin">
                <wp:align>right</wp:align>
              </wp:positionH>
              <wp:positionV relativeFrom="page">
                <wp:posOffset>10132060</wp:posOffset>
              </wp:positionV>
              <wp:extent cx="719455" cy="170180"/>
              <wp:effectExtent l="0" t="0" r="4445"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 cy="170180"/>
                      </a:xfrm>
                      <a:prstGeom prst="rect">
                        <a:avLst/>
                      </a:prstGeom>
                      <a:noFill/>
                      <a:ln>
                        <a:noFill/>
                      </a:ln>
                    </wps:spPr>
                    <wps:txbx>
                      <w:txbxContent>
                        <w:p w14:paraId="250A0D2F" w14:textId="77777777" w:rsidR="003D24FF" w:rsidRPr="00C83BD4" w:rsidRDefault="003D24FF" w:rsidP="003D24FF">
                          <w:pPr>
                            <w:pStyle w:val="BodyText"/>
                            <w:spacing w:before="15"/>
                            <w:ind w:left="14"/>
                            <w:jc w:val="right"/>
                            <w:rPr>
                              <w:rFonts w:ascii="Times New Roman" w:hAnsi="Times New Roman" w:cs="Times New Roman"/>
                              <w:sz w:val="22"/>
                              <w:szCs w:val="22"/>
                            </w:rPr>
                          </w:pPr>
                          <w:r w:rsidRPr="00C83BD4">
                            <w:rPr>
                              <w:rFonts w:ascii="Times New Roman" w:hAnsi="Times New Roman" w:cs="Times New Roman"/>
                              <w:sz w:val="22"/>
                              <w:szCs w:val="22"/>
                            </w:rPr>
                            <w:t xml:space="preserve">Trang </w:t>
                          </w:r>
                          <w:r w:rsidRPr="00C83BD4">
                            <w:rPr>
                              <w:rFonts w:ascii="Times New Roman" w:hAnsi="Times New Roman" w:cs="Times New Roman"/>
                              <w:sz w:val="22"/>
                              <w:szCs w:val="22"/>
                            </w:rPr>
                            <w:fldChar w:fldCharType="begin"/>
                          </w:r>
                          <w:r w:rsidRPr="00C83BD4">
                            <w:rPr>
                              <w:rFonts w:ascii="Times New Roman" w:hAnsi="Times New Roman" w:cs="Times New Roman"/>
                              <w:sz w:val="22"/>
                              <w:szCs w:val="22"/>
                            </w:rPr>
                            <w:instrText xml:space="preserve"> PAGE </w:instrText>
                          </w:r>
                          <w:r w:rsidRPr="00C83BD4">
                            <w:rPr>
                              <w:rFonts w:ascii="Times New Roman" w:hAnsi="Times New Roman" w:cs="Times New Roman"/>
                              <w:sz w:val="22"/>
                              <w:szCs w:val="22"/>
                            </w:rPr>
                            <w:fldChar w:fldCharType="separate"/>
                          </w:r>
                          <w:r w:rsidRPr="00C83BD4">
                            <w:rPr>
                              <w:rFonts w:ascii="Times New Roman" w:hAnsi="Times New Roman" w:cs="Times New Roman"/>
                              <w:sz w:val="22"/>
                              <w:szCs w:val="22"/>
                            </w:rPr>
                            <w:t>10</w:t>
                          </w:r>
                          <w:r w:rsidRPr="00C83BD4">
                            <w:rPr>
                              <w:rFonts w:ascii="Times New Roman" w:hAnsi="Times New Roman" w:cs="Times New Roman"/>
                              <w:sz w:val="22"/>
                              <w:szCs w:val="22"/>
                            </w:rPr>
                            <w:fldChar w:fldCharType="end"/>
                          </w:r>
                        </w:p>
                      </w:txbxContent>
                    </wps:txbx>
                    <wps:bodyPr rot="0" vert="horz" wrap="square" lIns="0" tIns="0" rIns="0" bIns="0" anchor="t" anchorCtr="0" upright="1">
                      <a:noAutofit/>
                    </wps:bodyPr>
                  </wps:wsp>
                </a:graphicData>
              </a:graphic>
            </wp:anchor>
          </w:drawing>
        </mc:Choice>
        <mc:Fallback>
          <w:pict>
            <v:shapetype w14:anchorId="5A3A44AF" id="_x0000_t202" coordsize="21600,21600" o:spt="202" path="m,l,21600r21600,l21600,xe">
              <v:stroke joinstyle="miter"/>
              <v:path gradientshapeok="t" o:connecttype="rect"/>
            </v:shapetype>
            <v:shape id="Text Box 1" o:spid="_x0000_s1026" type="#_x0000_t202" style="position:absolute;margin-left:5.45pt;margin-top:797.8pt;width:56.65pt;height:13.4pt;z-index:-25165619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" filled="f" stroked="f">
              <v:textbox inset="0,0,0,0">
                <w:txbxContent>
                  <w:p w14:paraId="250A0D2F" w14:textId="77777777" w:rsidR="003D24FF" w:rsidRPr="00C83BD4" w:rsidRDefault="003D24FF" w:rsidP="003D24FF">
                    <w:pPr>
                      <w:pStyle w:val="BodyText"/>
                      <w:spacing w:before="15"/>
                      <w:ind w:left="14"/>
                      <w:jc w:val="right"/>
                      <w:rPr>
                        <w:rFonts w:ascii="Times New Roman" w:hAnsi="Times New Roman" w:cs="Times New Roman"/>
                        <w:sz w:val="22"/>
                        <w:szCs w:val="22"/>
                      </w:rPr>
                    </w:pPr>
                    <w:r w:rsidRPr="00C83BD4">
                      <w:rPr>
                        <w:rFonts w:ascii="Times New Roman" w:hAnsi="Times New Roman" w:cs="Times New Roman"/>
                        <w:sz w:val="22"/>
                        <w:szCs w:val="22"/>
                      </w:rPr>
                      <w:t xml:space="preserve">Trang </w:t>
                    </w:r>
                    <w:r w:rsidRPr="00C83BD4">
                      <w:rPr>
                        <w:rFonts w:ascii="Times New Roman" w:hAnsi="Times New Roman" w:cs="Times New Roman"/>
                        <w:sz w:val="22"/>
                        <w:szCs w:val="22"/>
                      </w:rPr>
                      <w:fldChar w:fldCharType="begin"/>
                    </w:r>
                    <w:r w:rsidRPr="00C83BD4">
                      <w:rPr>
                        <w:rFonts w:ascii="Times New Roman" w:hAnsi="Times New Roman" w:cs="Times New Roman"/>
                        <w:sz w:val="22"/>
                        <w:szCs w:val="22"/>
                      </w:rPr>
                      <w:instrText xml:space="preserve"> PAGE </w:instrText>
                    </w:r>
                    <w:r w:rsidRPr="00C83BD4">
                      <w:rPr>
                        <w:rFonts w:ascii="Times New Roman" w:hAnsi="Times New Roman" w:cs="Times New Roman"/>
                        <w:sz w:val="22"/>
                        <w:szCs w:val="22"/>
                      </w:rPr>
                      <w:fldChar w:fldCharType="separate"/>
                    </w:r>
                    <w:r w:rsidRPr="00C83BD4">
                      <w:rPr>
                        <w:rFonts w:ascii="Times New Roman" w:hAnsi="Times New Roman" w:cs="Times New Roman"/>
                        <w:sz w:val="22"/>
                        <w:szCs w:val="22"/>
                      </w:rPr>
                      <w:t>10</w:t>
                    </w:r>
                    <w:r w:rsidRPr="00C83BD4">
                      <w:rPr>
                        <w:rFonts w:ascii="Times New Roman" w:hAnsi="Times New Roman" w:cs="Times New Roman"/>
                        <w:sz w:val="22"/>
                        <w:szCs w:val="22"/>
                      </w:rPr>
                      <w:fldChar w:fldCharType="end"/>
                    </w:r>
                  </w:p>
                </w:txbxContent>
              </v:textbox>
              <w10:wrap anchorx="margin"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AC50" w14:textId="57D65525" w:rsidR="008A2B99" w:rsidRDefault="006464FE">
    <w:pPr>
      <w:pStyle w:val="Footer"/>
    </w:pPr>
    <w:r>
      <w:rPr>
        <w:noProof/>
      </w:rPr>
      <mc:AlternateContent>
        <mc:Choice Requires="wps">
          <w:drawing>
            <wp:anchor distT="0" distB="0" distL="114300" distR="114300" simplePos="0" relativeHeight="251658240" behindDoc="1" locked="0" layoutInCell="1" allowOverlap="1" wp14:anchorId="548D4BAD" wp14:editId="01A4E435">
              <wp:simplePos x="0" y="0"/>
              <wp:positionH relativeFrom="margin">
                <wp:posOffset>5205519</wp:posOffset>
              </wp:positionH>
              <wp:positionV relativeFrom="page">
                <wp:posOffset>10132695</wp:posOffset>
              </wp:positionV>
              <wp:extent cx="719455" cy="170180"/>
              <wp:effectExtent l="0" t="0" r="4445" b="127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455" cy="170180"/>
                      </a:xfrm>
                      <a:prstGeom prst="rect">
                        <a:avLst/>
                      </a:prstGeom>
                      <a:noFill/>
                      <a:ln>
                        <a:noFill/>
                      </a:ln>
                    </wps:spPr>
                    <wps:txbx>
                      <w:txbxContent>
                        <w:p w14:paraId="31BFB475" w14:textId="77777777" w:rsidR="006464FE" w:rsidRPr="00C83BD4" w:rsidRDefault="006464FE" w:rsidP="004C4BCC">
                          <w:pPr>
                            <w:pStyle w:val="BodyText"/>
                            <w:spacing w:before="15"/>
                            <w:ind w:left="14"/>
                            <w:jc w:val="right"/>
                            <w:rPr>
                              <w:rFonts w:ascii="Times New Roman" w:hAnsi="Times New Roman" w:cs="Times New Roman"/>
                              <w:sz w:val="22"/>
                              <w:szCs w:val="22"/>
                            </w:rPr>
                          </w:pPr>
                          <w:r w:rsidRPr="00C83BD4">
                            <w:rPr>
                              <w:rFonts w:ascii="Times New Roman" w:hAnsi="Times New Roman" w:cs="Times New Roman"/>
                              <w:sz w:val="22"/>
                              <w:szCs w:val="22"/>
                            </w:rPr>
                            <w:t xml:space="preserve">Trang </w:t>
                          </w:r>
                          <w:r w:rsidRPr="00C83BD4">
                            <w:rPr>
                              <w:rFonts w:ascii="Times New Roman" w:hAnsi="Times New Roman" w:cs="Times New Roman"/>
                              <w:sz w:val="22"/>
                              <w:szCs w:val="22"/>
                            </w:rPr>
                            <w:fldChar w:fldCharType="begin"/>
                          </w:r>
                          <w:r w:rsidRPr="00C83BD4">
                            <w:rPr>
                              <w:rFonts w:ascii="Times New Roman" w:hAnsi="Times New Roman" w:cs="Times New Roman"/>
                              <w:sz w:val="22"/>
                              <w:szCs w:val="22"/>
                            </w:rPr>
                            <w:instrText xml:space="preserve"> PAGE </w:instrText>
                          </w:r>
                          <w:r w:rsidRPr="00C83BD4">
                            <w:rPr>
                              <w:rFonts w:ascii="Times New Roman" w:hAnsi="Times New Roman" w:cs="Times New Roman"/>
                              <w:sz w:val="22"/>
                              <w:szCs w:val="22"/>
                            </w:rPr>
                            <w:fldChar w:fldCharType="separate"/>
                          </w:r>
                          <w:r w:rsidRPr="00C83BD4">
                            <w:rPr>
                              <w:rFonts w:ascii="Times New Roman" w:hAnsi="Times New Roman" w:cs="Times New Roman"/>
                              <w:sz w:val="22"/>
                              <w:szCs w:val="22"/>
                            </w:rPr>
                            <w:t>10</w:t>
                          </w:r>
                          <w:r w:rsidRPr="00C83BD4">
                            <w:rPr>
                              <w:rFonts w:ascii="Times New Roman" w:hAnsi="Times New Roman" w:cs="Times New Roman"/>
                              <w:sz w:val="22"/>
                              <w:szCs w:val="22"/>
                            </w:rPr>
                            <w:fldChar w:fldCharType="end"/>
                          </w:r>
                        </w:p>
                      </w:txbxContent>
                    </wps:txbx>
                    <wps:bodyPr rot="0" vert="horz" wrap="square" lIns="0" tIns="0" rIns="0" bIns="0" anchor="t" anchorCtr="0" upright="1">
                      <a:noAutofit/>
                    </wps:bodyPr>
                  </wps:wsp>
                </a:graphicData>
              </a:graphic>
            </wp:anchor>
          </w:drawing>
        </mc:Choice>
        <mc:Fallback>
          <w:pict>
            <v:shapetype w14:anchorId="548D4BAD" id="_x0000_t202" coordsize="21600,21600" o:spt="202" path="m,l,21600r21600,l21600,xe">
              <v:stroke joinstyle="miter"/>
              <v:path gradientshapeok="t" o:connecttype="rect"/>
            </v:shapetype>
            <v:shape id="Text Box 4" o:spid="_x0000_s1027" type="#_x0000_t202" style="position:absolute;margin-left:409.9pt;margin-top:797.85pt;width:56.65pt;height:13.4pt;z-index:-251658240;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" filled="f" stroked="f">
              <v:textbox inset="0,0,0,0">
                <w:txbxContent>
                  <w:p w14:paraId="31BFB475" w14:textId="77777777" w:rsidR="006464FE" w:rsidRPr="00C83BD4" w:rsidRDefault="006464FE" w:rsidP="004C4BCC">
                    <w:pPr>
                      <w:pStyle w:val="BodyText"/>
                      <w:spacing w:before="15"/>
                      <w:ind w:left="14"/>
                      <w:jc w:val="right"/>
                      <w:rPr>
                        <w:rFonts w:ascii="Times New Roman" w:hAnsi="Times New Roman" w:cs="Times New Roman"/>
                        <w:sz w:val="22"/>
                        <w:szCs w:val="22"/>
                      </w:rPr>
                    </w:pPr>
                    <w:r w:rsidRPr="00C83BD4">
                      <w:rPr>
                        <w:rFonts w:ascii="Times New Roman" w:hAnsi="Times New Roman" w:cs="Times New Roman"/>
                        <w:sz w:val="22"/>
                        <w:szCs w:val="22"/>
                      </w:rPr>
                      <w:t xml:space="preserve">Trang </w:t>
                    </w:r>
                    <w:r w:rsidRPr="00C83BD4">
                      <w:rPr>
                        <w:rFonts w:ascii="Times New Roman" w:hAnsi="Times New Roman" w:cs="Times New Roman"/>
                        <w:sz w:val="22"/>
                        <w:szCs w:val="22"/>
                      </w:rPr>
                      <w:fldChar w:fldCharType="begin"/>
                    </w:r>
                    <w:r w:rsidRPr="00C83BD4">
                      <w:rPr>
                        <w:rFonts w:ascii="Times New Roman" w:hAnsi="Times New Roman" w:cs="Times New Roman"/>
                        <w:sz w:val="22"/>
                        <w:szCs w:val="22"/>
                      </w:rPr>
                      <w:instrText xml:space="preserve"> PAGE </w:instrText>
                    </w:r>
                    <w:r w:rsidRPr="00C83BD4">
                      <w:rPr>
                        <w:rFonts w:ascii="Times New Roman" w:hAnsi="Times New Roman" w:cs="Times New Roman"/>
                        <w:sz w:val="22"/>
                        <w:szCs w:val="22"/>
                      </w:rPr>
                      <w:fldChar w:fldCharType="separate"/>
                    </w:r>
                    <w:r w:rsidRPr="00C83BD4">
                      <w:rPr>
                        <w:rFonts w:ascii="Times New Roman" w:hAnsi="Times New Roman" w:cs="Times New Roman"/>
                        <w:sz w:val="22"/>
                        <w:szCs w:val="22"/>
                      </w:rPr>
                      <w:t>10</w:t>
                    </w:r>
                    <w:r w:rsidRPr="00C83BD4">
                      <w:rPr>
                        <w:rFonts w:ascii="Times New Roman" w:hAnsi="Times New Roman" w:cs="Times New Roman"/>
                        <w:sz w:val="22"/>
                        <w:szCs w:val="22"/>
                      </w:rPr>
                      <w:fldChar w:fldCharType="end"/>
                    </w:r>
                  </w:p>
                </w:txbxContent>
              </v:textbox>
              <w10:wrap anchorx="margin"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B2174" w14:textId="77777777" w:rsidR="000A1379" w:rsidRDefault="000A1379" w:rsidP="000965A4">
      <w:pPr>
        <w:spacing w:line="240" w:lineRule="auto"/>
      </w:pPr>
      <w:r>
        <w:separator/>
      </w:r>
    </w:p>
  </w:footnote>
  <w:footnote w:type="continuationSeparator" w:id="0">
    <w:p w14:paraId="48050606" w14:textId="77777777" w:rsidR="000A1379" w:rsidRDefault="000A1379" w:rsidP="000965A4">
      <w:pPr>
        <w:spacing w:line="240" w:lineRule="auto"/>
      </w:pPr>
      <w:r>
        <w:continuationSeparator/>
      </w:r>
    </w:p>
  </w:footnote>
  <w:footnote w:type="continuationNotice" w:id="1">
    <w:p w14:paraId="3436EFA3" w14:textId="77777777" w:rsidR="000A1379" w:rsidRDefault="000A13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AC46C" w14:textId="77777777" w:rsidR="00331C7A" w:rsidRPr="00DF5F6B" w:rsidRDefault="00331C7A" w:rsidP="00955BA2">
    <w:pPr>
      <w:tabs>
        <w:tab w:val="left" w:pos="6084"/>
        <w:tab w:val="left" w:pos="8911"/>
      </w:tabs>
      <w:spacing w:before="41" w:after="81"/>
      <w:ind w:left="284"/>
      <w:rPr>
        <w:sz w:val="20"/>
        <w:szCs w:val="20"/>
      </w:rPr>
    </w:pPr>
    <w:r>
      <w:rPr>
        <w:sz w:val="20"/>
        <w:szCs w:val="20"/>
        <w:u w:val="single"/>
      </w:rPr>
      <w:t>ĐỒ ÁN MÔN HỌC</w:t>
    </w:r>
    <w:r>
      <w:rPr>
        <w:sz w:val="20"/>
        <w:szCs w:val="20"/>
        <w:u w:val="single"/>
      </w:rPr>
      <w:tab/>
    </w:r>
    <w:r>
      <w:rPr>
        <w:sz w:val="20"/>
        <w:szCs w:val="20"/>
        <w:u w:val="single"/>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0D5A2" w14:textId="6D10D1D1" w:rsidR="009F3B0E" w:rsidRPr="00DF5F6B" w:rsidRDefault="00E40E28" w:rsidP="00E40E28">
    <w:pPr>
      <w:tabs>
        <w:tab w:val="left" w:pos="6084"/>
        <w:tab w:val="left" w:pos="8911"/>
      </w:tabs>
      <w:spacing w:before="41" w:after="81"/>
      <w:ind w:left="284"/>
      <w:rPr>
        <w:sz w:val="20"/>
        <w:szCs w:val="20"/>
      </w:rPr>
    </w:pPr>
    <w:r>
      <w:rPr>
        <w:sz w:val="20"/>
        <w:szCs w:val="20"/>
        <w:u w:val="single"/>
      </w:rPr>
      <w:t>ĐỒ ÁN MÔN HỌC</w:t>
    </w:r>
    <w:r w:rsidR="00DF5F6B">
      <w:rPr>
        <w:sz w:val="20"/>
        <w:szCs w:val="20"/>
        <w:u w:val="single"/>
      </w:rPr>
      <w:tab/>
    </w:r>
    <w:r w:rsidR="00DF5F6B">
      <w:rPr>
        <w:sz w:val="20"/>
        <w:szCs w:val="20"/>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864BD"/>
    <w:multiLevelType w:val="hybridMultilevel"/>
    <w:tmpl w:val="5EB8527C"/>
    <w:lvl w:ilvl="0" w:tplc="F73C4076">
      <w:start w:val="2"/>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F03F3"/>
    <w:multiLevelType w:val="hybridMultilevel"/>
    <w:tmpl w:val="52C6D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4C781C"/>
    <w:multiLevelType w:val="hybridMultilevel"/>
    <w:tmpl w:val="4A9EFE0E"/>
    <w:lvl w:ilvl="0" w:tplc="B8F88F62">
      <w:start w:val="1"/>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2AB6992"/>
    <w:multiLevelType w:val="hybridMultilevel"/>
    <w:tmpl w:val="D8DCFE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D033ED"/>
    <w:multiLevelType w:val="hybridMultilevel"/>
    <w:tmpl w:val="6808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966E5"/>
    <w:multiLevelType w:val="hybridMultilevel"/>
    <w:tmpl w:val="720CA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B6398B"/>
    <w:multiLevelType w:val="hybridMultilevel"/>
    <w:tmpl w:val="7FCAD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FE000B"/>
    <w:multiLevelType w:val="hybridMultilevel"/>
    <w:tmpl w:val="59A452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095C7C"/>
    <w:multiLevelType w:val="hybridMultilevel"/>
    <w:tmpl w:val="F0DCB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2E4425"/>
    <w:multiLevelType w:val="hybridMultilevel"/>
    <w:tmpl w:val="1CC648C6"/>
    <w:lvl w:ilvl="0" w:tplc="6512BFBA">
      <w:start w:val="1"/>
      <w:numFmt w:val="decimal"/>
      <w:suff w:val="space"/>
      <w:lvlText w:val="%1."/>
      <w:lvlJc w:val="left"/>
      <w:pPr>
        <w:ind w:left="1080" w:hanging="360"/>
      </w:pPr>
      <w:rPr>
        <w:rFonts w:hint="default"/>
        <w:sz w:val="26"/>
        <w:szCs w:val="26"/>
      </w:rPr>
    </w:lvl>
    <w:lvl w:ilvl="1" w:tplc="04090019" w:tentative="1">
      <w:start w:val="1"/>
      <w:numFmt w:val="lowerLetter"/>
      <w:lvlText w:val="%2."/>
      <w:lvlJc w:val="left"/>
      <w:pPr>
        <w:ind w:left="1800" w:hanging="360"/>
      </w:pPr>
    </w:lvl>
    <w:lvl w:ilvl="2" w:tplc="661A4BB6">
      <w:start w:val="1"/>
      <w:numFmt w:val="decimal"/>
      <w:suff w:val="space"/>
      <w:lvlText w:val="3.2.%3."/>
      <w:lvlJc w:val="right"/>
      <w:pPr>
        <w:ind w:left="2520" w:hanging="18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087CE3"/>
    <w:multiLevelType w:val="hybridMultilevel"/>
    <w:tmpl w:val="18364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4156A4"/>
    <w:multiLevelType w:val="hybridMultilevel"/>
    <w:tmpl w:val="82A68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A76B1D"/>
    <w:multiLevelType w:val="hybridMultilevel"/>
    <w:tmpl w:val="0284E5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2123EDA"/>
    <w:multiLevelType w:val="hybridMultilevel"/>
    <w:tmpl w:val="4F8AC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7D2B00"/>
    <w:multiLevelType w:val="hybridMultilevel"/>
    <w:tmpl w:val="CDBC4A1A"/>
    <w:lvl w:ilvl="0" w:tplc="B8F88F62">
      <w:start w:val="1"/>
      <w:numFmt w:val="bullet"/>
      <w:lvlText w:val="-"/>
      <w:lvlJc w:val="left"/>
      <w:pPr>
        <w:ind w:left="720" w:hanging="360"/>
      </w:pPr>
      <w:rPr>
        <w:rFonts w:ascii="Calibri" w:eastAsiaTheme="minorEastAsia"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51705F"/>
    <w:multiLevelType w:val="hybridMultilevel"/>
    <w:tmpl w:val="8D30D7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B6868AA"/>
    <w:multiLevelType w:val="hybridMultilevel"/>
    <w:tmpl w:val="13D408D2"/>
    <w:lvl w:ilvl="0" w:tplc="4E72D758">
      <w:start w:val="1"/>
      <w:numFmt w:val="decimal"/>
      <w:lvlText w:val="1.%1."/>
      <w:lvlJc w:val="center"/>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F7C7403"/>
    <w:multiLevelType w:val="hybridMultilevel"/>
    <w:tmpl w:val="D536108E"/>
    <w:lvl w:ilvl="0" w:tplc="9510EC4E">
      <w:start w:val="1"/>
      <w:numFmt w:val="decimal"/>
      <w:suff w:val="space"/>
      <w:lvlText w:val="3.%1."/>
      <w:lvlJc w:val="left"/>
      <w:pPr>
        <w:ind w:left="1080" w:hanging="360"/>
      </w:pPr>
      <w:rPr>
        <w:rFonts w:ascii="Times New Roman" w:hAnsi="Times New Roman" w:cs="Times New Roman" w:hint="default"/>
        <w:b/>
        <w:bCs/>
        <w:i/>
        <w:iCs/>
        <w:color w:val="auto"/>
        <w:spacing w:val="-10"/>
        <w:w w:val="99"/>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805A23"/>
    <w:multiLevelType w:val="hybridMultilevel"/>
    <w:tmpl w:val="966A06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5FC3907"/>
    <w:multiLevelType w:val="hybridMultilevel"/>
    <w:tmpl w:val="0FFCB9AA"/>
    <w:lvl w:ilvl="0" w:tplc="B8F88F62">
      <w:start w:val="1"/>
      <w:numFmt w:val="bullet"/>
      <w:lvlText w:val="-"/>
      <w:lvlJc w:val="left"/>
      <w:pPr>
        <w:ind w:left="1080" w:hanging="360"/>
      </w:pPr>
      <w:rPr>
        <w:rFonts w:ascii="Calibri" w:eastAsiaTheme="minorEastAsia" w:hAnsi="Calibri" w:cs="Calibr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DEF4212"/>
    <w:multiLevelType w:val="hybridMultilevel"/>
    <w:tmpl w:val="8C7E6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FE90FE4"/>
    <w:multiLevelType w:val="hybridMultilevel"/>
    <w:tmpl w:val="9A346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1E4387"/>
    <w:multiLevelType w:val="hybridMultilevel"/>
    <w:tmpl w:val="5E1E1C1E"/>
    <w:lvl w:ilvl="0" w:tplc="01B842E4">
      <w:start w:val="1"/>
      <w:numFmt w:val="decimal"/>
      <w:lvlText w:val="2.%1."/>
      <w:lvlJc w:val="center"/>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766B25E2"/>
    <w:multiLevelType w:val="hybridMultilevel"/>
    <w:tmpl w:val="2BD604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7611639"/>
    <w:multiLevelType w:val="hybridMultilevel"/>
    <w:tmpl w:val="C99AB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1B2E33"/>
    <w:multiLevelType w:val="hybridMultilevel"/>
    <w:tmpl w:val="F1447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9"/>
  </w:num>
  <w:num w:numId="3">
    <w:abstractNumId w:val="17"/>
  </w:num>
  <w:num w:numId="4">
    <w:abstractNumId w:val="16"/>
  </w:num>
  <w:num w:numId="5">
    <w:abstractNumId w:val="18"/>
  </w:num>
  <w:num w:numId="6">
    <w:abstractNumId w:val="12"/>
  </w:num>
  <w:num w:numId="7">
    <w:abstractNumId w:val="5"/>
  </w:num>
  <w:num w:numId="8">
    <w:abstractNumId w:val="1"/>
  </w:num>
  <w:num w:numId="9">
    <w:abstractNumId w:val="20"/>
  </w:num>
  <w:num w:numId="10">
    <w:abstractNumId w:val="19"/>
  </w:num>
  <w:num w:numId="11">
    <w:abstractNumId w:val="23"/>
  </w:num>
  <w:num w:numId="12">
    <w:abstractNumId w:val="14"/>
  </w:num>
  <w:num w:numId="13">
    <w:abstractNumId w:val="22"/>
  </w:num>
  <w:num w:numId="14">
    <w:abstractNumId w:val="0"/>
  </w:num>
  <w:num w:numId="15">
    <w:abstractNumId w:val="2"/>
  </w:num>
  <w:num w:numId="16">
    <w:abstractNumId w:val="6"/>
  </w:num>
  <w:num w:numId="17">
    <w:abstractNumId w:val="13"/>
  </w:num>
  <w:num w:numId="18">
    <w:abstractNumId w:val="4"/>
  </w:num>
  <w:num w:numId="19">
    <w:abstractNumId w:val="24"/>
  </w:num>
  <w:num w:numId="20">
    <w:abstractNumId w:val="21"/>
  </w:num>
  <w:num w:numId="21">
    <w:abstractNumId w:val="25"/>
  </w:num>
  <w:num w:numId="22">
    <w:abstractNumId w:val="8"/>
  </w:num>
  <w:num w:numId="23">
    <w:abstractNumId w:val="11"/>
  </w:num>
  <w:num w:numId="24">
    <w:abstractNumId w:val="7"/>
  </w:num>
  <w:num w:numId="25">
    <w:abstractNumId w:val="3"/>
  </w:num>
  <w:num w:numId="26">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3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LE0MDI1MTc2NDBT0lEKTi0uzszPAykwtKwFAG+aRyEtAAAA"/>
  </w:docVars>
  <w:rsids>
    <w:rsidRoot w:val="0075269D"/>
    <w:rsid w:val="00000CF6"/>
    <w:rsid w:val="0000189A"/>
    <w:rsid w:val="00002A42"/>
    <w:rsid w:val="00006037"/>
    <w:rsid w:val="000063B6"/>
    <w:rsid w:val="00010708"/>
    <w:rsid w:val="00012569"/>
    <w:rsid w:val="00012EB5"/>
    <w:rsid w:val="000162DC"/>
    <w:rsid w:val="00016914"/>
    <w:rsid w:val="000201AB"/>
    <w:rsid w:val="00023A5F"/>
    <w:rsid w:val="00024FFB"/>
    <w:rsid w:val="00025307"/>
    <w:rsid w:val="000264FA"/>
    <w:rsid w:val="000336DF"/>
    <w:rsid w:val="000337C3"/>
    <w:rsid w:val="0003395C"/>
    <w:rsid w:val="00033A78"/>
    <w:rsid w:val="00034197"/>
    <w:rsid w:val="00034C21"/>
    <w:rsid w:val="00035599"/>
    <w:rsid w:val="000357DD"/>
    <w:rsid w:val="00037E52"/>
    <w:rsid w:val="00043061"/>
    <w:rsid w:val="00043D87"/>
    <w:rsid w:val="000452A8"/>
    <w:rsid w:val="00047561"/>
    <w:rsid w:val="0005037F"/>
    <w:rsid w:val="00050697"/>
    <w:rsid w:val="00050777"/>
    <w:rsid w:val="0005576B"/>
    <w:rsid w:val="00061526"/>
    <w:rsid w:val="00061695"/>
    <w:rsid w:val="000629DB"/>
    <w:rsid w:val="0006527E"/>
    <w:rsid w:val="00066400"/>
    <w:rsid w:val="000676EF"/>
    <w:rsid w:val="00072C01"/>
    <w:rsid w:val="00073473"/>
    <w:rsid w:val="00074945"/>
    <w:rsid w:val="00075404"/>
    <w:rsid w:val="00075669"/>
    <w:rsid w:val="00076AB9"/>
    <w:rsid w:val="00080F05"/>
    <w:rsid w:val="00081BE0"/>
    <w:rsid w:val="00084E89"/>
    <w:rsid w:val="00084F87"/>
    <w:rsid w:val="00085A11"/>
    <w:rsid w:val="000870FA"/>
    <w:rsid w:val="00090145"/>
    <w:rsid w:val="00090157"/>
    <w:rsid w:val="000920B6"/>
    <w:rsid w:val="00093705"/>
    <w:rsid w:val="00094464"/>
    <w:rsid w:val="00095B59"/>
    <w:rsid w:val="00095D26"/>
    <w:rsid w:val="000965A4"/>
    <w:rsid w:val="000970BC"/>
    <w:rsid w:val="000A1379"/>
    <w:rsid w:val="000A28D1"/>
    <w:rsid w:val="000A54AD"/>
    <w:rsid w:val="000A787C"/>
    <w:rsid w:val="000B01FA"/>
    <w:rsid w:val="000B34FC"/>
    <w:rsid w:val="000B66FA"/>
    <w:rsid w:val="000C15BB"/>
    <w:rsid w:val="000C15BC"/>
    <w:rsid w:val="000C1BE0"/>
    <w:rsid w:val="000C2E88"/>
    <w:rsid w:val="000C4B9F"/>
    <w:rsid w:val="000C5E05"/>
    <w:rsid w:val="000C702F"/>
    <w:rsid w:val="000D5C2A"/>
    <w:rsid w:val="000D6540"/>
    <w:rsid w:val="000D6566"/>
    <w:rsid w:val="000E0428"/>
    <w:rsid w:val="000E2725"/>
    <w:rsid w:val="000E2A64"/>
    <w:rsid w:val="000E40C0"/>
    <w:rsid w:val="000E5E0E"/>
    <w:rsid w:val="000E5F7F"/>
    <w:rsid w:val="000F24C5"/>
    <w:rsid w:val="000F4B05"/>
    <w:rsid w:val="000F5A79"/>
    <w:rsid w:val="000F5D9C"/>
    <w:rsid w:val="00100C0B"/>
    <w:rsid w:val="00103B11"/>
    <w:rsid w:val="00112559"/>
    <w:rsid w:val="001126B3"/>
    <w:rsid w:val="00112B26"/>
    <w:rsid w:val="00114A5E"/>
    <w:rsid w:val="00114EAF"/>
    <w:rsid w:val="00117561"/>
    <w:rsid w:val="001266EE"/>
    <w:rsid w:val="00126794"/>
    <w:rsid w:val="00130D74"/>
    <w:rsid w:val="00132D95"/>
    <w:rsid w:val="00134A7D"/>
    <w:rsid w:val="00136620"/>
    <w:rsid w:val="00137305"/>
    <w:rsid w:val="001471FB"/>
    <w:rsid w:val="001519BF"/>
    <w:rsid w:val="00152ED1"/>
    <w:rsid w:val="001532EE"/>
    <w:rsid w:val="001573EF"/>
    <w:rsid w:val="00157991"/>
    <w:rsid w:val="001642DA"/>
    <w:rsid w:val="00166599"/>
    <w:rsid w:val="001723B4"/>
    <w:rsid w:val="00180E6C"/>
    <w:rsid w:val="00180F35"/>
    <w:rsid w:val="00182D0D"/>
    <w:rsid w:val="001839FD"/>
    <w:rsid w:val="001858D7"/>
    <w:rsid w:val="00185B16"/>
    <w:rsid w:val="001925BD"/>
    <w:rsid w:val="00195D9D"/>
    <w:rsid w:val="001967A5"/>
    <w:rsid w:val="00196C2A"/>
    <w:rsid w:val="00197B59"/>
    <w:rsid w:val="001A17C9"/>
    <w:rsid w:val="001A2E63"/>
    <w:rsid w:val="001A5EC3"/>
    <w:rsid w:val="001A6C54"/>
    <w:rsid w:val="001B1BC8"/>
    <w:rsid w:val="001B2B1C"/>
    <w:rsid w:val="001B4A95"/>
    <w:rsid w:val="001B566B"/>
    <w:rsid w:val="001B6E02"/>
    <w:rsid w:val="001B7B67"/>
    <w:rsid w:val="001C102B"/>
    <w:rsid w:val="001C22A6"/>
    <w:rsid w:val="001C3ADA"/>
    <w:rsid w:val="001C4724"/>
    <w:rsid w:val="001C6E66"/>
    <w:rsid w:val="001C774C"/>
    <w:rsid w:val="001D054D"/>
    <w:rsid w:val="001D2D9F"/>
    <w:rsid w:val="001D3A64"/>
    <w:rsid w:val="001D50B7"/>
    <w:rsid w:val="001D6E32"/>
    <w:rsid w:val="001E1307"/>
    <w:rsid w:val="001E2219"/>
    <w:rsid w:val="001E3D00"/>
    <w:rsid w:val="001E727D"/>
    <w:rsid w:val="001F124D"/>
    <w:rsid w:val="001F546A"/>
    <w:rsid w:val="001F77FE"/>
    <w:rsid w:val="002009BF"/>
    <w:rsid w:val="002028DC"/>
    <w:rsid w:val="002052F2"/>
    <w:rsid w:val="002060EE"/>
    <w:rsid w:val="002061FA"/>
    <w:rsid w:val="00206A75"/>
    <w:rsid w:val="002074F3"/>
    <w:rsid w:val="00207F87"/>
    <w:rsid w:val="00213C46"/>
    <w:rsid w:val="00216477"/>
    <w:rsid w:val="0021660A"/>
    <w:rsid w:val="002212B7"/>
    <w:rsid w:val="002229A2"/>
    <w:rsid w:val="002242E2"/>
    <w:rsid w:val="0022583C"/>
    <w:rsid w:val="00230F64"/>
    <w:rsid w:val="002328F8"/>
    <w:rsid w:val="002404EE"/>
    <w:rsid w:val="00240F4B"/>
    <w:rsid w:val="002433DE"/>
    <w:rsid w:val="0024635F"/>
    <w:rsid w:val="002501DC"/>
    <w:rsid w:val="002516A7"/>
    <w:rsid w:val="002539D5"/>
    <w:rsid w:val="00253B46"/>
    <w:rsid w:val="00255904"/>
    <w:rsid w:val="00255F46"/>
    <w:rsid w:val="002561C9"/>
    <w:rsid w:val="0026345F"/>
    <w:rsid w:val="00264236"/>
    <w:rsid w:val="00265DCD"/>
    <w:rsid w:val="00270DB1"/>
    <w:rsid w:val="00270FD8"/>
    <w:rsid w:val="00272A4B"/>
    <w:rsid w:val="00274EC9"/>
    <w:rsid w:val="00274F9B"/>
    <w:rsid w:val="00281831"/>
    <w:rsid w:val="002901FD"/>
    <w:rsid w:val="002914C6"/>
    <w:rsid w:val="002921A7"/>
    <w:rsid w:val="00296A84"/>
    <w:rsid w:val="002A045F"/>
    <w:rsid w:val="002A069D"/>
    <w:rsid w:val="002A1E69"/>
    <w:rsid w:val="002A27F4"/>
    <w:rsid w:val="002A298B"/>
    <w:rsid w:val="002A69DE"/>
    <w:rsid w:val="002B1871"/>
    <w:rsid w:val="002B3100"/>
    <w:rsid w:val="002B4B30"/>
    <w:rsid w:val="002B6AB5"/>
    <w:rsid w:val="002C0184"/>
    <w:rsid w:val="002C0563"/>
    <w:rsid w:val="002C29C1"/>
    <w:rsid w:val="002C317A"/>
    <w:rsid w:val="002C38A3"/>
    <w:rsid w:val="002C5A8E"/>
    <w:rsid w:val="002D02C9"/>
    <w:rsid w:val="002D386D"/>
    <w:rsid w:val="002D7420"/>
    <w:rsid w:val="002D7478"/>
    <w:rsid w:val="002D794B"/>
    <w:rsid w:val="002E0303"/>
    <w:rsid w:val="002E1292"/>
    <w:rsid w:val="002E5652"/>
    <w:rsid w:val="002E7481"/>
    <w:rsid w:val="002E7B5E"/>
    <w:rsid w:val="002F0A4C"/>
    <w:rsid w:val="002F0F3C"/>
    <w:rsid w:val="002F7ABE"/>
    <w:rsid w:val="00303744"/>
    <w:rsid w:val="00303D32"/>
    <w:rsid w:val="00303E92"/>
    <w:rsid w:val="0030471F"/>
    <w:rsid w:val="0030766A"/>
    <w:rsid w:val="003115A2"/>
    <w:rsid w:val="003132C5"/>
    <w:rsid w:val="003162C9"/>
    <w:rsid w:val="00316730"/>
    <w:rsid w:val="00325EF5"/>
    <w:rsid w:val="00326FB7"/>
    <w:rsid w:val="00327557"/>
    <w:rsid w:val="00330A7D"/>
    <w:rsid w:val="00331184"/>
    <w:rsid w:val="00331BB8"/>
    <w:rsid w:val="00331C7A"/>
    <w:rsid w:val="003327AE"/>
    <w:rsid w:val="00342CCA"/>
    <w:rsid w:val="00344276"/>
    <w:rsid w:val="003445BF"/>
    <w:rsid w:val="003451A7"/>
    <w:rsid w:val="0034526B"/>
    <w:rsid w:val="00346C38"/>
    <w:rsid w:val="0034761F"/>
    <w:rsid w:val="0035128D"/>
    <w:rsid w:val="003537B7"/>
    <w:rsid w:val="003546A9"/>
    <w:rsid w:val="0035493E"/>
    <w:rsid w:val="00355275"/>
    <w:rsid w:val="00355A0F"/>
    <w:rsid w:val="0035601B"/>
    <w:rsid w:val="00357368"/>
    <w:rsid w:val="00357A83"/>
    <w:rsid w:val="003630F2"/>
    <w:rsid w:val="00363AB3"/>
    <w:rsid w:val="0036614F"/>
    <w:rsid w:val="00377533"/>
    <w:rsid w:val="003803AA"/>
    <w:rsid w:val="00383479"/>
    <w:rsid w:val="00383CAB"/>
    <w:rsid w:val="00385E2B"/>
    <w:rsid w:val="0038704E"/>
    <w:rsid w:val="003949EB"/>
    <w:rsid w:val="003952EA"/>
    <w:rsid w:val="003A0F28"/>
    <w:rsid w:val="003A15FA"/>
    <w:rsid w:val="003A1A50"/>
    <w:rsid w:val="003A3DF9"/>
    <w:rsid w:val="003A5AC5"/>
    <w:rsid w:val="003A666B"/>
    <w:rsid w:val="003A6A1B"/>
    <w:rsid w:val="003B146D"/>
    <w:rsid w:val="003B1F41"/>
    <w:rsid w:val="003B4285"/>
    <w:rsid w:val="003B63FC"/>
    <w:rsid w:val="003B7D94"/>
    <w:rsid w:val="003C0DFD"/>
    <w:rsid w:val="003C1816"/>
    <w:rsid w:val="003C30F8"/>
    <w:rsid w:val="003C3256"/>
    <w:rsid w:val="003C4179"/>
    <w:rsid w:val="003D1E9F"/>
    <w:rsid w:val="003D24FF"/>
    <w:rsid w:val="003D3AB7"/>
    <w:rsid w:val="003D3C92"/>
    <w:rsid w:val="003D5AE7"/>
    <w:rsid w:val="003D6F7C"/>
    <w:rsid w:val="003E2FEA"/>
    <w:rsid w:val="003E3708"/>
    <w:rsid w:val="003E3C2D"/>
    <w:rsid w:val="003E779F"/>
    <w:rsid w:val="003F05B6"/>
    <w:rsid w:val="003F065A"/>
    <w:rsid w:val="003F08F0"/>
    <w:rsid w:val="003F2479"/>
    <w:rsid w:val="003F3194"/>
    <w:rsid w:val="003F5B9B"/>
    <w:rsid w:val="003F7278"/>
    <w:rsid w:val="003F7630"/>
    <w:rsid w:val="00400078"/>
    <w:rsid w:val="0040050D"/>
    <w:rsid w:val="00404287"/>
    <w:rsid w:val="004065FD"/>
    <w:rsid w:val="00411235"/>
    <w:rsid w:val="0041253E"/>
    <w:rsid w:val="0041385C"/>
    <w:rsid w:val="004161C1"/>
    <w:rsid w:val="00416E5A"/>
    <w:rsid w:val="0042061C"/>
    <w:rsid w:val="00421692"/>
    <w:rsid w:val="004229A1"/>
    <w:rsid w:val="00426464"/>
    <w:rsid w:val="00437E63"/>
    <w:rsid w:val="00440F76"/>
    <w:rsid w:val="00442A06"/>
    <w:rsid w:val="00444027"/>
    <w:rsid w:val="004466CF"/>
    <w:rsid w:val="004469AC"/>
    <w:rsid w:val="004472F3"/>
    <w:rsid w:val="004512E5"/>
    <w:rsid w:val="004555C9"/>
    <w:rsid w:val="00456F35"/>
    <w:rsid w:val="0046070A"/>
    <w:rsid w:val="004616C9"/>
    <w:rsid w:val="00462085"/>
    <w:rsid w:val="004646C7"/>
    <w:rsid w:val="00472D4E"/>
    <w:rsid w:val="00473715"/>
    <w:rsid w:val="004745C0"/>
    <w:rsid w:val="00474E90"/>
    <w:rsid w:val="004758EC"/>
    <w:rsid w:val="00480B28"/>
    <w:rsid w:val="004826F8"/>
    <w:rsid w:val="00482DB6"/>
    <w:rsid w:val="0048352A"/>
    <w:rsid w:val="004839B9"/>
    <w:rsid w:val="00484CF1"/>
    <w:rsid w:val="004851DB"/>
    <w:rsid w:val="00486374"/>
    <w:rsid w:val="00486591"/>
    <w:rsid w:val="00490089"/>
    <w:rsid w:val="00493E2D"/>
    <w:rsid w:val="00494D12"/>
    <w:rsid w:val="00495FB4"/>
    <w:rsid w:val="00496050"/>
    <w:rsid w:val="004A102C"/>
    <w:rsid w:val="004A2F1A"/>
    <w:rsid w:val="004A584D"/>
    <w:rsid w:val="004B1284"/>
    <w:rsid w:val="004B4AF5"/>
    <w:rsid w:val="004B4B96"/>
    <w:rsid w:val="004B52EB"/>
    <w:rsid w:val="004C04F9"/>
    <w:rsid w:val="004C1043"/>
    <w:rsid w:val="004C4A81"/>
    <w:rsid w:val="004C4BCC"/>
    <w:rsid w:val="004C5A5C"/>
    <w:rsid w:val="004C60B0"/>
    <w:rsid w:val="004D0A0D"/>
    <w:rsid w:val="004D0D97"/>
    <w:rsid w:val="004D2A83"/>
    <w:rsid w:val="004D5F80"/>
    <w:rsid w:val="004D6851"/>
    <w:rsid w:val="004D7FA9"/>
    <w:rsid w:val="004E0825"/>
    <w:rsid w:val="004E0D03"/>
    <w:rsid w:val="004E2E5B"/>
    <w:rsid w:val="004E32ED"/>
    <w:rsid w:val="004E43F8"/>
    <w:rsid w:val="004E4A2C"/>
    <w:rsid w:val="004E4CDE"/>
    <w:rsid w:val="004F12A8"/>
    <w:rsid w:val="004F2ECB"/>
    <w:rsid w:val="004F3A3D"/>
    <w:rsid w:val="004F4750"/>
    <w:rsid w:val="004F5758"/>
    <w:rsid w:val="004F665A"/>
    <w:rsid w:val="004F6A5C"/>
    <w:rsid w:val="00500266"/>
    <w:rsid w:val="005048C4"/>
    <w:rsid w:val="00504BF9"/>
    <w:rsid w:val="00504DE5"/>
    <w:rsid w:val="0050670E"/>
    <w:rsid w:val="00506D77"/>
    <w:rsid w:val="00511967"/>
    <w:rsid w:val="005135CC"/>
    <w:rsid w:val="00514BDD"/>
    <w:rsid w:val="00517826"/>
    <w:rsid w:val="00523984"/>
    <w:rsid w:val="0053097E"/>
    <w:rsid w:val="005313FD"/>
    <w:rsid w:val="00533C1C"/>
    <w:rsid w:val="00533F7F"/>
    <w:rsid w:val="0053470C"/>
    <w:rsid w:val="00534B79"/>
    <w:rsid w:val="005373F7"/>
    <w:rsid w:val="00542923"/>
    <w:rsid w:val="005453BA"/>
    <w:rsid w:val="00546B87"/>
    <w:rsid w:val="00547F6A"/>
    <w:rsid w:val="00553256"/>
    <w:rsid w:val="005544DF"/>
    <w:rsid w:val="00554CDF"/>
    <w:rsid w:val="005562A7"/>
    <w:rsid w:val="00560C2D"/>
    <w:rsid w:val="00564814"/>
    <w:rsid w:val="005657E7"/>
    <w:rsid w:val="00566AD3"/>
    <w:rsid w:val="005711CA"/>
    <w:rsid w:val="00571BE9"/>
    <w:rsid w:val="00571E0A"/>
    <w:rsid w:val="00575430"/>
    <w:rsid w:val="0057573B"/>
    <w:rsid w:val="005773F6"/>
    <w:rsid w:val="00581A32"/>
    <w:rsid w:val="005823DF"/>
    <w:rsid w:val="005842E0"/>
    <w:rsid w:val="00587B01"/>
    <w:rsid w:val="0059677F"/>
    <w:rsid w:val="00596FEC"/>
    <w:rsid w:val="005975F1"/>
    <w:rsid w:val="005979B2"/>
    <w:rsid w:val="005A0807"/>
    <w:rsid w:val="005A2D32"/>
    <w:rsid w:val="005A3161"/>
    <w:rsid w:val="005A5454"/>
    <w:rsid w:val="005A54E6"/>
    <w:rsid w:val="005A5A54"/>
    <w:rsid w:val="005B09C0"/>
    <w:rsid w:val="005B1F63"/>
    <w:rsid w:val="005B3C45"/>
    <w:rsid w:val="005B4ED8"/>
    <w:rsid w:val="005B4FE9"/>
    <w:rsid w:val="005B5195"/>
    <w:rsid w:val="005B5706"/>
    <w:rsid w:val="005B6844"/>
    <w:rsid w:val="005C016D"/>
    <w:rsid w:val="005C1A91"/>
    <w:rsid w:val="005C64B7"/>
    <w:rsid w:val="005C70AD"/>
    <w:rsid w:val="005D2B90"/>
    <w:rsid w:val="005D3166"/>
    <w:rsid w:val="005D404D"/>
    <w:rsid w:val="005D4412"/>
    <w:rsid w:val="005D4ADA"/>
    <w:rsid w:val="005D77D6"/>
    <w:rsid w:val="005E3CE0"/>
    <w:rsid w:val="005E70C8"/>
    <w:rsid w:val="005E7772"/>
    <w:rsid w:val="005E7DCB"/>
    <w:rsid w:val="005F1436"/>
    <w:rsid w:val="005F1F6D"/>
    <w:rsid w:val="005F2948"/>
    <w:rsid w:val="005F30E9"/>
    <w:rsid w:val="005F3482"/>
    <w:rsid w:val="005F47C2"/>
    <w:rsid w:val="005F70B7"/>
    <w:rsid w:val="00600497"/>
    <w:rsid w:val="006014D3"/>
    <w:rsid w:val="00601B29"/>
    <w:rsid w:val="006025A8"/>
    <w:rsid w:val="00614736"/>
    <w:rsid w:val="00617520"/>
    <w:rsid w:val="006222EF"/>
    <w:rsid w:val="0062231C"/>
    <w:rsid w:val="006231DD"/>
    <w:rsid w:val="00626362"/>
    <w:rsid w:val="00632CF2"/>
    <w:rsid w:val="006344E9"/>
    <w:rsid w:val="006346AB"/>
    <w:rsid w:val="006360EA"/>
    <w:rsid w:val="00636C58"/>
    <w:rsid w:val="006378E8"/>
    <w:rsid w:val="006432FD"/>
    <w:rsid w:val="00644BA0"/>
    <w:rsid w:val="006464FE"/>
    <w:rsid w:val="006514FC"/>
    <w:rsid w:val="00653EA5"/>
    <w:rsid w:val="00653FD5"/>
    <w:rsid w:val="00655F27"/>
    <w:rsid w:val="00660C1A"/>
    <w:rsid w:val="00661E04"/>
    <w:rsid w:val="0066231D"/>
    <w:rsid w:val="00663CAB"/>
    <w:rsid w:val="00665355"/>
    <w:rsid w:val="00666BA5"/>
    <w:rsid w:val="00670C39"/>
    <w:rsid w:val="00670C79"/>
    <w:rsid w:val="00670E2B"/>
    <w:rsid w:val="00672376"/>
    <w:rsid w:val="00672BEF"/>
    <w:rsid w:val="00672D3B"/>
    <w:rsid w:val="00674B02"/>
    <w:rsid w:val="00675531"/>
    <w:rsid w:val="0068297C"/>
    <w:rsid w:val="00683D13"/>
    <w:rsid w:val="00685447"/>
    <w:rsid w:val="0068607A"/>
    <w:rsid w:val="00686F18"/>
    <w:rsid w:val="00691116"/>
    <w:rsid w:val="006942DF"/>
    <w:rsid w:val="006962C7"/>
    <w:rsid w:val="00696D20"/>
    <w:rsid w:val="00696DDA"/>
    <w:rsid w:val="006A3CA1"/>
    <w:rsid w:val="006A4DFC"/>
    <w:rsid w:val="006B2214"/>
    <w:rsid w:val="006B2751"/>
    <w:rsid w:val="006B30D0"/>
    <w:rsid w:val="006B40D8"/>
    <w:rsid w:val="006B42EF"/>
    <w:rsid w:val="006B470E"/>
    <w:rsid w:val="006B6529"/>
    <w:rsid w:val="006B67DA"/>
    <w:rsid w:val="006B6E91"/>
    <w:rsid w:val="006C1C56"/>
    <w:rsid w:val="006C2B14"/>
    <w:rsid w:val="006C6276"/>
    <w:rsid w:val="006C71AC"/>
    <w:rsid w:val="006C72D6"/>
    <w:rsid w:val="006C78D6"/>
    <w:rsid w:val="006C7C99"/>
    <w:rsid w:val="006C7E64"/>
    <w:rsid w:val="006D04BC"/>
    <w:rsid w:val="006D4AED"/>
    <w:rsid w:val="006D54EF"/>
    <w:rsid w:val="006E09C3"/>
    <w:rsid w:val="006E2BB3"/>
    <w:rsid w:val="006E2D4C"/>
    <w:rsid w:val="006E3A29"/>
    <w:rsid w:val="006E4CA2"/>
    <w:rsid w:val="006E5E5F"/>
    <w:rsid w:val="006E7842"/>
    <w:rsid w:val="006F06F5"/>
    <w:rsid w:val="006F1521"/>
    <w:rsid w:val="006F1BD9"/>
    <w:rsid w:val="006F2D8F"/>
    <w:rsid w:val="006F3829"/>
    <w:rsid w:val="00700805"/>
    <w:rsid w:val="00700A36"/>
    <w:rsid w:val="00701A52"/>
    <w:rsid w:val="007020FC"/>
    <w:rsid w:val="00704461"/>
    <w:rsid w:val="00707393"/>
    <w:rsid w:val="00707743"/>
    <w:rsid w:val="00711BE9"/>
    <w:rsid w:val="00711E94"/>
    <w:rsid w:val="00711EC2"/>
    <w:rsid w:val="007139E1"/>
    <w:rsid w:val="00720817"/>
    <w:rsid w:val="00725B6C"/>
    <w:rsid w:val="00726D35"/>
    <w:rsid w:val="00731D1F"/>
    <w:rsid w:val="007347A8"/>
    <w:rsid w:val="0073614B"/>
    <w:rsid w:val="0074524A"/>
    <w:rsid w:val="00751104"/>
    <w:rsid w:val="0075269D"/>
    <w:rsid w:val="007536E4"/>
    <w:rsid w:val="007545DF"/>
    <w:rsid w:val="00755EBD"/>
    <w:rsid w:val="00757760"/>
    <w:rsid w:val="00757AAF"/>
    <w:rsid w:val="00761339"/>
    <w:rsid w:val="00761829"/>
    <w:rsid w:val="007639C4"/>
    <w:rsid w:val="007641C8"/>
    <w:rsid w:val="00772523"/>
    <w:rsid w:val="00772AFA"/>
    <w:rsid w:val="00774C73"/>
    <w:rsid w:val="0077723E"/>
    <w:rsid w:val="00781B08"/>
    <w:rsid w:val="00791697"/>
    <w:rsid w:val="007920A7"/>
    <w:rsid w:val="00793066"/>
    <w:rsid w:val="00797A79"/>
    <w:rsid w:val="007A2417"/>
    <w:rsid w:val="007A4586"/>
    <w:rsid w:val="007A55F2"/>
    <w:rsid w:val="007A5813"/>
    <w:rsid w:val="007A7D80"/>
    <w:rsid w:val="007B1BA7"/>
    <w:rsid w:val="007B30BB"/>
    <w:rsid w:val="007B4D67"/>
    <w:rsid w:val="007B6398"/>
    <w:rsid w:val="007C7636"/>
    <w:rsid w:val="007D1481"/>
    <w:rsid w:val="007D261A"/>
    <w:rsid w:val="007D3621"/>
    <w:rsid w:val="007E2017"/>
    <w:rsid w:val="007E2FD6"/>
    <w:rsid w:val="007E31FB"/>
    <w:rsid w:val="007E433A"/>
    <w:rsid w:val="007E650C"/>
    <w:rsid w:val="007F3093"/>
    <w:rsid w:val="007F3BA5"/>
    <w:rsid w:val="007F56AB"/>
    <w:rsid w:val="007F56D6"/>
    <w:rsid w:val="007F5938"/>
    <w:rsid w:val="007F7247"/>
    <w:rsid w:val="00803855"/>
    <w:rsid w:val="0080443E"/>
    <w:rsid w:val="00805DFE"/>
    <w:rsid w:val="00805F12"/>
    <w:rsid w:val="00806C0D"/>
    <w:rsid w:val="00811526"/>
    <w:rsid w:val="00813536"/>
    <w:rsid w:val="00814C7B"/>
    <w:rsid w:val="00816630"/>
    <w:rsid w:val="00816BE5"/>
    <w:rsid w:val="008205A8"/>
    <w:rsid w:val="0082116F"/>
    <w:rsid w:val="00822D48"/>
    <w:rsid w:val="00823877"/>
    <w:rsid w:val="0082517A"/>
    <w:rsid w:val="00825260"/>
    <w:rsid w:val="00827671"/>
    <w:rsid w:val="00830022"/>
    <w:rsid w:val="008306C7"/>
    <w:rsid w:val="008309E5"/>
    <w:rsid w:val="00830E35"/>
    <w:rsid w:val="008318EF"/>
    <w:rsid w:val="008337B4"/>
    <w:rsid w:val="008344C5"/>
    <w:rsid w:val="00834553"/>
    <w:rsid w:val="0083529F"/>
    <w:rsid w:val="00842538"/>
    <w:rsid w:val="00842EAA"/>
    <w:rsid w:val="00845827"/>
    <w:rsid w:val="00846A44"/>
    <w:rsid w:val="00846B3B"/>
    <w:rsid w:val="00847081"/>
    <w:rsid w:val="0085354C"/>
    <w:rsid w:val="008540A0"/>
    <w:rsid w:val="00856981"/>
    <w:rsid w:val="00857AD6"/>
    <w:rsid w:val="00857F10"/>
    <w:rsid w:val="0086360F"/>
    <w:rsid w:val="0086613B"/>
    <w:rsid w:val="0087091F"/>
    <w:rsid w:val="00871099"/>
    <w:rsid w:val="0087215C"/>
    <w:rsid w:val="00876EA5"/>
    <w:rsid w:val="00880A10"/>
    <w:rsid w:val="00881515"/>
    <w:rsid w:val="00882448"/>
    <w:rsid w:val="00883182"/>
    <w:rsid w:val="00883A65"/>
    <w:rsid w:val="00883FA6"/>
    <w:rsid w:val="00884238"/>
    <w:rsid w:val="00890A34"/>
    <w:rsid w:val="00891314"/>
    <w:rsid w:val="00891B2C"/>
    <w:rsid w:val="008921B4"/>
    <w:rsid w:val="00894D87"/>
    <w:rsid w:val="008955EA"/>
    <w:rsid w:val="0089790D"/>
    <w:rsid w:val="00897F68"/>
    <w:rsid w:val="008A02DC"/>
    <w:rsid w:val="008A2B99"/>
    <w:rsid w:val="008A3997"/>
    <w:rsid w:val="008A5A25"/>
    <w:rsid w:val="008A6196"/>
    <w:rsid w:val="008A75BB"/>
    <w:rsid w:val="008A7DBC"/>
    <w:rsid w:val="008B19BA"/>
    <w:rsid w:val="008B2949"/>
    <w:rsid w:val="008B346D"/>
    <w:rsid w:val="008B38A6"/>
    <w:rsid w:val="008B3F8B"/>
    <w:rsid w:val="008B5BFB"/>
    <w:rsid w:val="008B5C5B"/>
    <w:rsid w:val="008C015D"/>
    <w:rsid w:val="008C32A8"/>
    <w:rsid w:val="008C4ECE"/>
    <w:rsid w:val="008C72BB"/>
    <w:rsid w:val="008D0A66"/>
    <w:rsid w:val="008D142D"/>
    <w:rsid w:val="008D170E"/>
    <w:rsid w:val="008D3B1A"/>
    <w:rsid w:val="008D43B7"/>
    <w:rsid w:val="008E06BC"/>
    <w:rsid w:val="008E13DD"/>
    <w:rsid w:val="008E2BFB"/>
    <w:rsid w:val="008E3E49"/>
    <w:rsid w:val="008E46CB"/>
    <w:rsid w:val="008E6E0B"/>
    <w:rsid w:val="008F0FA5"/>
    <w:rsid w:val="008F26AA"/>
    <w:rsid w:val="008F286B"/>
    <w:rsid w:val="008F4463"/>
    <w:rsid w:val="008F5D47"/>
    <w:rsid w:val="008F6F2F"/>
    <w:rsid w:val="008F740F"/>
    <w:rsid w:val="00901489"/>
    <w:rsid w:val="00901B25"/>
    <w:rsid w:val="00901E38"/>
    <w:rsid w:val="00902398"/>
    <w:rsid w:val="009029DF"/>
    <w:rsid w:val="00903207"/>
    <w:rsid w:val="009047E6"/>
    <w:rsid w:val="00906609"/>
    <w:rsid w:val="0091060D"/>
    <w:rsid w:val="00911784"/>
    <w:rsid w:val="00912853"/>
    <w:rsid w:val="00914302"/>
    <w:rsid w:val="00916ADB"/>
    <w:rsid w:val="009207F3"/>
    <w:rsid w:val="00921014"/>
    <w:rsid w:val="00921A83"/>
    <w:rsid w:val="009264E2"/>
    <w:rsid w:val="00926776"/>
    <w:rsid w:val="00932451"/>
    <w:rsid w:val="00932492"/>
    <w:rsid w:val="009342AD"/>
    <w:rsid w:val="009369F3"/>
    <w:rsid w:val="00941645"/>
    <w:rsid w:val="00941DB8"/>
    <w:rsid w:val="0094363A"/>
    <w:rsid w:val="00943CBD"/>
    <w:rsid w:val="009460ED"/>
    <w:rsid w:val="009524C1"/>
    <w:rsid w:val="00953EAE"/>
    <w:rsid w:val="009573DE"/>
    <w:rsid w:val="00961790"/>
    <w:rsid w:val="009640D3"/>
    <w:rsid w:val="009672EA"/>
    <w:rsid w:val="00967584"/>
    <w:rsid w:val="00970300"/>
    <w:rsid w:val="009747F9"/>
    <w:rsid w:val="009809F6"/>
    <w:rsid w:val="0098165C"/>
    <w:rsid w:val="009816D5"/>
    <w:rsid w:val="00981EAA"/>
    <w:rsid w:val="00986243"/>
    <w:rsid w:val="009876EA"/>
    <w:rsid w:val="00987EDE"/>
    <w:rsid w:val="00991795"/>
    <w:rsid w:val="00992611"/>
    <w:rsid w:val="00993E1D"/>
    <w:rsid w:val="009A5233"/>
    <w:rsid w:val="009A5497"/>
    <w:rsid w:val="009A57CC"/>
    <w:rsid w:val="009A75B7"/>
    <w:rsid w:val="009B1609"/>
    <w:rsid w:val="009B1FBF"/>
    <w:rsid w:val="009B50FE"/>
    <w:rsid w:val="009B7BB3"/>
    <w:rsid w:val="009B7D50"/>
    <w:rsid w:val="009C410B"/>
    <w:rsid w:val="009C74E1"/>
    <w:rsid w:val="009D58A7"/>
    <w:rsid w:val="009D62C6"/>
    <w:rsid w:val="009D6967"/>
    <w:rsid w:val="009E3C64"/>
    <w:rsid w:val="009E7808"/>
    <w:rsid w:val="009F0AC7"/>
    <w:rsid w:val="009F3A75"/>
    <w:rsid w:val="009F3B0E"/>
    <w:rsid w:val="009F3F8B"/>
    <w:rsid w:val="009F48B6"/>
    <w:rsid w:val="00A00587"/>
    <w:rsid w:val="00A0561F"/>
    <w:rsid w:val="00A07189"/>
    <w:rsid w:val="00A11712"/>
    <w:rsid w:val="00A129EA"/>
    <w:rsid w:val="00A12A8F"/>
    <w:rsid w:val="00A13562"/>
    <w:rsid w:val="00A13810"/>
    <w:rsid w:val="00A143A8"/>
    <w:rsid w:val="00A175A9"/>
    <w:rsid w:val="00A2278E"/>
    <w:rsid w:val="00A25A88"/>
    <w:rsid w:val="00A313FB"/>
    <w:rsid w:val="00A31B7E"/>
    <w:rsid w:val="00A31E69"/>
    <w:rsid w:val="00A32687"/>
    <w:rsid w:val="00A329A8"/>
    <w:rsid w:val="00A32C95"/>
    <w:rsid w:val="00A332D3"/>
    <w:rsid w:val="00A34CB3"/>
    <w:rsid w:val="00A4453C"/>
    <w:rsid w:val="00A45B50"/>
    <w:rsid w:val="00A477AF"/>
    <w:rsid w:val="00A542CA"/>
    <w:rsid w:val="00A6083B"/>
    <w:rsid w:val="00A609FB"/>
    <w:rsid w:val="00A61311"/>
    <w:rsid w:val="00A616D5"/>
    <w:rsid w:val="00A62155"/>
    <w:rsid w:val="00A637C4"/>
    <w:rsid w:val="00A66951"/>
    <w:rsid w:val="00A75206"/>
    <w:rsid w:val="00A75979"/>
    <w:rsid w:val="00A76391"/>
    <w:rsid w:val="00A7731F"/>
    <w:rsid w:val="00A822D2"/>
    <w:rsid w:val="00A83222"/>
    <w:rsid w:val="00A84387"/>
    <w:rsid w:val="00A87A47"/>
    <w:rsid w:val="00A9024B"/>
    <w:rsid w:val="00A91AA0"/>
    <w:rsid w:val="00A9548A"/>
    <w:rsid w:val="00A978A0"/>
    <w:rsid w:val="00A97C3B"/>
    <w:rsid w:val="00AA265F"/>
    <w:rsid w:val="00AA3129"/>
    <w:rsid w:val="00AA4C74"/>
    <w:rsid w:val="00AB52EC"/>
    <w:rsid w:val="00AB5C50"/>
    <w:rsid w:val="00AB6678"/>
    <w:rsid w:val="00AC0ABC"/>
    <w:rsid w:val="00AC1975"/>
    <w:rsid w:val="00AC2D28"/>
    <w:rsid w:val="00AC3A15"/>
    <w:rsid w:val="00AC3CC6"/>
    <w:rsid w:val="00AC4147"/>
    <w:rsid w:val="00AC517A"/>
    <w:rsid w:val="00AC67D8"/>
    <w:rsid w:val="00AD1596"/>
    <w:rsid w:val="00AD2B0F"/>
    <w:rsid w:val="00AD685A"/>
    <w:rsid w:val="00AD71FD"/>
    <w:rsid w:val="00AE24CD"/>
    <w:rsid w:val="00AE2B77"/>
    <w:rsid w:val="00AE2DE6"/>
    <w:rsid w:val="00AE2E6D"/>
    <w:rsid w:val="00AE446B"/>
    <w:rsid w:val="00AE5277"/>
    <w:rsid w:val="00AF04C8"/>
    <w:rsid w:val="00AF2894"/>
    <w:rsid w:val="00AF4479"/>
    <w:rsid w:val="00AF4ADF"/>
    <w:rsid w:val="00AF5B20"/>
    <w:rsid w:val="00AF63F7"/>
    <w:rsid w:val="00B034A5"/>
    <w:rsid w:val="00B036AC"/>
    <w:rsid w:val="00B048EB"/>
    <w:rsid w:val="00B04C4D"/>
    <w:rsid w:val="00B05186"/>
    <w:rsid w:val="00B058E7"/>
    <w:rsid w:val="00B05C60"/>
    <w:rsid w:val="00B077B1"/>
    <w:rsid w:val="00B103F8"/>
    <w:rsid w:val="00B128F7"/>
    <w:rsid w:val="00B12A81"/>
    <w:rsid w:val="00B13293"/>
    <w:rsid w:val="00B13389"/>
    <w:rsid w:val="00B133DF"/>
    <w:rsid w:val="00B13B53"/>
    <w:rsid w:val="00B165F2"/>
    <w:rsid w:val="00B16F46"/>
    <w:rsid w:val="00B20EFE"/>
    <w:rsid w:val="00B22882"/>
    <w:rsid w:val="00B2402F"/>
    <w:rsid w:val="00B24CB0"/>
    <w:rsid w:val="00B264FE"/>
    <w:rsid w:val="00B3088E"/>
    <w:rsid w:val="00B3405A"/>
    <w:rsid w:val="00B3423E"/>
    <w:rsid w:val="00B352F6"/>
    <w:rsid w:val="00B37AE6"/>
    <w:rsid w:val="00B418FD"/>
    <w:rsid w:val="00B43B75"/>
    <w:rsid w:val="00B440CA"/>
    <w:rsid w:val="00B466EB"/>
    <w:rsid w:val="00B47B08"/>
    <w:rsid w:val="00B512BE"/>
    <w:rsid w:val="00B54AF3"/>
    <w:rsid w:val="00B56EED"/>
    <w:rsid w:val="00B639A1"/>
    <w:rsid w:val="00B64F53"/>
    <w:rsid w:val="00B651C8"/>
    <w:rsid w:val="00B65D92"/>
    <w:rsid w:val="00B7167D"/>
    <w:rsid w:val="00B7290B"/>
    <w:rsid w:val="00B73485"/>
    <w:rsid w:val="00B746F6"/>
    <w:rsid w:val="00B74CFA"/>
    <w:rsid w:val="00B74EC6"/>
    <w:rsid w:val="00B7786C"/>
    <w:rsid w:val="00B806EA"/>
    <w:rsid w:val="00B84ABC"/>
    <w:rsid w:val="00B87771"/>
    <w:rsid w:val="00B913C2"/>
    <w:rsid w:val="00B9243C"/>
    <w:rsid w:val="00B92A8A"/>
    <w:rsid w:val="00B92C78"/>
    <w:rsid w:val="00B95162"/>
    <w:rsid w:val="00B95E14"/>
    <w:rsid w:val="00B97D69"/>
    <w:rsid w:val="00BA0CEC"/>
    <w:rsid w:val="00BA12A7"/>
    <w:rsid w:val="00BA1E7C"/>
    <w:rsid w:val="00BA4F5E"/>
    <w:rsid w:val="00BA5D91"/>
    <w:rsid w:val="00BA6E01"/>
    <w:rsid w:val="00BA731D"/>
    <w:rsid w:val="00BA7506"/>
    <w:rsid w:val="00BA7A2C"/>
    <w:rsid w:val="00BB2E8D"/>
    <w:rsid w:val="00BB4AB8"/>
    <w:rsid w:val="00BB6841"/>
    <w:rsid w:val="00BB7E09"/>
    <w:rsid w:val="00BC502B"/>
    <w:rsid w:val="00BC5C9E"/>
    <w:rsid w:val="00BC5D55"/>
    <w:rsid w:val="00BC603D"/>
    <w:rsid w:val="00BC6951"/>
    <w:rsid w:val="00BD38BE"/>
    <w:rsid w:val="00BD3A72"/>
    <w:rsid w:val="00BD449F"/>
    <w:rsid w:val="00BD5085"/>
    <w:rsid w:val="00BD7356"/>
    <w:rsid w:val="00BD757C"/>
    <w:rsid w:val="00BD7EFA"/>
    <w:rsid w:val="00BE1EFD"/>
    <w:rsid w:val="00BE2305"/>
    <w:rsid w:val="00BE358D"/>
    <w:rsid w:val="00BE3F36"/>
    <w:rsid w:val="00BE4C2E"/>
    <w:rsid w:val="00BE5EA0"/>
    <w:rsid w:val="00BF049B"/>
    <w:rsid w:val="00C011BC"/>
    <w:rsid w:val="00C03EDF"/>
    <w:rsid w:val="00C04B09"/>
    <w:rsid w:val="00C10E11"/>
    <w:rsid w:val="00C12ED4"/>
    <w:rsid w:val="00C13084"/>
    <w:rsid w:val="00C16188"/>
    <w:rsid w:val="00C1663C"/>
    <w:rsid w:val="00C17102"/>
    <w:rsid w:val="00C17A6C"/>
    <w:rsid w:val="00C213AD"/>
    <w:rsid w:val="00C308D8"/>
    <w:rsid w:val="00C31F81"/>
    <w:rsid w:val="00C3388D"/>
    <w:rsid w:val="00C350EB"/>
    <w:rsid w:val="00C369B0"/>
    <w:rsid w:val="00C36BE7"/>
    <w:rsid w:val="00C37D1A"/>
    <w:rsid w:val="00C40811"/>
    <w:rsid w:val="00C420B1"/>
    <w:rsid w:val="00C42B7A"/>
    <w:rsid w:val="00C4706C"/>
    <w:rsid w:val="00C470CC"/>
    <w:rsid w:val="00C47984"/>
    <w:rsid w:val="00C47D47"/>
    <w:rsid w:val="00C5377B"/>
    <w:rsid w:val="00C54F6C"/>
    <w:rsid w:val="00C55905"/>
    <w:rsid w:val="00C600DA"/>
    <w:rsid w:val="00C606BF"/>
    <w:rsid w:val="00C60F84"/>
    <w:rsid w:val="00C627AC"/>
    <w:rsid w:val="00C65695"/>
    <w:rsid w:val="00C67542"/>
    <w:rsid w:val="00C67DEC"/>
    <w:rsid w:val="00C768E7"/>
    <w:rsid w:val="00C776D4"/>
    <w:rsid w:val="00C77C32"/>
    <w:rsid w:val="00C80E16"/>
    <w:rsid w:val="00C831A4"/>
    <w:rsid w:val="00C83BD4"/>
    <w:rsid w:val="00C8521E"/>
    <w:rsid w:val="00C857F0"/>
    <w:rsid w:val="00C861BC"/>
    <w:rsid w:val="00C87724"/>
    <w:rsid w:val="00C90D85"/>
    <w:rsid w:val="00C92397"/>
    <w:rsid w:val="00C93DAA"/>
    <w:rsid w:val="00C9523B"/>
    <w:rsid w:val="00C95329"/>
    <w:rsid w:val="00C9541A"/>
    <w:rsid w:val="00C95B95"/>
    <w:rsid w:val="00CA6D64"/>
    <w:rsid w:val="00CA7551"/>
    <w:rsid w:val="00CA76F1"/>
    <w:rsid w:val="00CB3803"/>
    <w:rsid w:val="00CB4148"/>
    <w:rsid w:val="00CB4E1D"/>
    <w:rsid w:val="00CB4FB2"/>
    <w:rsid w:val="00CB5EB0"/>
    <w:rsid w:val="00CB6871"/>
    <w:rsid w:val="00CC1548"/>
    <w:rsid w:val="00CC1B04"/>
    <w:rsid w:val="00CC303A"/>
    <w:rsid w:val="00CC6181"/>
    <w:rsid w:val="00CC6957"/>
    <w:rsid w:val="00CD2C37"/>
    <w:rsid w:val="00CD48E3"/>
    <w:rsid w:val="00CD5C08"/>
    <w:rsid w:val="00CD5F38"/>
    <w:rsid w:val="00CE364A"/>
    <w:rsid w:val="00CF211E"/>
    <w:rsid w:val="00CF29CC"/>
    <w:rsid w:val="00CF5BD6"/>
    <w:rsid w:val="00CF72B0"/>
    <w:rsid w:val="00D042B3"/>
    <w:rsid w:val="00D042BC"/>
    <w:rsid w:val="00D0679E"/>
    <w:rsid w:val="00D06D4C"/>
    <w:rsid w:val="00D07C1E"/>
    <w:rsid w:val="00D11B1D"/>
    <w:rsid w:val="00D12E5C"/>
    <w:rsid w:val="00D14409"/>
    <w:rsid w:val="00D1441A"/>
    <w:rsid w:val="00D144DC"/>
    <w:rsid w:val="00D14F2D"/>
    <w:rsid w:val="00D15B34"/>
    <w:rsid w:val="00D160E3"/>
    <w:rsid w:val="00D23F84"/>
    <w:rsid w:val="00D240F3"/>
    <w:rsid w:val="00D242D3"/>
    <w:rsid w:val="00D2565B"/>
    <w:rsid w:val="00D263D5"/>
    <w:rsid w:val="00D30645"/>
    <w:rsid w:val="00D320D0"/>
    <w:rsid w:val="00D346E8"/>
    <w:rsid w:val="00D35B9B"/>
    <w:rsid w:val="00D366E3"/>
    <w:rsid w:val="00D41317"/>
    <w:rsid w:val="00D42074"/>
    <w:rsid w:val="00D431C2"/>
    <w:rsid w:val="00D44263"/>
    <w:rsid w:val="00D44343"/>
    <w:rsid w:val="00D44777"/>
    <w:rsid w:val="00D45081"/>
    <w:rsid w:val="00D46020"/>
    <w:rsid w:val="00D51648"/>
    <w:rsid w:val="00D52A28"/>
    <w:rsid w:val="00D53B22"/>
    <w:rsid w:val="00D53F87"/>
    <w:rsid w:val="00D54B26"/>
    <w:rsid w:val="00D550DD"/>
    <w:rsid w:val="00D5729B"/>
    <w:rsid w:val="00D619EB"/>
    <w:rsid w:val="00D62FC3"/>
    <w:rsid w:val="00D66E96"/>
    <w:rsid w:val="00D704A0"/>
    <w:rsid w:val="00D75AC1"/>
    <w:rsid w:val="00D777C8"/>
    <w:rsid w:val="00D847F2"/>
    <w:rsid w:val="00D90CB8"/>
    <w:rsid w:val="00D93A44"/>
    <w:rsid w:val="00D95190"/>
    <w:rsid w:val="00D958FC"/>
    <w:rsid w:val="00D96463"/>
    <w:rsid w:val="00D977E0"/>
    <w:rsid w:val="00DA1172"/>
    <w:rsid w:val="00DA30DF"/>
    <w:rsid w:val="00DA338C"/>
    <w:rsid w:val="00DA45EF"/>
    <w:rsid w:val="00DB0304"/>
    <w:rsid w:val="00DB056B"/>
    <w:rsid w:val="00DB09AE"/>
    <w:rsid w:val="00DB0CFF"/>
    <w:rsid w:val="00DB0E8B"/>
    <w:rsid w:val="00DB31A7"/>
    <w:rsid w:val="00DB4350"/>
    <w:rsid w:val="00DB4F72"/>
    <w:rsid w:val="00DB56B8"/>
    <w:rsid w:val="00DB5945"/>
    <w:rsid w:val="00DB5C61"/>
    <w:rsid w:val="00DB7484"/>
    <w:rsid w:val="00DC4888"/>
    <w:rsid w:val="00DC607D"/>
    <w:rsid w:val="00DD01BB"/>
    <w:rsid w:val="00DD1964"/>
    <w:rsid w:val="00DD40AC"/>
    <w:rsid w:val="00DD5A92"/>
    <w:rsid w:val="00DE07D1"/>
    <w:rsid w:val="00DE0B32"/>
    <w:rsid w:val="00DE0E71"/>
    <w:rsid w:val="00DE3D9A"/>
    <w:rsid w:val="00DE6A3A"/>
    <w:rsid w:val="00DF215D"/>
    <w:rsid w:val="00DF39F6"/>
    <w:rsid w:val="00DF499B"/>
    <w:rsid w:val="00DF4F64"/>
    <w:rsid w:val="00DF52D7"/>
    <w:rsid w:val="00DF5F6B"/>
    <w:rsid w:val="00DF69A2"/>
    <w:rsid w:val="00DF6DC0"/>
    <w:rsid w:val="00DF754C"/>
    <w:rsid w:val="00DF7F00"/>
    <w:rsid w:val="00DF7FD7"/>
    <w:rsid w:val="00E01440"/>
    <w:rsid w:val="00E01FEC"/>
    <w:rsid w:val="00E021A0"/>
    <w:rsid w:val="00E055F4"/>
    <w:rsid w:val="00E06633"/>
    <w:rsid w:val="00E06650"/>
    <w:rsid w:val="00E071F2"/>
    <w:rsid w:val="00E07F10"/>
    <w:rsid w:val="00E10100"/>
    <w:rsid w:val="00E13985"/>
    <w:rsid w:val="00E156B4"/>
    <w:rsid w:val="00E169B9"/>
    <w:rsid w:val="00E2135C"/>
    <w:rsid w:val="00E2561B"/>
    <w:rsid w:val="00E273C2"/>
    <w:rsid w:val="00E27C3B"/>
    <w:rsid w:val="00E31D07"/>
    <w:rsid w:val="00E33648"/>
    <w:rsid w:val="00E340BB"/>
    <w:rsid w:val="00E35441"/>
    <w:rsid w:val="00E35618"/>
    <w:rsid w:val="00E35A29"/>
    <w:rsid w:val="00E36999"/>
    <w:rsid w:val="00E37C76"/>
    <w:rsid w:val="00E40283"/>
    <w:rsid w:val="00E40E28"/>
    <w:rsid w:val="00E44FF6"/>
    <w:rsid w:val="00E454CC"/>
    <w:rsid w:val="00E457C0"/>
    <w:rsid w:val="00E46348"/>
    <w:rsid w:val="00E464BC"/>
    <w:rsid w:val="00E503C7"/>
    <w:rsid w:val="00E51B19"/>
    <w:rsid w:val="00E52313"/>
    <w:rsid w:val="00E526EE"/>
    <w:rsid w:val="00E54112"/>
    <w:rsid w:val="00E546AA"/>
    <w:rsid w:val="00E5736F"/>
    <w:rsid w:val="00E61E04"/>
    <w:rsid w:val="00E62F50"/>
    <w:rsid w:val="00E668DA"/>
    <w:rsid w:val="00E66C3F"/>
    <w:rsid w:val="00E66EF3"/>
    <w:rsid w:val="00E7113F"/>
    <w:rsid w:val="00E712AF"/>
    <w:rsid w:val="00E728FE"/>
    <w:rsid w:val="00E73CB1"/>
    <w:rsid w:val="00E74B36"/>
    <w:rsid w:val="00E74CAE"/>
    <w:rsid w:val="00E76F8A"/>
    <w:rsid w:val="00E77022"/>
    <w:rsid w:val="00E81C46"/>
    <w:rsid w:val="00E835CB"/>
    <w:rsid w:val="00E8700A"/>
    <w:rsid w:val="00E87FA2"/>
    <w:rsid w:val="00E955AC"/>
    <w:rsid w:val="00E96D35"/>
    <w:rsid w:val="00EA236E"/>
    <w:rsid w:val="00EA30FD"/>
    <w:rsid w:val="00EA5ED1"/>
    <w:rsid w:val="00EA751E"/>
    <w:rsid w:val="00EA7ECB"/>
    <w:rsid w:val="00EB094B"/>
    <w:rsid w:val="00EC09B9"/>
    <w:rsid w:val="00EC0D38"/>
    <w:rsid w:val="00EC19BA"/>
    <w:rsid w:val="00EC1B5D"/>
    <w:rsid w:val="00EC5B14"/>
    <w:rsid w:val="00EC5D09"/>
    <w:rsid w:val="00EC71E6"/>
    <w:rsid w:val="00EC7213"/>
    <w:rsid w:val="00ED276B"/>
    <w:rsid w:val="00ED30B7"/>
    <w:rsid w:val="00ED34EA"/>
    <w:rsid w:val="00ED3D06"/>
    <w:rsid w:val="00ED45D4"/>
    <w:rsid w:val="00EE0768"/>
    <w:rsid w:val="00EE30ED"/>
    <w:rsid w:val="00EE4548"/>
    <w:rsid w:val="00EE58BC"/>
    <w:rsid w:val="00EF07AA"/>
    <w:rsid w:val="00EF089C"/>
    <w:rsid w:val="00EF5919"/>
    <w:rsid w:val="00EF6326"/>
    <w:rsid w:val="00EF7BA0"/>
    <w:rsid w:val="00F00B6F"/>
    <w:rsid w:val="00F02D15"/>
    <w:rsid w:val="00F02D45"/>
    <w:rsid w:val="00F04970"/>
    <w:rsid w:val="00F051F6"/>
    <w:rsid w:val="00F06A06"/>
    <w:rsid w:val="00F0709E"/>
    <w:rsid w:val="00F07363"/>
    <w:rsid w:val="00F078EB"/>
    <w:rsid w:val="00F11DF0"/>
    <w:rsid w:val="00F11E5A"/>
    <w:rsid w:val="00F12147"/>
    <w:rsid w:val="00F1473E"/>
    <w:rsid w:val="00F156C5"/>
    <w:rsid w:val="00F1582E"/>
    <w:rsid w:val="00F16717"/>
    <w:rsid w:val="00F20092"/>
    <w:rsid w:val="00F2151D"/>
    <w:rsid w:val="00F216BF"/>
    <w:rsid w:val="00F233C9"/>
    <w:rsid w:val="00F25B9B"/>
    <w:rsid w:val="00F2671F"/>
    <w:rsid w:val="00F2735C"/>
    <w:rsid w:val="00F3098F"/>
    <w:rsid w:val="00F35106"/>
    <w:rsid w:val="00F3547C"/>
    <w:rsid w:val="00F440CB"/>
    <w:rsid w:val="00F44619"/>
    <w:rsid w:val="00F44DF2"/>
    <w:rsid w:val="00F4544D"/>
    <w:rsid w:val="00F46636"/>
    <w:rsid w:val="00F5080A"/>
    <w:rsid w:val="00F5096C"/>
    <w:rsid w:val="00F55A35"/>
    <w:rsid w:val="00F55FA2"/>
    <w:rsid w:val="00F60168"/>
    <w:rsid w:val="00F605A3"/>
    <w:rsid w:val="00F60A47"/>
    <w:rsid w:val="00F615A8"/>
    <w:rsid w:val="00F62C0B"/>
    <w:rsid w:val="00F649A6"/>
    <w:rsid w:val="00F71257"/>
    <w:rsid w:val="00F71464"/>
    <w:rsid w:val="00F73C3C"/>
    <w:rsid w:val="00F81C0E"/>
    <w:rsid w:val="00F84C00"/>
    <w:rsid w:val="00F85CDF"/>
    <w:rsid w:val="00F860D7"/>
    <w:rsid w:val="00F90676"/>
    <w:rsid w:val="00F919BC"/>
    <w:rsid w:val="00F95686"/>
    <w:rsid w:val="00FA036E"/>
    <w:rsid w:val="00FA189C"/>
    <w:rsid w:val="00FA1A11"/>
    <w:rsid w:val="00FA27BA"/>
    <w:rsid w:val="00FA3530"/>
    <w:rsid w:val="00FB2CF7"/>
    <w:rsid w:val="00FB5357"/>
    <w:rsid w:val="00FB740E"/>
    <w:rsid w:val="00FB7713"/>
    <w:rsid w:val="00FC1E28"/>
    <w:rsid w:val="00FC3164"/>
    <w:rsid w:val="00FC595F"/>
    <w:rsid w:val="00FD4484"/>
    <w:rsid w:val="00FD4B43"/>
    <w:rsid w:val="00FD7FA0"/>
    <w:rsid w:val="00FE05EB"/>
    <w:rsid w:val="00FE0D92"/>
    <w:rsid w:val="00FE12E5"/>
    <w:rsid w:val="00FE3B08"/>
    <w:rsid w:val="00FE5A7A"/>
    <w:rsid w:val="00FE5AC2"/>
    <w:rsid w:val="00FE666E"/>
    <w:rsid w:val="00FF02AB"/>
    <w:rsid w:val="00FF1F36"/>
    <w:rsid w:val="00FF2242"/>
    <w:rsid w:val="00FF30AC"/>
    <w:rsid w:val="00FF6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DAFB44"/>
  <w15:chartTrackingRefBased/>
  <w15:docId w15:val="{EB92D087-C8F3-4C3B-AAB0-E9255169A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69D"/>
  </w:style>
  <w:style w:type="paragraph" w:styleId="Heading1">
    <w:name w:val="heading 1"/>
    <w:basedOn w:val="Normal"/>
    <w:next w:val="Normal"/>
    <w:link w:val="Heading1Char"/>
    <w:uiPriority w:val="9"/>
    <w:qFormat/>
    <w:rsid w:val="0075269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269D"/>
    <w:pPr>
      <w:keepNext/>
      <w:keepLines/>
      <w:spacing w:before="40"/>
      <w:ind w:left="576" w:hanging="576"/>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unhideWhenUsed/>
    <w:qFormat/>
    <w:rsid w:val="0075269D"/>
    <w:pPr>
      <w:keepNext/>
      <w:keepLines/>
      <w:spacing w:before="40"/>
      <w:ind w:left="720" w:hanging="72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unhideWhenUsed/>
    <w:qFormat/>
    <w:rsid w:val="0075269D"/>
    <w:pPr>
      <w:keepNext/>
      <w:keepLines/>
      <w:spacing w:before="40"/>
      <w:ind w:left="864" w:hanging="864"/>
      <w:outlineLvl w:val="3"/>
    </w:pPr>
    <w:rPr>
      <w:rFonts w:asciiTheme="majorHAnsi" w:eastAsiaTheme="majorEastAsia" w:hAnsiTheme="majorHAnsi" w:cstheme="majorBidi"/>
      <w:i/>
      <w:iCs/>
      <w:color w:val="2F5496" w:themeColor="accent1" w:themeShade="BF"/>
      <w:sz w:val="22"/>
      <w:szCs w:val="22"/>
    </w:rPr>
  </w:style>
  <w:style w:type="paragraph" w:styleId="Heading5">
    <w:name w:val="heading 5"/>
    <w:basedOn w:val="Normal"/>
    <w:next w:val="Normal"/>
    <w:link w:val="Heading5Char"/>
    <w:uiPriority w:val="9"/>
    <w:semiHidden/>
    <w:unhideWhenUsed/>
    <w:qFormat/>
    <w:rsid w:val="0075269D"/>
    <w:pPr>
      <w:keepNext/>
      <w:keepLines/>
      <w:spacing w:before="40"/>
      <w:ind w:left="1008" w:hanging="1008"/>
      <w:outlineLvl w:val="4"/>
    </w:pPr>
    <w:rPr>
      <w:rFonts w:asciiTheme="majorHAnsi" w:eastAsiaTheme="majorEastAsia" w:hAnsiTheme="majorHAnsi" w:cstheme="majorBidi"/>
      <w:color w:val="2F5496" w:themeColor="accent1" w:themeShade="BF"/>
      <w:sz w:val="22"/>
      <w:szCs w:val="22"/>
    </w:rPr>
  </w:style>
  <w:style w:type="paragraph" w:styleId="Heading6">
    <w:name w:val="heading 6"/>
    <w:basedOn w:val="Normal"/>
    <w:next w:val="Normal"/>
    <w:link w:val="Heading6Char"/>
    <w:uiPriority w:val="9"/>
    <w:semiHidden/>
    <w:unhideWhenUsed/>
    <w:qFormat/>
    <w:rsid w:val="0075269D"/>
    <w:pPr>
      <w:keepNext/>
      <w:keepLines/>
      <w:spacing w:before="40"/>
      <w:ind w:left="1152" w:hanging="1152"/>
      <w:outlineLvl w:val="5"/>
    </w:pPr>
    <w:rPr>
      <w:rFonts w:asciiTheme="majorHAnsi" w:eastAsiaTheme="majorEastAsia" w:hAnsiTheme="majorHAnsi" w:cstheme="majorBidi"/>
      <w:color w:val="1F3763" w:themeColor="accent1" w:themeShade="7F"/>
      <w:sz w:val="22"/>
      <w:szCs w:val="22"/>
    </w:rPr>
  </w:style>
  <w:style w:type="paragraph" w:styleId="Heading7">
    <w:name w:val="heading 7"/>
    <w:basedOn w:val="Normal"/>
    <w:next w:val="Normal"/>
    <w:link w:val="Heading7Char"/>
    <w:uiPriority w:val="9"/>
    <w:semiHidden/>
    <w:unhideWhenUsed/>
    <w:qFormat/>
    <w:rsid w:val="0075269D"/>
    <w:pPr>
      <w:keepNext/>
      <w:keepLines/>
      <w:spacing w:before="40"/>
      <w:ind w:left="1296" w:hanging="1296"/>
      <w:outlineLvl w:val="6"/>
    </w:pPr>
    <w:rPr>
      <w:rFonts w:asciiTheme="majorHAnsi" w:eastAsiaTheme="majorEastAsia" w:hAnsiTheme="majorHAnsi" w:cstheme="majorBidi"/>
      <w:i/>
      <w:iCs/>
      <w:color w:val="1F3763" w:themeColor="accent1" w:themeShade="7F"/>
      <w:sz w:val="22"/>
      <w:szCs w:val="22"/>
    </w:rPr>
  </w:style>
  <w:style w:type="paragraph" w:styleId="Heading8">
    <w:name w:val="heading 8"/>
    <w:basedOn w:val="Normal"/>
    <w:next w:val="Normal"/>
    <w:link w:val="Heading8Char"/>
    <w:uiPriority w:val="9"/>
    <w:semiHidden/>
    <w:unhideWhenUsed/>
    <w:qFormat/>
    <w:rsid w:val="0075269D"/>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5269D"/>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69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526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5269D"/>
    <w:rPr>
      <w:rFonts w:asciiTheme="majorHAnsi" w:eastAsiaTheme="majorEastAsia" w:hAnsiTheme="majorHAnsi" w:cstheme="majorBidi"/>
      <w:color w:val="1F3763" w:themeColor="accent1" w:themeShade="7F"/>
      <w:sz w:val="24"/>
    </w:rPr>
  </w:style>
  <w:style w:type="character" w:customStyle="1" w:styleId="Heading4Char">
    <w:name w:val="Heading 4 Char"/>
    <w:basedOn w:val="DefaultParagraphFont"/>
    <w:link w:val="Heading4"/>
    <w:uiPriority w:val="9"/>
    <w:rsid w:val="0075269D"/>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75269D"/>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75269D"/>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75269D"/>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7526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5269D"/>
    <w:rPr>
      <w:rFonts w:asciiTheme="majorHAnsi" w:eastAsiaTheme="majorEastAsia" w:hAnsiTheme="majorHAnsi" w:cstheme="majorBidi"/>
      <w:i/>
      <w:iCs/>
      <w:color w:val="272727" w:themeColor="text1" w:themeTint="D8"/>
      <w:sz w:val="21"/>
      <w:szCs w:val="21"/>
    </w:rPr>
  </w:style>
  <w:style w:type="paragraph" w:styleId="BodyText">
    <w:name w:val="Body Text"/>
    <w:basedOn w:val="Normal"/>
    <w:link w:val="BodyTextChar"/>
    <w:uiPriority w:val="1"/>
    <w:qFormat/>
    <w:rsid w:val="0075269D"/>
    <w:pPr>
      <w:autoSpaceDE w:val="0"/>
      <w:autoSpaceDN w:val="0"/>
      <w:adjustRightInd w:val="0"/>
      <w:spacing w:line="240" w:lineRule="auto"/>
    </w:pPr>
    <w:rPr>
      <w:rFonts w:ascii="Arial" w:hAnsi="Arial" w:cs="Arial"/>
      <w:sz w:val="21"/>
      <w:szCs w:val="21"/>
    </w:rPr>
  </w:style>
  <w:style w:type="character" w:customStyle="1" w:styleId="BodyTextChar">
    <w:name w:val="Body Text Char"/>
    <w:basedOn w:val="DefaultParagraphFont"/>
    <w:link w:val="BodyText"/>
    <w:uiPriority w:val="1"/>
    <w:rsid w:val="0075269D"/>
    <w:rPr>
      <w:rFonts w:ascii="Arial" w:hAnsi="Arial" w:cs="Arial"/>
      <w:sz w:val="21"/>
      <w:szCs w:val="21"/>
    </w:rPr>
  </w:style>
  <w:style w:type="table" w:styleId="TableGrid">
    <w:name w:val="Table Grid"/>
    <w:basedOn w:val="TableNormal"/>
    <w:uiPriority w:val="39"/>
    <w:rsid w:val="001B566B"/>
    <w:pPr>
      <w:spacing w:after="0" w:line="240" w:lineRule="auto"/>
    </w:pPr>
    <w:rPr>
      <w:rFonts w:asciiTheme="minorHAnsi" w:eastAsia="SimSun" w:hAnsiTheme="minorHAnsi" w:cs="Times New Roman"/>
      <w:sz w:val="22"/>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B566B"/>
    <w:pPr>
      <w:widowControl w:val="0"/>
      <w:autoSpaceDE w:val="0"/>
      <w:autoSpaceDN w:val="0"/>
      <w:spacing w:line="240" w:lineRule="auto"/>
    </w:pPr>
    <w:rPr>
      <w:rFonts w:ascii="Arial" w:eastAsia="Arial" w:hAnsi="Arial" w:cs="Arial"/>
      <w:sz w:val="22"/>
      <w:szCs w:val="22"/>
      <w:lang w:val="vi"/>
    </w:rPr>
  </w:style>
  <w:style w:type="paragraph" w:styleId="ListParagraph">
    <w:name w:val="List Paragraph"/>
    <w:basedOn w:val="Normal"/>
    <w:uiPriority w:val="34"/>
    <w:qFormat/>
    <w:rsid w:val="001B566B"/>
    <w:pPr>
      <w:ind w:left="720"/>
      <w:contextualSpacing/>
    </w:pPr>
    <w:rPr>
      <w:sz w:val="26"/>
      <w:szCs w:val="22"/>
    </w:rPr>
  </w:style>
  <w:style w:type="paragraph" w:styleId="TOCHeading">
    <w:name w:val="TOC Heading"/>
    <w:basedOn w:val="Heading1"/>
    <w:next w:val="Normal"/>
    <w:uiPriority w:val="39"/>
    <w:unhideWhenUsed/>
    <w:qFormat/>
    <w:rsid w:val="0059677F"/>
    <w:pPr>
      <w:outlineLvl w:val="9"/>
    </w:pPr>
  </w:style>
  <w:style w:type="paragraph" w:styleId="TOC1">
    <w:name w:val="toc 1"/>
    <w:basedOn w:val="Normal"/>
    <w:next w:val="Normal"/>
    <w:autoRedefine/>
    <w:uiPriority w:val="39"/>
    <w:unhideWhenUsed/>
    <w:rsid w:val="0059677F"/>
    <w:pPr>
      <w:spacing w:after="100"/>
    </w:pPr>
  </w:style>
  <w:style w:type="character" w:styleId="Hyperlink">
    <w:name w:val="Hyperlink"/>
    <w:basedOn w:val="DefaultParagraphFont"/>
    <w:uiPriority w:val="99"/>
    <w:unhideWhenUsed/>
    <w:rsid w:val="0059677F"/>
    <w:rPr>
      <w:color w:val="0563C1" w:themeColor="hyperlink"/>
      <w:u w:val="single"/>
    </w:rPr>
  </w:style>
  <w:style w:type="character" w:styleId="UnresolvedMention">
    <w:name w:val="Unresolved Mention"/>
    <w:basedOn w:val="DefaultParagraphFont"/>
    <w:uiPriority w:val="99"/>
    <w:semiHidden/>
    <w:unhideWhenUsed/>
    <w:rsid w:val="001858D7"/>
    <w:rPr>
      <w:color w:val="605E5C"/>
      <w:shd w:val="clear" w:color="auto" w:fill="E1DFDD"/>
    </w:rPr>
  </w:style>
  <w:style w:type="paragraph" w:styleId="TOC2">
    <w:name w:val="toc 2"/>
    <w:basedOn w:val="Normal"/>
    <w:next w:val="Normal"/>
    <w:autoRedefine/>
    <w:uiPriority w:val="39"/>
    <w:unhideWhenUsed/>
    <w:rsid w:val="003E2FEA"/>
    <w:pPr>
      <w:spacing w:after="100"/>
      <w:ind w:left="280"/>
    </w:pPr>
  </w:style>
  <w:style w:type="paragraph" w:styleId="TOC3">
    <w:name w:val="toc 3"/>
    <w:basedOn w:val="Normal"/>
    <w:next w:val="Normal"/>
    <w:autoRedefine/>
    <w:uiPriority w:val="39"/>
    <w:unhideWhenUsed/>
    <w:rsid w:val="004851DB"/>
    <w:pPr>
      <w:tabs>
        <w:tab w:val="left" w:pos="1320"/>
        <w:tab w:val="right" w:leader="dot" w:pos="9395"/>
      </w:tabs>
      <w:spacing w:after="100"/>
      <w:ind w:left="839"/>
    </w:pPr>
  </w:style>
  <w:style w:type="paragraph" w:styleId="TOC4">
    <w:name w:val="toc 4"/>
    <w:basedOn w:val="Normal"/>
    <w:next w:val="Normal"/>
    <w:autoRedefine/>
    <w:uiPriority w:val="39"/>
    <w:unhideWhenUsed/>
    <w:rsid w:val="006C71AC"/>
    <w:pPr>
      <w:tabs>
        <w:tab w:val="right" w:leader="dot" w:pos="9395"/>
      </w:tabs>
      <w:spacing w:after="100"/>
      <w:ind w:left="1134"/>
    </w:pPr>
  </w:style>
  <w:style w:type="paragraph" w:styleId="Header">
    <w:name w:val="header"/>
    <w:basedOn w:val="Normal"/>
    <w:link w:val="HeaderChar"/>
    <w:uiPriority w:val="99"/>
    <w:unhideWhenUsed/>
    <w:rsid w:val="000965A4"/>
    <w:pPr>
      <w:tabs>
        <w:tab w:val="center" w:pos="4680"/>
        <w:tab w:val="right" w:pos="9360"/>
      </w:tabs>
      <w:spacing w:line="240" w:lineRule="auto"/>
    </w:pPr>
  </w:style>
  <w:style w:type="character" w:customStyle="1" w:styleId="HeaderChar">
    <w:name w:val="Header Char"/>
    <w:basedOn w:val="DefaultParagraphFont"/>
    <w:link w:val="Header"/>
    <w:uiPriority w:val="99"/>
    <w:rsid w:val="000965A4"/>
  </w:style>
  <w:style w:type="paragraph" w:styleId="Footer">
    <w:name w:val="footer"/>
    <w:basedOn w:val="Normal"/>
    <w:link w:val="FooterChar"/>
    <w:uiPriority w:val="99"/>
    <w:unhideWhenUsed/>
    <w:rsid w:val="000965A4"/>
    <w:pPr>
      <w:tabs>
        <w:tab w:val="center" w:pos="4680"/>
        <w:tab w:val="right" w:pos="9360"/>
      </w:tabs>
      <w:spacing w:line="240" w:lineRule="auto"/>
    </w:pPr>
  </w:style>
  <w:style w:type="character" w:customStyle="1" w:styleId="FooterChar">
    <w:name w:val="Footer Char"/>
    <w:basedOn w:val="DefaultParagraphFont"/>
    <w:link w:val="Footer"/>
    <w:uiPriority w:val="99"/>
    <w:rsid w:val="000965A4"/>
  </w:style>
  <w:style w:type="paragraph" w:styleId="TOC5">
    <w:name w:val="toc 5"/>
    <w:basedOn w:val="Normal"/>
    <w:next w:val="Normal"/>
    <w:autoRedefine/>
    <w:uiPriority w:val="39"/>
    <w:unhideWhenUsed/>
    <w:rsid w:val="00CD5C08"/>
    <w:pPr>
      <w:tabs>
        <w:tab w:val="right" w:leader="dot" w:pos="9395"/>
      </w:tabs>
      <w:spacing w:after="100"/>
      <w:ind w:left="1418"/>
    </w:pPr>
  </w:style>
  <w:style w:type="character" w:styleId="CommentReference">
    <w:name w:val="annotation reference"/>
    <w:basedOn w:val="DefaultParagraphFont"/>
    <w:uiPriority w:val="99"/>
    <w:semiHidden/>
    <w:unhideWhenUsed/>
    <w:rsid w:val="00F860D7"/>
    <w:rPr>
      <w:sz w:val="16"/>
      <w:szCs w:val="16"/>
    </w:rPr>
  </w:style>
  <w:style w:type="paragraph" w:styleId="CommentText">
    <w:name w:val="annotation text"/>
    <w:basedOn w:val="Normal"/>
    <w:link w:val="CommentTextChar"/>
    <w:uiPriority w:val="99"/>
    <w:semiHidden/>
    <w:unhideWhenUsed/>
    <w:rsid w:val="00F860D7"/>
    <w:pPr>
      <w:spacing w:line="240" w:lineRule="auto"/>
    </w:pPr>
    <w:rPr>
      <w:sz w:val="20"/>
      <w:szCs w:val="20"/>
    </w:rPr>
  </w:style>
  <w:style w:type="character" w:customStyle="1" w:styleId="CommentTextChar">
    <w:name w:val="Comment Text Char"/>
    <w:basedOn w:val="DefaultParagraphFont"/>
    <w:link w:val="CommentText"/>
    <w:uiPriority w:val="99"/>
    <w:semiHidden/>
    <w:rsid w:val="00F860D7"/>
    <w:rPr>
      <w:sz w:val="20"/>
      <w:szCs w:val="20"/>
    </w:rPr>
  </w:style>
  <w:style w:type="paragraph" w:styleId="CommentSubject">
    <w:name w:val="annotation subject"/>
    <w:basedOn w:val="CommentText"/>
    <w:next w:val="CommentText"/>
    <w:link w:val="CommentSubjectChar"/>
    <w:uiPriority w:val="99"/>
    <w:semiHidden/>
    <w:unhideWhenUsed/>
    <w:rsid w:val="00F860D7"/>
    <w:rPr>
      <w:b/>
      <w:bCs/>
    </w:rPr>
  </w:style>
  <w:style w:type="character" w:customStyle="1" w:styleId="CommentSubjectChar">
    <w:name w:val="Comment Subject Char"/>
    <w:basedOn w:val="CommentTextChar"/>
    <w:link w:val="CommentSubject"/>
    <w:uiPriority w:val="99"/>
    <w:semiHidden/>
    <w:rsid w:val="00F860D7"/>
    <w:rPr>
      <w:b/>
      <w:bCs/>
      <w:sz w:val="20"/>
      <w:szCs w:val="20"/>
    </w:rPr>
  </w:style>
  <w:style w:type="paragraph" w:styleId="Caption">
    <w:name w:val="caption"/>
    <w:basedOn w:val="Normal"/>
    <w:next w:val="Normal"/>
    <w:uiPriority w:val="35"/>
    <w:unhideWhenUsed/>
    <w:qFormat/>
    <w:rsid w:val="00D62FC3"/>
    <w:pPr>
      <w:spacing w:after="200" w:line="240" w:lineRule="auto"/>
    </w:pPr>
    <w:rPr>
      <w:i/>
      <w:iCs/>
      <w:color w:val="44546A" w:themeColor="text2"/>
      <w:sz w:val="18"/>
      <w:szCs w:val="18"/>
    </w:rPr>
  </w:style>
  <w:style w:type="character" w:styleId="Strong">
    <w:name w:val="Strong"/>
    <w:basedOn w:val="DefaultParagraphFont"/>
    <w:uiPriority w:val="22"/>
    <w:qFormat/>
    <w:rsid w:val="0089790D"/>
    <w:rPr>
      <w:b/>
      <w:bCs/>
    </w:rPr>
  </w:style>
  <w:style w:type="table" w:customStyle="1" w:styleId="TableGrid1">
    <w:name w:val="Table Grid1"/>
    <w:basedOn w:val="TableNormal"/>
    <w:next w:val="TableGrid"/>
    <w:uiPriority w:val="39"/>
    <w:rsid w:val="00C92397"/>
    <w:pPr>
      <w:spacing w:after="0" w:line="240" w:lineRule="auto"/>
    </w:pPr>
    <w:rPr>
      <w:rFonts w:asciiTheme="minorHAnsi" w:eastAsiaTheme="minorEastAsia" w:hAnsiTheme="minorHAnsi"/>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533115">
      <w:bodyDiv w:val="1"/>
      <w:marLeft w:val="0"/>
      <w:marRight w:val="0"/>
      <w:marTop w:val="0"/>
      <w:marBottom w:val="0"/>
      <w:divBdr>
        <w:top w:val="none" w:sz="0" w:space="0" w:color="auto"/>
        <w:left w:val="none" w:sz="0" w:space="0" w:color="auto"/>
        <w:bottom w:val="none" w:sz="0" w:space="0" w:color="auto"/>
        <w:right w:val="none" w:sz="0" w:space="0" w:color="auto"/>
      </w:divBdr>
      <w:divsChild>
        <w:div w:id="1872764115">
          <w:marLeft w:val="0"/>
          <w:marRight w:val="0"/>
          <w:marTop w:val="0"/>
          <w:marBottom w:val="0"/>
          <w:divBdr>
            <w:top w:val="none" w:sz="0" w:space="0" w:color="auto"/>
            <w:left w:val="none" w:sz="0" w:space="0" w:color="auto"/>
            <w:bottom w:val="none" w:sz="0" w:space="0" w:color="auto"/>
            <w:right w:val="none" w:sz="0" w:space="0" w:color="auto"/>
          </w:divBdr>
          <w:divsChild>
            <w:div w:id="389574700">
              <w:marLeft w:val="0"/>
              <w:marRight w:val="0"/>
              <w:marTop w:val="0"/>
              <w:marBottom w:val="0"/>
              <w:divBdr>
                <w:top w:val="none" w:sz="0" w:space="0" w:color="auto"/>
                <w:left w:val="none" w:sz="0" w:space="0" w:color="auto"/>
                <w:bottom w:val="none" w:sz="0" w:space="0" w:color="auto"/>
                <w:right w:val="none" w:sz="0" w:space="0" w:color="auto"/>
              </w:divBdr>
              <w:divsChild>
                <w:div w:id="206577039">
                  <w:marLeft w:val="0"/>
                  <w:marRight w:val="0"/>
                  <w:marTop w:val="0"/>
                  <w:marBottom w:val="0"/>
                  <w:divBdr>
                    <w:top w:val="none" w:sz="0" w:space="0" w:color="auto"/>
                    <w:left w:val="none" w:sz="0" w:space="0" w:color="auto"/>
                    <w:bottom w:val="none" w:sz="0" w:space="0" w:color="auto"/>
                    <w:right w:val="none" w:sz="0" w:space="0" w:color="auto"/>
                  </w:divBdr>
                  <w:divsChild>
                    <w:div w:id="855077850">
                      <w:marLeft w:val="0"/>
                      <w:marRight w:val="0"/>
                      <w:marTop w:val="0"/>
                      <w:marBottom w:val="0"/>
                      <w:divBdr>
                        <w:top w:val="none" w:sz="0" w:space="0" w:color="auto"/>
                        <w:left w:val="none" w:sz="0" w:space="0" w:color="auto"/>
                        <w:bottom w:val="none" w:sz="0" w:space="0" w:color="auto"/>
                        <w:right w:val="none" w:sz="0" w:space="0" w:color="auto"/>
                      </w:divBdr>
                      <w:divsChild>
                        <w:div w:id="812260649">
                          <w:marLeft w:val="0"/>
                          <w:marRight w:val="0"/>
                          <w:marTop w:val="0"/>
                          <w:marBottom w:val="0"/>
                          <w:divBdr>
                            <w:top w:val="none" w:sz="0" w:space="0" w:color="auto"/>
                            <w:left w:val="none" w:sz="0" w:space="0" w:color="auto"/>
                            <w:bottom w:val="none" w:sz="0" w:space="0" w:color="auto"/>
                            <w:right w:val="none" w:sz="0" w:space="0" w:color="auto"/>
                          </w:divBdr>
                          <w:divsChild>
                            <w:div w:id="45726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6807091">
      <w:bodyDiv w:val="1"/>
      <w:marLeft w:val="0"/>
      <w:marRight w:val="0"/>
      <w:marTop w:val="0"/>
      <w:marBottom w:val="0"/>
      <w:divBdr>
        <w:top w:val="none" w:sz="0" w:space="0" w:color="auto"/>
        <w:left w:val="none" w:sz="0" w:space="0" w:color="auto"/>
        <w:bottom w:val="none" w:sz="0" w:space="0" w:color="auto"/>
        <w:right w:val="none" w:sz="0" w:space="0" w:color="auto"/>
      </w:divBdr>
      <w:divsChild>
        <w:div w:id="681663474">
          <w:marLeft w:val="0"/>
          <w:marRight w:val="0"/>
          <w:marTop w:val="0"/>
          <w:marBottom w:val="0"/>
          <w:divBdr>
            <w:top w:val="none" w:sz="0" w:space="0" w:color="auto"/>
            <w:left w:val="none" w:sz="0" w:space="0" w:color="auto"/>
            <w:bottom w:val="none" w:sz="0" w:space="0" w:color="auto"/>
            <w:right w:val="none" w:sz="0" w:space="0" w:color="auto"/>
          </w:divBdr>
          <w:divsChild>
            <w:div w:id="743339581">
              <w:marLeft w:val="0"/>
              <w:marRight w:val="0"/>
              <w:marTop w:val="0"/>
              <w:marBottom w:val="0"/>
              <w:divBdr>
                <w:top w:val="none" w:sz="0" w:space="0" w:color="auto"/>
                <w:left w:val="none" w:sz="0" w:space="0" w:color="auto"/>
                <w:bottom w:val="none" w:sz="0" w:space="0" w:color="auto"/>
                <w:right w:val="none" w:sz="0" w:space="0" w:color="auto"/>
              </w:divBdr>
              <w:divsChild>
                <w:div w:id="1813524001">
                  <w:marLeft w:val="0"/>
                  <w:marRight w:val="0"/>
                  <w:marTop w:val="0"/>
                  <w:marBottom w:val="0"/>
                  <w:divBdr>
                    <w:top w:val="none" w:sz="0" w:space="0" w:color="auto"/>
                    <w:left w:val="none" w:sz="0" w:space="0" w:color="auto"/>
                    <w:bottom w:val="none" w:sz="0" w:space="0" w:color="auto"/>
                    <w:right w:val="none" w:sz="0" w:space="0" w:color="auto"/>
                  </w:divBdr>
                  <w:divsChild>
                    <w:div w:id="1103840710">
                      <w:marLeft w:val="0"/>
                      <w:marRight w:val="0"/>
                      <w:marTop w:val="0"/>
                      <w:marBottom w:val="0"/>
                      <w:divBdr>
                        <w:top w:val="none" w:sz="0" w:space="0" w:color="auto"/>
                        <w:left w:val="none" w:sz="0" w:space="0" w:color="auto"/>
                        <w:bottom w:val="none" w:sz="0" w:space="0" w:color="auto"/>
                        <w:right w:val="none" w:sz="0" w:space="0" w:color="auto"/>
                      </w:divBdr>
                      <w:divsChild>
                        <w:div w:id="1706442992">
                          <w:marLeft w:val="0"/>
                          <w:marRight w:val="0"/>
                          <w:marTop w:val="0"/>
                          <w:marBottom w:val="0"/>
                          <w:divBdr>
                            <w:top w:val="none" w:sz="0" w:space="0" w:color="auto"/>
                            <w:left w:val="none" w:sz="0" w:space="0" w:color="auto"/>
                            <w:bottom w:val="none" w:sz="0" w:space="0" w:color="auto"/>
                            <w:right w:val="none" w:sz="0" w:space="0" w:color="auto"/>
                          </w:divBdr>
                          <w:divsChild>
                            <w:div w:id="46794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6757163">
      <w:bodyDiv w:val="1"/>
      <w:marLeft w:val="0"/>
      <w:marRight w:val="0"/>
      <w:marTop w:val="0"/>
      <w:marBottom w:val="0"/>
      <w:divBdr>
        <w:top w:val="none" w:sz="0" w:space="0" w:color="auto"/>
        <w:left w:val="none" w:sz="0" w:space="0" w:color="auto"/>
        <w:bottom w:val="none" w:sz="0" w:space="0" w:color="auto"/>
        <w:right w:val="none" w:sz="0" w:space="0" w:color="auto"/>
      </w:divBdr>
    </w:div>
    <w:div w:id="782653742">
      <w:bodyDiv w:val="1"/>
      <w:marLeft w:val="0"/>
      <w:marRight w:val="0"/>
      <w:marTop w:val="0"/>
      <w:marBottom w:val="0"/>
      <w:divBdr>
        <w:top w:val="none" w:sz="0" w:space="0" w:color="auto"/>
        <w:left w:val="none" w:sz="0" w:space="0" w:color="auto"/>
        <w:bottom w:val="none" w:sz="0" w:space="0" w:color="auto"/>
        <w:right w:val="none" w:sz="0" w:space="0" w:color="auto"/>
      </w:divBdr>
    </w:div>
    <w:div w:id="804737746">
      <w:bodyDiv w:val="1"/>
      <w:marLeft w:val="0"/>
      <w:marRight w:val="0"/>
      <w:marTop w:val="0"/>
      <w:marBottom w:val="0"/>
      <w:divBdr>
        <w:top w:val="none" w:sz="0" w:space="0" w:color="auto"/>
        <w:left w:val="none" w:sz="0" w:space="0" w:color="auto"/>
        <w:bottom w:val="none" w:sz="0" w:space="0" w:color="auto"/>
        <w:right w:val="none" w:sz="0" w:space="0" w:color="auto"/>
      </w:divBdr>
    </w:div>
    <w:div w:id="816337918">
      <w:bodyDiv w:val="1"/>
      <w:marLeft w:val="0"/>
      <w:marRight w:val="0"/>
      <w:marTop w:val="0"/>
      <w:marBottom w:val="0"/>
      <w:divBdr>
        <w:top w:val="none" w:sz="0" w:space="0" w:color="auto"/>
        <w:left w:val="none" w:sz="0" w:space="0" w:color="auto"/>
        <w:bottom w:val="none" w:sz="0" w:space="0" w:color="auto"/>
        <w:right w:val="none" w:sz="0" w:space="0" w:color="auto"/>
      </w:divBdr>
    </w:div>
    <w:div w:id="2078698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vi.wikipedia.org/wiki/Gi%E1%BA%A3i_thu%E1%BA%ADt_t%C3%ACm_ki%E1%BA%BFm_A*"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3E747-2D71-4D9E-8C69-EB8339758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6</TotalTime>
  <Pages>1</Pages>
  <Words>5406</Words>
  <Characters>3081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MẠNG MÁY T</vt:lpstr>
    </vt:vector>
  </TitlesOfParts>
  <Company/>
  <LinksUpToDate>false</LinksUpToDate>
  <CharactersWithSpaces>3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ẠNG MÁY T</dc:title>
  <dc:subject/>
  <dc:creator>Nguyễn Thanh Minh Đức</dc:creator>
  <cp:keywords/>
  <dc:description/>
  <cp:lastModifiedBy>Minh Nhut</cp:lastModifiedBy>
  <cp:revision>1183</cp:revision>
  <dcterms:created xsi:type="dcterms:W3CDTF">2021-06-10T13:21:00Z</dcterms:created>
  <dcterms:modified xsi:type="dcterms:W3CDTF">2021-12-23T02:34:00Z</dcterms:modified>
</cp:coreProperties>
</file>